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C6D84" w14:textId="3F1B0D78" w:rsidR="003A2ABE" w:rsidRPr="00116EA2" w:rsidRDefault="00747784" w:rsidP="005F31F6">
      <w:pPr>
        <w:pBdr>
          <w:bottom w:val="single" w:sz="4" w:space="3" w:color="auto"/>
        </w:pBdr>
        <w:jc w:val="center"/>
        <w:rPr>
          <w:rFonts w:ascii="Century Gothic" w:hAnsi="Century Gothic"/>
          <w:noProof/>
          <w:sz w:val="21"/>
          <w:szCs w:val="21"/>
        </w:rPr>
      </w:pPr>
      <w:bookmarkStart w:id="0" w:name="_Hlk215252234"/>
      <w:bookmarkEnd w:id="0"/>
      <w:r w:rsidRPr="00116EA2">
        <w:rPr>
          <w:rFonts w:ascii="Century Gothic" w:hAnsi="Century Gothic"/>
          <w:noProof/>
          <w:sz w:val="21"/>
          <w:szCs w:val="21"/>
        </w:rPr>
        <w:drawing>
          <wp:anchor distT="0" distB="0" distL="114300" distR="114300" simplePos="0" relativeHeight="251658240" behindDoc="0" locked="0" layoutInCell="1" allowOverlap="1" wp14:anchorId="4155DF07" wp14:editId="3D127055">
            <wp:simplePos x="0" y="0"/>
            <wp:positionH relativeFrom="page">
              <wp:posOffset>512445</wp:posOffset>
            </wp:positionH>
            <wp:positionV relativeFrom="paragraph">
              <wp:posOffset>244</wp:posOffset>
            </wp:positionV>
            <wp:extent cx="1839595" cy="1270635"/>
            <wp:effectExtent l="0" t="0" r="8255" b="5715"/>
            <wp:wrapThrough wrapText="bothSides">
              <wp:wrapPolygon edited="0">
                <wp:start x="0" y="0"/>
                <wp:lineTo x="0" y="21373"/>
                <wp:lineTo x="21473" y="21373"/>
                <wp:lineTo x="21473" y="0"/>
                <wp:lineTo x="0" y="0"/>
              </wp:wrapPolygon>
            </wp:wrapThrough>
            <wp:docPr id="471380480" name="Picture 471380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380480" name="Picture 471380480"/>
                    <pic:cNvPicPr/>
                  </pic:nvPicPr>
                  <pic:blipFill>
                    <a:blip r:embed="rId8">
                      <a:extLst>
                        <a:ext uri="{BEBA8EAE-BF5A-486C-A8C5-ECC9F3942E4B}">
                          <a14:imgProps xmlns:a14="http://schemas.microsoft.com/office/drawing/2010/main">
                            <a14:imgLayer r:embed="rId9">
                              <a14:imgEffect>
                                <a14:brightnessContrast contrast="22000"/>
                              </a14:imgEffect>
                            </a14:imgLayer>
                          </a14:imgProps>
                        </a:ext>
                      </a:extLst>
                    </a:blip>
                    <a:srcRect l="9258" r="9258"/>
                    <a:stretch>
                      <a:fillRect/>
                    </a:stretch>
                  </pic:blipFill>
                  <pic:spPr>
                    <a:xfrm>
                      <a:off x="0" y="0"/>
                      <a:ext cx="1839595" cy="1270635"/>
                    </a:xfrm>
                    <a:prstGeom prst="rect">
                      <a:avLst/>
                    </a:prstGeom>
                    <a:ln>
                      <a:noFill/>
                    </a:ln>
                    <a:effectLst>
                      <a:softEdge rad="12700"/>
                    </a:effectLst>
                  </pic:spPr>
                </pic:pic>
              </a:graphicData>
            </a:graphic>
            <wp14:sizeRelH relativeFrom="page">
              <wp14:pctWidth>0</wp14:pctWidth>
            </wp14:sizeRelH>
            <wp14:sizeRelV relativeFrom="page">
              <wp14:pctHeight>0</wp14:pctHeight>
            </wp14:sizeRelV>
          </wp:anchor>
        </w:drawing>
      </w:r>
      <w:r w:rsidR="00116EA2" w:rsidRPr="00116EA2">
        <w:rPr>
          <w:rFonts w:ascii="Century Gothic" w:hAnsi="Century Gothic"/>
          <w:noProof/>
          <w:sz w:val="21"/>
          <w:szCs w:val="21"/>
        </w:rPr>
        <w:t>May</w:t>
      </w:r>
      <w:r w:rsidR="00585C4B">
        <w:rPr>
          <w:rFonts w:ascii="Century Gothic" w:hAnsi="Century Gothic"/>
          <w:noProof/>
          <w:sz w:val="21"/>
          <w:szCs w:val="21"/>
        </w:rPr>
        <w:t>10</w:t>
      </w:r>
      <w:r w:rsidR="00AA0700" w:rsidRPr="00116EA2">
        <w:rPr>
          <w:rFonts w:ascii="Century Gothic" w:hAnsi="Century Gothic"/>
          <w:noProof/>
          <w:sz w:val="21"/>
          <w:szCs w:val="21"/>
        </w:rPr>
        <w:t xml:space="preserve">, </w:t>
      </w:r>
      <w:r w:rsidR="003A2ABE" w:rsidRPr="00116EA2">
        <w:rPr>
          <w:rFonts w:ascii="Century Gothic" w:hAnsi="Century Gothic"/>
          <w:noProof/>
          <w:sz w:val="21"/>
          <w:szCs w:val="21"/>
        </w:rPr>
        <w:t xml:space="preserve"> 202</w:t>
      </w:r>
      <w:r w:rsidR="00EE5C3F" w:rsidRPr="00116EA2">
        <w:rPr>
          <w:rFonts w:ascii="Century Gothic" w:hAnsi="Century Gothic"/>
          <w:noProof/>
          <w:sz w:val="21"/>
          <w:szCs w:val="21"/>
        </w:rPr>
        <w:t>6</w:t>
      </w:r>
    </w:p>
    <w:p w14:paraId="48121FE5" w14:textId="691D566E" w:rsidR="003A2ABE" w:rsidRPr="006D4B9E" w:rsidRDefault="003A2ABE" w:rsidP="00DA5DF8">
      <w:pPr>
        <w:spacing w:before="160"/>
        <w:jc w:val="center"/>
        <w:rPr>
          <w:rFonts w:ascii="Great Vibes" w:hAnsi="Great Vibes" w:cs="Biome Light"/>
          <w:sz w:val="44"/>
          <w:szCs w:val="44"/>
        </w:rPr>
      </w:pPr>
      <w:r w:rsidRPr="006D4B9E">
        <w:rPr>
          <w:rFonts w:ascii="Great Vibes" w:hAnsi="Great Vibes" w:cs="Biome Light"/>
          <w:sz w:val="44"/>
          <w:szCs w:val="44"/>
        </w:rPr>
        <w:t>The Dove</w:t>
      </w:r>
    </w:p>
    <w:p w14:paraId="7A5E5DD8" w14:textId="1B926205" w:rsidR="003A2ABE" w:rsidRPr="006D4B9E" w:rsidRDefault="003A2ABE" w:rsidP="00DA5DF8">
      <w:pPr>
        <w:tabs>
          <w:tab w:val="left" w:pos="345"/>
          <w:tab w:val="center" w:pos="1416"/>
        </w:tabs>
        <w:jc w:val="center"/>
        <w:rPr>
          <w:rFonts w:ascii="Century Gothic" w:hAnsi="Century Gothic" w:cs="Biome Light"/>
          <w:sz w:val="21"/>
          <w:szCs w:val="21"/>
        </w:rPr>
      </w:pPr>
      <w:r w:rsidRPr="006D4B9E">
        <w:rPr>
          <w:rFonts w:ascii="Century Gothic" w:hAnsi="Century Gothic" w:cs="Biome Light"/>
          <w:sz w:val="21"/>
          <w:szCs w:val="21"/>
        </w:rPr>
        <w:t>Weekly</w:t>
      </w:r>
    </w:p>
    <w:p w14:paraId="11431684" w14:textId="1A14FA97" w:rsidR="003A2ABE" w:rsidRPr="006D4B9E" w:rsidRDefault="005E3D0D" w:rsidP="00DA5DF8">
      <w:pPr>
        <w:jc w:val="center"/>
        <w:rPr>
          <w:rFonts w:ascii="Century Gothic" w:hAnsi="Century Gothic" w:cs="Biome Light"/>
          <w:sz w:val="21"/>
          <w:szCs w:val="21"/>
        </w:rPr>
      </w:pPr>
      <w:r w:rsidRPr="006D4B9E">
        <w:rPr>
          <w:rFonts w:ascii="Century Gothic" w:hAnsi="Century Gothic" w:cs="Biome Light"/>
          <w:sz w:val="21"/>
          <w:szCs w:val="21"/>
        </w:rPr>
        <w:t>Trinity Lutheran, Pinckney</w:t>
      </w:r>
      <w:r w:rsidRPr="006D4B9E">
        <w:br/>
      </w:r>
      <w:r w:rsidRPr="006D4B9E">
        <w:rPr>
          <w:rFonts w:ascii="Century Gothic" w:hAnsi="Century Gothic" w:cs="Biome Light"/>
          <w:sz w:val="21"/>
          <w:szCs w:val="21"/>
        </w:rPr>
        <w:t>Official Announcements</w:t>
      </w:r>
    </w:p>
    <w:p w14:paraId="50E62B53" w14:textId="124E18FB" w:rsidR="00190231" w:rsidRPr="006D4B9E" w:rsidRDefault="00A05564" w:rsidP="00DA5DF8">
      <w:pPr>
        <w:jc w:val="center"/>
        <w:rPr>
          <w:rFonts w:ascii="Century Schoolbook" w:hAnsi="Century Schoolbook" w:cs="Biome Light"/>
          <w:i/>
          <w:iCs/>
          <w:sz w:val="21"/>
          <w:szCs w:val="21"/>
        </w:rPr>
      </w:pPr>
      <w:r w:rsidRPr="006D4B9E">
        <w:rPr>
          <w:noProof/>
        </w:rPr>
        <mc:AlternateContent>
          <mc:Choice Requires="wps">
            <w:drawing>
              <wp:anchor distT="0" distB="0" distL="114300" distR="114300" simplePos="0" relativeHeight="251658241" behindDoc="0" locked="0" layoutInCell="1" allowOverlap="1" wp14:anchorId="0F364A7D" wp14:editId="16A51E72">
                <wp:simplePos x="0" y="0"/>
                <wp:positionH relativeFrom="column">
                  <wp:posOffset>10795</wp:posOffset>
                </wp:positionH>
                <wp:positionV relativeFrom="paragraph">
                  <wp:posOffset>234950</wp:posOffset>
                </wp:positionV>
                <wp:extent cx="3952240" cy="57150"/>
                <wp:effectExtent l="0" t="0" r="10160" b="19050"/>
                <wp:wrapThrough wrapText="bothSides">
                  <wp:wrapPolygon edited="0">
                    <wp:start x="0" y="0"/>
                    <wp:lineTo x="0" y="21600"/>
                    <wp:lineTo x="21551" y="21600"/>
                    <wp:lineTo x="21551" y="0"/>
                    <wp:lineTo x="0" y="0"/>
                  </wp:wrapPolygon>
                </wp:wrapThrough>
                <wp:docPr id="1893672784" name="Rectangle 18936727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52240" cy="57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531CA" id="Rectangle 1893672784" o:spid="_x0000_s1026" style="position:absolute;margin-left:.85pt;margin-top:18.5pt;width:311.2pt;height: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" fillcolor="#4472c4 [3204]" strokecolor="#1f3763 [1604]" strokeweight="1pt">
                <v:path arrowok="t"/>
                <w10:wrap type="through"/>
              </v:rect>
            </w:pict>
          </mc:Fallback>
        </mc:AlternateContent>
      </w:r>
      <w:r w:rsidR="00382D8C" w:rsidRPr="006D4B9E">
        <w:rPr>
          <w:rFonts w:ascii="Century Schoolbook" w:hAnsi="Century Schoolbook" w:cs="Biome Light"/>
          <w:i/>
          <w:iCs/>
          <w:sz w:val="21"/>
          <w:szCs w:val="21"/>
        </w:rPr>
        <w:t>Accept no Substitutes</w:t>
      </w:r>
    </w:p>
    <w:p w14:paraId="7E1A9B0D" w14:textId="2CB40C71" w:rsidR="00E7410D" w:rsidRPr="006D4B9E" w:rsidRDefault="00E7410D" w:rsidP="00CB07D2">
      <w:pPr>
        <w:rPr>
          <w:rFonts w:ascii="Century Gothic" w:hAnsi="Century Gothic" w:cs="Arial"/>
          <w:b/>
          <w:bCs/>
          <w:sz w:val="10"/>
          <w:szCs w:val="10"/>
        </w:rPr>
      </w:pPr>
    </w:p>
    <w:p w14:paraId="1BF20C30" w14:textId="0A6C7388" w:rsidR="006F60C3" w:rsidRPr="00795E12" w:rsidRDefault="006F60C3" w:rsidP="00C5516E">
      <w:pPr>
        <w:pStyle w:val="Body"/>
        <w:spacing w:after="60" w:line="192" w:lineRule="auto"/>
        <w:contextualSpacing/>
        <w:rPr>
          <w:rFonts w:ascii="MV Boli" w:hAnsi="MV Boli" w:cs="MV Boli"/>
          <w:b/>
          <w:bCs/>
          <w:color w:val="auto"/>
          <w:sz w:val="28"/>
          <w:szCs w:val="28"/>
        </w:rPr>
      </w:pPr>
      <w:r w:rsidRPr="00795E12">
        <w:rPr>
          <w:rFonts w:ascii="MV Boli" w:hAnsi="MV Boli" w:cs="MV Boli"/>
          <w:b/>
          <w:bCs/>
          <w:color w:val="auto"/>
          <w:sz w:val="28"/>
          <w:szCs w:val="28"/>
        </w:rPr>
        <w:t xml:space="preserve">VOTERS ASSEMBLY May 17 after </w:t>
      </w:r>
      <w:r w:rsidR="009B64C3" w:rsidRPr="00795E12">
        <w:rPr>
          <w:rFonts w:ascii="MV Boli" w:hAnsi="MV Boli" w:cs="MV Boli"/>
          <w:b/>
          <w:bCs/>
          <w:color w:val="auto"/>
          <w:sz w:val="28"/>
          <w:szCs w:val="28"/>
        </w:rPr>
        <w:t>worship</w:t>
      </w:r>
    </w:p>
    <w:p w14:paraId="03931C3D" w14:textId="66672AEB" w:rsidR="00965B2D" w:rsidRPr="00795E12" w:rsidRDefault="00965B2D" w:rsidP="00C5516E">
      <w:pPr>
        <w:pStyle w:val="Body"/>
        <w:spacing w:after="60" w:line="192" w:lineRule="auto"/>
        <w:contextualSpacing/>
        <w:rPr>
          <w:rFonts w:ascii="MV Boli" w:hAnsi="MV Boli" w:cs="MV Boli"/>
          <w:b/>
          <w:bCs/>
          <w:color w:val="auto"/>
          <w:sz w:val="28"/>
          <w:szCs w:val="28"/>
        </w:rPr>
      </w:pPr>
      <w:r w:rsidRPr="00795E12">
        <w:rPr>
          <w:rFonts w:ascii="MV Boli" w:hAnsi="MV Boli" w:cs="MV Boli"/>
          <w:b/>
          <w:bCs/>
          <w:color w:val="auto"/>
          <w:sz w:val="28"/>
          <w:szCs w:val="28"/>
        </w:rPr>
        <w:t xml:space="preserve">Save the Date. </w:t>
      </w:r>
      <w:r w:rsidR="00CB35E3" w:rsidRPr="00795E12">
        <w:rPr>
          <w:rFonts w:ascii="MV Boli" w:hAnsi="MV Boli" w:cs="MV Boli"/>
          <w:b/>
          <w:bCs/>
          <w:color w:val="auto"/>
          <w:sz w:val="28"/>
          <w:szCs w:val="28"/>
        </w:rPr>
        <w:t>We will be voting for Officers</w:t>
      </w:r>
      <w:r w:rsidR="005319F8">
        <w:rPr>
          <w:rFonts w:ascii="MV Boli" w:hAnsi="MV Boli" w:cs="MV Boli"/>
          <w:b/>
          <w:bCs/>
          <w:color w:val="auto"/>
          <w:sz w:val="28"/>
          <w:szCs w:val="28"/>
        </w:rPr>
        <w:t>.</w:t>
      </w:r>
    </w:p>
    <w:p w14:paraId="79F59471" w14:textId="5A278535" w:rsidR="00795E12" w:rsidRPr="00AF2B75" w:rsidRDefault="00C5516E" w:rsidP="00D45A8A">
      <w:pPr>
        <w:pStyle w:val="Body"/>
        <w:spacing w:line="216" w:lineRule="auto"/>
        <w:rPr>
          <w:rFonts w:cs="Arial"/>
          <w:color w:val="222222"/>
          <w:sz w:val="20"/>
          <w:shd w:val="clear" w:color="auto" w:fill="FFFFFF"/>
        </w:rPr>
      </w:pPr>
      <w:r>
        <w:rPr>
          <w:rFonts w:cs="Arial"/>
          <w:noProof/>
          <w:color w:val="222222"/>
          <w:sz w:val="22"/>
          <w:szCs w:val="22"/>
          <w:shd w:val="clear" w:color="auto" w:fill="FFFFFF"/>
        </w:rPr>
        <w:drawing>
          <wp:anchor distT="0" distB="0" distL="114300" distR="114300" simplePos="0" relativeHeight="251674627" behindDoc="0" locked="0" layoutInCell="1" allowOverlap="1" wp14:anchorId="4124FEB9" wp14:editId="7DE5BA3C">
            <wp:simplePos x="0" y="0"/>
            <wp:positionH relativeFrom="column">
              <wp:posOffset>2676525</wp:posOffset>
            </wp:positionH>
            <wp:positionV relativeFrom="paragraph">
              <wp:posOffset>137160</wp:posOffset>
            </wp:positionV>
            <wp:extent cx="1603375" cy="1195070"/>
            <wp:effectExtent l="0" t="0" r="0" b="5080"/>
            <wp:wrapThrough wrapText="bothSides">
              <wp:wrapPolygon edited="1">
                <wp:start x="606" y="2111"/>
                <wp:lineTo x="0" y="17540"/>
                <wp:lineTo x="6783" y="20788"/>
                <wp:lineTo x="10416" y="21438"/>
                <wp:lineTo x="11628" y="21438"/>
                <wp:lineTo x="16230" y="20788"/>
                <wp:lineTo x="20833" y="18189"/>
                <wp:lineTo x="21075" y="8445"/>
                <wp:lineTo x="19379" y="5522"/>
                <wp:lineTo x="17684" y="5197"/>
                <wp:lineTo x="17926" y="2274"/>
                <wp:lineTo x="10901" y="0"/>
                <wp:lineTo x="2301" y="1299"/>
                <wp:lineTo x="606" y="2111"/>
              </wp:wrapPolygon>
            </wp:wrapThrough>
            <wp:docPr id="16837010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701070" name="Picture 1683701070"/>
                    <pic:cNvPicPr/>
                  </pic:nvPicPr>
                  <pic:blipFill rotWithShape="1">
                    <a:blip r:embed="rId10">
                      <a:clrChange>
                        <a:clrFrom>
                          <a:srgbClr val="FFFFFF"/>
                        </a:clrFrom>
                        <a:clrTo>
                          <a:srgbClr val="FFFFFF">
                            <a:alpha val="0"/>
                          </a:srgbClr>
                        </a:clrTo>
                      </a:clrChange>
                    </a:blip>
                    <a:srcRect l="42353" t="32559" r="4942" b="20566"/>
                    <a:stretch>
                      <a:fillRect/>
                    </a:stretch>
                  </pic:blipFill>
                  <pic:spPr bwMode="auto">
                    <a:xfrm>
                      <a:off x="0" y="0"/>
                      <a:ext cx="1603375" cy="1195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E1E9F7" w14:textId="46C6F811" w:rsidR="00280896" w:rsidRPr="00265BD6" w:rsidRDefault="00AF2B75" w:rsidP="00D45A8A">
      <w:pPr>
        <w:pStyle w:val="Body"/>
        <w:spacing w:line="216" w:lineRule="auto"/>
        <w:rPr>
          <w:rFonts w:cs="Arial"/>
          <w:color w:val="222222"/>
          <w:sz w:val="22"/>
          <w:szCs w:val="22"/>
          <w:shd w:val="clear" w:color="auto" w:fill="FFFFFF"/>
        </w:rPr>
      </w:pPr>
      <w:r w:rsidRPr="00265BD6">
        <w:rPr>
          <w:rFonts w:cs="Arial"/>
          <w:color w:val="222222"/>
          <w:sz w:val="22"/>
          <w:szCs w:val="22"/>
          <w:shd w:val="clear" w:color="auto" w:fill="FFFFFF"/>
        </w:rPr>
        <w:t>W</w:t>
      </w:r>
      <w:r w:rsidR="00280896" w:rsidRPr="00265BD6">
        <w:rPr>
          <w:rFonts w:cs="Arial"/>
          <w:color w:val="222222"/>
          <w:sz w:val="22"/>
          <w:szCs w:val="22"/>
          <w:shd w:val="clear" w:color="auto" w:fill="FFFFFF"/>
        </w:rPr>
        <w:t>e will</w:t>
      </w:r>
      <w:r w:rsidR="005861CD" w:rsidRPr="00265BD6">
        <w:rPr>
          <w:rFonts w:cs="Arial"/>
          <w:color w:val="222222"/>
          <w:sz w:val="22"/>
          <w:szCs w:val="22"/>
          <w:shd w:val="clear" w:color="auto" w:fill="FFFFFF"/>
        </w:rPr>
        <w:t xml:space="preserve"> again</w:t>
      </w:r>
      <w:r w:rsidR="00280896" w:rsidRPr="00265BD6">
        <w:rPr>
          <w:rFonts w:cs="Arial"/>
          <w:color w:val="222222"/>
          <w:sz w:val="22"/>
          <w:szCs w:val="22"/>
          <w:shd w:val="clear" w:color="auto" w:fill="FFFFFF"/>
        </w:rPr>
        <w:t xml:space="preserve"> be adorning the altar with red geraniums for </w:t>
      </w:r>
      <w:r w:rsidR="00C5516E">
        <w:rPr>
          <w:rFonts w:cs="Arial"/>
          <w:color w:val="222222"/>
          <w:sz w:val="22"/>
          <w:szCs w:val="22"/>
          <w:shd w:val="clear" w:color="auto" w:fill="FFFFFF"/>
        </w:rPr>
        <w:t>P</w:t>
      </w:r>
      <w:r w:rsidR="00280896" w:rsidRPr="00265BD6">
        <w:rPr>
          <w:rFonts w:cs="Arial"/>
          <w:color w:val="222222"/>
          <w:sz w:val="22"/>
          <w:szCs w:val="22"/>
          <w:shd w:val="clear" w:color="auto" w:fill="FFFFFF"/>
        </w:rPr>
        <w:t xml:space="preserve">entecost.  Cost is </w:t>
      </w:r>
      <w:r w:rsidR="00280896" w:rsidRPr="00265BD6">
        <w:rPr>
          <w:rFonts w:cs="Arial"/>
          <w:b/>
          <w:bCs/>
          <w:color w:val="222222"/>
          <w:sz w:val="22"/>
          <w:szCs w:val="22"/>
          <w:shd w:val="clear" w:color="auto" w:fill="FFFFFF"/>
        </w:rPr>
        <w:t>$10 each</w:t>
      </w:r>
      <w:r w:rsidR="00280896" w:rsidRPr="00265BD6">
        <w:rPr>
          <w:rFonts w:cs="Arial"/>
          <w:color w:val="222222"/>
          <w:sz w:val="22"/>
          <w:szCs w:val="22"/>
          <w:shd w:val="clear" w:color="auto" w:fill="FFFFFF"/>
        </w:rPr>
        <w:t xml:space="preserve"> </w:t>
      </w:r>
      <w:r w:rsidR="005861CD" w:rsidRPr="00265BD6">
        <w:rPr>
          <w:rFonts w:cs="Arial"/>
          <w:color w:val="222222"/>
          <w:sz w:val="22"/>
          <w:szCs w:val="22"/>
          <w:shd w:val="clear" w:color="auto" w:fill="FFFFFF"/>
        </w:rPr>
        <w:t>and</w:t>
      </w:r>
      <w:r w:rsidR="00280896" w:rsidRPr="00265BD6">
        <w:rPr>
          <w:rFonts w:cs="Arial"/>
          <w:color w:val="222222"/>
          <w:sz w:val="22"/>
          <w:szCs w:val="22"/>
          <w:shd w:val="clear" w:color="auto" w:fill="FFFFFF"/>
        </w:rPr>
        <w:t xml:space="preserve"> order forms need to be turned in to Barb </w:t>
      </w:r>
      <w:proofErr w:type="spellStart"/>
      <w:r w:rsidR="00280896" w:rsidRPr="00265BD6">
        <w:rPr>
          <w:rFonts w:cs="Arial"/>
          <w:color w:val="222222"/>
          <w:sz w:val="22"/>
          <w:szCs w:val="22"/>
          <w:shd w:val="clear" w:color="auto" w:fill="FFFFFF"/>
        </w:rPr>
        <w:t>Yek</w:t>
      </w:r>
      <w:proofErr w:type="spellEnd"/>
      <w:r w:rsidR="00280896" w:rsidRPr="00265BD6">
        <w:rPr>
          <w:rFonts w:cs="Arial"/>
          <w:color w:val="222222"/>
          <w:sz w:val="22"/>
          <w:szCs w:val="22"/>
          <w:shd w:val="clear" w:color="auto" w:fill="FFFFFF"/>
        </w:rPr>
        <w:t xml:space="preserve"> by </w:t>
      </w:r>
      <w:r w:rsidR="00280896" w:rsidRPr="00265BD6">
        <w:rPr>
          <w:rFonts w:cs="Arial"/>
          <w:b/>
          <w:bCs/>
          <w:color w:val="222222"/>
          <w:sz w:val="22"/>
          <w:szCs w:val="22"/>
          <w:shd w:val="clear" w:color="auto" w:fill="FFFFFF"/>
        </w:rPr>
        <w:t>Sunday, May 17</w:t>
      </w:r>
      <w:r w:rsidR="00280896" w:rsidRPr="00265BD6">
        <w:rPr>
          <w:rFonts w:cs="Arial"/>
          <w:color w:val="222222"/>
          <w:sz w:val="22"/>
          <w:szCs w:val="22"/>
          <w:shd w:val="clear" w:color="auto" w:fill="FFFFFF"/>
        </w:rPr>
        <w:t>.  They can be taken home after the worship service or leave them to be planted around the sign in front.  Thank you</w:t>
      </w:r>
    </w:p>
    <w:p w14:paraId="6147209C" w14:textId="77777777" w:rsidR="00280896" w:rsidRPr="00265BD6" w:rsidRDefault="00280896" w:rsidP="00D45A8A">
      <w:pPr>
        <w:pStyle w:val="Body"/>
        <w:spacing w:line="216" w:lineRule="auto"/>
        <w:rPr>
          <w:rFonts w:ascii="Arial" w:hAnsi="Arial" w:cs="Arial"/>
          <w:color w:val="222222"/>
          <w:sz w:val="22"/>
          <w:szCs w:val="22"/>
          <w:shd w:val="clear" w:color="auto" w:fill="FFFFFF"/>
        </w:rPr>
      </w:pPr>
    </w:p>
    <w:p w14:paraId="0EA0561A" w14:textId="269BFC64" w:rsidR="00E112FB" w:rsidRPr="00265BD6" w:rsidRDefault="00E112FB" w:rsidP="00E112FB">
      <w:pPr>
        <w:spacing w:line="221" w:lineRule="auto"/>
        <w:rPr>
          <w:rFonts w:ascii="Century Gothic" w:hAnsi="Century Gothic"/>
          <w:sz w:val="22"/>
          <w:szCs w:val="22"/>
        </w:rPr>
      </w:pPr>
      <w:r w:rsidRPr="00265BD6">
        <w:rPr>
          <w:rFonts w:ascii="Century Gothic" w:hAnsi="Century Gothic"/>
          <w:b/>
          <w:bCs/>
          <w:sz w:val="22"/>
          <w:szCs w:val="22"/>
          <w:shd w:val="clear" w:color="auto" w:fill="FFFFFF"/>
        </w:rPr>
        <w:t>TUESDAY MORNING:</w:t>
      </w:r>
      <w:r w:rsidRPr="00265BD6">
        <w:rPr>
          <w:rFonts w:ascii="Century Gothic" w:hAnsi="Century Gothic"/>
          <w:sz w:val="22"/>
          <w:szCs w:val="22"/>
          <w:shd w:val="clear" w:color="auto" w:fill="FFFFFF"/>
        </w:rPr>
        <w:t>  God's Word is our source for</w:t>
      </w:r>
      <w:r w:rsidR="00C22C4B">
        <w:rPr>
          <w:rFonts w:ascii="Century Gothic" w:hAnsi="Century Gothic"/>
          <w:sz w:val="22"/>
          <w:szCs w:val="22"/>
          <w:shd w:val="clear" w:color="auto" w:fill="FFFFFF"/>
        </w:rPr>
        <w:t xml:space="preserve"> L</w:t>
      </w:r>
      <w:r w:rsidRPr="00265BD6">
        <w:rPr>
          <w:rFonts w:ascii="Century Gothic" w:hAnsi="Century Gothic"/>
          <w:sz w:val="22"/>
          <w:szCs w:val="22"/>
          <w:shd w:val="clear" w:color="auto" w:fill="FFFFFF"/>
        </w:rPr>
        <w:t xml:space="preserve">ife.  Through deeper study of the Gospel of John, we will see the bigger picture of God's plan for our lives.  If you crave more intentional, comprehensible, and practical application study of God's Word, you will appreciate the Life by His Word study of the Gospel of John.  Whether you are new to the church, a life-long member, or studying on your own, this study will connect you with the full story of God's work in your life and lead you to see His promises anew.  Each lesson is divided into easy-to-use one-page handouts.   Join us on Tuesday mornings </w:t>
      </w:r>
      <w:r w:rsidRPr="00265BD6">
        <w:rPr>
          <w:rFonts w:ascii="Century Gothic" w:hAnsi="Century Gothic"/>
          <w:b/>
          <w:bCs/>
          <w:sz w:val="22"/>
          <w:szCs w:val="22"/>
          <w:shd w:val="clear" w:color="auto" w:fill="FFFFFF"/>
        </w:rPr>
        <w:t>at 10:00!</w:t>
      </w:r>
    </w:p>
    <w:p w14:paraId="3813DD24" w14:textId="77777777" w:rsidR="00E112FB" w:rsidRPr="00265BD6" w:rsidRDefault="00E112FB" w:rsidP="00E112FB">
      <w:pPr>
        <w:pStyle w:val="Body"/>
        <w:spacing w:before="60" w:line="221" w:lineRule="auto"/>
        <w:contextualSpacing/>
        <w:rPr>
          <w:rFonts w:cs="Lucida Sans Unicode"/>
          <w:color w:val="auto"/>
          <w:sz w:val="22"/>
          <w:szCs w:val="22"/>
        </w:rPr>
      </w:pPr>
    </w:p>
    <w:p w14:paraId="7470BD9F" w14:textId="77777777" w:rsidR="00CB1C04" w:rsidRPr="00892927" w:rsidRDefault="00CB1C04" w:rsidP="00CB1C04">
      <w:pPr>
        <w:pStyle w:val="Default"/>
        <w:rPr>
          <w:b/>
          <w:bCs/>
          <w:color w:val="auto"/>
          <w:sz w:val="22"/>
          <w:szCs w:val="22"/>
        </w:rPr>
      </w:pPr>
      <w:r w:rsidRPr="00892927">
        <w:rPr>
          <w:b/>
          <w:bCs/>
          <w:color w:val="auto"/>
          <w:sz w:val="22"/>
          <w:szCs w:val="22"/>
        </w:rPr>
        <w:t xml:space="preserve">CHARTING OUR COURSE </w:t>
      </w:r>
    </w:p>
    <w:p w14:paraId="24276A16" w14:textId="492E58A7" w:rsidR="00CB1C04" w:rsidRPr="00892927" w:rsidRDefault="00CB1C04" w:rsidP="00CB1C04">
      <w:pPr>
        <w:pStyle w:val="Default"/>
        <w:rPr>
          <w:color w:val="auto"/>
          <w:sz w:val="22"/>
          <w:szCs w:val="22"/>
        </w:rPr>
      </w:pPr>
      <w:r w:rsidRPr="00892927">
        <w:rPr>
          <w:i/>
          <w:iCs/>
          <w:color w:val="auto"/>
          <w:sz w:val="22"/>
          <w:szCs w:val="22"/>
        </w:rPr>
        <w:t xml:space="preserve">Attendance week of </w:t>
      </w:r>
      <w:r>
        <w:rPr>
          <w:i/>
          <w:iCs/>
          <w:color w:val="auto"/>
          <w:sz w:val="22"/>
          <w:szCs w:val="22"/>
        </w:rPr>
        <w:t>May 3,</w:t>
      </w:r>
      <w:r w:rsidRPr="00892927">
        <w:rPr>
          <w:i/>
          <w:iCs/>
          <w:color w:val="auto"/>
          <w:sz w:val="22"/>
          <w:szCs w:val="22"/>
        </w:rPr>
        <w:t xml:space="preserve"> 2026 </w:t>
      </w:r>
    </w:p>
    <w:p w14:paraId="171D9900" w14:textId="5AB9FDFE" w:rsidR="00CB1C04" w:rsidRPr="00892927" w:rsidRDefault="00CB1C04" w:rsidP="00CB1C04">
      <w:pPr>
        <w:pStyle w:val="Default"/>
        <w:rPr>
          <w:color w:val="auto"/>
          <w:sz w:val="22"/>
          <w:szCs w:val="22"/>
        </w:rPr>
      </w:pPr>
      <w:r w:rsidRPr="00892927">
        <w:rPr>
          <w:color w:val="auto"/>
          <w:sz w:val="22"/>
          <w:szCs w:val="22"/>
        </w:rPr>
        <w:t xml:space="preserve">10:00 am Worship in Person: </w:t>
      </w:r>
      <w:r w:rsidR="00C46E52">
        <w:rPr>
          <w:color w:val="auto"/>
          <w:sz w:val="22"/>
          <w:szCs w:val="22"/>
        </w:rPr>
        <w:t>62</w:t>
      </w:r>
      <w:r w:rsidRPr="00892927">
        <w:rPr>
          <w:color w:val="auto"/>
          <w:sz w:val="22"/>
          <w:szCs w:val="22"/>
        </w:rPr>
        <w:t xml:space="preserve">/Online plays: </w:t>
      </w:r>
      <w:r>
        <w:rPr>
          <w:color w:val="auto"/>
          <w:sz w:val="22"/>
          <w:szCs w:val="22"/>
        </w:rPr>
        <w:t>11</w:t>
      </w:r>
      <w:r w:rsidR="001B0D61">
        <w:rPr>
          <w:color w:val="auto"/>
          <w:sz w:val="22"/>
          <w:szCs w:val="22"/>
        </w:rPr>
        <w:t>1</w:t>
      </w:r>
    </w:p>
    <w:p w14:paraId="658341A8" w14:textId="4DCE6C63" w:rsidR="00CB1C04" w:rsidRPr="00892927" w:rsidRDefault="00CB1C04" w:rsidP="00CB1C04">
      <w:pPr>
        <w:pStyle w:val="Default"/>
        <w:rPr>
          <w:color w:val="auto"/>
          <w:sz w:val="22"/>
          <w:szCs w:val="22"/>
        </w:rPr>
      </w:pPr>
      <w:r w:rsidRPr="00892927">
        <w:rPr>
          <w:color w:val="auto"/>
          <w:sz w:val="22"/>
          <w:szCs w:val="22"/>
        </w:rPr>
        <w:t xml:space="preserve"> Communion</w:t>
      </w:r>
      <w:proofErr w:type="gramStart"/>
      <w:r w:rsidRPr="00892927">
        <w:rPr>
          <w:color w:val="auto"/>
          <w:sz w:val="22"/>
          <w:szCs w:val="22"/>
        </w:rPr>
        <w:t xml:space="preserve">:  </w:t>
      </w:r>
      <w:r w:rsidR="00C46E52">
        <w:rPr>
          <w:color w:val="auto"/>
          <w:sz w:val="22"/>
          <w:szCs w:val="22"/>
        </w:rPr>
        <w:t>54</w:t>
      </w:r>
      <w:proofErr w:type="gramEnd"/>
    </w:p>
    <w:p w14:paraId="777AADC2" w14:textId="109F5E9C" w:rsidR="00CB1C04" w:rsidRPr="00892927" w:rsidRDefault="00CB1C04" w:rsidP="00CB1C04">
      <w:pPr>
        <w:pStyle w:val="Default"/>
        <w:rPr>
          <w:color w:val="auto"/>
          <w:sz w:val="22"/>
          <w:szCs w:val="22"/>
        </w:rPr>
      </w:pPr>
      <w:r w:rsidRPr="00892927">
        <w:rPr>
          <w:color w:val="auto"/>
          <w:sz w:val="22"/>
          <w:szCs w:val="22"/>
        </w:rPr>
        <w:t xml:space="preserve">9:00 am Kids Sunday school In Person: </w:t>
      </w:r>
      <w:r w:rsidR="00A33DBC">
        <w:rPr>
          <w:color w:val="auto"/>
          <w:sz w:val="22"/>
          <w:szCs w:val="22"/>
        </w:rPr>
        <w:t>5</w:t>
      </w:r>
    </w:p>
    <w:p w14:paraId="3868E29D" w14:textId="1F2F75BC" w:rsidR="00CB1C04" w:rsidRPr="00892927" w:rsidRDefault="00CB1C04" w:rsidP="00CB1C04">
      <w:pPr>
        <w:pStyle w:val="Body"/>
        <w:rPr>
          <w:color w:val="auto"/>
          <w:sz w:val="22"/>
          <w:szCs w:val="22"/>
        </w:rPr>
      </w:pPr>
      <w:r w:rsidRPr="00892927">
        <w:rPr>
          <w:color w:val="auto"/>
          <w:sz w:val="22"/>
          <w:szCs w:val="22"/>
        </w:rPr>
        <w:t xml:space="preserve">9:00 am Adult Bible Class in Person: </w:t>
      </w:r>
      <w:r w:rsidR="00CA205F">
        <w:rPr>
          <w:color w:val="auto"/>
          <w:sz w:val="22"/>
          <w:szCs w:val="22"/>
        </w:rPr>
        <w:t>16</w:t>
      </w:r>
      <w:r w:rsidRPr="00892927">
        <w:rPr>
          <w:color w:val="auto"/>
          <w:sz w:val="22"/>
          <w:szCs w:val="22"/>
        </w:rPr>
        <w:t>/Online plays:</w:t>
      </w:r>
      <w:r>
        <w:rPr>
          <w:color w:val="auto"/>
          <w:sz w:val="22"/>
          <w:szCs w:val="22"/>
        </w:rPr>
        <w:t xml:space="preserve"> </w:t>
      </w:r>
      <w:r w:rsidR="005060C8">
        <w:rPr>
          <w:color w:val="auto"/>
          <w:sz w:val="22"/>
          <w:szCs w:val="22"/>
        </w:rPr>
        <w:t>153</w:t>
      </w:r>
      <w:r>
        <w:rPr>
          <w:color w:val="auto"/>
          <w:sz w:val="22"/>
          <w:szCs w:val="22"/>
        </w:rPr>
        <w:t xml:space="preserve"> </w:t>
      </w:r>
      <w:r w:rsidRPr="00892927">
        <w:rPr>
          <w:color w:val="auto"/>
          <w:sz w:val="22"/>
          <w:szCs w:val="22"/>
        </w:rPr>
        <w:t xml:space="preserve"> </w:t>
      </w:r>
    </w:p>
    <w:p w14:paraId="5192CACA" w14:textId="77777777" w:rsidR="00CB1C04" w:rsidRDefault="00CB1C04" w:rsidP="00E112FB">
      <w:pPr>
        <w:pStyle w:val="Body"/>
        <w:spacing w:line="221" w:lineRule="auto"/>
        <w:rPr>
          <w:b/>
          <w:bCs/>
          <w:color w:val="auto"/>
          <w:sz w:val="22"/>
          <w:szCs w:val="22"/>
        </w:rPr>
      </w:pPr>
    </w:p>
    <w:p w14:paraId="5E400803" w14:textId="77777777" w:rsidR="00CB1C04" w:rsidRDefault="00CB1C04">
      <w:pPr>
        <w:rPr>
          <w:rFonts w:ascii="Century Gothic" w:hAnsi="Century Gothic"/>
          <w:b/>
          <w:bCs/>
          <w:sz w:val="22"/>
          <w:szCs w:val="22"/>
        </w:rPr>
      </w:pPr>
      <w:r>
        <w:rPr>
          <w:b/>
          <w:bCs/>
          <w:sz w:val="22"/>
          <w:szCs w:val="22"/>
        </w:rPr>
        <w:br w:type="page"/>
      </w:r>
    </w:p>
    <w:p w14:paraId="6D1782AB" w14:textId="5FBC84D0" w:rsidR="00E112FB" w:rsidRPr="00265BD6" w:rsidRDefault="00E112FB" w:rsidP="00E112FB">
      <w:pPr>
        <w:pStyle w:val="Body"/>
        <w:spacing w:line="221" w:lineRule="auto"/>
        <w:rPr>
          <w:color w:val="auto"/>
          <w:sz w:val="22"/>
          <w:szCs w:val="22"/>
        </w:rPr>
      </w:pPr>
      <w:r w:rsidRPr="00265BD6">
        <w:rPr>
          <w:b/>
          <w:bCs/>
          <w:color w:val="auto"/>
          <w:sz w:val="22"/>
          <w:szCs w:val="22"/>
        </w:rPr>
        <w:lastRenderedPageBreak/>
        <w:t>WORSHIP SERVANTS</w:t>
      </w:r>
      <w:r w:rsidRPr="00265BD6">
        <w:rPr>
          <w:rFonts w:ascii="Arial" w:hAnsi="Arial" w:cs="Arial"/>
          <w:b/>
          <w:bCs/>
          <w:color w:val="auto"/>
          <w:sz w:val="22"/>
          <w:szCs w:val="22"/>
        </w:rPr>
        <w:t>   </w:t>
      </w:r>
      <w:r w:rsidRPr="00265BD6">
        <w:rPr>
          <w:b/>
          <w:bCs/>
          <w:color w:val="auto"/>
          <w:sz w:val="22"/>
          <w:szCs w:val="22"/>
        </w:rPr>
        <w:t xml:space="preserve"> May 10, 2026</w:t>
      </w:r>
      <w:r w:rsidRPr="00265BD6">
        <w:rPr>
          <w:color w:val="auto"/>
          <w:sz w:val="22"/>
          <w:szCs w:val="22"/>
        </w:rPr>
        <w:t> </w:t>
      </w:r>
    </w:p>
    <w:p w14:paraId="39FCDD19" w14:textId="77777777" w:rsidR="00E112FB" w:rsidRPr="008052D6" w:rsidRDefault="00E112FB" w:rsidP="00E112FB">
      <w:pPr>
        <w:pStyle w:val="Body"/>
        <w:spacing w:line="221" w:lineRule="auto"/>
        <w:rPr>
          <w:color w:val="auto"/>
          <w:sz w:val="10"/>
          <w:szCs w:val="10"/>
        </w:rPr>
      </w:pPr>
    </w:p>
    <w:p w14:paraId="34BACF0A" w14:textId="77777777" w:rsidR="00E112FB" w:rsidRPr="00265BD6" w:rsidRDefault="00E112FB" w:rsidP="00E112FB">
      <w:pPr>
        <w:pStyle w:val="Body"/>
        <w:spacing w:line="221" w:lineRule="auto"/>
        <w:rPr>
          <w:color w:val="auto"/>
          <w:sz w:val="22"/>
          <w:szCs w:val="22"/>
        </w:rPr>
      </w:pPr>
      <w:r w:rsidRPr="00265BD6">
        <w:rPr>
          <w:b/>
          <w:bCs/>
          <w:color w:val="auto"/>
          <w:sz w:val="22"/>
          <w:szCs w:val="22"/>
        </w:rPr>
        <w:t>Acolyte:</w:t>
      </w:r>
      <w:r w:rsidRPr="00265BD6">
        <w:rPr>
          <w:color w:val="auto"/>
          <w:sz w:val="22"/>
          <w:szCs w:val="22"/>
        </w:rPr>
        <w:t xml:space="preserve"> Sam Ratliff</w:t>
      </w:r>
    </w:p>
    <w:p w14:paraId="7DA58CFE" w14:textId="3A3A16A2" w:rsidR="00E112FB" w:rsidRPr="00265BD6" w:rsidRDefault="00E112FB" w:rsidP="00E112FB">
      <w:pPr>
        <w:pStyle w:val="Body"/>
        <w:spacing w:line="221" w:lineRule="auto"/>
        <w:rPr>
          <w:color w:val="auto"/>
          <w:sz w:val="22"/>
          <w:szCs w:val="22"/>
        </w:rPr>
      </w:pPr>
      <w:r w:rsidRPr="00265BD6">
        <w:rPr>
          <w:b/>
          <w:bCs/>
          <w:color w:val="auto"/>
          <w:sz w:val="22"/>
          <w:szCs w:val="22"/>
        </w:rPr>
        <w:t xml:space="preserve">Elders: </w:t>
      </w:r>
      <w:r w:rsidRPr="00265BD6">
        <w:rPr>
          <w:color w:val="auto"/>
          <w:sz w:val="22"/>
          <w:szCs w:val="22"/>
        </w:rPr>
        <w:t>Garet</w:t>
      </w:r>
      <w:r w:rsidR="001B0D61">
        <w:rPr>
          <w:color w:val="auto"/>
          <w:sz w:val="22"/>
          <w:szCs w:val="22"/>
        </w:rPr>
        <w:t xml:space="preserve"> Fix</w:t>
      </w:r>
    </w:p>
    <w:p w14:paraId="531EEEB9" w14:textId="77777777" w:rsidR="00E112FB" w:rsidRPr="00265BD6" w:rsidRDefault="00E112FB" w:rsidP="00E112FB">
      <w:pPr>
        <w:pStyle w:val="Body"/>
        <w:spacing w:line="221" w:lineRule="auto"/>
        <w:rPr>
          <w:color w:val="auto"/>
          <w:sz w:val="22"/>
          <w:szCs w:val="22"/>
        </w:rPr>
      </w:pPr>
      <w:r w:rsidRPr="00265BD6">
        <w:rPr>
          <w:b/>
          <w:bCs/>
          <w:color w:val="auto"/>
          <w:sz w:val="22"/>
          <w:szCs w:val="22"/>
        </w:rPr>
        <w:t>Pastor:</w:t>
      </w:r>
      <w:r w:rsidRPr="00265BD6">
        <w:rPr>
          <w:color w:val="auto"/>
          <w:sz w:val="22"/>
          <w:szCs w:val="22"/>
        </w:rPr>
        <w:t xml:space="preserve"> Pastor Ken Huner</w:t>
      </w:r>
    </w:p>
    <w:p w14:paraId="64B9122F" w14:textId="77777777" w:rsidR="00E112FB" w:rsidRPr="00265BD6" w:rsidRDefault="00E112FB" w:rsidP="00E112FB">
      <w:pPr>
        <w:pStyle w:val="Body"/>
        <w:spacing w:line="221" w:lineRule="auto"/>
        <w:rPr>
          <w:color w:val="auto"/>
          <w:sz w:val="22"/>
          <w:szCs w:val="22"/>
        </w:rPr>
      </w:pPr>
      <w:r w:rsidRPr="00265BD6">
        <w:rPr>
          <w:b/>
          <w:bCs/>
          <w:color w:val="auto"/>
          <w:sz w:val="22"/>
          <w:szCs w:val="22"/>
        </w:rPr>
        <w:t>Organist:</w:t>
      </w:r>
      <w:r w:rsidRPr="00265BD6">
        <w:rPr>
          <w:color w:val="auto"/>
          <w:sz w:val="22"/>
          <w:szCs w:val="22"/>
        </w:rPr>
        <w:t xml:space="preserve"> Daniel Eppler</w:t>
      </w:r>
    </w:p>
    <w:p w14:paraId="2AFB9341" w14:textId="77777777" w:rsidR="00E112FB" w:rsidRPr="00265BD6" w:rsidRDefault="00E112FB" w:rsidP="00E112FB">
      <w:pPr>
        <w:pStyle w:val="Body"/>
        <w:spacing w:line="221" w:lineRule="auto"/>
        <w:rPr>
          <w:color w:val="auto"/>
          <w:sz w:val="22"/>
          <w:szCs w:val="22"/>
        </w:rPr>
      </w:pPr>
      <w:r w:rsidRPr="00265BD6">
        <w:rPr>
          <w:b/>
          <w:bCs/>
          <w:color w:val="auto"/>
          <w:sz w:val="22"/>
          <w:szCs w:val="22"/>
        </w:rPr>
        <w:t>Special Music:</w:t>
      </w:r>
      <w:r w:rsidRPr="00265BD6">
        <w:rPr>
          <w:color w:val="auto"/>
          <w:sz w:val="22"/>
          <w:szCs w:val="22"/>
        </w:rPr>
        <w:t>  </w:t>
      </w:r>
    </w:p>
    <w:p w14:paraId="104CF9F6" w14:textId="77777777" w:rsidR="00E112FB" w:rsidRPr="00265BD6" w:rsidRDefault="00E112FB" w:rsidP="00E112FB">
      <w:pPr>
        <w:pStyle w:val="Body"/>
        <w:spacing w:line="221" w:lineRule="auto"/>
        <w:rPr>
          <w:color w:val="auto"/>
          <w:sz w:val="22"/>
          <w:szCs w:val="22"/>
        </w:rPr>
      </w:pPr>
      <w:r w:rsidRPr="00265BD6">
        <w:rPr>
          <w:b/>
          <w:bCs/>
          <w:color w:val="auto"/>
          <w:sz w:val="22"/>
          <w:szCs w:val="22"/>
        </w:rPr>
        <w:t>Altar:</w:t>
      </w:r>
      <w:r w:rsidRPr="00265BD6">
        <w:rPr>
          <w:color w:val="auto"/>
          <w:sz w:val="22"/>
          <w:szCs w:val="22"/>
        </w:rPr>
        <w:t xml:space="preserve"> Barb </w:t>
      </w:r>
      <w:proofErr w:type="spellStart"/>
      <w:r w:rsidRPr="00265BD6">
        <w:rPr>
          <w:color w:val="auto"/>
          <w:sz w:val="22"/>
          <w:szCs w:val="22"/>
        </w:rPr>
        <w:t>Yek</w:t>
      </w:r>
      <w:proofErr w:type="spellEnd"/>
      <w:r w:rsidRPr="00265BD6">
        <w:rPr>
          <w:color w:val="auto"/>
          <w:sz w:val="22"/>
          <w:szCs w:val="22"/>
        </w:rPr>
        <w:t xml:space="preserve"> and Athena Reister </w:t>
      </w:r>
    </w:p>
    <w:p w14:paraId="741E0192" w14:textId="77777777" w:rsidR="00E112FB" w:rsidRPr="00265BD6" w:rsidRDefault="00E112FB" w:rsidP="00E112FB">
      <w:pPr>
        <w:pStyle w:val="Body"/>
        <w:spacing w:line="221" w:lineRule="auto"/>
        <w:rPr>
          <w:color w:val="auto"/>
          <w:sz w:val="22"/>
          <w:szCs w:val="22"/>
        </w:rPr>
      </w:pPr>
      <w:r w:rsidRPr="00265BD6">
        <w:rPr>
          <w:b/>
          <w:bCs/>
          <w:color w:val="auto"/>
          <w:sz w:val="22"/>
          <w:szCs w:val="22"/>
        </w:rPr>
        <w:t xml:space="preserve">Counting: </w:t>
      </w:r>
      <w:r w:rsidRPr="00265BD6">
        <w:rPr>
          <w:color w:val="auto"/>
          <w:sz w:val="22"/>
          <w:szCs w:val="22"/>
        </w:rPr>
        <w:t>Bryan Bickle and Greg Eppler</w:t>
      </w:r>
    </w:p>
    <w:p w14:paraId="3E2F2883" w14:textId="77777777" w:rsidR="00E112FB" w:rsidRPr="00265BD6" w:rsidRDefault="00E112FB" w:rsidP="00E112FB">
      <w:pPr>
        <w:pStyle w:val="Body"/>
        <w:spacing w:line="221" w:lineRule="auto"/>
        <w:rPr>
          <w:color w:val="auto"/>
          <w:sz w:val="22"/>
          <w:szCs w:val="22"/>
        </w:rPr>
      </w:pPr>
      <w:r w:rsidRPr="00265BD6">
        <w:rPr>
          <w:b/>
          <w:bCs/>
          <w:color w:val="auto"/>
          <w:sz w:val="22"/>
          <w:szCs w:val="22"/>
        </w:rPr>
        <w:t xml:space="preserve">Ushers: </w:t>
      </w:r>
      <w:r w:rsidRPr="00265BD6">
        <w:rPr>
          <w:color w:val="auto"/>
          <w:sz w:val="22"/>
          <w:szCs w:val="22"/>
        </w:rPr>
        <w:t>Dennis and Stacy Sprague</w:t>
      </w:r>
    </w:p>
    <w:p w14:paraId="323207C7" w14:textId="77777777" w:rsidR="00E112FB" w:rsidRPr="00265BD6" w:rsidRDefault="00E112FB" w:rsidP="00E112FB">
      <w:pPr>
        <w:pStyle w:val="Body"/>
        <w:spacing w:line="221" w:lineRule="auto"/>
        <w:rPr>
          <w:color w:val="auto"/>
          <w:sz w:val="22"/>
          <w:szCs w:val="22"/>
        </w:rPr>
      </w:pPr>
      <w:r w:rsidRPr="00265BD6">
        <w:rPr>
          <w:b/>
          <w:bCs/>
          <w:color w:val="auto"/>
          <w:sz w:val="22"/>
          <w:szCs w:val="22"/>
        </w:rPr>
        <w:t xml:space="preserve">Greeters: </w:t>
      </w:r>
      <w:r w:rsidRPr="00265BD6">
        <w:rPr>
          <w:color w:val="auto"/>
          <w:sz w:val="22"/>
          <w:szCs w:val="22"/>
        </w:rPr>
        <w:t>Jim and Penny Myers</w:t>
      </w:r>
    </w:p>
    <w:p w14:paraId="44611D22" w14:textId="77777777" w:rsidR="00E112FB" w:rsidRPr="00265BD6" w:rsidRDefault="00E112FB" w:rsidP="00E112FB">
      <w:pPr>
        <w:spacing w:line="221" w:lineRule="auto"/>
        <w:rPr>
          <w:rFonts w:ascii="Helvetica" w:hAnsi="Helvetica" w:cs="Helvetica"/>
          <w:sz w:val="22"/>
          <w:szCs w:val="22"/>
          <w:shd w:val="clear" w:color="auto" w:fill="FFFFFF"/>
        </w:rPr>
      </w:pPr>
    </w:p>
    <w:p w14:paraId="5CA771E6" w14:textId="77777777" w:rsidR="00E112FB" w:rsidRPr="00265BD6" w:rsidRDefault="00E112FB" w:rsidP="00E112FB">
      <w:pPr>
        <w:pStyle w:val="Default"/>
        <w:spacing w:line="221" w:lineRule="auto"/>
        <w:rPr>
          <w:color w:val="auto"/>
          <w:sz w:val="22"/>
          <w:szCs w:val="22"/>
        </w:rPr>
      </w:pPr>
      <w:r w:rsidRPr="00265BD6">
        <w:rPr>
          <w:b/>
          <w:bCs/>
          <w:color w:val="auto"/>
          <w:sz w:val="22"/>
          <w:szCs w:val="22"/>
        </w:rPr>
        <w:t xml:space="preserve">MINISTRY CALENDAR FOR THE WEEK </w:t>
      </w:r>
    </w:p>
    <w:p w14:paraId="1EC96883" w14:textId="77777777" w:rsidR="00E112FB" w:rsidRPr="00265BD6" w:rsidRDefault="00E112FB" w:rsidP="00E112FB">
      <w:pPr>
        <w:pStyle w:val="Ministrycalandarday"/>
        <w:spacing w:line="221" w:lineRule="auto"/>
        <w:rPr>
          <w:color w:val="auto"/>
          <w:sz w:val="22"/>
          <w:szCs w:val="22"/>
        </w:rPr>
      </w:pPr>
      <w:r w:rsidRPr="00265BD6">
        <w:rPr>
          <w:noProof/>
          <w:color w:val="auto"/>
          <w:sz w:val="22"/>
          <w:szCs w:val="22"/>
        </w:rPr>
        <mc:AlternateContent>
          <mc:Choice Requires="wps">
            <w:drawing>
              <wp:anchor distT="0" distB="0" distL="114300" distR="114300" simplePos="0" relativeHeight="251673603" behindDoc="0" locked="0" layoutInCell="1" allowOverlap="1" wp14:anchorId="3E531721" wp14:editId="6E51D793">
                <wp:simplePos x="0" y="0"/>
                <wp:positionH relativeFrom="column">
                  <wp:posOffset>1957705</wp:posOffset>
                </wp:positionH>
                <wp:positionV relativeFrom="paragraph">
                  <wp:posOffset>33020</wp:posOffset>
                </wp:positionV>
                <wp:extent cx="2391410" cy="2825115"/>
                <wp:effectExtent l="0" t="0" r="27940" b="13335"/>
                <wp:wrapThrough wrapText="bothSides">
                  <wp:wrapPolygon edited="0">
                    <wp:start x="0" y="0"/>
                    <wp:lineTo x="0" y="21556"/>
                    <wp:lineTo x="21680" y="21556"/>
                    <wp:lineTo x="21680" y="0"/>
                    <wp:lineTo x="0" y="0"/>
                  </wp:wrapPolygon>
                </wp:wrapThrough>
                <wp:docPr id="474109969" name="Text Box 3"/>
                <wp:cNvGraphicFramePr/>
                <a:graphic xmlns:a="http://schemas.openxmlformats.org/drawingml/2006/main">
                  <a:graphicData uri="http://schemas.microsoft.com/office/word/2010/wordprocessingShape">
                    <wps:wsp>
                      <wps:cNvSpPr txBox="1"/>
                      <wps:spPr>
                        <a:xfrm>
                          <a:off x="0" y="0"/>
                          <a:ext cx="2391410" cy="2825115"/>
                        </a:xfrm>
                        <a:prstGeom prst="rect">
                          <a:avLst/>
                        </a:prstGeom>
                        <a:solidFill>
                          <a:schemeClr val="lt1"/>
                        </a:solidFill>
                        <a:ln w="6350">
                          <a:solidFill>
                            <a:schemeClr val="bg1"/>
                          </a:solidFill>
                        </a:ln>
                      </wps:spPr>
                      <wps:txbx>
                        <w:txbxContent>
                          <w:p w14:paraId="76CFE0B7" w14:textId="77777777" w:rsidR="00E112FB" w:rsidRPr="008052D6" w:rsidRDefault="00E112FB" w:rsidP="00E112FB">
                            <w:pPr>
                              <w:pStyle w:val="Ministrycalandarday"/>
                              <w:spacing w:before="0" w:line="19" w:lineRule="atLeast"/>
                              <w:rPr>
                                <w:color w:val="auto"/>
                                <w:sz w:val="22"/>
                                <w:szCs w:val="22"/>
                              </w:rPr>
                            </w:pPr>
                            <w:r w:rsidRPr="008052D6">
                              <w:rPr>
                                <w:color w:val="auto"/>
                                <w:sz w:val="22"/>
                                <w:szCs w:val="22"/>
                              </w:rPr>
                              <w:t>Thurs May 14</w:t>
                            </w:r>
                          </w:p>
                          <w:p w14:paraId="1FECC617" w14:textId="77777777" w:rsidR="00E112FB" w:rsidRPr="008052D6" w:rsidRDefault="00E112FB" w:rsidP="00E112FB">
                            <w:pPr>
                              <w:pStyle w:val="Default"/>
                              <w:spacing w:line="19" w:lineRule="atLeast"/>
                              <w:rPr>
                                <w:color w:val="auto"/>
                                <w:sz w:val="22"/>
                                <w:szCs w:val="22"/>
                              </w:rPr>
                            </w:pPr>
                            <w:r w:rsidRPr="008052D6">
                              <w:rPr>
                                <w:color w:val="auto"/>
                                <w:sz w:val="22"/>
                                <w:szCs w:val="22"/>
                              </w:rPr>
                              <w:t>10:30 am – Christian Art Class</w:t>
                            </w:r>
                          </w:p>
                          <w:p w14:paraId="597832B3" w14:textId="77777777" w:rsidR="00E112FB" w:rsidRPr="008052D6" w:rsidRDefault="00E112FB" w:rsidP="00E112FB">
                            <w:pPr>
                              <w:pStyle w:val="Default"/>
                              <w:spacing w:line="19" w:lineRule="atLeast"/>
                              <w:rPr>
                                <w:color w:val="auto"/>
                                <w:sz w:val="22"/>
                                <w:szCs w:val="22"/>
                              </w:rPr>
                            </w:pPr>
                            <w:r w:rsidRPr="008052D6">
                              <w:rPr>
                                <w:color w:val="auto"/>
                                <w:sz w:val="22"/>
                                <w:szCs w:val="22"/>
                              </w:rPr>
                              <w:t>7 pm – Elders</w:t>
                            </w:r>
                          </w:p>
                          <w:p w14:paraId="733DEEC4" w14:textId="77777777" w:rsidR="00E112FB" w:rsidRPr="008052D6" w:rsidRDefault="00E112FB" w:rsidP="00E112FB">
                            <w:pPr>
                              <w:pStyle w:val="Ministrycalandarday"/>
                              <w:spacing w:line="19" w:lineRule="atLeast"/>
                              <w:rPr>
                                <w:color w:val="auto"/>
                                <w:sz w:val="22"/>
                                <w:szCs w:val="22"/>
                              </w:rPr>
                            </w:pPr>
                            <w:r w:rsidRPr="008052D6">
                              <w:rPr>
                                <w:color w:val="auto"/>
                                <w:sz w:val="22"/>
                                <w:szCs w:val="22"/>
                              </w:rPr>
                              <w:t>Fri May 15</w:t>
                            </w:r>
                          </w:p>
                          <w:p w14:paraId="29FDCB11" w14:textId="77777777" w:rsidR="00E112FB" w:rsidRPr="008052D6" w:rsidRDefault="00E112FB" w:rsidP="00E112FB">
                            <w:pPr>
                              <w:pStyle w:val="Ministrycalandarday"/>
                              <w:spacing w:line="19" w:lineRule="atLeast"/>
                              <w:rPr>
                                <w:color w:val="auto"/>
                                <w:sz w:val="22"/>
                                <w:szCs w:val="22"/>
                              </w:rPr>
                            </w:pPr>
                            <w:r w:rsidRPr="008052D6">
                              <w:rPr>
                                <w:color w:val="auto"/>
                                <w:sz w:val="22"/>
                                <w:szCs w:val="22"/>
                              </w:rPr>
                              <w:t>Sat May 16</w:t>
                            </w:r>
                          </w:p>
                          <w:p w14:paraId="08641A61" w14:textId="77777777" w:rsidR="00E112FB" w:rsidRPr="008052D6" w:rsidRDefault="00E112FB" w:rsidP="00E112FB">
                            <w:pPr>
                              <w:pStyle w:val="Ministrycalandarday"/>
                              <w:spacing w:line="19" w:lineRule="atLeast"/>
                              <w:rPr>
                                <w:color w:val="auto"/>
                                <w:sz w:val="22"/>
                                <w:szCs w:val="22"/>
                              </w:rPr>
                            </w:pPr>
                            <w:r w:rsidRPr="008052D6">
                              <w:rPr>
                                <w:color w:val="auto"/>
                                <w:sz w:val="22"/>
                                <w:szCs w:val="22"/>
                              </w:rPr>
                              <w:t>Sun May 17</w:t>
                            </w:r>
                          </w:p>
                          <w:p w14:paraId="0354AE7E" w14:textId="77777777" w:rsidR="00E112FB" w:rsidRPr="008052D6" w:rsidRDefault="00E112FB" w:rsidP="00E112FB">
                            <w:pPr>
                              <w:pStyle w:val="Default"/>
                              <w:spacing w:line="19" w:lineRule="atLeast"/>
                              <w:rPr>
                                <w:color w:val="auto"/>
                                <w:sz w:val="22"/>
                                <w:szCs w:val="22"/>
                              </w:rPr>
                            </w:pPr>
                            <w:r w:rsidRPr="008052D6">
                              <w:rPr>
                                <w:color w:val="auto"/>
                                <w:sz w:val="22"/>
                                <w:szCs w:val="22"/>
                              </w:rPr>
                              <w:t xml:space="preserve">9 am – Adult Bible Study Matthew </w:t>
                            </w:r>
                          </w:p>
                          <w:p w14:paraId="62B6D48A" w14:textId="77777777" w:rsidR="00E112FB" w:rsidRPr="008052D6" w:rsidRDefault="00E112FB" w:rsidP="00E112FB">
                            <w:pPr>
                              <w:pStyle w:val="Default"/>
                              <w:spacing w:line="19" w:lineRule="atLeast"/>
                              <w:rPr>
                                <w:color w:val="auto"/>
                                <w:sz w:val="22"/>
                                <w:szCs w:val="22"/>
                              </w:rPr>
                            </w:pPr>
                            <w:r w:rsidRPr="008052D6">
                              <w:rPr>
                                <w:color w:val="auto"/>
                                <w:sz w:val="22"/>
                                <w:szCs w:val="22"/>
                              </w:rPr>
                              <w:t>9 am – Children’s Sunday School</w:t>
                            </w:r>
                          </w:p>
                          <w:p w14:paraId="1B0497E4" w14:textId="41489F5D" w:rsidR="00E112FB" w:rsidRPr="008052D6" w:rsidRDefault="00E112FB" w:rsidP="00E112FB">
                            <w:pPr>
                              <w:pStyle w:val="Default"/>
                              <w:spacing w:line="19" w:lineRule="atLeast"/>
                              <w:rPr>
                                <w:color w:val="auto"/>
                                <w:sz w:val="22"/>
                                <w:szCs w:val="22"/>
                              </w:rPr>
                            </w:pPr>
                            <w:r w:rsidRPr="008052D6">
                              <w:rPr>
                                <w:color w:val="auto"/>
                                <w:sz w:val="22"/>
                                <w:szCs w:val="22"/>
                              </w:rPr>
                              <w:t xml:space="preserve">10 am – </w:t>
                            </w:r>
                            <w:r w:rsidR="00585C4B">
                              <w:rPr>
                                <w:color w:val="auto"/>
                                <w:sz w:val="22"/>
                                <w:szCs w:val="22"/>
                              </w:rPr>
                              <w:t>Seventh</w:t>
                            </w:r>
                            <w:r w:rsidRPr="008052D6">
                              <w:rPr>
                                <w:color w:val="auto"/>
                                <w:sz w:val="22"/>
                                <w:szCs w:val="22"/>
                              </w:rPr>
                              <w:t xml:space="preserve"> Sunday of Easter</w:t>
                            </w:r>
                          </w:p>
                          <w:p w14:paraId="1A43C392" w14:textId="77777777" w:rsidR="00E112FB" w:rsidRPr="008052D6" w:rsidRDefault="00E112FB" w:rsidP="00E112FB">
                            <w:pPr>
                              <w:pStyle w:val="Default"/>
                              <w:spacing w:line="19" w:lineRule="atLeast"/>
                              <w:rPr>
                                <w:color w:val="auto"/>
                                <w:sz w:val="22"/>
                                <w:szCs w:val="22"/>
                              </w:rPr>
                            </w:pPr>
                            <w:r w:rsidRPr="008052D6">
                              <w:rPr>
                                <w:color w:val="auto"/>
                                <w:sz w:val="22"/>
                                <w:szCs w:val="22"/>
                              </w:rPr>
                              <w:t xml:space="preserve">VOTERS MEETING AFTER WORSHI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31721" id="_x0000_t202" coordsize="21600,21600" o:spt="202" path="m,l,21600r21600,l21600,xe">
                <v:stroke joinstyle="miter"/>
                <v:path gradientshapeok="t" o:connecttype="rect"/>
              </v:shapetype>
              <v:shape id="Text Box 3" o:spid="_x0000_s1026" type="#_x0000_t202" style="position:absolute;margin-left:154.15pt;margin-top:2.6pt;width:188.3pt;height:222.45pt;z-index:2516736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" fillcolor="white [3201]" strokecolor="white [3212]" strokeweight=".5pt">
                <v:textbox>
                  <w:txbxContent>
                    <w:p w14:paraId="76CFE0B7" w14:textId="77777777" w:rsidR="00E112FB" w:rsidRPr="008052D6" w:rsidRDefault="00E112FB" w:rsidP="00E112FB">
                      <w:pPr>
                        <w:pStyle w:val="Ministrycalandarday"/>
                        <w:spacing w:before="0" w:line="19" w:lineRule="atLeast"/>
                        <w:rPr>
                          <w:color w:val="auto"/>
                          <w:sz w:val="22"/>
                          <w:szCs w:val="22"/>
                        </w:rPr>
                      </w:pPr>
                      <w:r w:rsidRPr="008052D6">
                        <w:rPr>
                          <w:color w:val="auto"/>
                          <w:sz w:val="22"/>
                          <w:szCs w:val="22"/>
                        </w:rPr>
                        <w:t>Thurs May 14</w:t>
                      </w:r>
                    </w:p>
                    <w:p w14:paraId="1FECC617" w14:textId="77777777" w:rsidR="00E112FB" w:rsidRPr="008052D6" w:rsidRDefault="00E112FB" w:rsidP="00E112FB">
                      <w:pPr>
                        <w:pStyle w:val="Default"/>
                        <w:spacing w:line="19" w:lineRule="atLeast"/>
                        <w:rPr>
                          <w:color w:val="auto"/>
                          <w:sz w:val="22"/>
                          <w:szCs w:val="22"/>
                        </w:rPr>
                      </w:pPr>
                      <w:r w:rsidRPr="008052D6">
                        <w:rPr>
                          <w:color w:val="auto"/>
                          <w:sz w:val="22"/>
                          <w:szCs w:val="22"/>
                        </w:rPr>
                        <w:t>10:30 am – Christian Art Class</w:t>
                      </w:r>
                    </w:p>
                    <w:p w14:paraId="597832B3" w14:textId="77777777" w:rsidR="00E112FB" w:rsidRPr="008052D6" w:rsidRDefault="00E112FB" w:rsidP="00E112FB">
                      <w:pPr>
                        <w:pStyle w:val="Default"/>
                        <w:spacing w:line="19" w:lineRule="atLeast"/>
                        <w:rPr>
                          <w:color w:val="auto"/>
                          <w:sz w:val="22"/>
                          <w:szCs w:val="22"/>
                        </w:rPr>
                      </w:pPr>
                      <w:r w:rsidRPr="008052D6">
                        <w:rPr>
                          <w:color w:val="auto"/>
                          <w:sz w:val="22"/>
                          <w:szCs w:val="22"/>
                        </w:rPr>
                        <w:t>7 pm – Elders</w:t>
                      </w:r>
                    </w:p>
                    <w:p w14:paraId="733DEEC4" w14:textId="77777777" w:rsidR="00E112FB" w:rsidRPr="008052D6" w:rsidRDefault="00E112FB" w:rsidP="00E112FB">
                      <w:pPr>
                        <w:pStyle w:val="Ministrycalandarday"/>
                        <w:spacing w:line="19" w:lineRule="atLeast"/>
                        <w:rPr>
                          <w:color w:val="auto"/>
                          <w:sz w:val="22"/>
                          <w:szCs w:val="22"/>
                        </w:rPr>
                      </w:pPr>
                      <w:r w:rsidRPr="008052D6">
                        <w:rPr>
                          <w:color w:val="auto"/>
                          <w:sz w:val="22"/>
                          <w:szCs w:val="22"/>
                        </w:rPr>
                        <w:t>Fri May 15</w:t>
                      </w:r>
                    </w:p>
                    <w:p w14:paraId="29FDCB11" w14:textId="77777777" w:rsidR="00E112FB" w:rsidRPr="008052D6" w:rsidRDefault="00E112FB" w:rsidP="00E112FB">
                      <w:pPr>
                        <w:pStyle w:val="Ministrycalandarday"/>
                        <w:spacing w:line="19" w:lineRule="atLeast"/>
                        <w:rPr>
                          <w:color w:val="auto"/>
                          <w:sz w:val="22"/>
                          <w:szCs w:val="22"/>
                        </w:rPr>
                      </w:pPr>
                      <w:r w:rsidRPr="008052D6">
                        <w:rPr>
                          <w:color w:val="auto"/>
                          <w:sz w:val="22"/>
                          <w:szCs w:val="22"/>
                        </w:rPr>
                        <w:t>Sat May 16</w:t>
                      </w:r>
                    </w:p>
                    <w:p w14:paraId="08641A61" w14:textId="77777777" w:rsidR="00E112FB" w:rsidRPr="008052D6" w:rsidRDefault="00E112FB" w:rsidP="00E112FB">
                      <w:pPr>
                        <w:pStyle w:val="Ministrycalandarday"/>
                        <w:spacing w:line="19" w:lineRule="atLeast"/>
                        <w:rPr>
                          <w:color w:val="auto"/>
                          <w:sz w:val="22"/>
                          <w:szCs w:val="22"/>
                        </w:rPr>
                      </w:pPr>
                      <w:r w:rsidRPr="008052D6">
                        <w:rPr>
                          <w:color w:val="auto"/>
                          <w:sz w:val="22"/>
                          <w:szCs w:val="22"/>
                        </w:rPr>
                        <w:t>Sun May 17</w:t>
                      </w:r>
                    </w:p>
                    <w:p w14:paraId="0354AE7E" w14:textId="77777777" w:rsidR="00E112FB" w:rsidRPr="008052D6" w:rsidRDefault="00E112FB" w:rsidP="00E112FB">
                      <w:pPr>
                        <w:pStyle w:val="Default"/>
                        <w:spacing w:line="19" w:lineRule="atLeast"/>
                        <w:rPr>
                          <w:color w:val="auto"/>
                          <w:sz w:val="22"/>
                          <w:szCs w:val="22"/>
                        </w:rPr>
                      </w:pPr>
                      <w:r w:rsidRPr="008052D6">
                        <w:rPr>
                          <w:color w:val="auto"/>
                          <w:sz w:val="22"/>
                          <w:szCs w:val="22"/>
                        </w:rPr>
                        <w:t xml:space="preserve">9 am – Adult Bible Study Matthew </w:t>
                      </w:r>
                    </w:p>
                    <w:p w14:paraId="62B6D48A" w14:textId="77777777" w:rsidR="00E112FB" w:rsidRPr="008052D6" w:rsidRDefault="00E112FB" w:rsidP="00E112FB">
                      <w:pPr>
                        <w:pStyle w:val="Default"/>
                        <w:spacing w:line="19" w:lineRule="atLeast"/>
                        <w:rPr>
                          <w:color w:val="auto"/>
                          <w:sz w:val="22"/>
                          <w:szCs w:val="22"/>
                        </w:rPr>
                      </w:pPr>
                      <w:r w:rsidRPr="008052D6">
                        <w:rPr>
                          <w:color w:val="auto"/>
                          <w:sz w:val="22"/>
                          <w:szCs w:val="22"/>
                        </w:rPr>
                        <w:t>9 am – Children’s Sunday School</w:t>
                      </w:r>
                    </w:p>
                    <w:p w14:paraId="1B0497E4" w14:textId="41489F5D" w:rsidR="00E112FB" w:rsidRPr="008052D6" w:rsidRDefault="00E112FB" w:rsidP="00E112FB">
                      <w:pPr>
                        <w:pStyle w:val="Default"/>
                        <w:spacing w:line="19" w:lineRule="atLeast"/>
                        <w:rPr>
                          <w:color w:val="auto"/>
                          <w:sz w:val="22"/>
                          <w:szCs w:val="22"/>
                        </w:rPr>
                      </w:pPr>
                      <w:r w:rsidRPr="008052D6">
                        <w:rPr>
                          <w:color w:val="auto"/>
                          <w:sz w:val="22"/>
                          <w:szCs w:val="22"/>
                        </w:rPr>
                        <w:t xml:space="preserve">10 am – </w:t>
                      </w:r>
                      <w:r w:rsidR="00585C4B">
                        <w:rPr>
                          <w:color w:val="auto"/>
                          <w:sz w:val="22"/>
                          <w:szCs w:val="22"/>
                        </w:rPr>
                        <w:t>Seventh</w:t>
                      </w:r>
                      <w:r w:rsidRPr="008052D6">
                        <w:rPr>
                          <w:color w:val="auto"/>
                          <w:sz w:val="22"/>
                          <w:szCs w:val="22"/>
                        </w:rPr>
                        <w:t xml:space="preserve"> Sunday of Easter</w:t>
                      </w:r>
                    </w:p>
                    <w:p w14:paraId="1A43C392" w14:textId="77777777" w:rsidR="00E112FB" w:rsidRPr="008052D6" w:rsidRDefault="00E112FB" w:rsidP="00E112FB">
                      <w:pPr>
                        <w:pStyle w:val="Default"/>
                        <w:spacing w:line="19" w:lineRule="atLeast"/>
                        <w:rPr>
                          <w:color w:val="auto"/>
                          <w:sz w:val="22"/>
                          <w:szCs w:val="22"/>
                        </w:rPr>
                      </w:pPr>
                      <w:r w:rsidRPr="008052D6">
                        <w:rPr>
                          <w:color w:val="auto"/>
                          <w:sz w:val="22"/>
                          <w:szCs w:val="22"/>
                        </w:rPr>
                        <w:t xml:space="preserve">VOTERS MEETING AFTER WORSHIP </w:t>
                      </w:r>
                    </w:p>
                  </w:txbxContent>
                </v:textbox>
                <w10:wrap type="through"/>
              </v:shape>
            </w:pict>
          </mc:Fallback>
        </mc:AlternateContent>
      </w:r>
      <w:r w:rsidRPr="00265BD6">
        <w:rPr>
          <w:color w:val="auto"/>
          <w:sz w:val="22"/>
          <w:szCs w:val="22"/>
        </w:rPr>
        <w:t>Sun May 10</w:t>
      </w:r>
    </w:p>
    <w:p w14:paraId="2FBB28E8" w14:textId="77777777" w:rsidR="00E112FB" w:rsidRPr="00265BD6" w:rsidRDefault="00E112FB" w:rsidP="00E112FB">
      <w:pPr>
        <w:pStyle w:val="Default"/>
        <w:spacing w:line="221" w:lineRule="auto"/>
        <w:rPr>
          <w:color w:val="auto"/>
          <w:sz w:val="22"/>
          <w:szCs w:val="22"/>
        </w:rPr>
      </w:pPr>
      <w:r w:rsidRPr="00265BD6">
        <w:rPr>
          <w:color w:val="auto"/>
          <w:sz w:val="22"/>
          <w:szCs w:val="22"/>
        </w:rPr>
        <w:t xml:space="preserve">9 am – Adult Bible Study Matthew </w:t>
      </w:r>
    </w:p>
    <w:p w14:paraId="3A1D126A" w14:textId="77777777" w:rsidR="00E112FB" w:rsidRPr="00265BD6" w:rsidRDefault="00E112FB" w:rsidP="00E112FB">
      <w:pPr>
        <w:pStyle w:val="Default"/>
        <w:spacing w:line="221" w:lineRule="auto"/>
        <w:rPr>
          <w:color w:val="auto"/>
          <w:sz w:val="22"/>
          <w:szCs w:val="22"/>
        </w:rPr>
      </w:pPr>
      <w:r w:rsidRPr="00265BD6">
        <w:rPr>
          <w:color w:val="auto"/>
          <w:sz w:val="22"/>
          <w:szCs w:val="22"/>
        </w:rPr>
        <w:t>9 am – Children’s Sunday School</w:t>
      </w:r>
    </w:p>
    <w:p w14:paraId="085846F3" w14:textId="77777777" w:rsidR="00E112FB" w:rsidRPr="00265BD6" w:rsidRDefault="00E112FB" w:rsidP="00E112FB">
      <w:pPr>
        <w:pStyle w:val="Default"/>
        <w:spacing w:line="221" w:lineRule="auto"/>
        <w:rPr>
          <w:color w:val="auto"/>
          <w:sz w:val="22"/>
          <w:szCs w:val="22"/>
        </w:rPr>
      </w:pPr>
      <w:r w:rsidRPr="00265BD6">
        <w:rPr>
          <w:color w:val="auto"/>
          <w:sz w:val="22"/>
          <w:szCs w:val="22"/>
        </w:rPr>
        <w:t xml:space="preserve">10 am – Sixth Sunday of Easter </w:t>
      </w:r>
    </w:p>
    <w:p w14:paraId="3DA694F8" w14:textId="77777777" w:rsidR="00E112FB" w:rsidRPr="00265BD6" w:rsidRDefault="00E112FB" w:rsidP="00E112FB">
      <w:pPr>
        <w:pStyle w:val="Ministrycalandarday"/>
        <w:spacing w:line="221" w:lineRule="auto"/>
        <w:rPr>
          <w:color w:val="auto"/>
          <w:sz w:val="22"/>
          <w:szCs w:val="22"/>
        </w:rPr>
      </w:pPr>
      <w:r w:rsidRPr="00265BD6">
        <w:rPr>
          <w:color w:val="auto"/>
          <w:sz w:val="22"/>
          <w:szCs w:val="22"/>
        </w:rPr>
        <w:t>Mon May 11</w:t>
      </w:r>
    </w:p>
    <w:p w14:paraId="3AADCCE1" w14:textId="77777777" w:rsidR="00E112FB" w:rsidRPr="00265BD6" w:rsidRDefault="00E112FB" w:rsidP="00E112FB">
      <w:pPr>
        <w:pStyle w:val="Default"/>
        <w:spacing w:line="221" w:lineRule="auto"/>
        <w:rPr>
          <w:color w:val="auto"/>
          <w:sz w:val="22"/>
          <w:szCs w:val="22"/>
        </w:rPr>
      </w:pPr>
      <w:r w:rsidRPr="00265BD6">
        <w:rPr>
          <w:color w:val="auto"/>
          <w:sz w:val="22"/>
          <w:szCs w:val="22"/>
        </w:rPr>
        <w:t xml:space="preserve">4:30 pm -- Confirmation </w:t>
      </w:r>
    </w:p>
    <w:p w14:paraId="3899A4F6" w14:textId="77777777" w:rsidR="00E112FB" w:rsidRPr="00265BD6" w:rsidRDefault="00E112FB" w:rsidP="00E112FB">
      <w:pPr>
        <w:pStyle w:val="Ministrycalandarday"/>
        <w:spacing w:line="221" w:lineRule="auto"/>
        <w:rPr>
          <w:color w:val="auto"/>
          <w:sz w:val="22"/>
          <w:szCs w:val="22"/>
        </w:rPr>
      </w:pPr>
      <w:r w:rsidRPr="00265BD6">
        <w:rPr>
          <w:color w:val="auto"/>
          <w:sz w:val="22"/>
          <w:szCs w:val="22"/>
        </w:rPr>
        <w:t>Tues May 12</w:t>
      </w:r>
    </w:p>
    <w:p w14:paraId="795A474F" w14:textId="77777777" w:rsidR="00E112FB" w:rsidRPr="00265BD6" w:rsidRDefault="00E112FB" w:rsidP="00E112FB">
      <w:pPr>
        <w:pStyle w:val="Default"/>
        <w:spacing w:line="221" w:lineRule="auto"/>
        <w:rPr>
          <w:color w:val="auto"/>
          <w:sz w:val="22"/>
          <w:szCs w:val="22"/>
        </w:rPr>
      </w:pPr>
      <w:r w:rsidRPr="00265BD6">
        <w:rPr>
          <w:color w:val="auto"/>
          <w:sz w:val="22"/>
          <w:szCs w:val="22"/>
        </w:rPr>
        <w:t xml:space="preserve">10 am -- Adult Bible Study </w:t>
      </w:r>
    </w:p>
    <w:p w14:paraId="176E88A7" w14:textId="77777777" w:rsidR="00E112FB" w:rsidRPr="00265BD6" w:rsidRDefault="00E112FB" w:rsidP="00E112FB">
      <w:pPr>
        <w:pStyle w:val="Default"/>
        <w:spacing w:line="221" w:lineRule="auto"/>
        <w:rPr>
          <w:color w:val="auto"/>
          <w:sz w:val="22"/>
          <w:szCs w:val="22"/>
        </w:rPr>
      </w:pPr>
      <w:r w:rsidRPr="00265BD6">
        <w:rPr>
          <w:color w:val="auto"/>
          <w:sz w:val="22"/>
          <w:szCs w:val="22"/>
        </w:rPr>
        <w:t xml:space="preserve">11 </w:t>
      </w:r>
      <w:proofErr w:type="spellStart"/>
      <w:r w:rsidRPr="00265BD6">
        <w:rPr>
          <w:color w:val="auto"/>
          <w:sz w:val="22"/>
          <w:szCs w:val="22"/>
        </w:rPr>
        <w:t>qm</w:t>
      </w:r>
      <w:proofErr w:type="spellEnd"/>
      <w:r w:rsidRPr="00265BD6">
        <w:rPr>
          <w:color w:val="auto"/>
          <w:sz w:val="22"/>
          <w:szCs w:val="22"/>
        </w:rPr>
        <w:t xml:space="preserve"> -- Prayer Warriors </w:t>
      </w:r>
    </w:p>
    <w:p w14:paraId="067D3854" w14:textId="77777777" w:rsidR="00E112FB" w:rsidRPr="00265BD6" w:rsidRDefault="00E112FB" w:rsidP="00E112FB">
      <w:pPr>
        <w:pStyle w:val="Default"/>
        <w:spacing w:line="221" w:lineRule="auto"/>
        <w:rPr>
          <w:b/>
          <w:bCs/>
          <w:color w:val="auto"/>
          <w:sz w:val="22"/>
          <w:szCs w:val="22"/>
        </w:rPr>
      </w:pPr>
    </w:p>
    <w:p w14:paraId="0CE690D6" w14:textId="77777777" w:rsidR="00E112FB" w:rsidRPr="00265BD6" w:rsidRDefault="00E112FB" w:rsidP="00E112FB">
      <w:pPr>
        <w:pStyle w:val="Ministrycalandarday"/>
        <w:spacing w:before="0" w:line="19" w:lineRule="atLeast"/>
        <w:rPr>
          <w:color w:val="auto"/>
          <w:sz w:val="22"/>
          <w:szCs w:val="22"/>
        </w:rPr>
      </w:pPr>
      <w:r w:rsidRPr="00265BD6">
        <w:rPr>
          <w:color w:val="auto"/>
          <w:sz w:val="22"/>
          <w:szCs w:val="22"/>
        </w:rPr>
        <w:t>Wed May 13</w:t>
      </w:r>
    </w:p>
    <w:p w14:paraId="79909350" w14:textId="3DADDBB4" w:rsidR="00DE54EB" w:rsidRPr="00265BD6" w:rsidRDefault="00DE54EB" w:rsidP="00637C1F">
      <w:pPr>
        <w:jc w:val="center"/>
        <w:rPr>
          <w:rFonts w:ascii="Century Gothic" w:hAnsi="Century Gothic" w:cs="Arial"/>
          <w:color w:val="C00000"/>
          <w:sz w:val="22"/>
          <w:szCs w:val="22"/>
        </w:rPr>
      </w:pPr>
    </w:p>
    <w:p w14:paraId="4D05D66B" w14:textId="77777777" w:rsidR="00964DB4" w:rsidRPr="00265BD6" w:rsidRDefault="00964DB4" w:rsidP="00637C1F">
      <w:pPr>
        <w:jc w:val="center"/>
        <w:rPr>
          <w:rFonts w:ascii="Century Gothic" w:hAnsi="Century Gothic" w:cs="Arial"/>
          <w:color w:val="C00000"/>
          <w:sz w:val="22"/>
          <w:szCs w:val="22"/>
        </w:rPr>
      </w:pPr>
    </w:p>
    <w:p w14:paraId="1066DA8F" w14:textId="77777777" w:rsidR="001A607C" w:rsidRDefault="001A607C" w:rsidP="00637C1F">
      <w:pPr>
        <w:jc w:val="center"/>
        <w:rPr>
          <w:rFonts w:ascii="Century Gothic" w:hAnsi="Century Gothic" w:cs="Arial"/>
          <w:color w:val="C00000"/>
          <w:sz w:val="22"/>
          <w:szCs w:val="22"/>
        </w:rPr>
      </w:pPr>
    </w:p>
    <w:p w14:paraId="2B6A75FE" w14:textId="0E451476" w:rsidR="003B1CCD" w:rsidRPr="003B1CCD" w:rsidRDefault="003B1CCD" w:rsidP="003B1CCD">
      <w:pPr>
        <w:spacing w:after="120"/>
        <w:rPr>
          <w:rFonts w:ascii="Century Gothic" w:hAnsi="Century Gothic"/>
          <w:sz w:val="22"/>
          <w:szCs w:val="22"/>
        </w:rPr>
      </w:pPr>
      <w:r w:rsidRPr="003B1CCD">
        <w:rPr>
          <w:rFonts w:ascii="Century Gothic" w:hAnsi="Century Gothic"/>
          <w:b/>
          <w:bCs/>
          <w:sz w:val="22"/>
          <w:szCs w:val="22"/>
        </w:rPr>
        <w:t>OFFICE PERSONNEL CONFERENCE</w:t>
      </w:r>
    </w:p>
    <w:p w14:paraId="2E3D4ABF" w14:textId="77777777"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On April 26 – 28</w:t>
      </w:r>
      <w:r w:rsidRPr="003B1CCD">
        <w:rPr>
          <w:rFonts w:ascii="Century Gothic" w:hAnsi="Century Gothic"/>
          <w:b/>
          <w:bCs/>
          <w:sz w:val="22"/>
          <w:szCs w:val="22"/>
        </w:rPr>
        <w:t xml:space="preserve"> </w:t>
      </w:r>
      <w:r w:rsidRPr="003B1CCD">
        <w:rPr>
          <w:rFonts w:ascii="Century Gothic" w:hAnsi="Century Gothic"/>
          <w:sz w:val="22"/>
          <w:szCs w:val="22"/>
        </w:rPr>
        <w:t xml:space="preserve">I attended the Office Personnel Conference in Frankenmuth at the Bavarian Inn. With me were St. Paul personnel, Office Admin Deb Pugh, and Staff Secretary Diane McGinnis. Aside from having a good time, we were refreshed and uplifted in devotions, song, and worship. Whether in a breakout session or general talk, all of us share what we have learned through the years: how we resolved program issues, talking to people who walk through the door, being an ear to listen and comfort when they need </w:t>
      </w:r>
      <w:r w:rsidRPr="003B1CCD">
        <w:rPr>
          <w:rFonts w:ascii="Century Gothic" w:hAnsi="Century Gothic"/>
          <w:sz w:val="22"/>
          <w:szCs w:val="22"/>
        </w:rPr>
        <w:lastRenderedPageBreak/>
        <w:t xml:space="preserve">someone to talk to if the pastor or </w:t>
      </w:r>
      <w:proofErr w:type="spellStart"/>
      <w:r w:rsidRPr="003B1CCD">
        <w:rPr>
          <w:rFonts w:ascii="Century Gothic" w:hAnsi="Century Gothic"/>
          <w:sz w:val="22"/>
          <w:szCs w:val="22"/>
        </w:rPr>
        <w:t>deconess</w:t>
      </w:r>
      <w:proofErr w:type="spellEnd"/>
      <w:r w:rsidRPr="003B1CCD">
        <w:rPr>
          <w:rFonts w:ascii="Century Gothic" w:hAnsi="Century Gothic"/>
          <w:sz w:val="22"/>
          <w:szCs w:val="22"/>
        </w:rPr>
        <w:t xml:space="preserve"> is not available at that moment.</w:t>
      </w:r>
    </w:p>
    <w:p w14:paraId="00694114" w14:textId="77777777"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 xml:space="preserve">We were blessed with many </w:t>
      </w:r>
      <w:proofErr w:type="gramStart"/>
      <w:r w:rsidRPr="003B1CCD">
        <w:rPr>
          <w:rFonts w:ascii="Century Gothic" w:hAnsi="Century Gothic"/>
          <w:sz w:val="22"/>
          <w:szCs w:val="22"/>
        </w:rPr>
        <w:t>really good</w:t>
      </w:r>
      <w:proofErr w:type="gramEnd"/>
      <w:r w:rsidRPr="003B1CCD">
        <w:rPr>
          <w:rFonts w:ascii="Century Gothic" w:hAnsi="Century Gothic"/>
          <w:sz w:val="22"/>
          <w:szCs w:val="22"/>
        </w:rPr>
        <w:t xml:space="preserve"> breakout sessions.</w:t>
      </w:r>
    </w:p>
    <w:p w14:paraId="60F25EE0" w14:textId="77777777"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 xml:space="preserve">I attended a breakout by Julie Bellamy called The </w:t>
      </w:r>
      <w:r w:rsidRPr="003B1CCD">
        <w:rPr>
          <w:rFonts w:ascii="Century Gothic" w:hAnsi="Century Gothic"/>
          <w:i/>
          <w:iCs/>
          <w:sz w:val="22"/>
          <w:szCs w:val="22"/>
        </w:rPr>
        <w:t xml:space="preserve">Power of Active Listening. </w:t>
      </w:r>
      <w:r w:rsidRPr="003B1CCD">
        <w:rPr>
          <w:rFonts w:ascii="Century Gothic" w:hAnsi="Century Gothic"/>
          <w:sz w:val="22"/>
          <w:szCs w:val="22"/>
        </w:rPr>
        <w:t>In this class, we worked in pairs, discussing some of the things on our minds regarding our offices, taking turns being the listener. It was helpful to pay attention to how we listen to each other and how to do it better.</w:t>
      </w:r>
    </w:p>
    <w:p w14:paraId="4D2EA393" w14:textId="77777777"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I also attended a communication talk on how and where we may be headed next in the future of digital and how we connect efficiently with our congregations through email, and some newer programs that are out there now.</w:t>
      </w:r>
    </w:p>
    <w:p w14:paraId="11460B5B" w14:textId="77777777"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 xml:space="preserve">After that was the </w:t>
      </w:r>
      <w:r w:rsidRPr="003B1CCD">
        <w:rPr>
          <w:rFonts w:ascii="Century Gothic" w:hAnsi="Century Gothic"/>
          <w:i/>
          <w:iCs/>
          <w:sz w:val="22"/>
          <w:szCs w:val="22"/>
        </w:rPr>
        <w:t>Life of Harmony, w</w:t>
      </w:r>
      <w:r w:rsidRPr="003B1CCD">
        <w:rPr>
          <w:rFonts w:ascii="Century Gothic" w:hAnsi="Century Gothic"/>
          <w:sz w:val="22"/>
          <w:szCs w:val="22"/>
        </w:rPr>
        <w:t xml:space="preserve">hich I </w:t>
      </w:r>
      <w:proofErr w:type="gramStart"/>
      <w:r w:rsidRPr="003B1CCD">
        <w:rPr>
          <w:rFonts w:ascii="Century Gothic" w:hAnsi="Century Gothic"/>
          <w:sz w:val="22"/>
          <w:szCs w:val="22"/>
        </w:rPr>
        <w:t>have to</w:t>
      </w:r>
      <w:proofErr w:type="gramEnd"/>
      <w:r w:rsidRPr="003B1CCD">
        <w:rPr>
          <w:rFonts w:ascii="Century Gothic" w:hAnsi="Century Gothic"/>
          <w:sz w:val="22"/>
          <w:szCs w:val="22"/>
        </w:rPr>
        <w:t xml:space="preserve"> admit</w:t>
      </w:r>
    </w:p>
    <w:p w14:paraId="472E6A70" w14:textId="77777777"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 xml:space="preserve">I attended partly because Rev. Travis Gulke was the speaker, who is Rev. Gavin Gulke’s son. Rev Gavin has been our guest pastor a few times at </w:t>
      </w:r>
      <w:proofErr w:type="gramStart"/>
      <w:r w:rsidRPr="003B1CCD">
        <w:rPr>
          <w:rFonts w:ascii="Century Gothic" w:hAnsi="Century Gothic"/>
          <w:sz w:val="22"/>
          <w:szCs w:val="22"/>
        </w:rPr>
        <w:t>Trinity</w:t>
      </w:r>
      <w:proofErr w:type="gramEnd"/>
      <w:r w:rsidRPr="003B1CCD">
        <w:rPr>
          <w:rFonts w:ascii="Century Gothic" w:hAnsi="Century Gothic"/>
          <w:sz w:val="22"/>
          <w:szCs w:val="22"/>
        </w:rPr>
        <w:t xml:space="preserve"> so it was interesting to hear Travis speak about remember what your important obligations are first and to make sure they stay in balance with each other.</w:t>
      </w:r>
    </w:p>
    <w:p w14:paraId="5AB6365C" w14:textId="77777777"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 xml:space="preserve">The last session was </w:t>
      </w:r>
      <w:r w:rsidRPr="003B1CCD">
        <w:rPr>
          <w:rFonts w:ascii="Century Gothic" w:hAnsi="Century Gothic"/>
          <w:i/>
          <w:iCs/>
          <w:sz w:val="22"/>
          <w:szCs w:val="22"/>
        </w:rPr>
        <w:t>Beyond the Breakwater</w:t>
      </w:r>
      <w:r w:rsidRPr="003B1CCD">
        <w:rPr>
          <w:rFonts w:ascii="Century Gothic" w:hAnsi="Century Gothic"/>
          <w:sz w:val="22"/>
          <w:szCs w:val="22"/>
        </w:rPr>
        <w:t xml:space="preserve">, new ideas for </w:t>
      </w:r>
      <w:proofErr w:type="gramStart"/>
      <w:r w:rsidRPr="003B1CCD">
        <w:rPr>
          <w:rFonts w:ascii="Century Gothic" w:hAnsi="Century Gothic"/>
          <w:sz w:val="22"/>
          <w:szCs w:val="22"/>
        </w:rPr>
        <w:t>an old</w:t>
      </w:r>
      <w:proofErr w:type="gramEnd"/>
      <w:r w:rsidRPr="003B1CCD">
        <w:rPr>
          <w:rFonts w:ascii="Century Gothic" w:hAnsi="Century Gothic"/>
          <w:sz w:val="22"/>
          <w:szCs w:val="22"/>
        </w:rPr>
        <w:t xml:space="preserve"> outreach. The concept is </w:t>
      </w:r>
      <w:proofErr w:type="gramStart"/>
      <w:r w:rsidRPr="003B1CCD">
        <w:rPr>
          <w:rFonts w:ascii="Century Gothic" w:hAnsi="Century Gothic"/>
          <w:sz w:val="22"/>
          <w:szCs w:val="22"/>
        </w:rPr>
        <w:t>based on the fact that</w:t>
      </w:r>
      <w:proofErr w:type="gramEnd"/>
      <w:r w:rsidRPr="003B1CCD">
        <w:rPr>
          <w:rFonts w:ascii="Century Gothic" w:hAnsi="Century Gothic"/>
          <w:sz w:val="22"/>
          <w:szCs w:val="22"/>
        </w:rPr>
        <w:t xml:space="preserve"> many people want to do for themselves and don’t want just </w:t>
      </w:r>
      <w:proofErr w:type="gramStart"/>
      <w:r w:rsidRPr="003B1CCD">
        <w:rPr>
          <w:rFonts w:ascii="Century Gothic" w:hAnsi="Century Gothic"/>
          <w:sz w:val="22"/>
          <w:szCs w:val="22"/>
        </w:rPr>
        <w:t>handouts, but</w:t>
      </w:r>
      <w:proofErr w:type="gramEnd"/>
      <w:r w:rsidRPr="003B1CCD">
        <w:rPr>
          <w:rFonts w:ascii="Century Gothic" w:hAnsi="Century Gothic"/>
          <w:sz w:val="22"/>
          <w:szCs w:val="22"/>
        </w:rPr>
        <w:t xml:space="preserve"> needing help for less. The session talked about a program started at Messiah Lutheran church in Midland. It’s a very interesting concept and </w:t>
      </w:r>
      <w:proofErr w:type="gramStart"/>
      <w:r w:rsidRPr="003B1CCD">
        <w:rPr>
          <w:rFonts w:ascii="Century Gothic" w:hAnsi="Century Gothic"/>
          <w:sz w:val="22"/>
          <w:szCs w:val="22"/>
        </w:rPr>
        <w:t>is working</w:t>
      </w:r>
      <w:proofErr w:type="gramEnd"/>
      <w:r w:rsidRPr="003B1CCD">
        <w:rPr>
          <w:rFonts w:ascii="Century Gothic" w:hAnsi="Century Gothic"/>
          <w:sz w:val="22"/>
          <w:szCs w:val="22"/>
        </w:rPr>
        <w:t xml:space="preserve"> quite well for its founding church. You can listen to their podcast here</w:t>
      </w:r>
    </w:p>
    <w:p w14:paraId="1B5041F0" w14:textId="77777777" w:rsidR="003B1CCD" w:rsidRPr="003B1CCD" w:rsidRDefault="003B1CCD" w:rsidP="003B1CCD">
      <w:pPr>
        <w:spacing w:after="120"/>
        <w:rPr>
          <w:rFonts w:ascii="Century Gothic" w:hAnsi="Century Gothic"/>
          <w:sz w:val="22"/>
          <w:szCs w:val="22"/>
        </w:rPr>
      </w:pPr>
      <w:hyperlink r:id="rId11" w:history="1">
        <w:r w:rsidRPr="003B1CCD">
          <w:rPr>
            <w:rStyle w:val="Hyperlink"/>
            <w:rFonts w:ascii="Century Gothic" w:hAnsi="Century Gothic"/>
            <w:sz w:val="22"/>
            <w:szCs w:val="22"/>
          </w:rPr>
          <w:t>https://www.elevatemidland.org/beyondthebreakwater</w:t>
        </w:r>
      </w:hyperlink>
      <w:r w:rsidRPr="003B1CCD">
        <w:rPr>
          <w:rFonts w:ascii="Century Gothic" w:hAnsi="Century Gothic"/>
          <w:sz w:val="22"/>
          <w:szCs w:val="22"/>
        </w:rPr>
        <w:t xml:space="preserve"> </w:t>
      </w:r>
    </w:p>
    <w:p w14:paraId="70FE57D8" w14:textId="77777777"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 xml:space="preserve">Of course, there was awesome Bavarian Inn food, and the </w:t>
      </w:r>
      <w:proofErr w:type="gramStart"/>
      <w:r w:rsidRPr="003B1CCD">
        <w:rPr>
          <w:rFonts w:ascii="Century Gothic" w:hAnsi="Century Gothic"/>
          <w:sz w:val="22"/>
          <w:szCs w:val="22"/>
        </w:rPr>
        <w:t>mini Danish</w:t>
      </w:r>
      <w:proofErr w:type="gramEnd"/>
      <w:r w:rsidRPr="003B1CCD">
        <w:rPr>
          <w:rFonts w:ascii="Century Gothic" w:hAnsi="Century Gothic"/>
          <w:sz w:val="22"/>
          <w:szCs w:val="22"/>
        </w:rPr>
        <w:t xml:space="preserve"> at breakfast were obviously made there.</w:t>
      </w:r>
    </w:p>
    <w:p w14:paraId="687CFA7E" w14:textId="77777777"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Wonderful entertainment, devotions, and keynote speakers.</w:t>
      </w:r>
    </w:p>
    <w:p w14:paraId="04A8DD77" w14:textId="0947B9DE" w:rsidR="003B1CCD" w:rsidRPr="003B1CCD" w:rsidRDefault="003B1CCD" w:rsidP="003B1CCD">
      <w:pPr>
        <w:spacing w:after="120"/>
        <w:rPr>
          <w:rFonts w:ascii="Century Gothic" w:hAnsi="Century Gothic"/>
          <w:sz w:val="22"/>
          <w:szCs w:val="22"/>
        </w:rPr>
      </w:pPr>
      <w:r w:rsidRPr="003B1CCD">
        <w:rPr>
          <w:rFonts w:ascii="Century Gothic" w:hAnsi="Century Gothic"/>
          <w:sz w:val="22"/>
          <w:szCs w:val="22"/>
        </w:rPr>
        <w:t>Blessings to you</w:t>
      </w:r>
      <w:r>
        <w:rPr>
          <w:rFonts w:ascii="Century Gothic" w:hAnsi="Century Gothic"/>
          <w:sz w:val="22"/>
          <w:szCs w:val="22"/>
        </w:rPr>
        <w:br/>
      </w:r>
      <w:r w:rsidRPr="003B1CCD">
        <w:rPr>
          <w:rFonts w:ascii="Century Gothic" w:hAnsi="Century Gothic"/>
          <w:sz w:val="22"/>
          <w:szCs w:val="22"/>
        </w:rPr>
        <w:t>Lynda Minger</w:t>
      </w:r>
    </w:p>
    <w:p w14:paraId="5E6C591A" w14:textId="4AD2569B" w:rsidR="006928A3" w:rsidRPr="00265BD6" w:rsidRDefault="0003209D" w:rsidP="006928A3">
      <w:pPr>
        <w:spacing w:line="0" w:lineRule="auto"/>
        <w:textAlignment w:val="baseline"/>
        <w:rPr>
          <w:rFonts w:ascii="Lato" w:hAnsi="Lato"/>
          <w:color w:val="C00000"/>
          <w:sz w:val="22"/>
          <w:szCs w:val="22"/>
        </w:rPr>
      </w:pPr>
      <w:r w:rsidRPr="00265BD6">
        <w:rPr>
          <w:rFonts w:ascii="Century Gothic" w:hAnsi="Century Gothic" w:cs="Arial"/>
          <w:color w:val="C00000"/>
          <w:sz w:val="22"/>
          <w:szCs w:val="22"/>
        </w:rPr>
        <w:br w:type="page"/>
      </w:r>
    </w:p>
    <w:p w14:paraId="5BFCF1C3" w14:textId="62036020" w:rsidR="00DE54EB" w:rsidRPr="003A3CA4" w:rsidRDefault="00DE54EB" w:rsidP="00637C1F">
      <w:pPr>
        <w:jc w:val="center"/>
        <w:rPr>
          <w:rFonts w:ascii="Century Gothic" w:hAnsi="Century Gothic" w:cs="Arial"/>
          <w:color w:val="C00000"/>
        </w:rPr>
      </w:pPr>
    </w:p>
    <w:sectPr w:rsidR="00DE54EB" w:rsidRPr="003A3CA4" w:rsidSect="00F457D3">
      <w:headerReference w:type="even" r:id="rId12"/>
      <w:headerReference w:type="default" r:id="rId13"/>
      <w:pgSz w:w="7920" w:h="12240" w:orient="landscape" w:code="1"/>
      <w:pgMar w:top="547" w:right="720" w:bottom="720" w:left="720" w:header="360" w:footer="36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EEE60" w14:textId="77777777" w:rsidR="00D87CD5" w:rsidRDefault="00D87CD5" w:rsidP="0054048B">
      <w:r>
        <w:separator/>
      </w:r>
    </w:p>
  </w:endnote>
  <w:endnote w:type="continuationSeparator" w:id="0">
    <w:p w14:paraId="542BDBA0" w14:textId="77777777" w:rsidR="00D87CD5" w:rsidRDefault="00D87CD5" w:rsidP="0054048B">
      <w:r>
        <w:continuationSeparator/>
      </w:r>
    </w:p>
  </w:endnote>
  <w:endnote w:type="continuationNotice" w:id="1">
    <w:p w14:paraId="4987177A" w14:textId="77777777" w:rsidR="00D87CD5" w:rsidRDefault="00D87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SBSymbol">
    <w:panose1 w:val="000005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Poppins">
    <w:charset w:val="00"/>
    <w:family w:val="auto"/>
    <w:pitch w:val="variable"/>
    <w:sig w:usb0="00008007" w:usb1="00000000" w:usb2="00000000" w:usb3="00000000" w:csb0="00000093" w:csb1="00000000"/>
  </w:font>
  <w:font w:name="Poppins Black">
    <w:charset w:val="00"/>
    <w:family w:val="auto"/>
    <w:pitch w:val="variable"/>
    <w:sig w:usb0="00008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reat Vibes">
    <w:panose1 w:val="02000507080000020002"/>
    <w:charset w:val="00"/>
    <w:family w:val="modern"/>
    <w:notTrueType/>
    <w:pitch w:val="variable"/>
    <w:sig w:usb0="A000002F" w:usb1="5000205B" w:usb2="00000000" w:usb3="00000000" w:csb0="00000093" w:csb1="00000000"/>
  </w:font>
  <w:font w:name="Biome Light">
    <w:charset w:val="00"/>
    <w:family w:val="swiss"/>
    <w:pitch w:val="variable"/>
    <w:sig w:usb0="A11526FF" w:usb1="8000000A" w:usb2="00010000" w:usb3="00000000" w:csb0="0000019F" w:csb1="00000000"/>
  </w:font>
  <w:font w:name="Arial">
    <w:panose1 w:val="020B0604020202020204"/>
    <w:charset w:val="00"/>
    <w:family w:val="swiss"/>
    <w:pitch w:val="variable"/>
    <w:sig w:usb0="E0002EFF" w:usb1="C000785B" w:usb2="00000009" w:usb3="00000000" w:csb0="000001FF" w:csb1="00000000"/>
  </w:font>
  <w:font w:name="MV Boli">
    <w:panose1 w:val="02000500030200090000"/>
    <w:charset w:val="00"/>
    <w:family w:val="auto"/>
    <w:pitch w:val="variable"/>
    <w:sig w:usb0="00000003" w:usb1="00000000" w:usb2="000001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92FC5" w14:textId="77777777" w:rsidR="00D87CD5" w:rsidRDefault="00D87CD5" w:rsidP="0054048B">
      <w:r>
        <w:separator/>
      </w:r>
    </w:p>
  </w:footnote>
  <w:footnote w:type="continuationSeparator" w:id="0">
    <w:p w14:paraId="54996BD6" w14:textId="77777777" w:rsidR="00D87CD5" w:rsidRDefault="00D87CD5" w:rsidP="0054048B">
      <w:r>
        <w:continuationSeparator/>
      </w:r>
    </w:p>
  </w:footnote>
  <w:footnote w:type="continuationNotice" w:id="1">
    <w:p w14:paraId="2A3ACE45" w14:textId="77777777" w:rsidR="00D87CD5" w:rsidRDefault="00D87C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F39EB" w14:textId="7B7EE0BF" w:rsidR="00650B3E" w:rsidRDefault="00000000" w:rsidP="004975C9">
    <w:pPr>
      <w:pStyle w:val="Header"/>
      <w:jc w:val="right"/>
      <w:rPr>
        <w:noProof/>
      </w:rPr>
    </w:pPr>
    <w:sdt>
      <w:sdtPr>
        <w:id w:val="601532808"/>
        <w:docPartObj>
          <w:docPartGallery w:val="Page Numbers (Top of Page)"/>
          <w:docPartUnique/>
        </w:docPartObj>
      </w:sdtPr>
      <w:sdtEndPr>
        <w:rPr>
          <w:noProof/>
        </w:rPr>
      </w:sdtEndPr>
      <w:sdtContent>
        <w:r w:rsidR="005F6A27">
          <w:fldChar w:fldCharType="begin"/>
        </w:r>
        <w:r w:rsidR="005F6A27">
          <w:instrText xml:space="preserve"> PAGE   \* MERGEFORMAT </w:instrText>
        </w:r>
        <w:r w:rsidR="005F6A27">
          <w:fldChar w:fldCharType="separate"/>
        </w:r>
        <w:r w:rsidR="005F6A27">
          <w:rPr>
            <w:noProof/>
          </w:rPr>
          <w:t>2</w:t>
        </w:r>
        <w:r w:rsidR="005F6A27">
          <w:rPr>
            <w:noProof/>
          </w:rPr>
          <w:fldChar w:fldCharType="end"/>
        </w:r>
      </w:sdtContent>
    </w:sdt>
  </w:p>
  <w:p w14:paraId="0F670CA9" w14:textId="77777777" w:rsidR="00860222" w:rsidRDefault="00860222" w:rsidP="004975C9">
    <w:pPr>
      <w:pStyle w:val="Header"/>
      <w:jc w:val="righ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6273381"/>
      <w:docPartObj>
        <w:docPartGallery w:val="Page Numbers (Top of Page)"/>
        <w:docPartUnique/>
      </w:docPartObj>
    </w:sdtPr>
    <w:sdtEndPr>
      <w:rPr>
        <w:noProof/>
      </w:rPr>
    </w:sdtEndPr>
    <w:sdtContent>
      <w:p w14:paraId="37E81DB4" w14:textId="77777777" w:rsidR="00AF2D83" w:rsidRDefault="00594596" w:rsidP="00526034">
        <w:pPr>
          <w:pStyle w:val="Header"/>
          <w:rPr>
            <w:noProof/>
          </w:rPr>
        </w:pPr>
        <w:r>
          <w:fldChar w:fldCharType="begin"/>
        </w:r>
        <w:r>
          <w:instrText xml:space="preserve"> PAGE   \* MERGEFORMAT </w:instrText>
        </w:r>
        <w:r>
          <w:fldChar w:fldCharType="separate"/>
        </w:r>
        <w:r>
          <w:rPr>
            <w:noProof/>
          </w:rPr>
          <w:t>2</w:t>
        </w:r>
        <w:r>
          <w:rPr>
            <w:noProof/>
          </w:rPr>
          <w:fldChar w:fldCharType="end"/>
        </w:r>
      </w:p>
      <w:p w14:paraId="1D536DE6" w14:textId="44A98F38" w:rsidR="0054048B" w:rsidRDefault="00000000" w:rsidP="00526034">
        <w:pPr>
          <w:pStyle w:val="Header"/>
          <w:rPr>
            <w:noProof/>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7F7BB0"/>
    <w:multiLevelType w:val="multilevel"/>
    <w:tmpl w:val="CC36A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AE21F0"/>
    <w:multiLevelType w:val="hybridMultilevel"/>
    <w:tmpl w:val="75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338E8"/>
    <w:multiLevelType w:val="hybridMultilevel"/>
    <w:tmpl w:val="CAEA0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71048E"/>
    <w:multiLevelType w:val="hybridMultilevel"/>
    <w:tmpl w:val="DD4A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000DF6"/>
    <w:multiLevelType w:val="multilevel"/>
    <w:tmpl w:val="8EB05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742154"/>
    <w:multiLevelType w:val="hybridMultilevel"/>
    <w:tmpl w:val="94CA8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443D79"/>
    <w:multiLevelType w:val="multilevel"/>
    <w:tmpl w:val="1760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31622F"/>
    <w:multiLevelType w:val="hybridMultilevel"/>
    <w:tmpl w:val="CEC040C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75A05E89"/>
    <w:multiLevelType w:val="hybridMultilevel"/>
    <w:tmpl w:val="CC38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CD291D"/>
    <w:multiLevelType w:val="hybridMultilevel"/>
    <w:tmpl w:val="E0524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1525036">
    <w:abstractNumId w:val="3"/>
  </w:num>
  <w:num w:numId="2" w16cid:durableId="2063359899">
    <w:abstractNumId w:val="2"/>
  </w:num>
  <w:num w:numId="3" w16cid:durableId="1698194037">
    <w:abstractNumId w:val="5"/>
  </w:num>
  <w:num w:numId="4" w16cid:durableId="337775071">
    <w:abstractNumId w:val="7"/>
  </w:num>
  <w:num w:numId="5" w16cid:durableId="411703882">
    <w:abstractNumId w:val="6"/>
  </w:num>
  <w:num w:numId="6" w16cid:durableId="2126730071">
    <w:abstractNumId w:val="8"/>
  </w:num>
  <w:num w:numId="7" w16cid:durableId="1081754008">
    <w:abstractNumId w:val="4"/>
  </w:num>
  <w:num w:numId="8" w16cid:durableId="2132549333">
    <w:abstractNumId w:val="9"/>
  </w:num>
  <w:num w:numId="9" w16cid:durableId="991328584">
    <w:abstractNumId w:val="1"/>
  </w:num>
  <w:num w:numId="10" w16cid:durableId="27887456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hideSpellingErrors/>
  <w:hideGrammaticalErrors/>
  <w:proofState w:spelling="clean" w:grammar="clean"/>
  <w:defaultTabStop w:val="720"/>
  <w:evenAndOddHeaders/>
  <w:bookFoldPrint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jWxsDQ0N7a0tDBQ0lEKTi0uzszPAykwMTSsBQAbvN1dLgAAAA=="/>
  </w:docVars>
  <w:rsids>
    <w:rsidRoot w:val="00DE6133"/>
    <w:rsid w:val="00000169"/>
    <w:rsid w:val="00000773"/>
    <w:rsid w:val="00000BB1"/>
    <w:rsid w:val="00001A64"/>
    <w:rsid w:val="000031F5"/>
    <w:rsid w:val="00004217"/>
    <w:rsid w:val="000042DB"/>
    <w:rsid w:val="00004BC1"/>
    <w:rsid w:val="00004BC4"/>
    <w:rsid w:val="00004C68"/>
    <w:rsid w:val="0000501F"/>
    <w:rsid w:val="0000502A"/>
    <w:rsid w:val="00005278"/>
    <w:rsid w:val="000057B6"/>
    <w:rsid w:val="00005BEF"/>
    <w:rsid w:val="00005C0D"/>
    <w:rsid w:val="00005D64"/>
    <w:rsid w:val="00005D90"/>
    <w:rsid w:val="00005E29"/>
    <w:rsid w:val="00005E8C"/>
    <w:rsid w:val="000060F7"/>
    <w:rsid w:val="00006504"/>
    <w:rsid w:val="00006856"/>
    <w:rsid w:val="00006D9E"/>
    <w:rsid w:val="000072EF"/>
    <w:rsid w:val="000073DA"/>
    <w:rsid w:val="00007421"/>
    <w:rsid w:val="0000744F"/>
    <w:rsid w:val="000077F4"/>
    <w:rsid w:val="00007A75"/>
    <w:rsid w:val="00007B7E"/>
    <w:rsid w:val="00007DF5"/>
    <w:rsid w:val="00007E49"/>
    <w:rsid w:val="00007E4A"/>
    <w:rsid w:val="000102D9"/>
    <w:rsid w:val="0001034A"/>
    <w:rsid w:val="0001070D"/>
    <w:rsid w:val="00010727"/>
    <w:rsid w:val="00010E7F"/>
    <w:rsid w:val="00010E84"/>
    <w:rsid w:val="00010F19"/>
    <w:rsid w:val="0001194D"/>
    <w:rsid w:val="00011A60"/>
    <w:rsid w:val="000121DD"/>
    <w:rsid w:val="000125A0"/>
    <w:rsid w:val="00012AA2"/>
    <w:rsid w:val="00012AF2"/>
    <w:rsid w:val="000131E0"/>
    <w:rsid w:val="00013380"/>
    <w:rsid w:val="00013402"/>
    <w:rsid w:val="00013AF4"/>
    <w:rsid w:val="00013BAA"/>
    <w:rsid w:val="0001459B"/>
    <w:rsid w:val="00014C7D"/>
    <w:rsid w:val="0001514F"/>
    <w:rsid w:val="00015ABB"/>
    <w:rsid w:val="00015B51"/>
    <w:rsid w:val="00015C68"/>
    <w:rsid w:val="000164EB"/>
    <w:rsid w:val="00017246"/>
    <w:rsid w:val="00017263"/>
    <w:rsid w:val="000174DD"/>
    <w:rsid w:val="0001762D"/>
    <w:rsid w:val="00017BD4"/>
    <w:rsid w:val="0002009F"/>
    <w:rsid w:val="00020A75"/>
    <w:rsid w:val="000217BD"/>
    <w:rsid w:val="00022778"/>
    <w:rsid w:val="00022A62"/>
    <w:rsid w:val="0002365D"/>
    <w:rsid w:val="000239BA"/>
    <w:rsid w:val="000239FF"/>
    <w:rsid w:val="00023C4D"/>
    <w:rsid w:val="00024FB2"/>
    <w:rsid w:val="0002594B"/>
    <w:rsid w:val="00025A69"/>
    <w:rsid w:val="0002605E"/>
    <w:rsid w:val="0002702F"/>
    <w:rsid w:val="0002717A"/>
    <w:rsid w:val="00027458"/>
    <w:rsid w:val="00027C75"/>
    <w:rsid w:val="00030403"/>
    <w:rsid w:val="00030577"/>
    <w:rsid w:val="00030C00"/>
    <w:rsid w:val="00030F5D"/>
    <w:rsid w:val="000317C8"/>
    <w:rsid w:val="0003209D"/>
    <w:rsid w:val="00032510"/>
    <w:rsid w:val="00032706"/>
    <w:rsid w:val="000329F0"/>
    <w:rsid w:val="00032BD3"/>
    <w:rsid w:val="000332F6"/>
    <w:rsid w:val="00033477"/>
    <w:rsid w:val="00033A1E"/>
    <w:rsid w:val="00033DD3"/>
    <w:rsid w:val="00033E78"/>
    <w:rsid w:val="00033FF9"/>
    <w:rsid w:val="00034001"/>
    <w:rsid w:val="00034ACE"/>
    <w:rsid w:val="00034BE2"/>
    <w:rsid w:val="00035A34"/>
    <w:rsid w:val="00035DCD"/>
    <w:rsid w:val="00036C48"/>
    <w:rsid w:val="0003783D"/>
    <w:rsid w:val="00037986"/>
    <w:rsid w:val="00037B51"/>
    <w:rsid w:val="00037C41"/>
    <w:rsid w:val="00037F11"/>
    <w:rsid w:val="00040119"/>
    <w:rsid w:val="000403FD"/>
    <w:rsid w:val="00040454"/>
    <w:rsid w:val="000409A2"/>
    <w:rsid w:val="00040CF2"/>
    <w:rsid w:val="00041463"/>
    <w:rsid w:val="0004146C"/>
    <w:rsid w:val="00041DBF"/>
    <w:rsid w:val="000420AD"/>
    <w:rsid w:val="0004240A"/>
    <w:rsid w:val="000424FF"/>
    <w:rsid w:val="00042512"/>
    <w:rsid w:val="000425A8"/>
    <w:rsid w:val="00042B2E"/>
    <w:rsid w:val="00042F73"/>
    <w:rsid w:val="0004369F"/>
    <w:rsid w:val="00043A71"/>
    <w:rsid w:val="00043ABE"/>
    <w:rsid w:val="00043BAD"/>
    <w:rsid w:val="00043EF1"/>
    <w:rsid w:val="000442CF"/>
    <w:rsid w:val="000449B8"/>
    <w:rsid w:val="00045143"/>
    <w:rsid w:val="0004595A"/>
    <w:rsid w:val="00045A10"/>
    <w:rsid w:val="00045D1F"/>
    <w:rsid w:val="00045D5C"/>
    <w:rsid w:val="00046184"/>
    <w:rsid w:val="000465E6"/>
    <w:rsid w:val="000468AF"/>
    <w:rsid w:val="0004717F"/>
    <w:rsid w:val="0004722E"/>
    <w:rsid w:val="000472B9"/>
    <w:rsid w:val="00047E3C"/>
    <w:rsid w:val="00050376"/>
    <w:rsid w:val="000503F6"/>
    <w:rsid w:val="000506EB"/>
    <w:rsid w:val="00051002"/>
    <w:rsid w:val="00051091"/>
    <w:rsid w:val="000513F8"/>
    <w:rsid w:val="00051C64"/>
    <w:rsid w:val="00051C69"/>
    <w:rsid w:val="00052517"/>
    <w:rsid w:val="00052AF2"/>
    <w:rsid w:val="00052B20"/>
    <w:rsid w:val="00052B79"/>
    <w:rsid w:val="00053105"/>
    <w:rsid w:val="00053205"/>
    <w:rsid w:val="00053341"/>
    <w:rsid w:val="00053342"/>
    <w:rsid w:val="00053608"/>
    <w:rsid w:val="00053C66"/>
    <w:rsid w:val="000541B6"/>
    <w:rsid w:val="00054817"/>
    <w:rsid w:val="00054B26"/>
    <w:rsid w:val="00054C47"/>
    <w:rsid w:val="00054F41"/>
    <w:rsid w:val="00054FBC"/>
    <w:rsid w:val="000555CE"/>
    <w:rsid w:val="00055828"/>
    <w:rsid w:val="00055A1E"/>
    <w:rsid w:val="00055CAF"/>
    <w:rsid w:val="00056400"/>
    <w:rsid w:val="00056554"/>
    <w:rsid w:val="00056945"/>
    <w:rsid w:val="00056F18"/>
    <w:rsid w:val="00057290"/>
    <w:rsid w:val="000576F8"/>
    <w:rsid w:val="00057AB4"/>
    <w:rsid w:val="00057C8D"/>
    <w:rsid w:val="000601BE"/>
    <w:rsid w:val="00061C35"/>
    <w:rsid w:val="00061DEA"/>
    <w:rsid w:val="000620DB"/>
    <w:rsid w:val="000620E6"/>
    <w:rsid w:val="00062682"/>
    <w:rsid w:val="00062FBD"/>
    <w:rsid w:val="00063299"/>
    <w:rsid w:val="0006348D"/>
    <w:rsid w:val="00063EFA"/>
    <w:rsid w:val="0006473F"/>
    <w:rsid w:val="000647BB"/>
    <w:rsid w:val="00064F34"/>
    <w:rsid w:val="000654C4"/>
    <w:rsid w:val="0006578E"/>
    <w:rsid w:val="00065FEC"/>
    <w:rsid w:val="00066230"/>
    <w:rsid w:val="00066902"/>
    <w:rsid w:val="00066C17"/>
    <w:rsid w:val="000679AC"/>
    <w:rsid w:val="000710C1"/>
    <w:rsid w:val="0007206E"/>
    <w:rsid w:val="00073766"/>
    <w:rsid w:val="00073880"/>
    <w:rsid w:val="00073B46"/>
    <w:rsid w:val="00073BAA"/>
    <w:rsid w:val="00074BFB"/>
    <w:rsid w:val="0007513A"/>
    <w:rsid w:val="00075DB4"/>
    <w:rsid w:val="0007634F"/>
    <w:rsid w:val="00076B2B"/>
    <w:rsid w:val="00076D16"/>
    <w:rsid w:val="000774A8"/>
    <w:rsid w:val="00077B99"/>
    <w:rsid w:val="0008014E"/>
    <w:rsid w:val="00080A17"/>
    <w:rsid w:val="00080BDA"/>
    <w:rsid w:val="00081722"/>
    <w:rsid w:val="00081875"/>
    <w:rsid w:val="00081DB9"/>
    <w:rsid w:val="00081E48"/>
    <w:rsid w:val="00081FBC"/>
    <w:rsid w:val="000824AE"/>
    <w:rsid w:val="000829D4"/>
    <w:rsid w:val="00082CDB"/>
    <w:rsid w:val="00082E27"/>
    <w:rsid w:val="00082E77"/>
    <w:rsid w:val="000830F0"/>
    <w:rsid w:val="00083733"/>
    <w:rsid w:val="000843BA"/>
    <w:rsid w:val="00084FD6"/>
    <w:rsid w:val="000858E4"/>
    <w:rsid w:val="0008594E"/>
    <w:rsid w:val="00085E63"/>
    <w:rsid w:val="00085EDB"/>
    <w:rsid w:val="00086ACB"/>
    <w:rsid w:val="00086C17"/>
    <w:rsid w:val="00086D40"/>
    <w:rsid w:val="00086DC2"/>
    <w:rsid w:val="00087295"/>
    <w:rsid w:val="0008768A"/>
    <w:rsid w:val="000878AC"/>
    <w:rsid w:val="00087968"/>
    <w:rsid w:val="00087B79"/>
    <w:rsid w:val="00087FC4"/>
    <w:rsid w:val="00090BC9"/>
    <w:rsid w:val="00090DF6"/>
    <w:rsid w:val="00090F1A"/>
    <w:rsid w:val="0009119D"/>
    <w:rsid w:val="00091438"/>
    <w:rsid w:val="00091485"/>
    <w:rsid w:val="000917E8"/>
    <w:rsid w:val="000917FF"/>
    <w:rsid w:val="00091BD2"/>
    <w:rsid w:val="00091F26"/>
    <w:rsid w:val="00092EC5"/>
    <w:rsid w:val="00093330"/>
    <w:rsid w:val="00093390"/>
    <w:rsid w:val="00093C7D"/>
    <w:rsid w:val="00093CCD"/>
    <w:rsid w:val="00094420"/>
    <w:rsid w:val="0009453D"/>
    <w:rsid w:val="0009488C"/>
    <w:rsid w:val="00094CD1"/>
    <w:rsid w:val="000952A4"/>
    <w:rsid w:val="00095953"/>
    <w:rsid w:val="00095C05"/>
    <w:rsid w:val="00095C1D"/>
    <w:rsid w:val="00095E7F"/>
    <w:rsid w:val="0009602C"/>
    <w:rsid w:val="000962E4"/>
    <w:rsid w:val="0009686C"/>
    <w:rsid w:val="00096CD7"/>
    <w:rsid w:val="00096D79"/>
    <w:rsid w:val="00097513"/>
    <w:rsid w:val="0009768B"/>
    <w:rsid w:val="00097B09"/>
    <w:rsid w:val="000A06DA"/>
    <w:rsid w:val="000A0DFD"/>
    <w:rsid w:val="000A1D7E"/>
    <w:rsid w:val="000A2146"/>
    <w:rsid w:val="000A2235"/>
    <w:rsid w:val="000A286A"/>
    <w:rsid w:val="000A30AE"/>
    <w:rsid w:val="000A31AE"/>
    <w:rsid w:val="000A3E10"/>
    <w:rsid w:val="000A3FB3"/>
    <w:rsid w:val="000A4730"/>
    <w:rsid w:val="000A51E2"/>
    <w:rsid w:val="000A54E9"/>
    <w:rsid w:val="000A5AA9"/>
    <w:rsid w:val="000A5CA9"/>
    <w:rsid w:val="000A5DF4"/>
    <w:rsid w:val="000A6350"/>
    <w:rsid w:val="000A6496"/>
    <w:rsid w:val="000A72AA"/>
    <w:rsid w:val="000A7B3A"/>
    <w:rsid w:val="000A7E48"/>
    <w:rsid w:val="000B0102"/>
    <w:rsid w:val="000B06BA"/>
    <w:rsid w:val="000B0B9B"/>
    <w:rsid w:val="000B0E02"/>
    <w:rsid w:val="000B126C"/>
    <w:rsid w:val="000B1FD9"/>
    <w:rsid w:val="000B26A2"/>
    <w:rsid w:val="000B288A"/>
    <w:rsid w:val="000B2E8D"/>
    <w:rsid w:val="000B2F5D"/>
    <w:rsid w:val="000B308E"/>
    <w:rsid w:val="000B31C7"/>
    <w:rsid w:val="000B3DD2"/>
    <w:rsid w:val="000B4432"/>
    <w:rsid w:val="000B494A"/>
    <w:rsid w:val="000B4A53"/>
    <w:rsid w:val="000B4A7A"/>
    <w:rsid w:val="000B4A86"/>
    <w:rsid w:val="000B4B15"/>
    <w:rsid w:val="000B551E"/>
    <w:rsid w:val="000B6000"/>
    <w:rsid w:val="000B6195"/>
    <w:rsid w:val="000B66CE"/>
    <w:rsid w:val="000B6FAA"/>
    <w:rsid w:val="000B79B9"/>
    <w:rsid w:val="000B7ADA"/>
    <w:rsid w:val="000B7CDC"/>
    <w:rsid w:val="000B7FCC"/>
    <w:rsid w:val="000C0249"/>
    <w:rsid w:val="000C0488"/>
    <w:rsid w:val="000C0891"/>
    <w:rsid w:val="000C0A4F"/>
    <w:rsid w:val="000C0CE7"/>
    <w:rsid w:val="000C0D9F"/>
    <w:rsid w:val="000C14E9"/>
    <w:rsid w:val="000C1971"/>
    <w:rsid w:val="000C1BFB"/>
    <w:rsid w:val="000C1DA5"/>
    <w:rsid w:val="000C23FD"/>
    <w:rsid w:val="000C2426"/>
    <w:rsid w:val="000C2AA2"/>
    <w:rsid w:val="000C2CBD"/>
    <w:rsid w:val="000C2E50"/>
    <w:rsid w:val="000C3657"/>
    <w:rsid w:val="000C36DE"/>
    <w:rsid w:val="000C38F5"/>
    <w:rsid w:val="000C3D00"/>
    <w:rsid w:val="000C4197"/>
    <w:rsid w:val="000C4682"/>
    <w:rsid w:val="000C4835"/>
    <w:rsid w:val="000C4B71"/>
    <w:rsid w:val="000C4BD5"/>
    <w:rsid w:val="000C4D4C"/>
    <w:rsid w:val="000C53B1"/>
    <w:rsid w:val="000C5429"/>
    <w:rsid w:val="000C5A52"/>
    <w:rsid w:val="000C5B36"/>
    <w:rsid w:val="000C5FE0"/>
    <w:rsid w:val="000C63E5"/>
    <w:rsid w:val="000C67A1"/>
    <w:rsid w:val="000C6AC6"/>
    <w:rsid w:val="000C6E58"/>
    <w:rsid w:val="000C7EA9"/>
    <w:rsid w:val="000D09A8"/>
    <w:rsid w:val="000D09F0"/>
    <w:rsid w:val="000D1029"/>
    <w:rsid w:val="000D1556"/>
    <w:rsid w:val="000D15D7"/>
    <w:rsid w:val="000D1681"/>
    <w:rsid w:val="000D1E89"/>
    <w:rsid w:val="000D2855"/>
    <w:rsid w:val="000D2C07"/>
    <w:rsid w:val="000D2F8E"/>
    <w:rsid w:val="000D32F0"/>
    <w:rsid w:val="000D36D2"/>
    <w:rsid w:val="000D381C"/>
    <w:rsid w:val="000D42B2"/>
    <w:rsid w:val="000D4E5D"/>
    <w:rsid w:val="000D51F9"/>
    <w:rsid w:val="000D557E"/>
    <w:rsid w:val="000D5980"/>
    <w:rsid w:val="000D5990"/>
    <w:rsid w:val="000D5E87"/>
    <w:rsid w:val="000D69BA"/>
    <w:rsid w:val="000D6C40"/>
    <w:rsid w:val="000D7CE5"/>
    <w:rsid w:val="000D7ECC"/>
    <w:rsid w:val="000E058C"/>
    <w:rsid w:val="000E073A"/>
    <w:rsid w:val="000E0C3F"/>
    <w:rsid w:val="000E0C49"/>
    <w:rsid w:val="000E0D7F"/>
    <w:rsid w:val="000E0E92"/>
    <w:rsid w:val="000E16F4"/>
    <w:rsid w:val="000E17BE"/>
    <w:rsid w:val="000E23BD"/>
    <w:rsid w:val="000E2505"/>
    <w:rsid w:val="000E2729"/>
    <w:rsid w:val="000E2AFE"/>
    <w:rsid w:val="000E2DF7"/>
    <w:rsid w:val="000E2F01"/>
    <w:rsid w:val="000E36F2"/>
    <w:rsid w:val="000E3833"/>
    <w:rsid w:val="000E44C0"/>
    <w:rsid w:val="000E45B5"/>
    <w:rsid w:val="000E4946"/>
    <w:rsid w:val="000E4F5B"/>
    <w:rsid w:val="000E4FE8"/>
    <w:rsid w:val="000E55E8"/>
    <w:rsid w:val="000E5625"/>
    <w:rsid w:val="000E5CF4"/>
    <w:rsid w:val="000E6EF5"/>
    <w:rsid w:val="000E7245"/>
    <w:rsid w:val="000E7398"/>
    <w:rsid w:val="000E7807"/>
    <w:rsid w:val="000E78D8"/>
    <w:rsid w:val="000F064B"/>
    <w:rsid w:val="000F0819"/>
    <w:rsid w:val="000F0A6E"/>
    <w:rsid w:val="000F0CEC"/>
    <w:rsid w:val="000F11B0"/>
    <w:rsid w:val="000F14B3"/>
    <w:rsid w:val="000F159F"/>
    <w:rsid w:val="000F1A57"/>
    <w:rsid w:val="000F1B45"/>
    <w:rsid w:val="000F2026"/>
    <w:rsid w:val="000F2191"/>
    <w:rsid w:val="000F2766"/>
    <w:rsid w:val="000F2989"/>
    <w:rsid w:val="000F2EA7"/>
    <w:rsid w:val="000F3A50"/>
    <w:rsid w:val="000F3F52"/>
    <w:rsid w:val="000F412C"/>
    <w:rsid w:val="000F4BB7"/>
    <w:rsid w:val="000F4C94"/>
    <w:rsid w:val="000F528D"/>
    <w:rsid w:val="000F534E"/>
    <w:rsid w:val="000F541B"/>
    <w:rsid w:val="000F55EF"/>
    <w:rsid w:val="000F5749"/>
    <w:rsid w:val="000F5F0A"/>
    <w:rsid w:val="000F5F9B"/>
    <w:rsid w:val="000F6152"/>
    <w:rsid w:val="000F660E"/>
    <w:rsid w:val="000F6850"/>
    <w:rsid w:val="000F690A"/>
    <w:rsid w:val="000F6A33"/>
    <w:rsid w:val="000F6AB7"/>
    <w:rsid w:val="000F6E5A"/>
    <w:rsid w:val="000F75C9"/>
    <w:rsid w:val="000F7F10"/>
    <w:rsid w:val="00100015"/>
    <w:rsid w:val="001000B2"/>
    <w:rsid w:val="001001C0"/>
    <w:rsid w:val="001003C5"/>
    <w:rsid w:val="0010048F"/>
    <w:rsid w:val="001004E8"/>
    <w:rsid w:val="001008C5"/>
    <w:rsid w:val="00100BE2"/>
    <w:rsid w:val="001011D5"/>
    <w:rsid w:val="00101DCC"/>
    <w:rsid w:val="00102106"/>
    <w:rsid w:val="00102446"/>
    <w:rsid w:val="0010253A"/>
    <w:rsid w:val="00102B7E"/>
    <w:rsid w:val="001030DF"/>
    <w:rsid w:val="00103FB5"/>
    <w:rsid w:val="001046AA"/>
    <w:rsid w:val="00104715"/>
    <w:rsid w:val="001048EB"/>
    <w:rsid w:val="001049D8"/>
    <w:rsid w:val="00104FA3"/>
    <w:rsid w:val="001050F8"/>
    <w:rsid w:val="00105624"/>
    <w:rsid w:val="001059C4"/>
    <w:rsid w:val="00106159"/>
    <w:rsid w:val="00106260"/>
    <w:rsid w:val="00106275"/>
    <w:rsid w:val="00107288"/>
    <w:rsid w:val="001077F0"/>
    <w:rsid w:val="00107F8E"/>
    <w:rsid w:val="00110D68"/>
    <w:rsid w:val="00110EDC"/>
    <w:rsid w:val="00111339"/>
    <w:rsid w:val="001114E0"/>
    <w:rsid w:val="001117DF"/>
    <w:rsid w:val="00111819"/>
    <w:rsid w:val="00111897"/>
    <w:rsid w:val="00111D27"/>
    <w:rsid w:val="001121AB"/>
    <w:rsid w:val="00112906"/>
    <w:rsid w:val="001129CC"/>
    <w:rsid w:val="00112BBA"/>
    <w:rsid w:val="00112CC9"/>
    <w:rsid w:val="00113625"/>
    <w:rsid w:val="001136C3"/>
    <w:rsid w:val="0011377B"/>
    <w:rsid w:val="0011391E"/>
    <w:rsid w:val="00113ADA"/>
    <w:rsid w:val="00113D1E"/>
    <w:rsid w:val="00114252"/>
    <w:rsid w:val="00114479"/>
    <w:rsid w:val="0011491D"/>
    <w:rsid w:val="00114A43"/>
    <w:rsid w:val="00114A53"/>
    <w:rsid w:val="001152FA"/>
    <w:rsid w:val="0011542B"/>
    <w:rsid w:val="001159E1"/>
    <w:rsid w:val="00116111"/>
    <w:rsid w:val="00116456"/>
    <w:rsid w:val="001167D4"/>
    <w:rsid w:val="00116EA2"/>
    <w:rsid w:val="00116F0A"/>
    <w:rsid w:val="00117116"/>
    <w:rsid w:val="00117429"/>
    <w:rsid w:val="00117629"/>
    <w:rsid w:val="001177DA"/>
    <w:rsid w:val="00117B05"/>
    <w:rsid w:val="00117C54"/>
    <w:rsid w:val="00117E4F"/>
    <w:rsid w:val="00117FF5"/>
    <w:rsid w:val="001200D4"/>
    <w:rsid w:val="00120154"/>
    <w:rsid w:val="00120C29"/>
    <w:rsid w:val="001213DA"/>
    <w:rsid w:val="00121768"/>
    <w:rsid w:val="00121F21"/>
    <w:rsid w:val="0012207D"/>
    <w:rsid w:val="0012276B"/>
    <w:rsid w:val="0012318F"/>
    <w:rsid w:val="001232FD"/>
    <w:rsid w:val="00123D51"/>
    <w:rsid w:val="00123F6B"/>
    <w:rsid w:val="00124009"/>
    <w:rsid w:val="001244E7"/>
    <w:rsid w:val="00124ACE"/>
    <w:rsid w:val="00124CB8"/>
    <w:rsid w:val="00124FF3"/>
    <w:rsid w:val="001253A8"/>
    <w:rsid w:val="0012574F"/>
    <w:rsid w:val="00125E48"/>
    <w:rsid w:val="001263F9"/>
    <w:rsid w:val="00127356"/>
    <w:rsid w:val="0012764D"/>
    <w:rsid w:val="00127724"/>
    <w:rsid w:val="0012775E"/>
    <w:rsid w:val="001300BC"/>
    <w:rsid w:val="00130A93"/>
    <w:rsid w:val="00130D7C"/>
    <w:rsid w:val="00131013"/>
    <w:rsid w:val="00131228"/>
    <w:rsid w:val="00131923"/>
    <w:rsid w:val="00131930"/>
    <w:rsid w:val="0013243C"/>
    <w:rsid w:val="00132528"/>
    <w:rsid w:val="00132D53"/>
    <w:rsid w:val="00132DF8"/>
    <w:rsid w:val="00132E9F"/>
    <w:rsid w:val="00132EE2"/>
    <w:rsid w:val="00133197"/>
    <w:rsid w:val="00133241"/>
    <w:rsid w:val="001334A7"/>
    <w:rsid w:val="00133B67"/>
    <w:rsid w:val="001345D8"/>
    <w:rsid w:val="001345EA"/>
    <w:rsid w:val="00134778"/>
    <w:rsid w:val="00134E54"/>
    <w:rsid w:val="001350C4"/>
    <w:rsid w:val="00135850"/>
    <w:rsid w:val="00135D07"/>
    <w:rsid w:val="001360A4"/>
    <w:rsid w:val="00136964"/>
    <w:rsid w:val="00136A8D"/>
    <w:rsid w:val="00137226"/>
    <w:rsid w:val="00137369"/>
    <w:rsid w:val="001376A2"/>
    <w:rsid w:val="00137B42"/>
    <w:rsid w:val="00137EB4"/>
    <w:rsid w:val="00140178"/>
    <w:rsid w:val="001406D6"/>
    <w:rsid w:val="00140B54"/>
    <w:rsid w:val="00140BFF"/>
    <w:rsid w:val="00140C31"/>
    <w:rsid w:val="00140C6B"/>
    <w:rsid w:val="00140C8B"/>
    <w:rsid w:val="001415BF"/>
    <w:rsid w:val="00141940"/>
    <w:rsid w:val="00141CB0"/>
    <w:rsid w:val="0014232E"/>
    <w:rsid w:val="0014259C"/>
    <w:rsid w:val="001428D3"/>
    <w:rsid w:val="00142B3A"/>
    <w:rsid w:val="0014318C"/>
    <w:rsid w:val="001437BF"/>
    <w:rsid w:val="001439D5"/>
    <w:rsid w:val="00143BFC"/>
    <w:rsid w:val="00143D8D"/>
    <w:rsid w:val="00143DA9"/>
    <w:rsid w:val="001443B8"/>
    <w:rsid w:val="00144EEF"/>
    <w:rsid w:val="00144F64"/>
    <w:rsid w:val="00145303"/>
    <w:rsid w:val="0014598D"/>
    <w:rsid w:val="00146866"/>
    <w:rsid w:val="00146968"/>
    <w:rsid w:val="0014749D"/>
    <w:rsid w:val="00147B6C"/>
    <w:rsid w:val="001505EC"/>
    <w:rsid w:val="00150DED"/>
    <w:rsid w:val="00150DF4"/>
    <w:rsid w:val="001511F3"/>
    <w:rsid w:val="00151326"/>
    <w:rsid w:val="001526BD"/>
    <w:rsid w:val="00152800"/>
    <w:rsid w:val="001529E5"/>
    <w:rsid w:val="00153402"/>
    <w:rsid w:val="0015359D"/>
    <w:rsid w:val="001539E3"/>
    <w:rsid w:val="00153AD2"/>
    <w:rsid w:val="00153BB8"/>
    <w:rsid w:val="00153F30"/>
    <w:rsid w:val="00153F8F"/>
    <w:rsid w:val="0015415C"/>
    <w:rsid w:val="0015450A"/>
    <w:rsid w:val="00154514"/>
    <w:rsid w:val="00154593"/>
    <w:rsid w:val="00154957"/>
    <w:rsid w:val="001549B3"/>
    <w:rsid w:val="00154C92"/>
    <w:rsid w:val="00154EFF"/>
    <w:rsid w:val="0015502D"/>
    <w:rsid w:val="0015542D"/>
    <w:rsid w:val="00155BE5"/>
    <w:rsid w:val="00155C18"/>
    <w:rsid w:val="0015638A"/>
    <w:rsid w:val="001563B1"/>
    <w:rsid w:val="0015645E"/>
    <w:rsid w:val="001566F3"/>
    <w:rsid w:val="00156BFA"/>
    <w:rsid w:val="0015711D"/>
    <w:rsid w:val="0015729C"/>
    <w:rsid w:val="00157439"/>
    <w:rsid w:val="0015768C"/>
    <w:rsid w:val="00157965"/>
    <w:rsid w:val="00157A02"/>
    <w:rsid w:val="00157D13"/>
    <w:rsid w:val="001600C8"/>
    <w:rsid w:val="00160874"/>
    <w:rsid w:val="001611F0"/>
    <w:rsid w:val="00161450"/>
    <w:rsid w:val="001618CF"/>
    <w:rsid w:val="001618ED"/>
    <w:rsid w:val="001618F6"/>
    <w:rsid w:val="00161B60"/>
    <w:rsid w:val="001625C1"/>
    <w:rsid w:val="00162E20"/>
    <w:rsid w:val="00163348"/>
    <w:rsid w:val="0016339A"/>
    <w:rsid w:val="00163529"/>
    <w:rsid w:val="00163829"/>
    <w:rsid w:val="00163A0B"/>
    <w:rsid w:val="00164296"/>
    <w:rsid w:val="001642EC"/>
    <w:rsid w:val="001643BA"/>
    <w:rsid w:val="00164B8B"/>
    <w:rsid w:val="00164DF7"/>
    <w:rsid w:val="00165029"/>
    <w:rsid w:val="001650B0"/>
    <w:rsid w:val="00165192"/>
    <w:rsid w:val="001654ED"/>
    <w:rsid w:val="00165A73"/>
    <w:rsid w:val="001664B4"/>
    <w:rsid w:val="00166BCD"/>
    <w:rsid w:val="00166E7D"/>
    <w:rsid w:val="00166F6D"/>
    <w:rsid w:val="0016742A"/>
    <w:rsid w:val="0016758A"/>
    <w:rsid w:val="001675C2"/>
    <w:rsid w:val="0016790F"/>
    <w:rsid w:val="00167D0F"/>
    <w:rsid w:val="001713FE"/>
    <w:rsid w:val="00171783"/>
    <w:rsid w:val="0017183F"/>
    <w:rsid w:val="00171CFD"/>
    <w:rsid w:val="00171F5A"/>
    <w:rsid w:val="00172791"/>
    <w:rsid w:val="00173219"/>
    <w:rsid w:val="00173EA4"/>
    <w:rsid w:val="001741DE"/>
    <w:rsid w:val="0017437C"/>
    <w:rsid w:val="0017450A"/>
    <w:rsid w:val="00174795"/>
    <w:rsid w:val="001748E2"/>
    <w:rsid w:val="00175412"/>
    <w:rsid w:val="001756C3"/>
    <w:rsid w:val="00175961"/>
    <w:rsid w:val="00175C9B"/>
    <w:rsid w:val="00176550"/>
    <w:rsid w:val="0017659D"/>
    <w:rsid w:val="00176CA4"/>
    <w:rsid w:val="00177FB0"/>
    <w:rsid w:val="0018034B"/>
    <w:rsid w:val="00180C7D"/>
    <w:rsid w:val="00180CF3"/>
    <w:rsid w:val="00181323"/>
    <w:rsid w:val="00181F18"/>
    <w:rsid w:val="001829B8"/>
    <w:rsid w:val="00182DF1"/>
    <w:rsid w:val="00183F15"/>
    <w:rsid w:val="00184087"/>
    <w:rsid w:val="00184497"/>
    <w:rsid w:val="00184B36"/>
    <w:rsid w:val="00184C23"/>
    <w:rsid w:val="001854FE"/>
    <w:rsid w:val="00185594"/>
    <w:rsid w:val="00185611"/>
    <w:rsid w:val="001856AC"/>
    <w:rsid w:val="00185EB1"/>
    <w:rsid w:val="00186022"/>
    <w:rsid w:val="001863BE"/>
    <w:rsid w:val="00186500"/>
    <w:rsid w:val="0018690E"/>
    <w:rsid w:val="00187CDB"/>
    <w:rsid w:val="00187E13"/>
    <w:rsid w:val="00190231"/>
    <w:rsid w:val="0019047F"/>
    <w:rsid w:val="00190806"/>
    <w:rsid w:val="001909EF"/>
    <w:rsid w:val="00190C07"/>
    <w:rsid w:val="00191241"/>
    <w:rsid w:val="00191D15"/>
    <w:rsid w:val="00191E1E"/>
    <w:rsid w:val="001924DD"/>
    <w:rsid w:val="00192556"/>
    <w:rsid w:val="001925AE"/>
    <w:rsid w:val="001930DF"/>
    <w:rsid w:val="00193324"/>
    <w:rsid w:val="00193364"/>
    <w:rsid w:val="00193A97"/>
    <w:rsid w:val="00193F90"/>
    <w:rsid w:val="00194021"/>
    <w:rsid w:val="0019421F"/>
    <w:rsid w:val="00194397"/>
    <w:rsid w:val="001945BF"/>
    <w:rsid w:val="0019514B"/>
    <w:rsid w:val="001953B6"/>
    <w:rsid w:val="001953C6"/>
    <w:rsid w:val="0019553F"/>
    <w:rsid w:val="00195DC0"/>
    <w:rsid w:val="00195E45"/>
    <w:rsid w:val="0019660D"/>
    <w:rsid w:val="00196E66"/>
    <w:rsid w:val="0019725D"/>
    <w:rsid w:val="00197A5B"/>
    <w:rsid w:val="00197E87"/>
    <w:rsid w:val="00197F8E"/>
    <w:rsid w:val="001A049F"/>
    <w:rsid w:val="001A0EAF"/>
    <w:rsid w:val="001A13A3"/>
    <w:rsid w:val="001A335A"/>
    <w:rsid w:val="001A3428"/>
    <w:rsid w:val="001A3640"/>
    <w:rsid w:val="001A40F6"/>
    <w:rsid w:val="001A41E6"/>
    <w:rsid w:val="001A4326"/>
    <w:rsid w:val="001A4741"/>
    <w:rsid w:val="001A4780"/>
    <w:rsid w:val="001A4C0E"/>
    <w:rsid w:val="001A4D5D"/>
    <w:rsid w:val="001A5C65"/>
    <w:rsid w:val="001A5EC2"/>
    <w:rsid w:val="001A5F97"/>
    <w:rsid w:val="001A607C"/>
    <w:rsid w:val="001A645E"/>
    <w:rsid w:val="001A6579"/>
    <w:rsid w:val="001A66EC"/>
    <w:rsid w:val="001A67DA"/>
    <w:rsid w:val="001A7011"/>
    <w:rsid w:val="001A7A2F"/>
    <w:rsid w:val="001A7BDF"/>
    <w:rsid w:val="001B061B"/>
    <w:rsid w:val="001B086E"/>
    <w:rsid w:val="001B0D61"/>
    <w:rsid w:val="001B0EF4"/>
    <w:rsid w:val="001B181D"/>
    <w:rsid w:val="001B19C6"/>
    <w:rsid w:val="001B271B"/>
    <w:rsid w:val="001B27E7"/>
    <w:rsid w:val="001B35B6"/>
    <w:rsid w:val="001B3D26"/>
    <w:rsid w:val="001B3F4E"/>
    <w:rsid w:val="001B4891"/>
    <w:rsid w:val="001B61D6"/>
    <w:rsid w:val="001B65B1"/>
    <w:rsid w:val="001B6737"/>
    <w:rsid w:val="001B6C5E"/>
    <w:rsid w:val="001B6F52"/>
    <w:rsid w:val="001B7354"/>
    <w:rsid w:val="001B73E3"/>
    <w:rsid w:val="001B745C"/>
    <w:rsid w:val="001B7722"/>
    <w:rsid w:val="001B7A21"/>
    <w:rsid w:val="001B7DA5"/>
    <w:rsid w:val="001B7DA8"/>
    <w:rsid w:val="001B7EB3"/>
    <w:rsid w:val="001B7F26"/>
    <w:rsid w:val="001C1011"/>
    <w:rsid w:val="001C112F"/>
    <w:rsid w:val="001C1425"/>
    <w:rsid w:val="001C1922"/>
    <w:rsid w:val="001C1A90"/>
    <w:rsid w:val="001C2013"/>
    <w:rsid w:val="001C2059"/>
    <w:rsid w:val="001C285E"/>
    <w:rsid w:val="001C287A"/>
    <w:rsid w:val="001C2FB0"/>
    <w:rsid w:val="001C2FBA"/>
    <w:rsid w:val="001C3733"/>
    <w:rsid w:val="001C38CA"/>
    <w:rsid w:val="001C4287"/>
    <w:rsid w:val="001C4587"/>
    <w:rsid w:val="001C461F"/>
    <w:rsid w:val="001C4E55"/>
    <w:rsid w:val="001C4FB3"/>
    <w:rsid w:val="001C5252"/>
    <w:rsid w:val="001C534A"/>
    <w:rsid w:val="001C5822"/>
    <w:rsid w:val="001C59C2"/>
    <w:rsid w:val="001C5D0D"/>
    <w:rsid w:val="001C5E45"/>
    <w:rsid w:val="001C5E8F"/>
    <w:rsid w:val="001C60CC"/>
    <w:rsid w:val="001C6136"/>
    <w:rsid w:val="001C6390"/>
    <w:rsid w:val="001C6488"/>
    <w:rsid w:val="001C6599"/>
    <w:rsid w:val="001C6839"/>
    <w:rsid w:val="001C6941"/>
    <w:rsid w:val="001C6CB7"/>
    <w:rsid w:val="001C6EF2"/>
    <w:rsid w:val="001C7C39"/>
    <w:rsid w:val="001C7E13"/>
    <w:rsid w:val="001C7F8B"/>
    <w:rsid w:val="001D0249"/>
    <w:rsid w:val="001D0265"/>
    <w:rsid w:val="001D0C77"/>
    <w:rsid w:val="001D0E54"/>
    <w:rsid w:val="001D0EFF"/>
    <w:rsid w:val="001D1982"/>
    <w:rsid w:val="001D26FD"/>
    <w:rsid w:val="001D2FA5"/>
    <w:rsid w:val="001D307C"/>
    <w:rsid w:val="001D3B99"/>
    <w:rsid w:val="001D3C59"/>
    <w:rsid w:val="001D4062"/>
    <w:rsid w:val="001D40B8"/>
    <w:rsid w:val="001D4152"/>
    <w:rsid w:val="001D439D"/>
    <w:rsid w:val="001D4720"/>
    <w:rsid w:val="001D47A4"/>
    <w:rsid w:val="001D4B61"/>
    <w:rsid w:val="001D4C18"/>
    <w:rsid w:val="001D4E4D"/>
    <w:rsid w:val="001D573A"/>
    <w:rsid w:val="001D5F13"/>
    <w:rsid w:val="001D609C"/>
    <w:rsid w:val="001D6A59"/>
    <w:rsid w:val="001D6AF2"/>
    <w:rsid w:val="001D71DF"/>
    <w:rsid w:val="001D734A"/>
    <w:rsid w:val="001D76CD"/>
    <w:rsid w:val="001D7B8D"/>
    <w:rsid w:val="001E00A6"/>
    <w:rsid w:val="001E021A"/>
    <w:rsid w:val="001E0596"/>
    <w:rsid w:val="001E08B4"/>
    <w:rsid w:val="001E0BB4"/>
    <w:rsid w:val="001E10A6"/>
    <w:rsid w:val="001E129B"/>
    <w:rsid w:val="001E1482"/>
    <w:rsid w:val="001E1BDF"/>
    <w:rsid w:val="001E1CB0"/>
    <w:rsid w:val="001E202B"/>
    <w:rsid w:val="001E2333"/>
    <w:rsid w:val="001E25B3"/>
    <w:rsid w:val="001E25C4"/>
    <w:rsid w:val="001E2D08"/>
    <w:rsid w:val="001E2FD0"/>
    <w:rsid w:val="001E359D"/>
    <w:rsid w:val="001E36B3"/>
    <w:rsid w:val="001E3824"/>
    <w:rsid w:val="001E4126"/>
    <w:rsid w:val="001E43F4"/>
    <w:rsid w:val="001E473F"/>
    <w:rsid w:val="001E515D"/>
    <w:rsid w:val="001E5167"/>
    <w:rsid w:val="001E5264"/>
    <w:rsid w:val="001E54B4"/>
    <w:rsid w:val="001E56CB"/>
    <w:rsid w:val="001E5B97"/>
    <w:rsid w:val="001E644D"/>
    <w:rsid w:val="001E64E6"/>
    <w:rsid w:val="001E6698"/>
    <w:rsid w:val="001E68CE"/>
    <w:rsid w:val="001E6A96"/>
    <w:rsid w:val="001E6D81"/>
    <w:rsid w:val="001E6E81"/>
    <w:rsid w:val="001F0208"/>
    <w:rsid w:val="001F020D"/>
    <w:rsid w:val="001F0315"/>
    <w:rsid w:val="001F068F"/>
    <w:rsid w:val="001F0E6D"/>
    <w:rsid w:val="001F0EF4"/>
    <w:rsid w:val="001F1120"/>
    <w:rsid w:val="001F11B5"/>
    <w:rsid w:val="001F1254"/>
    <w:rsid w:val="001F14DB"/>
    <w:rsid w:val="001F166C"/>
    <w:rsid w:val="001F1BEA"/>
    <w:rsid w:val="001F1C55"/>
    <w:rsid w:val="001F1CB0"/>
    <w:rsid w:val="001F1FA4"/>
    <w:rsid w:val="001F1FE6"/>
    <w:rsid w:val="001F2D4C"/>
    <w:rsid w:val="001F2F4C"/>
    <w:rsid w:val="001F3B4E"/>
    <w:rsid w:val="001F3E1F"/>
    <w:rsid w:val="001F3FD2"/>
    <w:rsid w:val="001F4E91"/>
    <w:rsid w:val="001F5035"/>
    <w:rsid w:val="001F57BF"/>
    <w:rsid w:val="001F6075"/>
    <w:rsid w:val="001F61DF"/>
    <w:rsid w:val="001F6743"/>
    <w:rsid w:val="001F68F7"/>
    <w:rsid w:val="001F6F90"/>
    <w:rsid w:val="002000AF"/>
    <w:rsid w:val="002003D8"/>
    <w:rsid w:val="002004D7"/>
    <w:rsid w:val="0020054D"/>
    <w:rsid w:val="002006B9"/>
    <w:rsid w:val="002007A5"/>
    <w:rsid w:val="00200D38"/>
    <w:rsid w:val="00200E25"/>
    <w:rsid w:val="0020109A"/>
    <w:rsid w:val="002011DD"/>
    <w:rsid w:val="0020226A"/>
    <w:rsid w:val="00202562"/>
    <w:rsid w:val="0020262A"/>
    <w:rsid w:val="00202929"/>
    <w:rsid w:val="00202A39"/>
    <w:rsid w:val="00202C98"/>
    <w:rsid w:val="00203345"/>
    <w:rsid w:val="0020349E"/>
    <w:rsid w:val="00203901"/>
    <w:rsid w:val="00203A43"/>
    <w:rsid w:val="00203A88"/>
    <w:rsid w:val="00203EFA"/>
    <w:rsid w:val="00204056"/>
    <w:rsid w:val="00204635"/>
    <w:rsid w:val="002047D1"/>
    <w:rsid w:val="002049C0"/>
    <w:rsid w:val="00204C85"/>
    <w:rsid w:val="00205564"/>
    <w:rsid w:val="00205734"/>
    <w:rsid w:val="00205EC3"/>
    <w:rsid w:val="00205F54"/>
    <w:rsid w:val="002065BE"/>
    <w:rsid w:val="00206BA8"/>
    <w:rsid w:val="00206C2D"/>
    <w:rsid w:val="00206EF5"/>
    <w:rsid w:val="00207122"/>
    <w:rsid w:val="00207707"/>
    <w:rsid w:val="00207839"/>
    <w:rsid w:val="00207C22"/>
    <w:rsid w:val="00207D0D"/>
    <w:rsid w:val="002107C7"/>
    <w:rsid w:val="002115C2"/>
    <w:rsid w:val="002116EA"/>
    <w:rsid w:val="0021198D"/>
    <w:rsid w:val="00211AD6"/>
    <w:rsid w:val="00212244"/>
    <w:rsid w:val="002126E8"/>
    <w:rsid w:val="00212A48"/>
    <w:rsid w:val="00212F7E"/>
    <w:rsid w:val="00212FA7"/>
    <w:rsid w:val="00213637"/>
    <w:rsid w:val="0021443E"/>
    <w:rsid w:val="00214A08"/>
    <w:rsid w:val="00214BCA"/>
    <w:rsid w:val="00214CFC"/>
    <w:rsid w:val="00214EA8"/>
    <w:rsid w:val="00215089"/>
    <w:rsid w:val="002152D7"/>
    <w:rsid w:val="0021536D"/>
    <w:rsid w:val="00215FC3"/>
    <w:rsid w:val="0021632C"/>
    <w:rsid w:val="00216EAA"/>
    <w:rsid w:val="00216EE7"/>
    <w:rsid w:val="002179B3"/>
    <w:rsid w:val="002179CB"/>
    <w:rsid w:val="00217CC0"/>
    <w:rsid w:val="0022058C"/>
    <w:rsid w:val="002205D5"/>
    <w:rsid w:val="0022117A"/>
    <w:rsid w:val="00221888"/>
    <w:rsid w:val="00221B87"/>
    <w:rsid w:val="00221D89"/>
    <w:rsid w:val="00221DE6"/>
    <w:rsid w:val="00221E11"/>
    <w:rsid w:val="00222452"/>
    <w:rsid w:val="0022286A"/>
    <w:rsid w:val="00222CC6"/>
    <w:rsid w:val="00222F56"/>
    <w:rsid w:val="002231F9"/>
    <w:rsid w:val="00223220"/>
    <w:rsid w:val="002233D0"/>
    <w:rsid w:val="00223462"/>
    <w:rsid w:val="00223C8F"/>
    <w:rsid w:val="00223D03"/>
    <w:rsid w:val="00223FB7"/>
    <w:rsid w:val="00224732"/>
    <w:rsid w:val="00224CA0"/>
    <w:rsid w:val="0022540B"/>
    <w:rsid w:val="0022561E"/>
    <w:rsid w:val="0022571E"/>
    <w:rsid w:val="00226076"/>
    <w:rsid w:val="002260C0"/>
    <w:rsid w:val="002273CD"/>
    <w:rsid w:val="002274AB"/>
    <w:rsid w:val="00227536"/>
    <w:rsid w:val="0022757D"/>
    <w:rsid w:val="0022788D"/>
    <w:rsid w:val="00227E5B"/>
    <w:rsid w:val="00230474"/>
    <w:rsid w:val="00230C27"/>
    <w:rsid w:val="002311DD"/>
    <w:rsid w:val="0023139E"/>
    <w:rsid w:val="0023151D"/>
    <w:rsid w:val="002317F2"/>
    <w:rsid w:val="002318EF"/>
    <w:rsid w:val="0023199C"/>
    <w:rsid w:val="00231A38"/>
    <w:rsid w:val="00231C76"/>
    <w:rsid w:val="00231C9C"/>
    <w:rsid w:val="00231D0D"/>
    <w:rsid w:val="00231D6C"/>
    <w:rsid w:val="00232057"/>
    <w:rsid w:val="002321F3"/>
    <w:rsid w:val="0023290C"/>
    <w:rsid w:val="00232C3C"/>
    <w:rsid w:val="00232E7E"/>
    <w:rsid w:val="00232F13"/>
    <w:rsid w:val="002331FC"/>
    <w:rsid w:val="00233B2C"/>
    <w:rsid w:val="00233C98"/>
    <w:rsid w:val="00233F13"/>
    <w:rsid w:val="00233F17"/>
    <w:rsid w:val="002353FD"/>
    <w:rsid w:val="00235455"/>
    <w:rsid w:val="00235523"/>
    <w:rsid w:val="00235CA1"/>
    <w:rsid w:val="00235DD4"/>
    <w:rsid w:val="00235E35"/>
    <w:rsid w:val="0023645C"/>
    <w:rsid w:val="00236F46"/>
    <w:rsid w:val="002370E4"/>
    <w:rsid w:val="0023728E"/>
    <w:rsid w:val="00237526"/>
    <w:rsid w:val="002375A9"/>
    <w:rsid w:val="002378A7"/>
    <w:rsid w:val="00237A61"/>
    <w:rsid w:val="00237D16"/>
    <w:rsid w:val="002403D8"/>
    <w:rsid w:val="0024041D"/>
    <w:rsid w:val="00241C15"/>
    <w:rsid w:val="00241FD8"/>
    <w:rsid w:val="00242303"/>
    <w:rsid w:val="00242BAC"/>
    <w:rsid w:val="00242C03"/>
    <w:rsid w:val="00243136"/>
    <w:rsid w:val="0024358A"/>
    <w:rsid w:val="002436B7"/>
    <w:rsid w:val="002438E8"/>
    <w:rsid w:val="00243C5C"/>
    <w:rsid w:val="00243D5A"/>
    <w:rsid w:val="0024425D"/>
    <w:rsid w:val="002445D3"/>
    <w:rsid w:val="0024481C"/>
    <w:rsid w:val="00244E63"/>
    <w:rsid w:val="00244E9C"/>
    <w:rsid w:val="00245221"/>
    <w:rsid w:val="00245325"/>
    <w:rsid w:val="00245387"/>
    <w:rsid w:val="002455DF"/>
    <w:rsid w:val="00245FD1"/>
    <w:rsid w:val="00246115"/>
    <w:rsid w:val="0024619E"/>
    <w:rsid w:val="002462B2"/>
    <w:rsid w:val="00246B42"/>
    <w:rsid w:val="002479DF"/>
    <w:rsid w:val="00247B02"/>
    <w:rsid w:val="00247E94"/>
    <w:rsid w:val="00247EB3"/>
    <w:rsid w:val="00250330"/>
    <w:rsid w:val="00250435"/>
    <w:rsid w:val="00251810"/>
    <w:rsid w:val="00251FC4"/>
    <w:rsid w:val="00252002"/>
    <w:rsid w:val="002529A2"/>
    <w:rsid w:val="00252B61"/>
    <w:rsid w:val="00252F74"/>
    <w:rsid w:val="0025359F"/>
    <w:rsid w:val="002535CE"/>
    <w:rsid w:val="00253924"/>
    <w:rsid w:val="00253AFE"/>
    <w:rsid w:val="00253F0F"/>
    <w:rsid w:val="00253F63"/>
    <w:rsid w:val="0025415C"/>
    <w:rsid w:val="00254205"/>
    <w:rsid w:val="00254469"/>
    <w:rsid w:val="00254D69"/>
    <w:rsid w:val="00254E66"/>
    <w:rsid w:val="00254E9D"/>
    <w:rsid w:val="002551F9"/>
    <w:rsid w:val="002555A8"/>
    <w:rsid w:val="002555CA"/>
    <w:rsid w:val="0025565E"/>
    <w:rsid w:val="00255890"/>
    <w:rsid w:val="00255DE0"/>
    <w:rsid w:val="00255E40"/>
    <w:rsid w:val="00255E43"/>
    <w:rsid w:val="00256398"/>
    <w:rsid w:val="002564F2"/>
    <w:rsid w:val="00256862"/>
    <w:rsid w:val="002570FF"/>
    <w:rsid w:val="002572E0"/>
    <w:rsid w:val="002573F3"/>
    <w:rsid w:val="002600A8"/>
    <w:rsid w:val="00260141"/>
    <w:rsid w:val="002602C1"/>
    <w:rsid w:val="002602E6"/>
    <w:rsid w:val="00260348"/>
    <w:rsid w:val="002606ED"/>
    <w:rsid w:val="00260824"/>
    <w:rsid w:val="0026139B"/>
    <w:rsid w:val="00261759"/>
    <w:rsid w:val="00261AAC"/>
    <w:rsid w:val="00261F90"/>
    <w:rsid w:val="002626BD"/>
    <w:rsid w:val="0026299F"/>
    <w:rsid w:val="00262A4E"/>
    <w:rsid w:val="00262B08"/>
    <w:rsid w:val="00262C7B"/>
    <w:rsid w:val="00262E43"/>
    <w:rsid w:val="00263ADE"/>
    <w:rsid w:val="00263CFD"/>
    <w:rsid w:val="00264096"/>
    <w:rsid w:val="0026457B"/>
    <w:rsid w:val="00265096"/>
    <w:rsid w:val="00265395"/>
    <w:rsid w:val="002654F1"/>
    <w:rsid w:val="00265BD6"/>
    <w:rsid w:val="00265CEF"/>
    <w:rsid w:val="00265D64"/>
    <w:rsid w:val="00265EAB"/>
    <w:rsid w:val="0026694D"/>
    <w:rsid w:val="002670FE"/>
    <w:rsid w:val="002673FE"/>
    <w:rsid w:val="0027010C"/>
    <w:rsid w:val="00270170"/>
    <w:rsid w:val="002706C2"/>
    <w:rsid w:val="002708C1"/>
    <w:rsid w:val="00270991"/>
    <w:rsid w:val="00270BEE"/>
    <w:rsid w:val="00270DCE"/>
    <w:rsid w:val="00270EF0"/>
    <w:rsid w:val="0027182E"/>
    <w:rsid w:val="00271895"/>
    <w:rsid w:val="0027222C"/>
    <w:rsid w:val="002723E4"/>
    <w:rsid w:val="00272F0C"/>
    <w:rsid w:val="0027334F"/>
    <w:rsid w:val="00273EC4"/>
    <w:rsid w:val="002742DE"/>
    <w:rsid w:val="002744FC"/>
    <w:rsid w:val="00274798"/>
    <w:rsid w:val="002747AD"/>
    <w:rsid w:val="00274BED"/>
    <w:rsid w:val="00274F6A"/>
    <w:rsid w:val="0027514D"/>
    <w:rsid w:val="0027523F"/>
    <w:rsid w:val="002753BF"/>
    <w:rsid w:val="00275CAD"/>
    <w:rsid w:val="00275D68"/>
    <w:rsid w:val="00276134"/>
    <w:rsid w:val="002765D3"/>
    <w:rsid w:val="0027666B"/>
    <w:rsid w:val="00276820"/>
    <w:rsid w:val="00276899"/>
    <w:rsid w:val="002771BD"/>
    <w:rsid w:val="00277378"/>
    <w:rsid w:val="002776E0"/>
    <w:rsid w:val="0027783C"/>
    <w:rsid w:val="00277921"/>
    <w:rsid w:val="0027795F"/>
    <w:rsid w:val="0028072D"/>
    <w:rsid w:val="00280896"/>
    <w:rsid w:val="00280A4C"/>
    <w:rsid w:val="00281826"/>
    <w:rsid w:val="002818A9"/>
    <w:rsid w:val="00281E71"/>
    <w:rsid w:val="00282370"/>
    <w:rsid w:val="0028291C"/>
    <w:rsid w:val="00282B17"/>
    <w:rsid w:val="00283786"/>
    <w:rsid w:val="002838C6"/>
    <w:rsid w:val="002844D6"/>
    <w:rsid w:val="002846B8"/>
    <w:rsid w:val="00284E6D"/>
    <w:rsid w:val="002854D4"/>
    <w:rsid w:val="002859FF"/>
    <w:rsid w:val="00285BE9"/>
    <w:rsid w:val="00285C84"/>
    <w:rsid w:val="00286174"/>
    <w:rsid w:val="002862EE"/>
    <w:rsid w:val="002869B1"/>
    <w:rsid w:val="00286C3D"/>
    <w:rsid w:val="00286F86"/>
    <w:rsid w:val="002872B7"/>
    <w:rsid w:val="0028746B"/>
    <w:rsid w:val="0028781E"/>
    <w:rsid w:val="0028785D"/>
    <w:rsid w:val="00287EEA"/>
    <w:rsid w:val="0029043C"/>
    <w:rsid w:val="00290704"/>
    <w:rsid w:val="00290738"/>
    <w:rsid w:val="00290D20"/>
    <w:rsid w:val="0029171D"/>
    <w:rsid w:val="0029188D"/>
    <w:rsid w:val="00291DB1"/>
    <w:rsid w:val="002922DA"/>
    <w:rsid w:val="0029231E"/>
    <w:rsid w:val="00292562"/>
    <w:rsid w:val="002925DA"/>
    <w:rsid w:val="002926A7"/>
    <w:rsid w:val="00292CF1"/>
    <w:rsid w:val="00293203"/>
    <w:rsid w:val="002934F2"/>
    <w:rsid w:val="0029350F"/>
    <w:rsid w:val="00293689"/>
    <w:rsid w:val="00293BDE"/>
    <w:rsid w:val="00293C18"/>
    <w:rsid w:val="00294223"/>
    <w:rsid w:val="002946BB"/>
    <w:rsid w:val="00294D42"/>
    <w:rsid w:val="00295389"/>
    <w:rsid w:val="0029556A"/>
    <w:rsid w:val="00295939"/>
    <w:rsid w:val="00295DB5"/>
    <w:rsid w:val="002962F3"/>
    <w:rsid w:val="002963BB"/>
    <w:rsid w:val="0029695F"/>
    <w:rsid w:val="00296BBA"/>
    <w:rsid w:val="00296ED1"/>
    <w:rsid w:val="00297B13"/>
    <w:rsid w:val="00297E6B"/>
    <w:rsid w:val="00297EE3"/>
    <w:rsid w:val="00297F41"/>
    <w:rsid w:val="002A0032"/>
    <w:rsid w:val="002A0554"/>
    <w:rsid w:val="002A0635"/>
    <w:rsid w:val="002A0884"/>
    <w:rsid w:val="002A0BFB"/>
    <w:rsid w:val="002A0E25"/>
    <w:rsid w:val="002A0EA9"/>
    <w:rsid w:val="002A115D"/>
    <w:rsid w:val="002A124D"/>
    <w:rsid w:val="002A1A25"/>
    <w:rsid w:val="002A1A89"/>
    <w:rsid w:val="002A1EE4"/>
    <w:rsid w:val="002A258E"/>
    <w:rsid w:val="002A25CA"/>
    <w:rsid w:val="002A2C0E"/>
    <w:rsid w:val="002A2C91"/>
    <w:rsid w:val="002A2CC7"/>
    <w:rsid w:val="002A2E7D"/>
    <w:rsid w:val="002A2EA5"/>
    <w:rsid w:val="002A3211"/>
    <w:rsid w:val="002A349B"/>
    <w:rsid w:val="002A349F"/>
    <w:rsid w:val="002A359C"/>
    <w:rsid w:val="002A364B"/>
    <w:rsid w:val="002A3990"/>
    <w:rsid w:val="002A3EC0"/>
    <w:rsid w:val="002A4461"/>
    <w:rsid w:val="002A44F8"/>
    <w:rsid w:val="002A4C7C"/>
    <w:rsid w:val="002A4FCB"/>
    <w:rsid w:val="002A5E89"/>
    <w:rsid w:val="002A65E0"/>
    <w:rsid w:val="002A70C0"/>
    <w:rsid w:val="002A7552"/>
    <w:rsid w:val="002A7689"/>
    <w:rsid w:val="002A7BB0"/>
    <w:rsid w:val="002B0A89"/>
    <w:rsid w:val="002B0B05"/>
    <w:rsid w:val="002B0B39"/>
    <w:rsid w:val="002B151D"/>
    <w:rsid w:val="002B1A34"/>
    <w:rsid w:val="002B1D6E"/>
    <w:rsid w:val="002B2AC7"/>
    <w:rsid w:val="002B312D"/>
    <w:rsid w:val="002B340E"/>
    <w:rsid w:val="002B3668"/>
    <w:rsid w:val="002B3929"/>
    <w:rsid w:val="002B452B"/>
    <w:rsid w:val="002B514E"/>
    <w:rsid w:val="002B58CE"/>
    <w:rsid w:val="002B5FD6"/>
    <w:rsid w:val="002B602F"/>
    <w:rsid w:val="002B60B6"/>
    <w:rsid w:val="002B68E5"/>
    <w:rsid w:val="002B6A87"/>
    <w:rsid w:val="002B6AE2"/>
    <w:rsid w:val="002B7FDD"/>
    <w:rsid w:val="002C04ED"/>
    <w:rsid w:val="002C1207"/>
    <w:rsid w:val="002C1280"/>
    <w:rsid w:val="002C14F2"/>
    <w:rsid w:val="002C19EA"/>
    <w:rsid w:val="002C1DC0"/>
    <w:rsid w:val="002C2A80"/>
    <w:rsid w:val="002C2EB6"/>
    <w:rsid w:val="002C30C5"/>
    <w:rsid w:val="002C3209"/>
    <w:rsid w:val="002C32CB"/>
    <w:rsid w:val="002C3D60"/>
    <w:rsid w:val="002C3E65"/>
    <w:rsid w:val="002C4565"/>
    <w:rsid w:val="002C4581"/>
    <w:rsid w:val="002C468F"/>
    <w:rsid w:val="002C50C1"/>
    <w:rsid w:val="002C55EF"/>
    <w:rsid w:val="002C5748"/>
    <w:rsid w:val="002C578D"/>
    <w:rsid w:val="002C5A68"/>
    <w:rsid w:val="002C5A92"/>
    <w:rsid w:val="002C60E7"/>
    <w:rsid w:val="002C624F"/>
    <w:rsid w:val="002C64D5"/>
    <w:rsid w:val="002C6555"/>
    <w:rsid w:val="002C666C"/>
    <w:rsid w:val="002C68B0"/>
    <w:rsid w:val="002C6B56"/>
    <w:rsid w:val="002C6DD5"/>
    <w:rsid w:val="002C7392"/>
    <w:rsid w:val="002C73EE"/>
    <w:rsid w:val="002C75A9"/>
    <w:rsid w:val="002C75DC"/>
    <w:rsid w:val="002D05C7"/>
    <w:rsid w:val="002D0632"/>
    <w:rsid w:val="002D10C5"/>
    <w:rsid w:val="002D1419"/>
    <w:rsid w:val="002D1625"/>
    <w:rsid w:val="002D169B"/>
    <w:rsid w:val="002D1A27"/>
    <w:rsid w:val="002D2059"/>
    <w:rsid w:val="002D241B"/>
    <w:rsid w:val="002D29DE"/>
    <w:rsid w:val="002D29ED"/>
    <w:rsid w:val="002D2ACD"/>
    <w:rsid w:val="002D2AE1"/>
    <w:rsid w:val="002D2E2E"/>
    <w:rsid w:val="002D3260"/>
    <w:rsid w:val="002D34E3"/>
    <w:rsid w:val="002D458A"/>
    <w:rsid w:val="002D46DA"/>
    <w:rsid w:val="002D4816"/>
    <w:rsid w:val="002D563D"/>
    <w:rsid w:val="002D57B0"/>
    <w:rsid w:val="002D58B5"/>
    <w:rsid w:val="002D5AD6"/>
    <w:rsid w:val="002D5E3B"/>
    <w:rsid w:val="002D7893"/>
    <w:rsid w:val="002D7A17"/>
    <w:rsid w:val="002D7BD4"/>
    <w:rsid w:val="002E0864"/>
    <w:rsid w:val="002E0E02"/>
    <w:rsid w:val="002E11A5"/>
    <w:rsid w:val="002E1429"/>
    <w:rsid w:val="002E2092"/>
    <w:rsid w:val="002E2263"/>
    <w:rsid w:val="002E2299"/>
    <w:rsid w:val="002E28E2"/>
    <w:rsid w:val="002E30D1"/>
    <w:rsid w:val="002E30D9"/>
    <w:rsid w:val="002E32C0"/>
    <w:rsid w:val="002E34C5"/>
    <w:rsid w:val="002E3645"/>
    <w:rsid w:val="002E4294"/>
    <w:rsid w:val="002E42FD"/>
    <w:rsid w:val="002E441A"/>
    <w:rsid w:val="002E4939"/>
    <w:rsid w:val="002E4A3D"/>
    <w:rsid w:val="002E4B3F"/>
    <w:rsid w:val="002E5091"/>
    <w:rsid w:val="002E55FC"/>
    <w:rsid w:val="002E627A"/>
    <w:rsid w:val="002E6845"/>
    <w:rsid w:val="002E7015"/>
    <w:rsid w:val="002E7113"/>
    <w:rsid w:val="002E79E1"/>
    <w:rsid w:val="002E7A28"/>
    <w:rsid w:val="002E7C9C"/>
    <w:rsid w:val="002F0468"/>
    <w:rsid w:val="002F062E"/>
    <w:rsid w:val="002F13D8"/>
    <w:rsid w:val="002F16EE"/>
    <w:rsid w:val="002F192B"/>
    <w:rsid w:val="002F1DF9"/>
    <w:rsid w:val="002F1E8A"/>
    <w:rsid w:val="002F20BB"/>
    <w:rsid w:val="002F280B"/>
    <w:rsid w:val="002F2823"/>
    <w:rsid w:val="002F2C98"/>
    <w:rsid w:val="002F2CAF"/>
    <w:rsid w:val="002F302E"/>
    <w:rsid w:val="002F35B3"/>
    <w:rsid w:val="002F3A0F"/>
    <w:rsid w:val="002F468B"/>
    <w:rsid w:val="002F49DE"/>
    <w:rsid w:val="002F5272"/>
    <w:rsid w:val="002F5335"/>
    <w:rsid w:val="002F53BA"/>
    <w:rsid w:val="002F561F"/>
    <w:rsid w:val="002F5B0E"/>
    <w:rsid w:val="002F5CF0"/>
    <w:rsid w:val="002F5D1E"/>
    <w:rsid w:val="002F5F5A"/>
    <w:rsid w:val="002F610F"/>
    <w:rsid w:val="002F6887"/>
    <w:rsid w:val="002F688A"/>
    <w:rsid w:val="002F6F9B"/>
    <w:rsid w:val="002F6FAA"/>
    <w:rsid w:val="002F709D"/>
    <w:rsid w:val="002F7E4B"/>
    <w:rsid w:val="002F7EC5"/>
    <w:rsid w:val="0030036C"/>
    <w:rsid w:val="00300A04"/>
    <w:rsid w:val="00300C62"/>
    <w:rsid w:val="00300C9D"/>
    <w:rsid w:val="00300D97"/>
    <w:rsid w:val="00300DD6"/>
    <w:rsid w:val="003010C1"/>
    <w:rsid w:val="00301683"/>
    <w:rsid w:val="00301E2D"/>
    <w:rsid w:val="00302083"/>
    <w:rsid w:val="00302E46"/>
    <w:rsid w:val="00302F81"/>
    <w:rsid w:val="0030327A"/>
    <w:rsid w:val="00303665"/>
    <w:rsid w:val="00303AD1"/>
    <w:rsid w:val="00303BF4"/>
    <w:rsid w:val="00304091"/>
    <w:rsid w:val="003042D1"/>
    <w:rsid w:val="003042D4"/>
    <w:rsid w:val="0030435D"/>
    <w:rsid w:val="00304F4C"/>
    <w:rsid w:val="00305990"/>
    <w:rsid w:val="00305A8F"/>
    <w:rsid w:val="00305DCE"/>
    <w:rsid w:val="00305F01"/>
    <w:rsid w:val="00306C57"/>
    <w:rsid w:val="00306DC4"/>
    <w:rsid w:val="003072C7"/>
    <w:rsid w:val="00307866"/>
    <w:rsid w:val="003078F5"/>
    <w:rsid w:val="003079E2"/>
    <w:rsid w:val="00307A25"/>
    <w:rsid w:val="00307C29"/>
    <w:rsid w:val="00307E7C"/>
    <w:rsid w:val="0031055E"/>
    <w:rsid w:val="00310C4E"/>
    <w:rsid w:val="00310DD0"/>
    <w:rsid w:val="00310E6E"/>
    <w:rsid w:val="00310E7B"/>
    <w:rsid w:val="003110A7"/>
    <w:rsid w:val="0031174E"/>
    <w:rsid w:val="00311757"/>
    <w:rsid w:val="00311BD4"/>
    <w:rsid w:val="0031267D"/>
    <w:rsid w:val="003129D2"/>
    <w:rsid w:val="003142D3"/>
    <w:rsid w:val="00314403"/>
    <w:rsid w:val="00314720"/>
    <w:rsid w:val="00314771"/>
    <w:rsid w:val="0031482A"/>
    <w:rsid w:val="0031539A"/>
    <w:rsid w:val="00315517"/>
    <w:rsid w:val="003156B9"/>
    <w:rsid w:val="0031579A"/>
    <w:rsid w:val="00315D42"/>
    <w:rsid w:val="003160CC"/>
    <w:rsid w:val="0031656C"/>
    <w:rsid w:val="00316720"/>
    <w:rsid w:val="00316A97"/>
    <w:rsid w:val="00316DB3"/>
    <w:rsid w:val="00317AB7"/>
    <w:rsid w:val="00317CD9"/>
    <w:rsid w:val="00317CFE"/>
    <w:rsid w:val="00317D32"/>
    <w:rsid w:val="00320326"/>
    <w:rsid w:val="003206B1"/>
    <w:rsid w:val="00320BC9"/>
    <w:rsid w:val="00320CBE"/>
    <w:rsid w:val="00321079"/>
    <w:rsid w:val="00321184"/>
    <w:rsid w:val="00321386"/>
    <w:rsid w:val="00321426"/>
    <w:rsid w:val="0032181A"/>
    <w:rsid w:val="0032203D"/>
    <w:rsid w:val="003221EE"/>
    <w:rsid w:val="003221F6"/>
    <w:rsid w:val="0032292A"/>
    <w:rsid w:val="00322BA7"/>
    <w:rsid w:val="00323021"/>
    <w:rsid w:val="00323476"/>
    <w:rsid w:val="0032354C"/>
    <w:rsid w:val="0032402D"/>
    <w:rsid w:val="003242AA"/>
    <w:rsid w:val="0032454C"/>
    <w:rsid w:val="003251CD"/>
    <w:rsid w:val="003259E3"/>
    <w:rsid w:val="00326111"/>
    <w:rsid w:val="00326123"/>
    <w:rsid w:val="003262A9"/>
    <w:rsid w:val="00326AC2"/>
    <w:rsid w:val="00326D7C"/>
    <w:rsid w:val="00327006"/>
    <w:rsid w:val="003271CD"/>
    <w:rsid w:val="00327490"/>
    <w:rsid w:val="0032765A"/>
    <w:rsid w:val="003276F4"/>
    <w:rsid w:val="00327806"/>
    <w:rsid w:val="00327EBD"/>
    <w:rsid w:val="003302BF"/>
    <w:rsid w:val="00330301"/>
    <w:rsid w:val="00330349"/>
    <w:rsid w:val="00330B52"/>
    <w:rsid w:val="00330DED"/>
    <w:rsid w:val="0033109B"/>
    <w:rsid w:val="00331271"/>
    <w:rsid w:val="003312B4"/>
    <w:rsid w:val="00331382"/>
    <w:rsid w:val="00331736"/>
    <w:rsid w:val="0033187D"/>
    <w:rsid w:val="00331B96"/>
    <w:rsid w:val="00332156"/>
    <w:rsid w:val="00332326"/>
    <w:rsid w:val="00332FBC"/>
    <w:rsid w:val="00333AF0"/>
    <w:rsid w:val="00334430"/>
    <w:rsid w:val="0033459B"/>
    <w:rsid w:val="003346B7"/>
    <w:rsid w:val="00334C0B"/>
    <w:rsid w:val="003350B8"/>
    <w:rsid w:val="00335149"/>
    <w:rsid w:val="0033566F"/>
    <w:rsid w:val="00335DCB"/>
    <w:rsid w:val="00336D95"/>
    <w:rsid w:val="00336F75"/>
    <w:rsid w:val="003375B9"/>
    <w:rsid w:val="003403C1"/>
    <w:rsid w:val="003408E0"/>
    <w:rsid w:val="00340EED"/>
    <w:rsid w:val="00340FFD"/>
    <w:rsid w:val="00341300"/>
    <w:rsid w:val="00341667"/>
    <w:rsid w:val="00341806"/>
    <w:rsid w:val="00341836"/>
    <w:rsid w:val="00341E32"/>
    <w:rsid w:val="00342B0B"/>
    <w:rsid w:val="00342B3E"/>
    <w:rsid w:val="00342F27"/>
    <w:rsid w:val="00342FDC"/>
    <w:rsid w:val="00343336"/>
    <w:rsid w:val="003433A5"/>
    <w:rsid w:val="003435C4"/>
    <w:rsid w:val="003445CE"/>
    <w:rsid w:val="00344624"/>
    <w:rsid w:val="003446EC"/>
    <w:rsid w:val="003448A7"/>
    <w:rsid w:val="003449D3"/>
    <w:rsid w:val="00344FA3"/>
    <w:rsid w:val="00345673"/>
    <w:rsid w:val="00345BCB"/>
    <w:rsid w:val="0034601D"/>
    <w:rsid w:val="0034611F"/>
    <w:rsid w:val="003465D1"/>
    <w:rsid w:val="0034793B"/>
    <w:rsid w:val="003479AD"/>
    <w:rsid w:val="00347EB6"/>
    <w:rsid w:val="003501B9"/>
    <w:rsid w:val="0035023F"/>
    <w:rsid w:val="003504CA"/>
    <w:rsid w:val="003508A6"/>
    <w:rsid w:val="003526DC"/>
    <w:rsid w:val="003526FA"/>
    <w:rsid w:val="0035295F"/>
    <w:rsid w:val="00352D30"/>
    <w:rsid w:val="00353100"/>
    <w:rsid w:val="00353706"/>
    <w:rsid w:val="00353C02"/>
    <w:rsid w:val="00353DD2"/>
    <w:rsid w:val="003544E0"/>
    <w:rsid w:val="00354A75"/>
    <w:rsid w:val="00354A9F"/>
    <w:rsid w:val="00354BE2"/>
    <w:rsid w:val="00355102"/>
    <w:rsid w:val="003552E0"/>
    <w:rsid w:val="00355AAD"/>
    <w:rsid w:val="00355B48"/>
    <w:rsid w:val="00356139"/>
    <w:rsid w:val="00356576"/>
    <w:rsid w:val="00356FAF"/>
    <w:rsid w:val="003577B9"/>
    <w:rsid w:val="00357C05"/>
    <w:rsid w:val="00357EB0"/>
    <w:rsid w:val="00357FC0"/>
    <w:rsid w:val="00360303"/>
    <w:rsid w:val="003604EC"/>
    <w:rsid w:val="003605E0"/>
    <w:rsid w:val="00360DC9"/>
    <w:rsid w:val="00361185"/>
    <w:rsid w:val="003612B1"/>
    <w:rsid w:val="00361513"/>
    <w:rsid w:val="00361735"/>
    <w:rsid w:val="00361990"/>
    <w:rsid w:val="00361F77"/>
    <w:rsid w:val="003620F8"/>
    <w:rsid w:val="00362771"/>
    <w:rsid w:val="00362BE2"/>
    <w:rsid w:val="00362C78"/>
    <w:rsid w:val="00362F05"/>
    <w:rsid w:val="00363073"/>
    <w:rsid w:val="00363177"/>
    <w:rsid w:val="003632B5"/>
    <w:rsid w:val="0036342D"/>
    <w:rsid w:val="00363480"/>
    <w:rsid w:val="003634C0"/>
    <w:rsid w:val="00363B1F"/>
    <w:rsid w:val="00364441"/>
    <w:rsid w:val="00364AEB"/>
    <w:rsid w:val="00364CBB"/>
    <w:rsid w:val="00364FA7"/>
    <w:rsid w:val="00365262"/>
    <w:rsid w:val="0036534F"/>
    <w:rsid w:val="0036539F"/>
    <w:rsid w:val="00365501"/>
    <w:rsid w:val="0036552D"/>
    <w:rsid w:val="00366076"/>
    <w:rsid w:val="00366292"/>
    <w:rsid w:val="00366535"/>
    <w:rsid w:val="003665DC"/>
    <w:rsid w:val="00366908"/>
    <w:rsid w:val="00366B0E"/>
    <w:rsid w:val="00366EBF"/>
    <w:rsid w:val="00367154"/>
    <w:rsid w:val="003677DA"/>
    <w:rsid w:val="00370188"/>
    <w:rsid w:val="003701BA"/>
    <w:rsid w:val="00370286"/>
    <w:rsid w:val="00370AFC"/>
    <w:rsid w:val="00370EAA"/>
    <w:rsid w:val="0037105B"/>
    <w:rsid w:val="003714D8"/>
    <w:rsid w:val="00371D42"/>
    <w:rsid w:val="00372272"/>
    <w:rsid w:val="003724DD"/>
    <w:rsid w:val="003724FE"/>
    <w:rsid w:val="00372C61"/>
    <w:rsid w:val="00372CCD"/>
    <w:rsid w:val="003730F0"/>
    <w:rsid w:val="00373274"/>
    <w:rsid w:val="00373816"/>
    <w:rsid w:val="00373A78"/>
    <w:rsid w:val="00373E12"/>
    <w:rsid w:val="00373F9E"/>
    <w:rsid w:val="0037413B"/>
    <w:rsid w:val="003742F9"/>
    <w:rsid w:val="003743BD"/>
    <w:rsid w:val="003747F7"/>
    <w:rsid w:val="00374AF7"/>
    <w:rsid w:val="00374DCE"/>
    <w:rsid w:val="00374F52"/>
    <w:rsid w:val="00375150"/>
    <w:rsid w:val="00375470"/>
    <w:rsid w:val="00375DFF"/>
    <w:rsid w:val="003760C4"/>
    <w:rsid w:val="003760E7"/>
    <w:rsid w:val="0037751E"/>
    <w:rsid w:val="00377766"/>
    <w:rsid w:val="00377E2E"/>
    <w:rsid w:val="00380771"/>
    <w:rsid w:val="00381510"/>
    <w:rsid w:val="0038169A"/>
    <w:rsid w:val="00381977"/>
    <w:rsid w:val="00381A58"/>
    <w:rsid w:val="003820E7"/>
    <w:rsid w:val="003824AA"/>
    <w:rsid w:val="003827BD"/>
    <w:rsid w:val="00382C3E"/>
    <w:rsid w:val="00382D8C"/>
    <w:rsid w:val="00382E17"/>
    <w:rsid w:val="00382F5A"/>
    <w:rsid w:val="0038323D"/>
    <w:rsid w:val="0038337A"/>
    <w:rsid w:val="003833D9"/>
    <w:rsid w:val="00383589"/>
    <w:rsid w:val="00383853"/>
    <w:rsid w:val="00383951"/>
    <w:rsid w:val="00384561"/>
    <w:rsid w:val="00384669"/>
    <w:rsid w:val="00384756"/>
    <w:rsid w:val="00385A97"/>
    <w:rsid w:val="00385B60"/>
    <w:rsid w:val="0038627C"/>
    <w:rsid w:val="00386672"/>
    <w:rsid w:val="00386920"/>
    <w:rsid w:val="00386C24"/>
    <w:rsid w:val="00387140"/>
    <w:rsid w:val="00387D00"/>
    <w:rsid w:val="00390707"/>
    <w:rsid w:val="00390836"/>
    <w:rsid w:val="0039092D"/>
    <w:rsid w:val="00390A46"/>
    <w:rsid w:val="00390A50"/>
    <w:rsid w:val="00390C41"/>
    <w:rsid w:val="003919D8"/>
    <w:rsid w:val="00391A20"/>
    <w:rsid w:val="00391CB0"/>
    <w:rsid w:val="00392299"/>
    <w:rsid w:val="0039235F"/>
    <w:rsid w:val="003928CF"/>
    <w:rsid w:val="00392E19"/>
    <w:rsid w:val="00393891"/>
    <w:rsid w:val="0039401A"/>
    <w:rsid w:val="00394265"/>
    <w:rsid w:val="003947EE"/>
    <w:rsid w:val="00394AA7"/>
    <w:rsid w:val="003950C0"/>
    <w:rsid w:val="0039589F"/>
    <w:rsid w:val="00395EB6"/>
    <w:rsid w:val="003961DA"/>
    <w:rsid w:val="00397447"/>
    <w:rsid w:val="00397AA8"/>
    <w:rsid w:val="003A0985"/>
    <w:rsid w:val="003A09C3"/>
    <w:rsid w:val="003A0A99"/>
    <w:rsid w:val="003A1178"/>
    <w:rsid w:val="003A1813"/>
    <w:rsid w:val="003A1A73"/>
    <w:rsid w:val="003A1FC6"/>
    <w:rsid w:val="003A20A4"/>
    <w:rsid w:val="003A2142"/>
    <w:rsid w:val="003A230B"/>
    <w:rsid w:val="003A2472"/>
    <w:rsid w:val="003A2ABE"/>
    <w:rsid w:val="003A2E87"/>
    <w:rsid w:val="003A2FFC"/>
    <w:rsid w:val="003A346D"/>
    <w:rsid w:val="003A370F"/>
    <w:rsid w:val="003A38F7"/>
    <w:rsid w:val="003A3CA4"/>
    <w:rsid w:val="003A3E58"/>
    <w:rsid w:val="003A4341"/>
    <w:rsid w:val="003A49DB"/>
    <w:rsid w:val="003A4CCC"/>
    <w:rsid w:val="003A4F61"/>
    <w:rsid w:val="003A549E"/>
    <w:rsid w:val="003A57DD"/>
    <w:rsid w:val="003A587C"/>
    <w:rsid w:val="003A59E1"/>
    <w:rsid w:val="003A5BA8"/>
    <w:rsid w:val="003A5F23"/>
    <w:rsid w:val="003A6030"/>
    <w:rsid w:val="003A62E6"/>
    <w:rsid w:val="003A65E1"/>
    <w:rsid w:val="003A6A41"/>
    <w:rsid w:val="003A71A9"/>
    <w:rsid w:val="003A7740"/>
    <w:rsid w:val="003A77FC"/>
    <w:rsid w:val="003A79EE"/>
    <w:rsid w:val="003B0198"/>
    <w:rsid w:val="003B1229"/>
    <w:rsid w:val="003B12A7"/>
    <w:rsid w:val="003B1613"/>
    <w:rsid w:val="003B19A0"/>
    <w:rsid w:val="003B1BFE"/>
    <w:rsid w:val="003B1C7F"/>
    <w:rsid w:val="003B1CCD"/>
    <w:rsid w:val="003B20EC"/>
    <w:rsid w:val="003B21B9"/>
    <w:rsid w:val="003B2411"/>
    <w:rsid w:val="003B29CE"/>
    <w:rsid w:val="003B30BC"/>
    <w:rsid w:val="003B362B"/>
    <w:rsid w:val="003B3A21"/>
    <w:rsid w:val="003B3D8D"/>
    <w:rsid w:val="003B44D9"/>
    <w:rsid w:val="003B4A8F"/>
    <w:rsid w:val="003B4E7D"/>
    <w:rsid w:val="003B4F4B"/>
    <w:rsid w:val="003B503C"/>
    <w:rsid w:val="003B533B"/>
    <w:rsid w:val="003B5483"/>
    <w:rsid w:val="003B54B1"/>
    <w:rsid w:val="003B6143"/>
    <w:rsid w:val="003B6247"/>
    <w:rsid w:val="003B6347"/>
    <w:rsid w:val="003B668F"/>
    <w:rsid w:val="003B671F"/>
    <w:rsid w:val="003B67CF"/>
    <w:rsid w:val="003B6EA7"/>
    <w:rsid w:val="003B6F86"/>
    <w:rsid w:val="003B780A"/>
    <w:rsid w:val="003B79F5"/>
    <w:rsid w:val="003C0137"/>
    <w:rsid w:val="003C03C0"/>
    <w:rsid w:val="003C0661"/>
    <w:rsid w:val="003C1922"/>
    <w:rsid w:val="003C1A5B"/>
    <w:rsid w:val="003C1B03"/>
    <w:rsid w:val="003C1D20"/>
    <w:rsid w:val="003C25CA"/>
    <w:rsid w:val="003C2821"/>
    <w:rsid w:val="003C2933"/>
    <w:rsid w:val="003C29F7"/>
    <w:rsid w:val="003C2D25"/>
    <w:rsid w:val="003C3385"/>
    <w:rsid w:val="003C38CF"/>
    <w:rsid w:val="003C3ACA"/>
    <w:rsid w:val="003C3D18"/>
    <w:rsid w:val="003C3F98"/>
    <w:rsid w:val="003C42B6"/>
    <w:rsid w:val="003C450A"/>
    <w:rsid w:val="003C45A3"/>
    <w:rsid w:val="003C4A3D"/>
    <w:rsid w:val="003C50FB"/>
    <w:rsid w:val="003C56E4"/>
    <w:rsid w:val="003C66F3"/>
    <w:rsid w:val="003C6B49"/>
    <w:rsid w:val="003C6D7B"/>
    <w:rsid w:val="003C6D9B"/>
    <w:rsid w:val="003C78E3"/>
    <w:rsid w:val="003C7AAD"/>
    <w:rsid w:val="003C7AB1"/>
    <w:rsid w:val="003C7C26"/>
    <w:rsid w:val="003C7F67"/>
    <w:rsid w:val="003D017F"/>
    <w:rsid w:val="003D0408"/>
    <w:rsid w:val="003D08B2"/>
    <w:rsid w:val="003D0956"/>
    <w:rsid w:val="003D0D08"/>
    <w:rsid w:val="003D1078"/>
    <w:rsid w:val="003D118B"/>
    <w:rsid w:val="003D1E5C"/>
    <w:rsid w:val="003D2883"/>
    <w:rsid w:val="003D2897"/>
    <w:rsid w:val="003D2EC1"/>
    <w:rsid w:val="003D31BD"/>
    <w:rsid w:val="003D32D5"/>
    <w:rsid w:val="003D330B"/>
    <w:rsid w:val="003D36C7"/>
    <w:rsid w:val="003D3835"/>
    <w:rsid w:val="003D3878"/>
    <w:rsid w:val="003D38EF"/>
    <w:rsid w:val="003D3903"/>
    <w:rsid w:val="003D3C06"/>
    <w:rsid w:val="003D3D4B"/>
    <w:rsid w:val="003D4148"/>
    <w:rsid w:val="003D45F2"/>
    <w:rsid w:val="003D4B72"/>
    <w:rsid w:val="003D4D92"/>
    <w:rsid w:val="003D4FCF"/>
    <w:rsid w:val="003D546D"/>
    <w:rsid w:val="003D5CB2"/>
    <w:rsid w:val="003D5D86"/>
    <w:rsid w:val="003D68AE"/>
    <w:rsid w:val="003D69ED"/>
    <w:rsid w:val="003D6BFE"/>
    <w:rsid w:val="003D6DCC"/>
    <w:rsid w:val="003D6FE9"/>
    <w:rsid w:val="003D7035"/>
    <w:rsid w:val="003D723A"/>
    <w:rsid w:val="003D7F8E"/>
    <w:rsid w:val="003E00DE"/>
    <w:rsid w:val="003E01A1"/>
    <w:rsid w:val="003E05EE"/>
    <w:rsid w:val="003E0779"/>
    <w:rsid w:val="003E10D9"/>
    <w:rsid w:val="003E1D06"/>
    <w:rsid w:val="003E207F"/>
    <w:rsid w:val="003E2456"/>
    <w:rsid w:val="003E2737"/>
    <w:rsid w:val="003E2915"/>
    <w:rsid w:val="003E37CF"/>
    <w:rsid w:val="003E3DD9"/>
    <w:rsid w:val="003E4AAE"/>
    <w:rsid w:val="003E4ACD"/>
    <w:rsid w:val="003E4E7D"/>
    <w:rsid w:val="003E4EE2"/>
    <w:rsid w:val="003E4FE6"/>
    <w:rsid w:val="003E50D0"/>
    <w:rsid w:val="003E524F"/>
    <w:rsid w:val="003E5619"/>
    <w:rsid w:val="003E5888"/>
    <w:rsid w:val="003E5F82"/>
    <w:rsid w:val="003E69E5"/>
    <w:rsid w:val="003E6B1C"/>
    <w:rsid w:val="003E7537"/>
    <w:rsid w:val="003E7540"/>
    <w:rsid w:val="003E79A4"/>
    <w:rsid w:val="003E7A2F"/>
    <w:rsid w:val="003F0C67"/>
    <w:rsid w:val="003F12B7"/>
    <w:rsid w:val="003F16C9"/>
    <w:rsid w:val="003F1BAF"/>
    <w:rsid w:val="003F20E7"/>
    <w:rsid w:val="003F21D9"/>
    <w:rsid w:val="003F221D"/>
    <w:rsid w:val="003F24D1"/>
    <w:rsid w:val="003F2CA8"/>
    <w:rsid w:val="003F3DC4"/>
    <w:rsid w:val="003F3E28"/>
    <w:rsid w:val="003F411D"/>
    <w:rsid w:val="003F4435"/>
    <w:rsid w:val="003F44E9"/>
    <w:rsid w:val="003F450D"/>
    <w:rsid w:val="003F5888"/>
    <w:rsid w:val="003F59C0"/>
    <w:rsid w:val="003F5CD6"/>
    <w:rsid w:val="003F5ED6"/>
    <w:rsid w:val="003F6404"/>
    <w:rsid w:val="003F6B05"/>
    <w:rsid w:val="003F6BBF"/>
    <w:rsid w:val="003F7142"/>
    <w:rsid w:val="003F75ED"/>
    <w:rsid w:val="003F7852"/>
    <w:rsid w:val="003F7E82"/>
    <w:rsid w:val="00400257"/>
    <w:rsid w:val="004008DD"/>
    <w:rsid w:val="00401020"/>
    <w:rsid w:val="004015E0"/>
    <w:rsid w:val="004015F1"/>
    <w:rsid w:val="0040179A"/>
    <w:rsid w:val="0040196C"/>
    <w:rsid w:val="0040197A"/>
    <w:rsid w:val="00401AE6"/>
    <w:rsid w:val="004022C8"/>
    <w:rsid w:val="00402390"/>
    <w:rsid w:val="00402E84"/>
    <w:rsid w:val="004034F0"/>
    <w:rsid w:val="0040389A"/>
    <w:rsid w:val="00403C58"/>
    <w:rsid w:val="00403DFD"/>
    <w:rsid w:val="0040441F"/>
    <w:rsid w:val="00404737"/>
    <w:rsid w:val="00404AC0"/>
    <w:rsid w:val="00404AE8"/>
    <w:rsid w:val="00404D94"/>
    <w:rsid w:val="00404E2F"/>
    <w:rsid w:val="004051E4"/>
    <w:rsid w:val="00405513"/>
    <w:rsid w:val="004055E6"/>
    <w:rsid w:val="0040616C"/>
    <w:rsid w:val="004061FF"/>
    <w:rsid w:val="00406AD3"/>
    <w:rsid w:val="00406B31"/>
    <w:rsid w:val="00406CE8"/>
    <w:rsid w:val="00406D2F"/>
    <w:rsid w:val="00406FDB"/>
    <w:rsid w:val="004074DA"/>
    <w:rsid w:val="00407528"/>
    <w:rsid w:val="00407921"/>
    <w:rsid w:val="00407E06"/>
    <w:rsid w:val="00410056"/>
    <w:rsid w:val="00410ACF"/>
    <w:rsid w:val="00410CA5"/>
    <w:rsid w:val="00410D9C"/>
    <w:rsid w:val="00410FA4"/>
    <w:rsid w:val="00411006"/>
    <w:rsid w:val="0041113F"/>
    <w:rsid w:val="004117CA"/>
    <w:rsid w:val="004117FF"/>
    <w:rsid w:val="00411A4C"/>
    <w:rsid w:val="00411B32"/>
    <w:rsid w:val="00411C89"/>
    <w:rsid w:val="00411F42"/>
    <w:rsid w:val="00412D5C"/>
    <w:rsid w:val="00412F63"/>
    <w:rsid w:val="004130DB"/>
    <w:rsid w:val="004131A6"/>
    <w:rsid w:val="004139DE"/>
    <w:rsid w:val="00413B8B"/>
    <w:rsid w:val="00413EBC"/>
    <w:rsid w:val="00414F6A"/>
    <w:rsid w:val="0041534C"/>
    <w:rsid w:val="004165E1"/>
    <w:rsid w:val="00416842"/>
    <w:rsid w:val="00416B4B"/>
    <w:rsid w:val="00416CD6"/>
    <w:rsid w:val="004170B4"/>
    <w:rsid w:val="00417243"/>
    <w:rsid w:val="004175D3"/>
    <w:rsid w:val="00417609"/>
    <w:rsid w:val="00417B18"/>
    <w:rsid w:val="004200C1"/>
    <w:rsid w:val="0042028D"/>
    <w:rsid w:val="004202AC"/>
    <w:rsid w:val="004203DE"/>
    <w:rsid w:val="00420414"/>
    <w:rsid w:val="00420650"/>
    <w:rsid w:val="0042083E"/>
    <w:rsid w:val="0042091D"/>
    <w:rsid w:val="00420EC2"/>
    <w:rsid w:val="00420FD9"/>
    <w:rsid w:val="00421605"/>
    <w:rsid w:val="00421791"/>
    <w:rsid w:val="00421A59"/>
    <w:rsid w:val="004221F6"/>
    <w:rsid w:val="00422361"/>
    <w:rsid w:val="00422394"/>
    <w:rsid w:val="0042274B"/>
    <w:rsid w:val="00423294"/>
    <w:rsid w:val="00423B50"/>
    <w:rsid w:val="004246C9"/>
    <w:rsid w:val="0042491A"/>
    <w:rsid w:val="0042505A"/>
    <w:rsid w:val="00425E2C"/>
    <w:rsid w:val="004262EF"/>
    <w:rsid w:val="0042753A"/>
    <w:rsid w:val="004276B6"/>
    <w:rsid w:val="004279E1"/>
    <w:rsid w:val="00427B6B"/>
    <w:rsid w:val="0043002C"/>
    <w:rsid w:val="004300B2"/>
    <w:rsid w:val="00430144"/>
    <w:rsid w:val="0043033B"/>
    <w:rsid w:val="0043077E"/>
    <w:rsid w:val="00430975"/>
    <w:rsid w:val="00430B11"/>
    <w:rsid w:val="00430B8A"/>
    <w:rsid w:val="004314D5"/>
    <w:rsid w:val="004316E6"/>
    <w:rsid w:val="00431952"/>
    <w:rsid w:val="00431996"/>
    <w:rsid w:val="00431B8B"/>
    <w:rsid w:val="004327CC"/>
    <w:rsid w:val="00432E2D"/>
    <w:rsid w:val="00432F75"/>
    <w:rsid w:val="0043310E"/>
    <w:rsid w:val="0043355C"/>
    <w:rsid w:val="004343C4"/>
    <w:rsid w:val="00434D21"/>
    <w:rsid w:val="00434EA1"/>
    <w:rsid w:val="00435227"/>
    <w:rsid w:val="004353AD"/>
    <w:rsid w:val="00435414"/>
    <w:rsid w:val="0043579C"/>
    <w:rsid w:val="00435884"/>
    <w:rsid w:val="00437029"/>
    <w:rsid w:val="00437C9A"/>
    <w:rsid w:val="00440072"/>
    <w:rsid w:val="00440925"/>
    <w:rsid w:val="004415BA"/>
    <w:rsid w:val="0044175A"/>
    <w:rsid w:val="00441767"/>
    <w:rsid w:val="00441821"/>
    <w:rsid w:val="004419D2"/>
    <w:rsid w:val="00441B1B"/>
    <w:rsid w:val="00441E3D"/>
    <w:rsid w:val="004424F8"/>
    <w:rsid w:val="004426F2"/>
    <w:rsid w:val="004427DA"/>
    <w:rsid w:val="00442875"/>
    <w:rsid w:val="00442A42"/>
    <w:rsid w:val="004433E9"/>
    <w:rsid w:val="00443413"/>
    <w:rsid w:val="004437DE"/>
    <w:rsid w:val="00443D6C"/>
    <w:rsid w:val="00444355"/>
    <w:rsid w:val="00444B28"/>
    <w:rsid w:val="00444D43"/>
    <w:rsid w:val="00444E1A"/>
    <w:rsid w:val="00445114"/>
    <w:rsid w:val="00445EE3"/>
    <w:rsid w:val="0044693B"/>
    <w:rsid w:val="0044726C"/>
    <w:rsid w:val="00447D30"/>
    <w:rsid w:val="00447F3C"/>
    <w:rsid w:val="00447FFC"/>
    <w:rsid w:val="00450237"/>
    <w:rsid w:val="004502B4"/>
    <w:rsid w:val="00450438"/>
    <w:rsid w:val="004504DE"/>
    <w:rsid w:val="00450894"/>
    <w:rsid w:val="004508B7"/>
    <w:rsid w:val="00450E3D"/>
    <w:rsid w:val="00451113"/>
    <w:rsid w:val="00451239"/>
    <w:rsid w:val="004512B2"/>
    <w:rsid w:val="00451BAB"/>
    <w:rsid w:val="00451DB5"/>
    <w:rsid w:val="004520BE"/>
    <w:rsid w:val="0045246D"/>
    <w:rsid w:val="00452501"/>
    <w:rsid w:val="0045253F"/>
    <w:rsid w:val="004527CE"/>
    <w:rsid w:val="00452BC5"/>
    <w:rsid w:val="0045355B"/>
    <w:rsid w:val="0045359B"/>
    <w:rsid w:val="00453EAA"/>
    <w:rsid w:val="004540FB"/>
    <w:rsid w:val="00454394"/>
    <w:rsid w:val="004548AE"/>
    <w:rsid w:val="00454A8B"/>
    <w:rsid w:val="00454BFC"/>
    <w:rsid w:val="00454CBB"/>
    <w:rsid w:val="00455358"/>
    <w:rsid w:val="004557CD"/>
    <w:rsid w:val="004558A5"/>
    <w:rsid w:val="00455963"/>
    <w:rsid w:val="004559CE"/>
    <w:rsid w:val="00456389"/>
    <w:rsid w:val="0045644B"/>
    <w:rsid w:val="004565E9"/>
    <w:rsid w:val="00456D2A"/>
    <w:rsid w:val="00457294"/>
    <w:rsid w:val="004579D4"/>
    <w:rsid w:val="00457BCE"/>
    <w:rsid w:val="00457E86"/>
    <w:rsid w:val="00457F6C"/>
    <w:rsid w:val="00457FFE"/>
    <w:rsid w:val="004602E2"/>
    <w:rsid w:val="00460859"/>
    <w:rsid w:val="00460FE9"/>
    <w:rsid w:val="004611C0"/>
    <w:rsid w:val="004612B8"/>
    <w:rsid w:val="00461BD8"/>
    <w:rsid w:val="00461F41"/>
    <w:rsid w:val="004626D9"/>
    <w:rsid w:val="004629F0"/>
    <w:rsid w:val="00463059"/>
    <w:rsid w:val="004632AD"/>
    <w:rsid w:val="00463648"/>
    <w:rsid w:val="0046388D"/>
    <w:rsid w:val="00463F0F"/>
    <w:rsid w:val="00463F3F"/>
    <w:rsid w:val="00463FBE"/>
    <w:rsid w:val="004643FE"/>
    <w:rsid w:val="004644F3"/>
    <w:rsid w:val="00464B1E"/>
    <w:rsid w:val="00465178"/>
    <w:rsid w:val="004653AA"/>
    <w:rsid w:val="0046545C"/>
    <w:rsid w:val="004657DE"/>
    <w:rsid w:val="00465982"/>
    <w:rsid w:val="00465F6D"/>
    <w:rsid w:val="00465FF8"/>
    <w:rsid w:val="004667B7"/>
    <w:rsid w:val="00467369"/>
    <w:rsid w:val="00467729"/>
    <w:rsid w:val="004677D7"/>
    <w:rsid w:val="00467A3D"/>
    <w:rsid w:val="004700DC"/>
    <w:rsid w:val="004703E5"/>
    <w:rsid w:val="0047053A"/>
    <w:rsid w:val="00470915"/>
    <w:rsid w:val="00470EE2"/>
    <w:rsid w:val="0047118F"/>
    <w:rsid w:val="0047157A"/>
    <w:rsid w:val="0047160B"/>
    <w:rsid w:val="00471ED0"/>
    <w:rsid w:val="00472059"/>
    <w:rsid w:val="00472543"/>
    <w:rsid w:val="004727C2"/>
    <w:rsid w:val="00473669"/>
    <w:rsid w:val="0047377D"/>
    <w:rsid w:val="004739BC"/>
    <w:rsid w:val="00473F69"/>
    <w:rsid w:val="00474174"/>
    <w:rsid w:val="004741A4"/>
    <w:rsid w:val="004748ED"/>
    <w:rsid w:val="00474924"/>
    <w:rsid w:val="00474EFA"/>
    <w:rsid w:val="00474F2D"/>
    <w:rsid w:val="004750A6"/>
    <w:rsid w:val="00475A2F"/>
    <w:rsid w:val="00476359"/>
    <w:rsid w:val="004765DE"/>
    <w:rsid w:val="004766F7"/>
    <w:rsid w:val="00476D66"/>
    <w:rsid w:val="00476E84"/>
    <w:rsid w:val="00476F7B"/>
    <w:rsid w:val="004771D5"/>
    <w:rsid w:val="0047730F"/>
    <w:rsid w:val="0047744C"/>
    <w:rsid w:val="0047767F"/>
    <w:rsid w:val="00477C44"/>
    <w:rsid w:val="004801B2"/>
    <w:rsid w:val="004802AB"/>
    <w:rsid w:val="0048030E"/>
    <w:rsid w:val="00480602"/>
    <w:rsid w:val="00480691"/>
    <w:rsid w:val="00480DDF"/>
    <w:rsid w:val="0048113A"/>
    <w:rsid w:val="0048137E"/>
    <w:rsid w:val="004814B1"/>
    <w:rsid w:val="00482064"/>
    <w:rsid w:val="004821DD"/>
    <w:rsid w:val="00482D01"/>
    <w:rsid w:val="00483169"/>
    <w:rsid w:val="00483297"/>
    <w:rsid w:val="00483618"/>
    <w:rsid w:val="00483AD7"/>
    <w:rsid w:val="004844FF"/>
    <w:rsid w:val="00484526"/>
    <w:rsid w:val="004845E8"/>
    <w:rsid w:val="00484A8C"/>
    <w:rsid w:val="00485137"/>
    <w:rsid w:val="004853C1"/>
    <w:rsid w:val="00485549"/>
    <w:rsid w:val="0048564D"/>
    <w:rsid w:val="00485879"/>
    <w:rsid w:val="004859A3"/>
    <w:rsid w:val="00485B5F"/>
    <w:rsid w:val="00485D77"/>
    <w:rsid w:val="004860A3"/>
    <w:rsid w:val="00486116"/>
    <w:rsid w:val="004861A5"/>
    <w:rsid w:val="004862D5"/>
    <w:rsid w:val="004862F3"/>
    <w:rsid w:val="00486490"/>
    <w:rsid w:val="00486521"/>
    <w:rsid w:val="00486E01"/>
    <w:rsid w:val="0048731C"/>
    <w:rsid w:val="0048747A"/>
    <w:rsid w:val="0048747F"/>
    <w:rsid w:val="004879A5"/>
    <w:rsid w:val="00487FA3"/>
    <w:rsid w:val="004902C4"/>
    <w:rsid w:val="0049067F"/>
    <w:rsid w:val="00490869"/>
    <w:rsid w:val="004911B9"/>
    <w:rsid w:val="004918FC"/>
    <w:rsid w:val="00491934"/>
    <w:rsid w:val="00491C48"/>
    <w:rsid w:val="004927E2"/>
    <w:rsid w:val="00492B19"/>
    <w:rsid w:val="00492DDE"/>
    <w:rsid w:val="00492E0F"/>
    <w:rsid w:val="004931D9"/>
    <w:rsid w:val="00493365"/>
    <w:rsid w:val="0049349C"/>
    <w:rsid w:val="00494156"/>
    <w:rsid w:val="004945FC"/>
    <w:rsid w:val="00494710"/>
    <w:rsid w:val="00495190"/>
    <w:rsid w:val="00495333"/>
    <w:rsid w:val="00495B1D"/>
    <w:rsid w:val="00495CE4"/>
    <w:rsid w:val="00495E39"/>
    <w:rsid w:val="004965EA"/>
    <w:rsid w:val="00496C65"/>
    <w:rsid w:val="00497019"/>
    <w:rsid w:val="004970C2"/>
    <w:rsid w:val="004975C9"/>
    <w:rsid w:val="00497693"/>
    <w:rsid w:val="00497895"/>
    <w:rsid w:val="00497C67"/>
    <w:rsid w:val="004A09D3"/>
    <w:rsid w:val="004A0ADC"/>
    <w:rsid w:val="004A0F11"/>
    <w:rsid w:val="004A0FDE"/>
    <w:rsid w:val="004A141B"/>
    <w:rsid w:val="004A14E4"/>
    <w:rsid w:val="004A15D1"/>
    <w:rsid w:val="004A16B5"/>
    <w:rsid w:val="004A1828"/>
    <w:rsid w:val="004A20B0"/>
    <w:rsid w:val="004A2DD2"/>
    <w:rsid w:val="004A2FB6"/>
    <w:rsid w:val="004A307A"/>
    <w:rsid w:val="004A34D3"/>
    <w:rsid w:val="004A3953"/>
    <w:rsid w:val="004A3DC8"/>
    <w:rsid w:val="004A3F53"/>
    <w:rsid w:val="004A547C"/>
    <w:rsid w:val="004A587C"/>
    <w:rsid w:val="004A5A8A"/>
    <w:rsid w:val="004A62C5"/>
    <w:rsid w:val="004A6A0D"/>
    <w:rsid w:val="004A6B95"/>
    <w:rsid w:val="004A6BB7"/>
    <w:rsid w:val="004A6CFF"/>
    <w:rsid w:val="004A727B"/>
    <w:rsid w:val="004B0252"/>
    <w:rsid w:val="004B02C2"/>
    <w:rsid w:val="004B0CE8"/>
    <w:rsid w:val="004B0EF5"/>
    <w:rsid w:val="004B0F3D"/>
    <w:rsid w:val="004B168E"/>
    <w:rsid w:val="004B1B86"/>
    <w:rsid w:val="004B20B5"/>
    <w:rsid w:val="004B2761"/>
    <w:rsid w:val="004B27CD"/>
    <w:rsid w:val="004B2B84"/>
    <w:rsid w:val="004B32A9"/>
    <w:rsid w:val="004B35C1"/>
    <w:rsid w:val="004B382B"/>
    <w:rsid w:val="004B3B1C"/>
    <w:rsid w:val="004B3EE6"/>
    <w:rsid w:val="004B402F"/>
    <w:rsid w:val="004B421F"/>
    <w:rsid w:val="004B4495"/>
    <w:rsid w:val="004B4512"/>
    <w:rsid w:val="004B45F0"/>
    <w:rsid w:val="004B4FF4"/>
    <w:rsid w:val="004B5245"/>
    <w:rsid w:val="004B53C2"/>
    <w:rsid w:val="004B54F7"/>
    <w:rsid w:val="004B5918"/>
    <w:rsid w:val="004B59E4"/>
    <w:rsid w:val="004B5A2F"/>
    <w:rsid w:val="004B5ED6"/>
    <w:rsid w:val="004B5EF4"/>
    <w:rsid w:val="004B60D0"/>
    <w:rsid w:val="004B615D"/>
    <w:rsid w:val="004B6247"/>
    <w:rsid w:val="004B6546"/>
    <w:rsid w:val="004B6804"/>
    <w:rsid w:val="004B6D87"/>
    <w:rsid w:val="004B6DD3"/>
    <w:rsid w:val="004B6EE7"/>
    <w:rsid w:val="004B7D4F"/>
    <w:rsid w:val="004B7FC1"/>
    <w:rsid w:val="004C0084"/>
    <w:rsid w:val="004C07EE"/>
    <w:rsid w:val="004C1B53"/>
    <w:rsid w:val="004C23B4"/>
    <w:rsid w:val="004C2595"/>
    <w:rsid w:val="004C29B2"/>
    <w:rsid w:val="004C3844"/>
    <w:rsid w:val="004C3871"/>
    <w:rsid w:val="004C3EDE"/>
    <w:rsid w:val="004C4DC0"/>
    <w:rsid w:val="004C55E8"/>
    <w:rsid w:val="004C6890"/>
    <w:rsid w:val="004C6970"/>
    <w:rsid w:val="004C7320"/>
    <w:rsid w:val="004C7B6F"/>
    <w:rsid w:val="004C7DB5"/>
    <w:rsid w:val="004C7F18"/>
    <w:rsid w:val="004C7FE1"/>
    <w:rsid w:val="004D06DE"/>
    <w:rsid w:val="004D0882"/>
    <w:rsid w:val="004D0CBB"/>
    <w:rsid w:val="004D1B2D"/>
    <w:rsid w:val="004D1D94"/>
    <w:rsid w:val="004D1DE2"/>
    <w:rsid w:val="004D232B"/>
    <w:rsid w:val="004D2762"/>
    <w:rsid w:val="004D28CB"/>
    <w:rsid w:val="004D29C0"/>
    <w:rsid w:val="004D2AD8"/>
    <w:rsid w:val="004D3C56"/>
    <w:rsid w:val="004D408B"/>
    <w:rsid w:val="004D408E"/>
    <w:rsid w:val="004D468E"/>
    <w:rsid w:val="004D4DF6"/>
    <w:rsid w:val="004D4E97"/>
    <w:rsid w:val="004D4F12"/>
    <w:rsid w:val="004D554A"/>
    <w:rsid w:val="004D5567"/>
    <w:rsid w:val="004D5C4A"/>
    <w:rsid w:val="004D5C68"/>
    <w:rsid w:val="004D5DDD"/>
    <w:rsid w:val="004D5EEA"/>
    <w:rsid w:val="004D6295"/>
    <w:rsid w:val="004D67EC"/>
    <w:rsid w:val="004D6E9F"/>
    <w:rsid w:val="004D729E"/>
    <w:rsid w:val="004E05B0"/>
    <w:rsid w:val="004E0696"/>
    <w:rsid w:val="004E0C66"/>
    <w:rsid w:val="004E136D"/>
    <w:rsid w:val="004E1724"/>
    <w:rsid w:val="004E22A0"/>
    <w:rsid w:val="004E25DF"/>
    <w:rsid w:val="004E29B0"/>
    <w:rsid w:val="004E2AF9"/>
    <w:rsid w:val="004E3422"/>
    <w:rsid w:val="004E374B"/>
    <w:rsid w:val="004E3A03"/>
    <w:rsid w:val="004E3C2D"/>
    <w:rsid w:val="004E3DDF"/>
    <w:rsid w:val="004E4853"/>
    <w:rsid w:val="004E4BE4"/>
    <w:rsid w:val="004E4E1E"/>
    <w:rsid w:val="004E4EC6"/>
    <w:rsid w:val="004E4F0F"/>
    <w:rsid w:val="004E5038"/>
    <w:rsid w:val="004E5079"/>
    <w:rsid w:val="004E5140"/>
    <w:rsid w:val="004E5886"/>
    <w:rsid w:val="004E5A2B"/>
    <w:rsid w:val="004E5B1A"/>
    <w:rsid w:val="004E5C07"/>
    <w:rsid w:val="004E5EDD"/>
    <w:rsid w:val="004E5FA2"/>
    <w:rsid w:val="004E5FC3"/>
    <w:rsid w:val="004E63ED"/>
    <w:rsid w:val="004E725C"/>
    <w:rsid w:val="004E757F"/>
    <w:rsid w:val="004E7C62"/>
    <w:rsid w:val="004F0391"/>
    <w:rsid w:val="004F048A"/>
    <w:rsid w:val="004F06C2"/>
    <w:rsid w:val="004F0715"/>
    <w:rsid w:val="004F092B"/>
    <w:rsid w:val="004F0CBE"/>
    <w:rsid w:val="004F1513"/>
    <w:rsid w:val="004F1827"/>
    <w:rsid w:val="004F1E95"/>
    <w:rsid w:val="004F20A8"/>
    <w:rsid w:val="004F26C2"/>
    <w:rsid w:val="004F2C3C"/>
    <w:rsid w:val="004F2DC9"/>
    <w:rsid w:val="004F2FEB"/>
    <w:rsid w:val="004F373C"/>
    <w:rsid w:val="004F3974"/>
    <w:rsid w:val="004F3D05"/>
    <w:rsid w:val="004F4629"/>
    <w:rsid w:val="004F5305"/>
    <w:rsid w:val="004F533A"/>
    <w:rsid w:val="004F5F13"/>
    <w:rsid w:val="004F63EC"/>
    <w:rsid w:val="004F702A"/>
    <w:rsid w:val="004F7126"/>
    <w:rsid w:val="004F719E"/>
    <w:rsid w:val="004F7696"/>
    <w:rsid w:val="004F7853"/>
    <w:rsid w:val="004F7B29"/>
    <w:rsid w:val="004F7FD6"/>
    <w:rsid w:val="004F7FE5"/>
    <w:rsid w:val="005003D6"/>
    <w:rsid w:val="0050083D"/>
    <w:rsid w:val="0050122A"/>
    <w:rsid w:val="00501B5C"/>
    <w:rsid w:val="005023CA"/>
    <w:rsid w:val="00502447"/>
    <w:rsid w:val="00502700"/>
    <w:rsid w:val="00502A65"/>
    <w:rsid w:val="00502A9C"/>
    <w:rsid w:val="00502E4F"/>
    <w:rsid w:val="00502E9A"/>
    <w:rsid w:val="005031A1"/>
    <w:rsid w:val="005031C3"/>
    <w:rsid w:val="0050372D"/>
    <w:rsid w:val="00503974"/>
    <w:rsid w:val="0050457E"/>
    <w:rsid w:val="0050471E"/>
    <w:rsid w:val="00504B5B"/>
    <w:rsid w:val="005050E1"/>
    <w:rsid w:val="005055C0"/>
    <w:rsid w:val="00505706"/>
    <w:rsid w:val="00505D8C"/>
    <w:rsid w:val="00505D9D"/>
    <w:rsid w:val="00505F2F"/>
    <w:rsid w:val="005060C8"/>
    <w:rsid w:val="0050658C"/>
    <w:rsid w:val="0050670C"/>
    <w:rsid w:val="005068AD"/>
    <w:rsid w:val="00506BF5"/>
    <w:rsid w:val="005070BD"/>
    <w:rsid w:val="00507266"/>
    <w:rsid w:val="00507422"/>
    <w:rsid w:val="00507D38"/>
    <w:rsid w:val="00510301"/>
    <w:rsid w:val="0051037E"/>
    <w:rsid w:val="00510BB1"/>
    <w:rsid w:val="00511161"/>
    <w:rsid w:val="005112B9"/>
    <w:rsid w:val="005113F3"/>
    <w:rsid w:val="005115D0"/>
    <w:rsid w:val="005116C5"/>
    <w:rsid w:val="00511CFC"/>
    <w:rsid w:val="00512FBF"/>
    <w:rsid w:val="00513267"/>
    <w:rsid w:val="005133E5"/>
    <w:rsid w:val="0051489B"/>
    <w:rsid w:val="00514E0D"/>
    <w:rsid w:val="0051544D"/>
    <w:rsid w:val="00515596"/>
    <w:rsid w:val="005158D3"/>
    <w:rsid w:val="005159F0"/>
    <w:rsid w:val="0051639C"/>
    <w:rsid w:val="0051663C"/>
    <w:rsid w:val="00516732"/>
    <w:rsid w:val="00516BC6"/>
    <w:rsid w:val="00516C0D"/>
    <w:rsid w:val="005170F6"/>
    <w:rsid w:val="00517391"/>
    <w:rsid w:val="00517579"/>
    <w:rsid w:val="005179FF"/>
    <w:rsid w:val="005200B8"/>
    <w:rsid w:val="005201B4"/>
    <w:rsid w:val="005206A8"/>
    <w:rsid w:val="00520959"/>
    <w:rsid w:val="005223FD"/>
    <w:rsid w:val="005225BF"/>
    <w:rsid w:val="0052280E"/>
    <w:rsid w:val="00522997"/>
    <w:rsid w:val="00522DB3"/>
    <w:rsid w:val="00522FD4"/>
    <w:rsid w:val="0052314C"/>
    <w:rsid w:val="00523841"/>
    <w:rsid w:val="00523B1C"/>
    <w:rsid w:val="00523B3B"/>
    <w:rsid w:val="00523FA9"/>
    <w:rsid w:val="00524C67"/>
    <w:rsid w:val="00525074"/>
    <w:rsid w:val="00525080"/>
    <w:rsid w:val="00525110"/>
    <w:rsid w:val="00525159"/>
    <w:rsid w:val="00525305"/>
    <w:rsid w:val="0052536B"/>
    <w:rsid w:val="00526034"/>
    <w:rsid w:val="005269B2"/>
    <w:rsid w:val="00527025"/>
    <w:rsid w:val="00527787"/>
    <w:rsid w:val="00527CDE"/>
    <w:rsid w:val="00527DC5"/>
    <w:rsid w:val="00527FF6"/>
    <w:rsid w:val="00530473"/>
    <w:rsid w:val="00531028"/>
    <w:rsid w:val="0053111C"/>
    <w:rsid w:val="00531223"/>
    <w:rsid w:val="005315C4"/>
    <w:rsid w:val="005319F8"/>
    <w:rsid w:val="00532377"/>
    <w:rsid w:val="0053251C"/>
    <w:rsid w:val="00532753"/>
    <w:rsid w:val="00532853"/>
    <w:rsid w:val="00532A04"/>
    <w:rsid w:val="00532CDA"/>
    <w:rsid w:val="0053307A"/>
    <w:rsid w:val="005330C9"/>
    <w:rsid w:val="005332D8"/>
    <w:rsid w:val="005336A8"/>
    <w:rsid w:val="0053375F"/>
    <w:rsid w:val="0053398D"/>
    <w:rsid w:val="00533A25"/>
    <w:rsid w:val="00534143"/>
    <w:rsid w:val="00534B21"/>
    <w:rsid w:val="00534EF4"/>
    <w:rsid w:val="00535708"/>
    <w:rsid w:val="005359A2"/>
    <w:rsid w:val="00535CAB"/>
    <w:rsid w:val="00535D27"/>
    <w:rsid w:val="00535E7B"/>
    <w:rsid w:val="00536D45"/>
    <w:rsid w:val="00536E93"/>
    <w:rsid w:val="00537071"/>
    <w:rsid w:val="005379B4"/>
    <w:rsid w:val="00537BBB"/>
    <w:rsid w:val="00537D63"/>
    <w:rsid w:val="00537DEF"/>
    <w:rsid w:val="0054048B"/>
    <w:rsid w:val="00540587"/>
    <w:rsid w:val="005409AC"/>
    <w:rsid w:val="00540C61"/>
    <w:rsid w:val="005410DA"/>
    <w:rsid w:val="0054176A"/>
    <w:rsid w:val="0054192A"/>
    <w:rsid w:val="00541D2E"/>
    <w:rsid w:val="00542838"/>
    <w:rsid w:val="00542B3A"/>
    <w:rsid w:val="00542CDF"/>
    <w:rsid w:val="00542F04"/>
    <w:rsid w:val="00543345"/>
    <w:rsid w:val="0054367D"/>
    <w:rsid w:val="00543AF8"/>
    <w:rsid w:val="00543DBA"/>
    <w:rsid w:val="00544073"/>
    <w:rsid w:val="005445F5"/>
    <w:rsid w:val="00545335"/>
    <w:rsid w:val="005456B5"/>
    <w:rsid w:val="005458D0"/>
    <w:rsid w:val="005459B3"/>
    <w:rsid w:val="00545D26"/>
    <w:rsid w:val="00545EBB"/>
    <w:rsid w:val="00545EE8"/>
    <w:rsid w:val="00545F07"/>
    <w:rsid w:val="005464C8"/>
    <w:rsid w:val="00546A40"/>
    <w:rsid w:val="00546ADD"/>
    <w:rsid w:val="00546C37"/>
    <w:rsid w:val="00546DFC"/>
    <w:rsid w:val="00546E07"/>
    <w:rsid w:val="00546F07"/>
    <w:rsid w:val="00546FD4"/>
    <w:rsid w:val="00547045"/>
    <w:rsid w:val="005471F9"/>
    <w:rsid w:val="00547500"/>
    <w:rsid w:val="00547B30"/>
    <w:rsid w:val="005500FC"/>
    <w:rsid w:val="005504B0"/>
    <w:rsid w:val="00551320"/>
    <w:rsid w:val="00551D0A"/>
    <w:rsid w:val="00551EE6"/>
    <w:rsid w:val="005520BA"/>
    <w:rsid w:val="00552878"/>
    <w:rsid w:val="00552C9A"/>
    <w:rsid w:val="00552EA7"/>
    <w:rsid w:val="0055323B"/>
    <w:rsid w:val="005532D7"/>
    <w:rsid w:val="005535EC"/>
    <w:rsid w:val="0055390C"/>
    <w:rsid w:val="00553CC9"/>
    <w:rsid w:val="005541EC"/>
    <w:rsid w:val="005542D9"/>
    <w:rsid w:val="0055433D"/>
    <w:rsid w:val="005543B6"/>
    <w:rsid w:val="005547C4"/>
    <w:rsid w:val="005549FF"/>
    <w:rsid w:val="00554AC3"/>
    <w:rsid w:val="00554B2B"/>
    <w:rsid w:val="00554B2F"/>
    <w:rsid w:val="00554DF3"/>
    <w:rsid w:val="00554F8F"/>
    <w:rsid w:val="005552D1"/>
    <w:rsid w:val="0055576A"/>
    <w:rsid w:val="005558B4"/>
    <w:rsid w:val="00556BA5"/>
    <w:rsid w:val="00556F0E"/>
    <w:rsid w:val="00557625"/>
    <w:rsid w:val="00557DD7"/>
    <w:rsid w:val="00558077"/>
    <w:rsid w:val="00560066"/>
    <w:rsid w:val="005608FD"/>
    <w:rsid w:val="00560D5A"/>
    <w:rsid w:val="00560D85"/>
    <w:rsid w:val="00560E8C"/>
    <w:rsid w:val="00561116"/>
    <w:rsid w:val="005615B9"/>
    <w:rsid w:val="00561CD6"/>
    <w:rsid w:val="00561CF9"/>
    <w:rsid w:val="0056244C"/>
    <w:rsid w:val="00562AD2"/>
    <w:rsid w:val="005634BD"/>
    <w:rsid w:val="00563916"/>
    <w:rsid w:val="00564074"/>
    <w:rsid w:val="00564DB3"/>
    <w:rsid w:val="00565510"/>
    <w:rsid w:val="00565AD1"/>
    <w:rsid w:val="00565F2D"/>
    <w:rsid w:val="00566678"/>
    <w:rsid w:val="00566787"/>
    <w:rsid w:val="00566B44"/>
    <w:rsid w:val="00567087"/>
    <w:rsid w:val="005672AF"/>
    <w:rsid w:val="005677FD"/>
    <w:rsid w:val="00567F5B"/>
    <w:rsid w:val="00567F7C"/>
    <w:rsid w:val="00570461"/>
    <w:rsid w:val="00571222"/>
    <w:rsid w:val="005713EF"/>
    <w:rsid w:val="0057156E"/>
    <w:rsid w:val="005715DA"/>
    <w:rsid w:val="00571630"/>
    <w:rsid w:val="00571A17"/>
    <w:rsid w:val="00571AD3"/>
    <w:rsid w:val="00571B20"/>
    <w:rsid w:val="0057218A"/>
    <w:rsid w:val="00572281"/>
    <w:rsid w:val="005725CA"/>
    <w:rsid w:val="00572723"/>
    <w:rsid w:val="0057339A"/>
    <w:rsid w:val="005733DC"/>
    <w:rsid w:val="0057351B"/>
    <w:rsid w:val="00573F6A"/>
    <w:rsid w:val="005741BF"/>
    <w:rsid w:val="005743D8"/>
    <w:rsid w:val="005744E2"/>
    <w:rsid w:val="005744FA"/>
    <w:rsid w:val="0057480C"/>
    <w:rsid w:val="00574C9B"/>
    <w:rsid w:val="00574D4C"/>
    <w:rsid w:val="005752AD"/>
    <w:rsid w:val="005753C0"/>
    <w:rsid w:val="005765C9"/>
    <w:rsid w:val="005766DD"/>
    <w:rsid w:val="00576DAC"/>
    <w:rsid w:val="00577264"/>
    <w:rsid w:val="00577499"/>
    <w:rsid w:val="005774A6"/>
    <w:rsid w:val="005775E8"/>
    <w:rsid w:val="00577934"/>
    <w:rsid w:val="00577B16"/>
    <w:rsid w:val="00577D88"/>
    <w:rsid w:val="005800EE"/>
    <w:rsid w:val="0058053D"/>
    <w:rsid w:val="00580848"/>
    <w:rsid w:val="00580EC5"/>
    <w:rsid w:val="00580FE3"/>
    <w:rsid w:val="005811EA"/>
    <w:rsid w:val="0058183B"/>
    <w:rsid w:val="0058266F"/>
    <w:rsid w:val="0058281C"/>
    <w:rsid w:val="00582ACF"/>
    <w:rsid w:val="00583108"/>
    <w:rsid w:val="005834CC"/>
    <w:rsid w:val="00583743"/>
    <w:rsid w:val="00583773"/>
    <w:rsid w:val="00583CBC"/>
    <w:rsid w:val="00583F28"/>
    <w:rsid w:val="005843ED"/>
    <w:rsid w:val="0058478E"/>
    <w:rsid w:val="00584D33"/>
    <w:rsid w:val="00585AF9"/>
    <w:rsid w:val="00585C4B"/>
    <w:rsid w:val="00585E12"/>
    <w:rsid w:val="005861CD"/>
    <w:rsid w:val="005864E2"/>
    <w:rsid w:val="00586E27"/>
    <w:rsid w:val="005870CF"/>
    <w:rsid w:val="00587182"/>
    <w:rsid w:val="00587CAF"/>
    <w:rsid w:val="00587F47"/>
    <w:rsid w:val="00587F6D"/>
    <w:rsid w:val="005904F4"/>
    <w:rsid w:val="005909AE"/>
    <w:rsid w:val="00590D3F"/>
    <w:rsid w:val="00590FCA"/>
    <w:rsid w:val="005910AD"/>
    <w:rsid w:val="00591760"/>
    <w:rsid w:val="005917E0"/>
    <w:rsid w:val="005924EA"/>
    <w:rsid w:val="00592C0D"/>
    <w:rsid w:val="00592D48"/>
    <w:rsid w:val="0059307A"/>
    <w:rsid w:val="00593349"/>
    <w:rsid w:val="0059369C"/>
    <w:rsid w:val="005937D8"/>
    <w:rsid w:val="00593C47"/>
    <w:rsid w:val="0059439B"/>
    <w:rsid w:val="00594519"/>
    <w:rsid w:val="00594596"/>
    <w:rsid w:val="00595381"/>
    <w:rsid w:val="0059597B"/>
    <w:rsid w:val="00595DB1"/>
    <w:rsid w:val="005964FE"/>
    <w:rsid w:val="005968D4"/>
    <w:rsid w:val="00596967"/>
    <w:rsid w:val="00596ABA"/>
    <w:rsid w:val="005971CE"/>
    <w:rsid w:val="005974D5"/>
    <w:rsid w:val="00597D1F"/>
    <w:rsid w:val="00597EA3"/>
    <w:rsid w:val="005A0626"/>
    <w:rsid w:val="005A0675"/>
    <w:rsid w:val="005A088F"/>
    <w:rsid w:val="005A0B7C"/>
    <w:rsid w:val="005A122C"/>
    <w:rsid w:val="005A1436"/>
    <w:rsid w:val="005A18D1"/>
    <w:rsid w:val="005A1AF0"/>
    <w:rsid w:val="005A1D84"/>
    <w:rsid w:val="005A2384"/>
    <w:rsid w:val="005A2670"/>
    <w:rsid w:val="005A2A0D"/>
    <w:rsid w:val="005A355F"/>
    <w:rsid w:val="005A3560"/>
    <w:rsid w:val="005A3C0A"/>
    <w:rsid w:val="005A3DC4"/>
    <w:rsid w:val="005A4225"/>
    <w:rsid w:val="005A435E"/>
    <w:rsid w:val="005A45D3"/>
    <w:rsid w:val="005A4B75"/>
    <w:rsid w:val="005A5165"/>
    <w:rsid w:val="005A5391"/>
    <w:rsid w:val="005A5454"/>
    <w:rsid w:val="005A5579"/>
    <w:rsid w:val="005A55CA"/>
    <w:rsid w:val="005A56C5"/>
    <w:rsid w:val="005A5D8D"/>
    <w:rsid w:val="005A64DB"/>
    <w:rsid w:val="005A657D"/>
    <w:rsid w:val="005A65B4"/>
    <w:rsid w:val="005A6C6D"/>
    <w:rsid w:val="005A6D17"/>
    <w:rsid w:val="005A6FBD"/>
    <w:rsid w:val="005A7076"/>
    <w:rsid w:val="005B04FB"/>
    <w:rsid w:val="005B09CE"/>
    <w:rsid w:val="005B0A08"/>
    <w:rsid w:val="005B0AB8"/>
    <w:rsid w:val="005B18B3"/>
    <w:rsid w:val="005B29F2"/>
    <w:rsid w:val="005B2CBF"/>
    <w:rsid w:val="005B33BD"/>
    <w:rsid w:val="005B3983"/>
    <w:rsid w:val="005B39B9"/>
    <w:rsid w:val="005B4324"/>
    <w:rsid w:val="005B46E8"/>
    <w:rsid w:val="005B46F4"/>
    <w:rsid w:val="005B4BE0"/>
    <w:rsid w:val="005B4D1C"/>
    <w:rsid w:val="005B4EAB"/>
    <w:rsid w:val="005B4EDC"/>
    <w:rsid w:val="005B4FE7"/>
    <w:rsid w:val="005B6415"/>
    <w:rsid w:val="005B6711"/>
    <w:rsid w:val="005B675A"/>
    <w:rsid w:val="005B6887"/>
    <w:rsid w:val="005B6945"/>
    <w:rsid w:val="005B6CB8"/>
    <w:rsid w:val="005B703E"/>
    <w:rsid w:val="005B781A"/>
    <w:rsid w:val="005C0AE1"/>
    <w:rsid w:val="005C0B37"/>
    <w:rsid w:val="005C0B7E"/>
    <w:rsid w:val="005C0F33"/>
    <w:rsid w:val="005C1161"/>
    <w:rsid w:val="005C165D"/>
    <w:rsid w:val="005C17B0"/>
    <w:rsid w:val="005C1A29"/>
    <w:rsid w:val="005C1B07"/>
    <w:rsid w:val="005C2540"/>
    <w:rsid w:val="005C25CF"/>
    <w:rsid w:val="005C2A77"/>
    <w:rsid w:val="005C2B20"/>
    <w:rsid w:val="005C2D46"/>
    <w:rsid w:val="005C317C"/>
    <w:rsid w:val="005C35C2"/>
    <w:rsid w:val="005C3E78"/>
    <w:rsid w:val="005C3F24"/>
    <w:rsid w:val="005C3F6F"/>
    <w:rsid w:val="005C424E"/>
    <w:rsid w:val="005C50E1"/>
    <w:rsid w:val="005C5785"/>
    <w:rsid w:val="005C5877"/>
    <w:rsid w:val="005C5B53"/>
    <w:rsid w:val="005C645C"/>
    <w:rsid w:val="005C69E0"/>
    <w:rsid w:val="005C6A3C"/>
    <w:rsid w:val="005C7880"/>
    <w:rsid w:val="005C7C22"/>
    <w:rsid w:val="005D0116"/>
    <w:rsid w:val="005D0753"/>
    <w:rsid w:val="005D0E77"/>
    <w:rsid w:val="005D0EC7"/>
    <w:rsid w:val="005D0FF0"/>
    <w:rsid w:val="005D22DD"/>
    <w:rsid w:val="005D2399"/>
    <w:rsid w:val="005D2581"/>
    <w:rsid w:val="005D2D85"/>
    <w:rsid w:val="005D314F"/>
    <w:rsid w:val="005D325A"/>
    <w:rsid w:val="005D3871"/>
    <w:rsid w:val="005D3C02"/>
    <w:rsid w:val="005D40E9"/>
    <w:rsid w:val="005D4325"/>
    <w:rsid w:val="005D44FB"/>
    <w:rsid w:val="005D5633"/>
    <w:rsid w:val="005D5B53"/>
    <w:rsid w:val="005D5C02"/>
    <w:rsid w:val="005D5C85"/>
    <w:rsid w:val="005D6000"/>
    <w:rsid w:val="005D629B"/>
    <w:rsid w:val="005D6AC1"/>
    <w:rsid w:val="005D6C5A"/>
    <w:rsid w:val="005D6D95"/>
    <w:rsid w:val="005D6F2D"/>
    <w:rsid w:val="005D7AFE"/>
    <w:rsid w:val="005D7B0C"/>
    <w:rsid w:val="005E044C"/>
    <w:rsid w:val="005E0560"/>
    <w:rsid w:val="005E0590"/>
    <w:rsid w:val="005E0958"/>
    <w:rsid w:val="005E122E"/>
    <w:rsid w:val="005E1430"/>
    <w:rsid w:val="005E1A61"/>
    <w:rsid w:val="005E1B97"/>
    <w:rsid w:val="005E20B1"/>
    <w:rsid w:val="005E26EE"/>
    <w:rsid w:val="005E2971"/>
    <w:rsid w:val="005E2C0F"/>
    <w:rsid w:val="005E3062"/>
    <w:rsid w:val="005E3164"/>
    <w:rsid w:val="005E33D8"/>
    <w:rsid w:val="005E358D"/>
    <w:rsid w:val="005E3600"/>
    <w:rsid w:val="005E3B05"/>
    <w:rsid w:val="005E3D0D"/>
    <w:rsid w:val="005E3EFC"/>
    <w:rsid w:val="005E43F5"/>
    <w:rsid w:val="005E4AB8"/>
    <w:rsid w:val="005E4E67"/>
    <w:rsid w:val="005E52F1"/>
    <w:rsid w:val="005E5401"/>
    <w:rsid w:val="005E58A7"/>
    <w:rsid w:val="005E5BBE"/>
    <w:rsid w:val="005E62FD"/>
    <w:rsid w:val="005E64B7"/>
    <w:rsid w:val="005E6819"/>
    <w:rsid w:val="005E6935"/>
    <w:rsid w:val="005E69A5"/>
    <w:rsid w:val="005E6CA4"/>
    <w:rsid w:val="005E6FA7"/>
    <w:rsid w:val="005E75C9"/>
    <w:rsid w:val="005E7DDA"/>
    <w:rsid w:val="005F043F"/>
    <w:rsid w:val="005F04D8"/>
    <w:rsid w:val="005F0ADF"/>
    <w:rsid w:val="005F1779"/>
    <w:rsid w:val="005F1B66"/>
    <w:rsid w:val="005F1C59"/>
    <w:rsid w:val="005F2061"/>
    <w:rsid w:val="005F22B8"/>
    <w:rsid w:val="005F2349"/>
    <w:rsid w:val="005F2A72"/>
    <w:rsid w:val="005F2DAB"/>
    <w:rsid w:val="005F3160"/>
    <w:rsid w:val="005F31F6"/>
    <w:rsid w:val="005F3207"/>
    <w:rsid w:val="005F3428"/>
    <w:rsid w:val="005F38A8"/>
    <w:rsid w:val="005F3AC9"/>
    <w:rsid w:val="005F3BCA"/>
    <w:rsid w:val="005F4336"/>
    <w:rsid w:val="005F47EF"/>
    <w:rsid w:val="005F49BE"/>
    <w:rsid w:val="005F4B21"/>
    <w:rsid w:val="005F5138"/>
    <w:rsid w:val="005F52D4"/>
    <w:rsid w:val="005F5682"/>
    <w:rsid w:val="005F5E57"/>
    <w:rsid w:val="005F63E0"/>
    <w:rsid w:val="005F645A"/>
    <w:rsid w:val="005F66CF"/>
    <w:rsid w:val="005F6A27"/>
    <w:rsid w:val="005F7031"/>
    <w:rsid w:val="005F724E"/>
    <w:rsid w:val="005F734B"/>
    <w:rsid w:val="005F76AE"/>
    <w:rsid w:val="005F7727"/>
    <w:rsid w:val="005F780B"/>
    <w:rsid w:val="005F798F"/>
    <w:rsid w:val="005F7BD7"/>
    <w:rsid w:val="005F7E12"/>
    <w:rsid w:val="00600060"/>
    <w:rsid w:val="006001A0"/>
    <w:rsid w:val="00600214"/>
    <w:rsid w:val="0060032A"/>
    <w:rsid w:val="006007BB"/>
    <w:rsid w:val="0060097E"/>
    <w:rsid w:val="00600C1C"/>
    <w:rsid w:val="00600E75"/>
    <w:rsid w:val="006013D8"/>
    <w:rsid w:val="006022BC"/>
    <w:rsid w:val="00602449"/>
    <w:rsid w:val="006024BC"/>
    <w:rsid w:val="006025DE"/>
    <w:rsid w:val="006037C3"/>
    <w:rsid w:val="00603DF6"/>
    <w:rsid w:val="00604131"/>
    <w:rsid w:val="00604261"/>
    <w:rsid w:val="00604CA3"/>
    <w:rsid w:val="00605839"/>
    <w:rsid w:val="00606039"/>
    <w:rsid w:val="006064A5"/>
    <w:rsid w:val="006067F2"/>
    <w:rsid w:val="00606B16"/>
    <w:rsid w:val="00606D47"/>
    <w:rsid w:val="0060724E"/>
    <w:rsid w:val="00607498"/>
    <w:rsid w:val="00607C71"/>
    <w:rsid w:val="006113B2"/>
    <w:rsid w:val="00611739"/>
    <w:rsid w:val="00611787"/>
    <w:rsid w:val="00611813"/>
    <w:rsid w:val="0061259A"/>
    <w:rsid w:val="00612613"/>
    <w:rsid w:val="006127DD"/>
    <w:rsid w:val="006128A3"/>
    <w:rsid w:val="00612A2E"/>
    <w:rsid w:val="00612D81"/>
    <w:rsid w:val="00612F08"/>
    <w:rsid w:val="006137B1"/>
    <w:rsid w:val="00613DC1"/>
    <w:rsid w:val="0061414A"/>
    <w:rsid w:val="0061456E"/>
    <w:rsid w:val="00614677"/>
    <w:rsid w:val="00614869"/>
    <w:rsid w:val="006152D9"/>
    <w:rsid w:val="0061533C"/>
    <w:rsid w:val="00615669"/>
    <w:rsid w:val="006156ED"/>
    <w:rsid w:val="00615734"/>
    <w:rsid w:val="00615A74"/>
    <w:rsid w:val="00616040"/>
    <w:rsid w:val="0061660C"/>
    <w:rsid w:val="006168BD"/>
    <w:rsid w:val="00616A3E"/>
    <w:rsid w:val="00616EC8"/>
    <w:rsid w:val="006171C5"/>
    <w:rsid w:val="006174C4"/>
    <w:rsid w:val="0061758A"/>
    <w:rsid w:val="0062012B"/>
    <w:rsid w:val="006202BE"/>
    <w:rsid w:val="00620D3C"/>
    <w:rsid w:val="00620FE2"/>
    <w:rsid w:val="0062134E"/>
    <w:rsid w:val="006218A3"/>
    <w:rsid w:val="00621A01"/>
    <w:rsid w:val="00622910"/>
    <w:rsid w:val="00622BCA"/>
    <w:rsid w:val="00622BD6"/>
    <w:rsid w:val="00622EAA"/>
    <w:rsid w:val="00623292"/>
    <w:rsid w:val="00623585"/>
    <w:rsid w:val="006235B0"/>
    <w:rsid w:val="00623650"/>
    <w:rsid w:val="00623A27"/>
    <w:rsid w:val="00623BAB"/>
    <w:rsid w:val="00623E4D"/>
    <w:rsid w:val="00623FEE"/>
    <w:rsid w:val="00624433"/>
    <w:rsid w:val="00624A64"/>
    <w:rsid w:val="00624FE5"/>
    <w:rsid w:val="00625213"/>
    <w:rsid w:val="00625BB6"/>
    <w:rsid w:val="00625C26"/>
    <w:rsid w:val="00626918"/>
    <w:rsid w:val="00626953"/>
    <w:rsid w:val="00626C68"/>
    <w:rsid w:val="00626E7D"/>
    <w:rsid w:val="00627F9A"/>
    <w:rsid w:val="006302A2"/>
    <w:rsid w:val="006308F1"/>
    <w:rsid w:val="00632FA2"/>
    <w:rsid w:val="0063321E"/>
    <w:rsid w:val="00633753"/>
    <w:rsid w:val="00633ACF"/>
    <w:rsid w:val="00633BC8"/>
    <w:rsid w:val="00633F6F"/>
    <w:rsid w:val="0063460A"/>
    <w:rsid w:val="00634F70"/>
    <w:rsid w:val="006355DA"/>
    <w:rsid w:val="00635AC9"/>
    <w:rsid w:val="00635EB7"/>
    <w:rsid w:val="0063609B"/>
    <w:rsid w:val="0063611C"/>
    <w:rsid w:val="00636352"/>
    <w:rsid w:val="00636571"/>
    <w:rsid w:val="00636681"/>
    <w:rsid w:val="00636FA2"/>
    <w:rsid w:val="006370F0"/>
    <w:rsid w:val="00637425"/>
    <w:rsid w:val="00637C1F"/>
    <w:rsid w:val="00637F1D"/>
    <w:rsid w:val="006402AB"/>
    <w:rsid w:val="006406B3"/>
    <w:rsid w:val="00640740"/>
    <w:rsid w:val="00640995"/>
    <w:rsid w:val="00640B83"/>
    <w:rsid w:val="00640C86"/>
    <w:rsid w:val="00640DED"/>
    <w:rsid w:val="00640EF3"/>
    <w:rsid w:val="00641E1D"/>
    <w:rsid w:val="00642518"/>
    <w:rsid w:val="0064327E"/>
    <w:rsid w:val="006434C9"/>
    <w:rsid w:val="006437B8"/>
    <w:rsid w:val="00643884"/>
    <w:rsid w:val="00643A49"/>
    <w:rsid w:val="00643DA3"/>
    <w:rsid w:val="00643E72"/>
    <w:rsid w:val="006441CB"/>
    <w:rsid w:val="006444E3"/>
    <w:rsid w:val="006449D6"/>
    <w:rsid w:val="00644C25"/>
    <w:rsid w:val="00644C8B"/>
    <w:rsid w:val="00645554"/>
    <w:rsid w:val="00645E3D"/>
    <w:rsid w:val="00646D6D"/>
    <w:rsid w:val="0064712B"/>
    <w:rsid w:val="0064751B"/>
    <w:rsid w:val="0064775D"/>
    <w:rsid w:val="00650956"/>
    <w:rsid w:val="00650A66"/>
    <w:rsid w:val="00650B3E"/>
    <w:rsid w:val="00650D3E"/>
    <w:rsid w:val="0065169D"/>
    <w:rsid w:val="00651820"/>
    <w:rsid w:val="00651BF4"/>
    <w:rsid w:val="00653430"/>
    <w:rsid w:val="006536B9"/>
    <w:rsid w:val="00653BA4"/>
    <w:rsid w:val="0065455B"/>
    <w:rsid w:val="00654BB9"/>
    <w:rsid w:val="00654D92"/>
    <w:rsid w:val="00654F35"/>
    <w:rsid w:val="00654FD3"/>
    <w:rsid w:val="0065507E"/>
    <w:rsid w:val="006556E0"/>
    <w:rsid w:val="0065574C"/>
    <w:rsid w:val="00655847"/>
    <w:rsid w:val="00656006"/>
    <w:rsid w:val="00656EFA"/>
    <w:rsid w:val="00657581"/>
    <w:rsid w:val="00657A3D"/>
    <w:rsid w:val="00657E27"/>
    <w:rsid w:val="00660BB7"/>
    <w:rsid w:val="00661977"/>
    <w:rsid w:val="00661A1B"/>
    <w:rsid w:val="006625D1"/>
    <w:rsid w:val="0066271C"/>
    <w:rsid w:val="006629A5"/>
    <w:rsid w:val="00663226"/>
    <w:rsid w:val="006633A0"/>
    <w:rsid w:val="006633FE"/>
    <w:rsid w:val="0066369B"/>
    <w:rsid w:val="00663959"/>
    <w:rsid w:val="00663D07"/>
    <w:rsid w:val="00663F2D"/>
    <w:rsid w:val="006643B3"/>
    <w:rsid w:val="006645DC"/>
    <w:rsid w:val="00664643"/>
    <w:rsid w:val="006647CB"/>
    <w:rsid w:val="00664F81"/>
    <w:rsid w:val="0066508C"/>
    <w:rsid w:val="00665469"/>
    <w:rsid w:val="00665724"/>
    <w:rsid w:val="00665B1E"/>
    <w:rsid w:val="00667BD2"/>
    <w:rsid w:val="00667E68"/>
    <w:rsid w:val="00670025"/>
    <w:rsid w:val="00670171"/>
    <w:rsid w:val="00670654"/>
    <w:rsid w:val="00670AD3"/>
    <w:rsid w:val="00670C03"/>
    <w:rsid w:val="006712E0"/>
    <w:rsid w:val="006714B4"/>
    <w:rsid w:val="0067172A"/>
    <w:rsid w:val="00671FD5"/>
    <w:rsid w:val="00672641"/>
    <w:rsid w:val="006726C6"/>
    <w:rsid w:val="00672913"/>
    <w:rsid w:val="00672B35"/>
    <w:rsid w:val="00672C18"/>
    <w:rsid w:val="00673720"/>
    <w:rsid w:val="00673887"/>
    <w:rsid w:val="0067391A"/>
    <w:rsid w:val="00673E8A"/>
    <w:rsid w:val="00674471"/>
    <w:rsid w:val="0067480B"/>
    <w:rsid w:val="00674C56"/>
    <w:rsid w:val="006750C1"/>
    <w:rsid w:val="006751DF"/>
    <w:rsid w:val="006752BA"/>
    <w:rsid w:val="00675748"/>
    <w:rsid w:val="00676327"/>
    <w:rsid w:val="0067643C"/>
    <w:rsid w:val="0067687B"/>
    <w:rsid w:val="00676907"/>
    <w:rsid w:val="00676923"/>
    <w:rsid w:val="006803D1"/>
    <w:rsid w:val="006803F5"/>
    <w:rsid w:val="00680BC0"/>
    <w:rsid w:val="00680C27"/>
    <w:rsid w:val="00680D68"/>
    <w:rsid w:val="00680DC3"/>
    <w:rsid w:val="00680E6A"/>
    <w:rsid w:val="00681BB4"/>
    <w:rsid w:val="00681C8D"/>
    <w:rsid w:val="00681DAB"/>
    <w:rsid w:val="00681FF9"/>
    <w:rsid w:val="00682058"/>
    <w:rsid w:val="00682277"/>
    <w:rsid w:val="006829EA"/>
    <w:rsid w:val="0068306F"/>
    <w:rsid w:val="006830C1"/>
    <w:rsid w:val="00684183"/>
    <w:rsid w:val="006848EC"/>
    <w:rsid w:val="00684C9D"/>
    <w:rsid w:val="00684CF1"/>
    <w:rsid w:val="00684FAC"/>
    <w:rsid w:val="00685275"/>
    <w:rsid w:val="0068569D"/>
    <w:rsid w:val="00685970"/>
    <w:rsid w:val="0068609D"/>
    <w:rsid w:val="00686F05"/>
    <w:rsid w:val="00686F0F"/>
    <w:rsid w:val="00687851"/>
    <w:rsid w:val="00687AD6"/>
    <w:rsid w:val="00687B4A"/>
    <w:rsid w:val="0069007F"/>
    <w:rsid w:val="00690F03"/>
    <w:rsid w:val="006911BD"/>
    <w:rsid w:val="00691424"/>
    <w:rsid w:val="006915BD"/>
    <w:rsid w:val="006916D2"/>
    <w:rsid w:val="0069178D"/>
    <w:rsid w:val="00691844"/>
    <w:rsid w:val="00691857"/>
    <w:rsid w:val="0069194D"/>
    <w:rsid w:val="00691FB6"/>
    <w:rsid w:val="006921B0"/>
    <w:rsid w:val="0069234F"/>
    <w:rsid w:val="00692440"/>
    <w:rsid w:val="00692752"/>
    <w:rsid w:val="006928A3"/>
    <w:rsid w:val="0069291E"/>
    <w:rsid w:val="00692A45"/>
    <w:rsid w:val="00692D4F"/>
    <w:rsid w:val="00692EFB"/>
    <w:rsid w:val="00693AEF"/>
    <w:rsid w:val="00693D68"/>
    <w:rsid w:val="006945B5"/>
    <w:rsid w:val="00694884"/>
    <w:rsid w:val="00694BBF"/>
    <w:rsid w:val="00695025"/>
    <w:rsid w:val="00695134"/>
    <w:rsid w:val="00695168"/>
    <w:rsid w:val="00695428"/>
    <w:rsid w:val="0069548D"/>
    <w:rsid w:val="0069638E"/>
    <w:rsid w:val="00696AB7"/>
    <w:rsid w:val="00696B8B"/>
    <w:rsid w:val="00696CDE"/>
    <w:rsid w:val="0069721A"/>
    <w:rsid w:val="0069732F"/>
    <w:rsid w:val="00697512"/>
    <w:rsid w:val="00697DBA"/>
    <w:rsid w:val="00697EDF"/>
    <w:rsid w:val="006A0159"/>
    <w:rsid w:val="006A01AF"/>
    <w:rsid w:val="006A01B8"/>
    <w:rsid w:val="006A0F44"/>
    <w:rsid w:val="006A19A5"/>
    <w:rsid w:val="006A1A61"/>
    <w:rsid w:val="006A1AE6"/>
    <w:rsid w:val="006A1BBC"/>
    <w:rsid w:val="006A1BF8"/>
    <w:rsid w:val="006A1D2D"/>
    <w:rsid w:val="006A1DC0"/>
    <w:rsid w:val="006A1E7B"/>
    <w:rsid w:val="006A2121"/>
    <w:rsid w:val="006A237D"/>
    <w:rsid w:val="006A2C44"/>
    <w:rsid w:val="006A327E"/>
    <w:rsid w:val="006A3AD0"/>
    <w:rsid w:val="006A3E8E"/>
    <w:rsid w:val="006A4104"/>
    <w:rsid w:val="006A4320"/>
    <w:rsid w:val="006A45C7"/>
    <w:rsid w:val="006A4789"/>
    <w:rsid w:val="006A47E4"/>
    <w:rsid w:val="006A4C13"/>
    <w:rsid w:val="006A4D65"/>
    <w:rsid w:val="006A5208"/>
    <w:rsid w:val="006A54B6"/>
    <w:rsid w:val="006A5667"/>
    <w:rsid w:val="006A5D6A"/>
    <w:rsid w:val="006A6023"/>
    <w:rsid w:val="006A63D7"/>
    <w:rsid w:val="006A68BB"/>
    <w:rsid w:val="006A6DC2"/>
    <w:rsid w:val="006A73FE"/>
    <w:rsid w:val="006A7AFC"/>
    <w:rsid w:val="006A7C11"/>
    <w:rsid w:val="006A7D1D"/>
    <w:rsid w:val="006B01A2"/>
    <w:rsid w:val="006B0A87"/>
    <w:rsid w:val="006B102A"/>
    <w:rsid w:val="006B2565"/>
    <w:rsid w:val="006B2845"/>
    <w:rsid w:val="006B3223"/>
    <w:rsid w:val="006B3DD0"/>
    <w:rsid w:val="006B450A"/>
    <w:rsid w:val="006B4618"/>
    <w:rsid w:val="006B4791"/>
    <w:rsid w:val="006B4AB7"/>
    <w:rsid w:val="006B5215"/>
    <w:rsid w:val="006B57A2"/>
    <w:rsid w:val="006B58D1"/>
    <w:rsid w:val="006B5B2F"/>
    <w:rsid w:val="006B5B57"/>
    <w:rsid w:val="006B5F14"/>
    <w:rsid w:val="006B644E"/>
    <w:rsid w:val="006B6479"/>
    <w:rsid w:val="006B6A43"/>
    <w:rsid w:val="006B6E52"/>
    <w:rsid w:val="006B6F7A"/>
    <w:rsid w:val="006B705A"/>
    <w:rsid w:val="006B719F"/>
    <w:rsid w:val="006B7577"/>
    <w:rsid w:val="006B7CA5"/>
    <w:rsid w:val="006B7EBC"/>
    <w:rsid w:val="006C01BC"/>
    <w:rsid w:val="006C0F3F"/>
    <w:rsid w:val="006C1404"/>
    <w:rsid w:val="006C16DB"/>
    <w:rsid w:val="006C2090"/>
    <w:rsid w:val="006C2321"/>
    <w:rsid w:val="006C2389"/>
    <w:rsid w:val="006C2664"/>
    <w:rsid w:val="006C2BC3"/>
    <w:rsid w:val="006C301B"/>
    <w:rsid w:val="006C3526"/>
    <w:rsid w:val="006C352A"/>
    <w:rsid w:val="006C373F"/>
    <w:rsid w:val="006C3B43"/>
    <w:rsid w:val="006C3D2B"/>
    <w:rsid w:val="006C41F7"/>
    <w:rsid w:val="006C423D"/>
    <w:rsid w:val="006C44CC"/>
    <w:rsid w:val="006C46BA"/>
    <w:rsid w:val="006C489D"/>
    <w:rsid w:val="006C48D7"/>
    <w:rsid w:val="006C4E07"/>
    <w:rsid w:val="006C4EA8"/>
    <w:rsid w:val="006C59A9"/>
    <w:rsid w:val="006C5E3A"/>
    <w:rsid w:val="006C5E86"/>
    <w:rsid w:val="006C5ED6"/>
    <w:rsid w:val="006C6286"/>
    <w:rsid w:val="006C64C6"/>
    <w:rsid w:val="006C6C70"/>
    <w:rsid w:val="006C6D15"/>
    <w:rsid w:val="006C7135"/>
    <w:rsid w:val="006D0735"/>
    <w:rsid w:val="006D0754"/>
    <w:rsid w:val="006D0A05"/>
    <w:rsid w:val="006D12E1"/>
    <w:rsid w:val="006D14AA"/>
    <w:rsid w:val="006D1A19"/>
    <w:rsid w:val="006D1E98"/>
    <w:rsid w:val="006D2092"/>
    <w:rsid w:val="006D21B6"/>
    <w:rsid w:val="006D2799"/>
    <w:rsid w:val="006D2D3B"/>
    <w:rsid w:val="006D2E99"/>
    <w:rsid w:val="006D2FB5"/>
    <w:rsid w:val="006D33F4"/>
    <w:rsid w:val="006D3459"/>
    <w:rsid w:val="006D37DB"/>
    <w:rsid w:val="006D3F66"/>
    <w:rsid w:val="006D4123"/>
    <w:rsid w:val="006D43B0"/>
    <w:rsid w:val="006D4416"/>
    <w:rsid w:val="006D4B9E"/>
    <w:rsid w:val="006D5783"/>
    <w:rsid w:val="006D6321"/>
    <w:rsid w:val="006D64AD"/>
    <w:rsid w:val="006D67EC"/>
    <w:rsid w:val="006D6C7F"/>
    <w:rsid w:val="006D6D12"/>
    <w:rsid w:val="006D7385"/>
    <w:rsid w:val="006D785A"/>
    <w:rsid w:val="006D792C"/>
    <w:rsid w:val="006D7930"/>
    <w:rsid w:val="006E02A8"/>
    <w:rsid w:val="006E0416"/>
    <w:rsid w:val="006E0438"/>
    <w:rsid w:val="006E06CF"/>
    <w:rsid w:val="006E08D5"/>
    <w:rsid w:val="006E090A"/>
    <w:rsid w:val="006E0C35"/>
    <w:rsid w:val="006E1914"/>
    <w:rsid w:val="006E1B95"/>
    <w:rsid w:val="006E1D76"/>
    <w:rsid w:val="006E1E8F"/>
    <w:rsid w:val="006E205B"/>
    <w:rsid w:val="006E2A79"/>
    <w:rsid w:val="006E2B6B"/>
    <w:rsid w:val="006E2CB0"/>
    <w:rsid w:val="006E2D6B"/>
    <w:rsid w:val="006E2F46"/>
    <w:rsid w:val="006E31BB"/>
    <w:rsid w:val="006E35DE"/>
    <w:rsid w:val="006E3888"/>
    <w:rsid w:val="006E3DFD"/>
    <w:rsid w:val="006E47EF"/>
    <w:rsid w:val="006E49CD"/>
    <w:rsid w:val="006E4CD5"/>
    <w:rsid w:val="006E4DED"/>
    <w:rsid w:val="006E5A3B"/>
    <w:rsid w:val="006E5C76"/>
    <w:rsid w:val="006E5DDF"/>
    <w:rsid w:val="006E5FEA"/>
    <w:rsid w:val="006E6126"/>
    <w:rsid w:val="006E6D58"/>
    <w:rsid w:val="006E72D2"/>
    <w:rsid w:val="006E7469"/>
    <w:rsid w:val="006E746C"/>
    <w:rsid w:val="006E787E"/>
    <w:rsid w:val="006E7B4E"/>
    <w:rsid w:val="006E7CE5"/>
    <w:rsid w:val="006E7EB2"/>
    <w:rsid w:val="006F01F8"/>
    <w:rsid w:val="006F19D3"/>
    <w:rsid w:val="006F2042"/>
    <w:rsid w:val="006F27D7"/>
    <w:rsid w:val="006F2BA8"/>
    <w:rsid w:val="006F3175"/>
    <w:rsid w:val="006F3901"/>
    <w:rsid w:val="006F395C"/>
    <w:rsid w:val="006F3FA9"/>
    <w:rsid w:val="006F4474"/>
    <w:rsid w:val="006F459F"/>
    <w:rsid w:val="006F56D1"/>
    <w:rsid w:val="006F58FC"/>
    <w:rsid w:val="006F60C3"/>
    <w:rsid w:val="006F6197"/>
    <w:rsid w:val="006F6479"/>
    <w:rsid w:val="006F70D8"/>
    <w:rsid w:val="006F754A"/>
    <w:rsid w:val="006F7647"/>
    <w:rsid w:val="006F7946"/>
    <w:rsid w:val="006F7D96"/>
    <w:rsid w:val="00700408"/>
    <w:rsid w:val="0070054E"/>
    <w:rsid w:val="007013FF"/>
    <w:rsid w:val="007016D4"/>
    <w:rsid w:val="0070194C"/>
    <w:rsid w:val="00702026"/>
    <w:rsid w:val="0070230D"/>
    <w:rsid w:val="00702629"/>
    <w:rsid w:val="00702968"/>
    <w:rsid w:val="00704505"/>
    <w:rsid w:val="0070479C"/>
    <w:rsid w:val="00704A88"/>
    <w:rsid w:val="00704B1D"/>
    <w:rsid w:val="00704B1E"/>
    <w:rsid w:val="00704C12"/>
    <w:rsid w:val="00704CD1"/>
    <w:rsid w:val="007050ED"/>
    <w:rsid w:val="00705137"/>
    <w:rsid w:val="007055CE"/>
    <w:rsid w:val="007057EC"/>
    <w:rsid w:val="00705886"/>
    <w:rsid w:val="007059D8"/>
    <w:rsid w:val="0070607F"/>
    <w:rsid w:val="0070615C"/>
    <w:rsid w:val="0070624A"/>
    <w:rsid w:val="0070631B"/>
    <w:rsid w:val="00706ABD"/>
    <w:rsid w:val="00706CEC"/>
    <w:rsid w:val="00706E41"/>
    <w:rsid w:val="00707270"/>
    <w:rsid w:val="007074A4"/>
    <w:rsid w:val="0070769D"/>
    <w:rsid w:val="00707816"/>
    <w:rsid w:val="00707CAC"/>
    <w:rsid w:val="00707F6F"/>
    <w:rsid w:val="0071013A"/>
    <w:rsid w:val="00710D6D"/>
    <w:rsid w:val="00711480"/>
    <w:rsid w:val="0071168F"/>
    <w:rsid w:val="00712D70"/>
    <w:rsid w:val="00712EB7"/>
    <w:rsid w:val="00712FA2"/>
    <w:rsid w:val="00713064"/>
    <w:rsid w:val="00713270"/>
    <w:rsid w:val="00713AE4"/>
    <w:rsid w:val="00713BC1"/>
    <w:rsid w:val="00714042"/>
    <w:rsid w:val="00714297"/>
    <w:rsid w:val="00714651"/>
    <w:rsid w:val="00714BF8"/>
    <w:rsid w:val="0071534D"/>
    <w:rsid w:val="00715672"/>
    <w:rsid w:val="00715796"/>
    <w:rsid w:val="00715859"/>
    <w:rsid w:val="00715A30"/>
    <w:rsid w:val="00716C5D"/>
    <w:rsid w:val="007171EC"/>
    <w:rsid w:val="00717B0F"/>
    <w:rsid w:val="00717F6E"/>
    <w:rsid w:val="007202E4"/>
    <w:rsid w:val="00720302"/>
    <w:rsid w:val="00720704"/>
    <w:rsid w:val="007209D3"/>
    <w:rsid w:val="00720C52"/>
    <w:rsid w:val="00720F88"/>
    <w:rsid w:val="0072125E"/>
    <w:rsid w:val="00721641"/>
    <w:rsid w:val="007218EB"/>
    <w:rsid w:val="00721AE8"/>
    <w:rsid w:val="00721BEF"/>
    <w:rsid w:val="00721E42"/>
    <w:rsid w:val="00722621"/>
    <w:rsid w:val="00722A06"/>
    <w:rsid w:val="00722B5E"/>
    <w:rsid w:val="00722ECD"/>
    <w:rsid w:val="0072325F"/>
    <w:rsid w:val="00723428"/>
    <w:rsid w:val="00723989"/>
    <w:rsid w:val="00723AB9"/>
    <w:rsid w:val="007240E2"/>
    <w:rsid w:val="00724955"/>
    <w:rsid w:val="00724E4A"/>
    <w:rsid w:val="00725686"/>
    <w:rsid w:val="00725A89"/>
    <w:rsid w:val="00725B65"/>
    <w:rsid w:val="00725E0A"/>
    <w:rsid w:val="007266AE"/>
    <w:rsid w:val="00726723"/>
    <w:rsid w:val="00726DB9"/>
    <w:rsid w:val="00726EE9"/>
    <w:rsid w:val="00727103"/>
    <w:rsid w:val="007271F5"/>
    <w:rsid w:val="00727314"/>
    <w:rsid w:val="007278CE"/>
    <w:rsid w:val="0072790F"/>
    <w:rsid w:val="007279ED"/>
    <w:rsid w:val="0073009C"/>
    <w:rsid w:val="00730752"/>
    <w:rsid w:val="0073075B"/>
    <w:rsid w:val="00730D81"/>
    <w:rsid w:val="00730E2F"/>
    <w:rsid w:val="00730E4D"/>
    <w:rsid w:val="00731379"/>
    <w:rsid w:val="0073145C"/>
    <w:rsid w:val="0073170E"/>
    <w:rsid w:val="0073348D"/>
    <w:rsid w:val="007334DD"/>
    <w:rsid w:val="007337E1"/>
    <w:rsid w:val="007338C4"/>
    <w:rsid w:val="0073390D"/>
    <w:rsid w:val="00733E6B"/>
    <w:rsid w:val="00734996"/>
    <w:rsid w:val="007349F8"/>
    <w:rsid w:val="00734FF8"/>
    <w:rsid w:val="007356AB"/>
    <w:rsid w:val="00735749"/>
    <w:rsid w:val="007358FA"/>
    <w:rsid w:val="0073591C"/>
    <w:rsid w:val="00735A81"/>
    <w:rsid w:val="00735BAF"/>
    <w:rsid w:val="007365DB"/>
    <w:rsid w:val="00736F2C"/>
    <w:rsid w:val="00737043"/>
    <w:rsid w:val="007373FD"/>
    <w:rsid w:val="00737683"/>
    <w:rsid w:val="0073784D"/>
    <w:rsid w:val="00737EEA"/>
    <w:rsid w:val="00740040"/>
    <w:rsid w:val="0074026E"/>
    <w:rsid w:val="007405E7"/>
    <w:rsid w:val="00741087"/>
    <w:rsid w:val="00741563"/>
    <w:rsid w:val="00741807"/>
    <w:rsid w:val="007419C8"/>
    <w:rsid w:val="00741D4B"/>
    <w:rsid w:val="00742122"/>
    <w:rsid w:val="00742F7B"/>
    <w:rsid w:val="0074363A"/>
    <w:rsid w:val="00743B8C"/>
    <w:rsid w:val="00743EAC"/>
    <w:rsid w:val="00744467"/>
    <w:rsid w:val="007445C6"/>
    <w:rsid w:val="0074499D"/>
    <w:rsid w:val="00744BF9"/>
    <w:rsid w:val="00744DD9"/>
    <w:rsid w:val="007453F7"/>
    <w:rsid w:val="007459EC"/>
    <w:rsid w:val="00745C61"/>
    <w:rsid w:val="0074640E"/>
    <w:rsid w:val="0074653A"/>
    <w:rsid w:val="007466DD"/>
    <w:rsid w:val="007472B3"/>
    <w:rsid w:val="0074744B"/>
    <w:rsid w:val="00747784"/>
    <w:rsid w:val="007478C4"/>
    <w:rsid w:val="00750219"/>
    <w:rsid w:val="00750BA3"/>
    <w:rsid w:val="0075117A"/>
    <w:rsid w:val="00751CA9"/>
    <w:rsid w:val="00752646"/>
    <w:rsid w:val="0075278F"/>
    <w:rsid w:val="00752851"/>
    <w:rsid w:val="00752BD1"/>
    <w:rsid w:val="00753285"/>
    <w:rsid w:val="00753403"/>
    <w:rsid w:val="00753790"/>
    <w:rsid w:val="007537CF"/>
    <w:rsid w:val="00753BFA"/>
    <w:rsid w:val="00753C73"/>
    <w:rsid w:val="007540D2"/>
    <w:rsid w:val="0075478E"/>
    <w:rsid w:val="007554F8"/>
    <w:rsid w:val="007555D9"/>
    <w:rsid w:val="00755C16"/>
    <w:rsid w:val="007560A6"/>
    <w:rsid w:val="00756462"/>
    <w:rsid w:val="00756624"/>
    <w:rsid w:val="007566DE"/>
    <w:rsid w:val="0075682B"/>
    <w:rsid w:val="007568DB"/>
    <w:rsid w:val="00756C3A"/>
    <w:rsid w:val="00756CC6"/>
    <w:rsid w:val="0075710C"/>
    <w:rsid w:val="00757B38"/>
    <w:rsid w:val="00757C28"/>
    <w:rsid w:val="00757C58"/>
    <w:rsid w:val="00757EB0"/>
    <w:rsid w:val="00760850"/>
    <w:rsid w:val="00760B27"/>
    <w:rsid w:val="00760E98"/>
    <w:rsid w:val="00761080"/>
    <w:rsid w:val="007610C9"/>
    <w:rsid w:val="00761762"/>
    <w:rsid w:val="00761891"/>
    <w:rsid w:val="00761F9E"/>
    <w:rsid w:val="0076230D"/>
    <w:rsid w:val="007623BA"/>
    <w:rsid w:val="007628CB"/>
    <w:rsid w:val="00762CF9"/>
    <w:rsid w:val="00762FCB"/>
    <w:rsid w:val="0076309C"/>
    <w:rsid w:val="00763F00"/>
    <w:rsid w:val="0076444E"/>
    <w:rsid w:val="00764704"/>
    <w:rsid w:val="00764783"/>
    <w:rsid w:val="007649D4"/>
    <w:rsid w:val="00764B96"/>
    <w:rsid w:val="007654D1"/>
    <w:rsid w:val="00765905"/>
    <w:rsid w:val="00765CD0"/>
    <w:rsid w:val="00765E5A"/>
    <w:rsid w:val="0076644A"/>
    <w:rsid w:val="0076667C"/>
    <w:rsid w:val="007667A6"/>
    <w:rsid w:val="00766810"/>
    <w:rsid w:val="007676D5"/>
    <w:rsid w:val="00770073"/>
    <w:rsid w:val="00770856"/>
    <w:rsid w:val="00770E42"/>
    <w:rsid w:val="00771282"/>
    <w:rsid w:val="007717ED"/>
    <w:rsid w:val="00771FD5"/>
    <w:rsid w:val="00772165"/>
    <w:rsid w:val="007721C0"/>
    <w:rsid w:val="0077245F"/>
    <w:rsid w:val="007727A6"/>
    <w:rsid w:val="00772A67"/>
    <w:rsid w:val="00772DC4"/>
    <w:rsid w:val="00772F2C"/>
    <w:rsid w:val="007732BD"/>
    <w:rsid w:val="0077364A"/>
    <w:rsid w:val="00773AB9"/>
    <w:rsid w:val="007743A8"/>
    <w:rsid w:val="0077441B"/>
    <w:rsid w:val="00774675"/>
    <w:rsid w:val="00774C1E"/>
    <w:rsid w:val="00775409"/>
    <w:rsid w:val="00775B2F"/>
    <w:rsid w:val="00775E47"/>
    <w:rsid w:val="00775E91"/>
    <w:rsid w:val="007761F9"/>
    <w:rsid w:val="00776CA3"/>
    <w:rsid w:val="00776E0D"/>
    <w:rsid w:val="00777B3E"/>
    <w:rsid w:val="00777B42"/>
    <w:rsid w:val="00777D1F"/>
    <w:rsid w:val="00777EDA"/>
    <w:rsid w:val="0078042D"/>
    <w:rsid w:val="0078047C"/>
    <w:rsid w:val="007804B8"/>
    <w:rsid w:val="007810FD"/>
    <w:rsid w:val="00781141"/>
    <w:rsid w:val="0078146F"/>
    <w:rsid w:val="0078260D"/>
    <w:rsid w:val="007830E9"/>
    <w:rsid w:val="007833E8"/>
    <w:rsid w:val="007843AB"/>
    <w:rsid w:val="0078519F"/>
    <w:rsid w:val="00785EFD"/>
    <w:rsid w:val="00785F9F"/>
    <w:rsid w:val="00786086"/>
    <w:rsid w:val="00786255"/>
    <w:rsid w:val="007864A5"/>
    <w:rsid w:val="0078670B"/>
    <w:rsid w:val="007867C2"/>
    <w:rsid w:val="00786861"/>
    <w:rsid w:val="007868F1"/>
    <w:rsid w:val="00786B2C"/>
    <w:rsid w:val="00787151"/>
    <w:rsid w:val="007872D7"/>
    <w:rsid w:val="007873FC"/>
    <w:rsid w:val="00787430"/>
    <w:rsid w:val="00787641"/>
    <w:rsid w:val="00790972"/>
    <w:rsid w:val="00790BB3"/>
    <w:rsid w:val="007914E8"/>
    <w:rsid w:val="007916E1"/>
    <w:rsid w:val="0079195A"/>
    <w:rsid w:val="00791F57"/>
    <w:rsid w:val="007922A2"/>
    <w:rsid w:val="00792372"/>
    <w:rsid w:val="0079241F"/>
    <w:rsid w:val="00792C26"/>
    <w:rsid w:val="00792E39"/>
    <w:rsid w:val="00793554"/>
    <w:rsid w:val="0079363A"/>
    <w:rsid w:val="00793689"/>
    <w:rsid w:val="00793720"/>
    <w:rsid w:val="007937AB"/>
    <w:rsid w:val="007938EB"/>
    <w:rsid w:val="00793A3C"/>
    <w:rsid w:val="00793CE6"/>
    <w:rsid w:val="00793D7F"/>
    <w:rsid w:val="007940AB"/>
    <w:rsid w:val="007942EE"/>
    <w:rsid w:val="00794388"/>
    <w:rsid w:val="00794A41"/>
    <w:rsid w:val="00794B33"/>
    <w:rsid w:val="007957B6"/>
    <w:rsid w:val="00795E12"/>
    <w:rsid w:val="00795FA5"/>
    <w:rsid w:val="00796717"/>
    <w:rsid w:val="00796A78"/>
    <w:rsid w:val="00796D61"/>
    <w:rsid w:val="00796E6F"/>
    <w:rsid w:val="00797827"/>
    <w:rsid w:val="00797B0C"/>
    <w:rsid w:val="00797C9F"/>
    <w:rsid w:val="007A0029"/>
    <w:rsid w:val="007A06A6"/>
    <w:rsid w:val="007A090D"/>
    <w:rsid w:val="007A0A3B"/>
    <w:rsid w:val="007A0AEC"/>
    <w:rsid w:val="007A11EB"/>
    <w:rsid w:val="007A181C"/>
    <w:rsid w:val="007A181E"/>
    <w:rsid w:val="007A1FCD"/>
    <w:rsid w:val="007A2017"/>
    <w:rsid w:val="007A2233"/>
    <w:rsid w:val="007A25C1"/>
    <w:rsid w:val="007A2CC7"/>
    <w:rsid w:val="007A36E4"/>
    <w:rsid w:val="007A37C6"/>
    <w:rsid w:val="007A3D63"/>
    <w:rsid w:val="007A40B7"/>
    <w:rsid w:val="007A4501"/>
    <w:rsid w:val="007A467A"/>
    <w:rsid w:val="007A4A6A"/>
    <w:rsid w:val="007A4B00"/>
    <w:rsid w:val="007A5038"/>
    <w:rsid w:val="007A50CB"/>
    <w:rsid w:val="007A5537"/>
    <w:rsid w:val="007A644F"/>
    <w:rsid w:val="007A67C5"/>
    <w:rsid w:val="007A7097"/>
    <w:rsid w:val="007A758A"/>
    <w:rsid w:val="007A7EA6"/>
    <w:rsid w:val="007B02FB"/>
    <w:rsid w:val="007B0B52"/>
    <w:rsid w:val="007B1146"/>
    <w:rsid w:val="007B1EEE"/>
    <w:rsid w:val="007B2010"/>
    <w:rsid w:val="007B21DE"/>
    <w:rsid w:val="007B22F9"/>
    <w:rsid w:val="007B25F0"/>
    <w:rsid w:val="007B26B6"/>
    <w:rsid w:val="007B2899"/>
    <w:rsid w:val="007B2AA8"/>
    <w:rsid w:val="007B2CC1"/>
    <w:rsid w:val="007B35D3"/>
    <w:rsid w:val="007B3958"/>
    <w:rsid w:val="007B3D5B"/>
    <w:rsid w:val="007B3DD8"/>
    <w:rsid w:val="007B40C1"/>
    <w:rsid w:val="007B42F4"/>
    <w:rsid w:val="007B4300"/>
    <w:rsid w:val="007B4308"/>
    <w:rsid w:val="007B4C9C"/>
    <w:rsid w:val="007B5147"/>
    <w:rsid w:val="007B5439"/>
    <w:rsid w:val="007B5507"/>
    <w:rsid w:val="007B56BA"/>
    <w:rsid w:val="007B5731"/>
    <w:rsid w:val="007B5D8C"/>
    <w:rsid w:val="007B6534"/>
    <w:rsid w:val="007B65FB"/>
    <w:rsid w:val="007B6B04"/>
    <w:rsid w:val="007B732E"/>
    <w:rsid w:val="007B7522"/>
    <w:rsid w:val="007B7685"/>
    <w:rsid w:val="007B7AB0"/>
    <w:rsid w:val="007B7B89"/>
    <w:rsid w:val="007C0A5C"/>
    <w:rsid w:val="007C0DF1"/>
    <w:rsid w:val="007C1EBD"/>
    <w:rsid w:val="007C20FA"/>
    <w:rsid w:val="007C2301"/>
    <w:rsid w:val="007C25A8"/>
    <w:rsid w:val="007C2C90"/>
    <w:rsid w:val="007C2D1E"/>
    <w:rsid w:val="007C2EBB"/>
    <w:rsid w:val="007C310D"/>
    <w:rsid w:val="007C3779"/>
    <w:rsid w:val="007C38A5"/>
    <w:rsid w:val="007C3A0A"/>
    <w:rsid w:val="007C3ACB"/>
    <w:rsid w:val="007C4477"/>
    <w:rsid w:val="007C5514"/>
    <w:rsid w:val="007C5890"/>
    <w:rsid w:val="007C5B3E"/>
    <w:rsid w:val="007C6254"/>
    <w:rsid w:val="007C62D3"/>
    <w:rsid w:val="007C653A"/>
    <w:rsid w:val="007C6C54"/>
    <w:rsid w:val="007C721C"/>
    <w:rsid w:val="007C7B87"/>
    <w:rsid w:val="007D0777"/>
    <w:rsid w:val="007D096A"/>
    <w:rsid w:val="007D0978"/>
    <w:rsid w:val="007D179C"/>
    <w:rsid w:val="007D1DEC"/>
    <w:rsid w:val="007D28E3"/>
    <w:rsid w:val="007D2AB2"/>
    <w:rsid w:val="007D3270"/>
    <w:rsid w:val="007D3C8D"/>
    <w:rsid w:val="007D3F6A"/>
    <w:rsid w:val="007D478B"/>
    <w:rsid w:val="007D480A"/>
    <w:rsid w:val="007D5A4D"/>
    <w:rsid w:val="007D5D03"/>
    <w:rsid w:val="007D64B8"/>
    <w:rsid w:val="007D64C2"/>
    <w:rsid w:val="007D65EA"/>
    <w:rsid w:val="007D6D67"/>
    <w:rsid w:val="007D6E4F"/>
    <w:rsid w:val="007D6EE1"/>
    <w:rsid w:val="007D78DA"/>
    <w:rsid w:val="007E0987"/>
    <w:rsid w:val="007E0C40"/>
    <w:rsid w:val="007E145C"/>
    <w:rsid w:val="007E1601"/>
    <w:rsid w:val="007E1BDA"/>
    <w:rsid w:val="007E1F49"/>
    <w:rsid w:val="007E209E"/>
    <w:rsid w:val="007E23A1"/>
    <w:rsid w:val="007E2417"/>
    <w:rsid w:val="007E2876"/>
    <w:rsid w:val="007E2BD6"/>
    <w:rsid w:val="007E2F2C"/>
    <w:rsid w:val="007E31C2"/>
    <w:rsid w:val="007E3329"/>
    <w:rsid w:val="007E337B"/>
    <w:rsid w:val="007E3AEB"/>
    <w:rsid w:val="007E3E3B"/>
    <w:rsid w:val="007E49B5"/>
    <w:rsid w:val="007E5355"/>
    <w:rsid w:val="007E56F2"/>
    <w:rsid w:val="007E61A1"/>
    <w:rsid w:val="007E65F9"/>
    <w:rsid w:val="007E664C"/>
    <w:rsid w:val="007E66D7"/>
    <w:rsid w:val="007E70F1"/>
    <w:rsid w:val="007E770F"/>
    <w:rsid w:val="007E7E72"/>
    <w:rsid w:val="007F02FD"/>
    <w:rsid w:val="007F05BC"/>
    <w:rsid w:val="007F0DF6"/>
    <w:rsid w:val="007F1D39"/>
    <w:rsid w:val="007F2DD6"/>
    <w:rsid w:val="007F2E9E"/>
    <w:rsid w:val="007F316A"/>
    <w:rsid w:val="007F316E"/>
    <w:rsid w:val="007F3359"/>
    <w:rsid w:val="007F365A"/>
    <w:rsid w:val="007F3713"/>
    <w:rsid w:val="007F3CA3"/>
    <w:rsid w:val="007F3E3B"/>
    <w:rsid w:val="007F424C"/>
    <w:rsid w:val="007F47F5"/>
    <w:rsid w:val="007F5438"/>
    <w:rsid w:val="007F57D8"/>
    <w:rsid w:val="007F59B5"/>
    <w:rsid w:val="007F6183"/>
    <w:rsid w:val="007F637E"/>
    <w:rsid w:val="007F6BE0"/>
    <w:rsid w:val="007F6D14"/>
    <w:rsid w:val="007F7122"/>
    <w:rsid w:val="007F745A"/>
    <w:rsid w:val="007F7668"/>
    <w:rsid w:val="007F7E9D"/>
    <w:rsid w:val="007F7F18"/>
    <w:rsid w:val="008002A2"/>
    <w:rsid w:val="0080059E"/>
    <w:rsid w:val="00800602"/>
    <w:rsid w:val="00800873"/>
    <w:rsid w:val="00800AEC"/>
    <w:rsid w:val="00800CC7"/>
    <w:rsid w:val="00800F5B"/>
    <w:rsid w:val="008011A0"/>
    <w:rsid w:val="008014B0"/>
    <w:rsid w:val="00801621"/>
    <w:rsid w:val="00801AE2"/>
    <w:rsid w:val="00801CDA"/>
    <w:rsid w:val="00801DBD"/>
    <w:rsid w:val="00801DCF"/>
    <w:rsid w:val="00801E0D"/>
    <w:rsid w:val="00801E98"/>
    <w:rsid w:val="008028F2"/>
    <w:rsid w:val="0080337E"/>
    <w:rsid w:val="008037D0"/>
    <w:rsid w:val="00803B1D"/>
    <w:rsid w:val="00804020"/>
    <w:rsid w:val="00804309"/>
    <w:rsid w:val="008043BC"/>
    <w:rsid w:val="008044EB"/>
    <w:rsid w:val="00804917"/>
    <w:rsid w:val="00804B7E"/>
    <w:rsid w:val="00804C6C"/>
    <w:rsid w:val="0080511E"/>
    <w:rsid w:val="008052D6"/>
    <w:rsid w:val="00805A23"/>
    <w:rsid w:val="00805D44"/>
    <w:rsid w:val="008067E5"/>
    <w:rsid w:val="00806953"/>
    <w:rsid w:val="00806B65"/>
    <w:rsid w:val="00806B86"/>
    <w:rsid w:val="00806DB2"/>
    <w:rsid w:val="0080704B"/>
    <w:rsid w:val="0080705E"/>
    <w:rsid w:val="008073F1"/>
    <w:rsid w:val="00807561"/>
    <w:rsid w:val="008076D7"/>
    <w:rsid w:val="0080788B"/>
    <w:rsid w:val="00807A60"/>
    <w:rsid w:val="00810230"/>
    <w:rsid w:val="00810308"/>
    <w:rsid w:val="008103A5"/>
    <w:rsid w:val="00810545"/>
    <w:rsid w:val="00810A24"/>
    <w:rsid w:val="00810A7F"/>
    <w:rsid w:val="00810DC7"/>
    <w:rsid w:val="0081188F"/>
    <w:rsid w:val="00811EE1"/>
    <w:rsid w:val="00812306"/>
    <w:rsid w:val="008123D6"/>
    <w:rsid w:val="008129D9"/>
    <w:rsid w:val="00813183"/>
    <w:rsid w:val="008134F7"/>
    <w:rsid w:val="008135BA"/>
    <w:rsid w:val="00813703"/>
    <w:rsid w:val="00814699"/>
    <w:rsid w:val="00814A13"/>
    <w:rsid w:val="00814D98"/>
    <w:rsid w:val="00814FB3"/>
    <w:rsid w:val="00814FC4"/>
    <w:rsid w:val="00815678"/>
    <w:rsid w:val="00815721"/>
    <w:rsid w:val="00815E1A"/>
    <w:rsid w:val="008166FB"/>
    <w:rsid w:val="00816741"/>
    <w:rsid w:val="008168B7"/>
    <w:rsid w:val="00816B19"/>
    <w:rsid w:val="00816B3D"/>
    <w:rsid w:val="00816BD1"/>
    <w:rsid w:val="00816CBC"/>
    <w:rsid w:val="0081792D"/>
    <w:rsid w:val="00817984"/>
    <w:rsid w:val="00820542"/>
    <w:rsid w:val="00820C4C"/>
    <w:rsid w:val="00821B0C"/>
    <w:rsid w:val="00821D19"/>
    <w:rsid w:val="0082208D"/>
    <w:rsid w:val="00822524"/>
    <w:rsid w:val="00822B84"/>
    <w:rsid w:val="00822E41"/>
    <w:rsid w:val="00822F65"/>
    <w:rsid w:val="0082362C"/>
    <w:rsid w:val="00823658"/>
    <w:rsid w:val="00823682"/>
    <w:rsid w:val="008236DE"/>
    <w:rsid w:val="00823F31"/>
    <w:rsid w:val="008240ED"/>
    <w:rsid w:val="00824D2F"/>
    <w:rsid w:val="00824DD0"/>
    <w:rsid w:val="00825253"/>
    <w:rsid w:val="00825385"/>
    <w:rsid w:val="00825398"/>
    <w:rsid w:val="00825812"/>
    <w:rsid w:val="008259C3"/>
    <w:rsid w:val="00826108"/>
    <w:rsid w:val="0082634C"/>
    <w:rsid w:val="008264C0"/>
    <w:rsid w:val="0082664D"/>
    <w:rsid w:val="008266F6"/>
    <w:rsid w:val="008269A4"/>
    <w:rsid w:val="00826EF6"/>
    <w:rsid w:val="0082755E"/>
    <w:rsid w:val="00827A4A"/>
    <w:rsid w:val="00827DF9"/>
    <w:rsid w:val="00827F27"/>
    <w:rsid w:val="00827F2E"/>
    <w:rsid w:val="00830543"/>
    <w:rsid w:val="00830619"/>
    <w:rsid w:val="00830A83"/>
    <w:rsid w:val="00830AE6"/>
    <w:rsid w:val="00831608"/>
    <w:rsid w:val="00831D79"/>
    <w:rsid w:val="00831D80"/>
    <w:rsid w:val="00831E86"/>
    <w:rsid w:val="00832469"/>
    <w:rsid w:val="00832A4A"/>
    <w:rsid w:val="00832C7A"/>
    <w:rsid w:val="00832E71"/>
    <w:rsid w:val="00832FD5"/>
    <w:rsid w:val="008333F2"/>
    <w:rsid w:val="00833478"/>
    <w:rsid w:val="00833479"/>
    <w:rsid w:val="008337BC"/>
    <w:rsid w:val="00833EDB"/>
    <w:rsid w:val="008342F7"/>
    <w:rsid w:val="0083443C"/>
    <w:rsid w:val="00834A30"/>
    <w:rsid w:val="00834DEB"/>
    <w:rsid w:val="00834E8A"/>
    <w:rsid w:val="00835559"/>
    <w:rsid w:val="008355FF"/>
    <w:rsid w:val="00835AFD"/>
    <w:rsid w:val="00835E5D"/>
    <w:rsid w:val="00836029"/>
    <w:rsid w:val="0083621A"/>
    <w:rsid w:val="0083669C"/>
    <w:rsid w:val="00836721"/>
    <w:rsid w:val="00836FF6"/>
    <w:rsid w:val="0083737E"/>
    <w:rsid w:val="008377C2"/>
    <w:rsid w:val="00837F36"/>
    <w:rsid w:val="00840217"/>
    <w:rsid w:val="008402B9"/>
    <w:rsid w:val="00840622"/>
    <w:rsid w:val="00840BD6"/>
    <w:rsid w:val="00840DA1"/>
    <w:rsid w:val="008414B2"/>
    <w:rsid w:val="00841975"/>
    <w:rsid w:val="0084234E"/>
    <w:rsid w:val="00842E46"/>
    <w:rsid w:val="00843007"/>
    <w:rsid w:val="0084304D"/>
    <w:rsid w:val="008435C6"/>
    <w:rsid w:val="00843787"/>
    <w:rsid w:val="008438FD"/>
    <w:rsid w:val="00843EDF"/>
    <w:rsid w:val="0084483A"/>
    <w:rsid w:val="008449DA"/>
    <w:rsid w:val="0084548D"/>
    <w:rsid w:val="008455EA"/>
    <w:rsid w:val="008456B4"/>
    <w:rsid w:val="00845CFA"/>
    <w:rsid w:val="008460DA"/>
    <w:rsid w:val="008460F8"/>
    <w:rsid w:val="00846489"/>
    <w:rsid w:val="00846A46"/>
    <w:rsid w:val="008470FB"/>
    <w:rsid w:val="00847210"/>
    <w:rsid w:val="00847691"/>
    <w:rsid w:val="00847718"/>
    <w:rsid w:val="00847AAD"/>
    <w:rsid w:val="00850261"/>
    <w:rsid w:val="00850ADE"/>
    <w:rsid w:val="00850D8C"/>
    <w:rsid w:val="00851356"/>
    <w:rsid w:val="00851C40"/>
    <w:rsid w:val="00851C8F"/>
    <w:rsid w:val="0085201E"/>
    <w:rsid w:val="008523A6"/>
    <w:rsid w:val="008523BA"/>
    <w:rsid w:val="008523FE"/>
    <w:rsid w:val="00852796"/>
    <w:rsid w:val="008528C9"/>
    <w:rsid w:val="00852EC9"/>
    <w:rsid w:val="00852F15"/>
    <w:rsid w:val="008531BB"/>
    <w:rsid w:val="00853802"/>
    <w:rsid w:val="008538EB"/>
    <w:rsid w:val="00853B17"/>
    <w:rsid w:val="00853CE0"/>
    <w:rsid w:val="008540AB"/>
    <w:rsid w:val="00854703"/>
    <w:rsid w:val="00855241"/>
    <w:rsid w:val="0085577A"/>
    <w:rsid w:val="008562D2"/>
    <w:rsid w:val="008565C4"/>
    <w:rsid w:val="00856934"/>
    <w:rsid w:val="008575CF"/>
    <w:rsid w:val="00857DC0"/>
    <w:rsid w:val="00860222"/>
    <w:rsid w:val="00860299"/>
    <w:rsid w:val="00860305"/>
    <w:rsid w:val="008605BE"/>
    <w:rsid w:val="00860615"/>
    <w:rsid w:val="00860930"/>
    <w:rsid w:val="008609BE"/>
    <w:rsid w:val="00860C46"/>
    <w:rsid w:val="00861140"/>
    <w:rsid w:val="0086199F"/>
    <w:rsid w:val="00861CBA"/>
    <w:rsid w:val="00861CD3"/>
    <w:rsid w:val="00862381"/>
    <w:rsid w:val="00862617"/>
    <w:rsid w:val="00862857"/>
    <w:rsid w:val="008628E9"/>
    <w:rsid w:val="008628F4"/>
    <w:rsid w:val="008629E0"/>
    <w:rsid w:val="00863013"/>
    <w:rsid w:val="0086329C"/>
    <w:rsid w:val="0086330E"/>
    <w:rsid w:val="008635F8"/>
    <w:rsid w:val="008638CF"/>
    <w:rsid w:val="00863CB3"/>
    <w:rsid w:val="00864372"/>
    <w:rsid w:val="00864859"/>
    <w:rsid w:val="008648BD"/>
    <w:rsid w:val="00864ACD"/>
    <w:rsid w:val="00864CC0"/>
    <w:rsid w:val="00864DAD"/>
    <w:rsid w:val="008650ED"/>
    <w:rsid w:val="00865135"/>
    <w:rsid w:val="00865595"/>
    <w:rsid w:val="00865618"/>
    <w:rsid w:val="00866315"/>
    <w:rsid w:val="0086704A"/>
    <w:rsid w:val="0086718E"/>
    <w:rsid w:val="0086743B"/>
    <w:rsid w:val="00867608"/>
    <w:rsid w:val="00867C24"/>
    <w:rsid w:val="00867D20"/>
    <w:rsid w:val="00870218"/>
    <w:rsid w:val="00870988"/>
    <w:rsid w:val="00870F81"/>
    <w:rsid w:val="008710F2"/>
    <w:rsid w:val="00871574"/>
    <w:rsid w:val="008716C0"/>
    <w:rsid w:val="00871BF4"/>
    <w:rsid w:val="0087230F"/>
    <w:rsid w:val="008723DD"/>
    <w:rsid w:val="00872429"/>
    <w:rsid w:val="00872D63"/>
    <w:rsid w:val="00873054"/>
    <w:rsid w:val="008732E4"/>
    <w:rsid w:val="008735D9"/>
    <w:rsid w:val="0087452F"/>
    <w:rsid w:val="00874783"/>
    <w:rsid w:val="00874958"/>
    <w:rsid w:val="00874982"/>
    <w:rsid w:val="00874C93"/>
    <w:rsid w:val="00874CA7"/>
    <w:rsid w:val="00875018"/>
    <w:rsid w:val="00875082"/>
    <w:rsid w:val="008756C7"/>
    <w:rsid w:val="00875A07"/>
    <w:rsid w:val="00875BEA"/>
    <w:rsid w:val="00875F98"/>
    <w:rsid w:val="008760EA"/>
    <w:rsid w:val="008761C0"/>
    <w:rsid w:val="00877032"/>
    <w:rsid w:val="0087736F"/>
    <w:rsid w:val="00877B54"/>
    <w:rsid w:val="00877C52"/>
    <w:rsid w:val="00877D65"/>
    <w:rsid w:val="0088026F"/>
    <w:rsid w:val="00880807"/>
    <w:rsid w:val="0088099E"/>
    <w:rsid w:val="008809DB"/>
    <w:rsid w:val="00880C51"/>
    <w:rsid w:val="00880D96"/>
    <w:rsid w:val="00880EB4"/>
    <w:rsid w:val="00880ED5"/>
    <w:rsid w:val="0088147F"/>
    <w:rsid w:val="0088168A"/>
    <w:rsid w:val="008818C3"/>
    <w:rsid w:val="0088254A"/>
    <w:rsid w:val="0088283E"/>
    <w:rsid w:val="008829CE"/>
    <w:rsid w:val="008831C7"/>
    <w:rsid w:val="00883480"/>
    <w:rsid w:val="00883C98"/>
    <w:rsid w:val="00883E1A"/>
    <w:rsid w:val="00884168"/>
    <w:rsid w:val="008844D0"/>
    <w:rsid w:val="00884716"/>
    <w:rsid w:val="00884DB8"/>
    <w:rsid w:val="00885567"/>
    <w:rsid w:val="008856E9"/>
    <w:rsid w:val="008862E1"/>
    <w:rsid w:val="00886432"/>
    <w:rsid w:val="00886A93"/>
    <w:rsid w:val="00886CED"/>
    <w:rsid w:val="008872A7"/>
    <w:rsid w:val="00887A05"/>
    <w:rsid w:val="00887D35"/>
    <w:rsid w:val="0089023B"/>
    <w:rsid w:val="008909FB"/>
    <w:rsid w:val="00890D57"/>
    <w:rsid w:val="00891AFD"/>
    <w:rsid w:val="00891E24"/>
    <w:rsid w:val="00892927"/>
    <w:rsid w:val="00893340"/>
    <w:rsid w:val="0089373B"/>
    <w:rsid w:val="0089373E"/>
    <w:rsid w:val="00893957"/>
    <w:rsid w:val="00894303"/>
    <w:rsid w:val="00894500"/>
    <w:rsid w:val="008945DA"/>
    <w:rsid w:val="008947A7"/>
    <w:rsid w:val="008947AC"/>
    <w:rsid w:val="00894913"/>
    <w:rsid w:val="00894C65"/>
    <w:rsid w:val="00894E17"/>
    <w:rsid w:val="00894EC8"/>
    <w:rsid w:val="00894FEA"/>
    <w:rsid w:val="0089505E"/>
    <w:rsid w:val="008952AA"/>
    <w:rsid w:val="008953D3"/>
    <w:rsid w:val="00895964"/>
    <w:rsid w:val="00896295"/>
    <w:rsid w:val="0089664F"/>
    <w:rsid w:val="008966B9"/>
    <w:rsid w:val="00896B5F"/>
    <w:rsid w:val="00896D78"/>
    <w:rsid w:val="00896DFA"/>
    <w:rsid w:val="00896EBB"/>
    <w:rsid w:val="00897088"/>
    <w:rsid w:val="00897B3F"/>
    <w:rsid w:val="008A035F"/>
    <w:rsid w:val="008A08A2"/>
    <w:rsid w:val="008A0982"/>
    <w:rsid w:val="008A09AE"/>
    <w:rsid w:val="008A0BC2"/>
    <w:rsid w:val="008A0EB3"/>
    <w:rsid w:val="008A10A0"/>
    <w:rsid w:val="008A1808"/>
    <w:rsid w:val="008A1B4E"/>
    <w:rsid w:val="008A24C7"/>
    <w:rsid w:val="008A2D59"/>
    <w:rsid w:val="008A317F"/>
    <w:rsid w:val="008A388E"/>
    <w:rsid w:val="008A38ED"/>
    <w:rsid w:val="008A390C"/>
    <w:rsid w:val="008A3FA3"/>
    <w:rsid w:val="008A43C7"/>
    <w:rsid w:val="008A4848"/>
    <w:rsid w:val="008A4898"/>
    <w:rsid w:val="008A5398"/>
    <w:rsid w:val="008A5601"/>
    <w:rsid w:val="008A578E"/>
    <w:rsid w:val="008A5809"/>
    <w:rsid w:val="008A65C4"/>
    <w:rsid w:val="008A67FD"/>
    <w:rsid w:val="008A681E"/>
    <w:rsid w:val="008A68B9"/>
    <w:rsid w:val="008A6D98"/>
    <w:rsid w:val="008A718B"/>
    <w:rsid w:val="008A7198"/>
    <w:rsid w:val="008A762D"/>
    <w:rsid w:val="008B0063"/>
    <w:rsid w:val="008B0409"/>
    <w:rsid w:val="008B08C6"/>
    <w:rsid w:val="008B0B4B"/>
    <w:rsid w:val="008B0EF5"/>
    <w:rsid w:val="008B10D1"/>
    <w:rsid w:val="008B1204"/>
    <w:rsid w:val="008B13A4"/>
    <w:rsid w:val="008B16ED"/>
    <w:rsid w:val="008B16FA"/>
    <w:rsid w:val="008B1D3E"/>
    <w:rsid w:val="008B2095"/>
    <w:rsid w:val="008B2602"/>
    <w:rsid w:val="008B2696"/>
    <w:rsid w:val="008B2BDD"/>
    <w:rsid w:val="008B2F0A"/>
    <w:rsid w:val="008B3212"/>
    <w:rsid w:val="008B38D2"/>
    <w:rsid w:val="008B41CC"/>
    <w:rsid w:val="008B4244"/>
    <w:rsid w:val="008B4326"/>
    <w:rsid w:val="008B46F5"/>
    <w:rsid w:val="008B4820"/>
    <w:rsid w:val="008B492F"/>
    <w:rsid w:val="008B49D4"/>
    <w:rsid w:val="008B50AA"/>
    <w:rsid w:val="008B525A"/>
    <w:rsid w:val="008B53D8"/>
    <w:rsid w:val="008B5695"/>
    <w:rsid w:val="008B61BE"/>
    <w:rsid w:val="008B61E2"/>
    <w:rsid w:val="008B62ED"/>
    <w:rsid w:val="008B63B9"/>
    <w:rsid w:val="008B681A"/>
    <w:rsid w:val="008B68AE"/>
    <w:rsid w:val="008B6B24"/>
    <w:rsid w:val="008B7465"/>
    <w:rsid w:val="008B77D4"/>
    <w:rsid w:val="008B7ABC"/>
    <w:rsid w:val="008B7B2B"/>
    <w:rsid w:val="008B7CFC"/>
    <w:rsid w:val="008B7E05"/>
    <w:rsid w:val="008B7F62"/>
    <w:rsid w:val="008C02B0"/>
    <w:rsid w:val="008C0397"/>
    <w:rsid w:val="008C07FC"/>
    <w:rsid w:val="008C107A"/>
    <w:rsid w:val="008C1190"/>
    <w:rsid w:val="008C11B1"/>
    <w:rsid w:val="008C12E5"/>
    <w:rsid w:val="008C12F1"/>
    <w:rsid w:val="008C1496"/>
    <w:rsid w:val="008C16E9"/>
    <w:rsid w:val="008C1828"/>
    <w:rsid w:val="008C1928"/>
    <w:rsid w:val="008C1CBB"/>
    <w:rsid w:val="008C2046"/>
    <w:rsid w:val="008C218A"/>
    <w:rsid w:val="008C23A5"/>
    <w:rsid w:val="008C2B54"/>
    <w:rsid w:val="008C2B6A"/>
    <w:rsid w:val="008C2E4D"/>
    <w:rsid w:val="008C3B24"/>
    <w:rsid w:val="008C457A"/>
    <w:rsid w:val="008C4C20"/>
    <w:rsid w:val="008C4D38"/>
    <w:rsid w:val="008C4FE1"/>
    <w:rsid w:val="008C56FE"/>
    <w:rsid w:val="008C6002"/>
    <w:rsid w:val="008C63B0"/>
    <w:rsid w:val="008C663A"/>
    <w:rsid w:val="008C6D91"/>
    <w:rsid w:val="008C71D0"/>
    <w:rsid w:val="008C7B91"/>
    <w:rsid w:val="008D05DB"/>
    <w:rsid w:val="008D0C5B"/>
    <w:rsid w:val="008D139B"/>
    <w:rsid w:val="008D150E"/>
    <w:rsid w:val="008D159A"/>
    <w:rsid w:val="008D1777"/>
    <w:rsid w:val="008D1E51"/>
    <w:rsid w:val="008D2AA5"/>
    <w:rsid w:val="008D3462"/>
    <w:rsid w:val="008D3720"/>
    <w:rsid w:val="008D3D83"/>
    <w:rsid w:val="008D482D"/>
    <w:rsid w:val="008D570F"/>
    <w:rsid w:val="008D5977"/>
    <w:rsid w:val="008D59DA"/>
    <w:rsid w:val="008D5D83"/>
    <w:rsid w:val="008D5D8C"/>
    <w:rsid w:val="008D687F"/>
    <w:rsid w:val="008D7113"/>
    <w:rsid w:val="008D7343"/>
    <w:rsid w:val="008D76D6"/>
    <w:rsid w:val="008D7BF6"/>
    <w:rsid w:val="008D7C72"/>
    <w:rsid w:val="008E03E6"/>
    <w:rsid w:val="008E0659"/>
    <w:rsid w:val="008E0892"/>
    <w:rsid w:val="008E0FDD"/>
    <w:rsid w:val="008E1023"/>
    <w:rsid w:val="008E1088"/>
    <w:rsid w:val="008E10FE"/>
    <w:rsid w:val="008E1B6C"/>
    <w:rsid w:val="008E1F2C"/>
    <w:rsid w:val="008E2662"/>
    <w:rsid w:val="008E26D8"/>
    <w:rsid w:val="008E3065"/>
    <w:rsid w:val="008E385F"/>
    <w:rsid w:val="008E396E"/>
    <w:rsid w:val="008E3AD7"/>
    <w:rsid w:val="008E41C5"/>
    <w:rsid w:val="008E4488"/>
    <w:rsid w:val="008E4DE5"/>
    <w:rsid w:val="008E4E18"/>
    <w:rsid w:val="008E52F4"/>
    <w:rsid w:val="008E54E1"/>
    <w:rsid w:val="008E56EF"/>
    <w:rsid w:val="008E5B1F"/>
    <w:rsid w:val="008E5D5B"/>
    <w:rsid w:val="008E6541"/>
    <w:rsid w:val="008E6A4B"/>
    <w:rsid w:val="008E6E54"/>
    <w:rsid w:val="008E729E"/>
    <w:rsid w:val="008E74C4"/>
    <w:rsid w:val="008F07B1"/>
    <w:rsid w:val="008F11D3"/>
    <w:rsid w:val="008F12B4"/>
    <w:rsid w:val="008F209E"/>
    <w:rsid w:val="008F2765"/>
    <w:rsid w:val="008F2F32"/>
    <w:rsid w:val="008F30F6"/>
    <w:rsid w:val="008F331C"/>
    <w:rsid w:val="008F3588"/>
    <w:rsid w:val="008F38FB"/>
    <w:rsid w:val="008F3AF0"/>
    <w:rsid w:val="008F3BBF"/>
    <w:rsid w:val="008F3BCC"/>
    <w:rsid w:val="008F4A6F"/>
    <w:rsid w:val="008F541E"/>
    <w:rsid w:val="008F54DB"/>
    <w:rsid w:val="008F58E3"/>
    <w:rsid w:val="008F5CB1"/>
    <w:rsid w:val="008F5CE1"/>
    <w:rsid w:val="008F620C"/>
    <w:rsid w:val="008F6DE3"/>
    <w:rsid w:val="008F71A1"/>
    <w:rsid w:val="008F77FA"/>
    <w:rsid w:val="008F7816"/>
    <w:rsid w:val="00900B53"/>
    <w:rsid w:val="00900BB1"/>
    <w:rsid w:val="009016EC"/>
    <w:rsid w:val="009016F2"/>
    <w:rsid w:val="0090182B"/>
    <w:rsid w:val="00901ACD"/>
    <w:rsid w:val="009020FF"/>
    <w:rsid w:val="00902A4F"/>
    <w:rsid w:val="00902B87"/>
    <w:rsid w:val="00903630"/>
    <w:rsid w:val="00904594"/>
    <w:rsid w:val="00905036"/>
    <w:rsid w:val="0090506B"/>
    <w:rsid w:val="009053F9"/>
    <w:rsid w:val="009054A9"/>
    <w:rsid w:val="00905692"/>
    <w:rsid w:val="00906166"/>
    <w:rsid w:val="00906251"/>
    <w:rsid w:val="00907EBD"/>
    <w:rsid w:val="009103D4"/>
    <w:rsid w:val="0091084B"/>
    <w:rsid w:val="00910990"/>
    <w:rsid w:val="00910C2B"/>
    <w:rsid w:val="00910DF4"/>
    <w:rsid w:val="00910F3A"/>
    <w:rsid w:val="009113C4"/>
    <w:rsid w:val="0091152B"/>
    <w:rsid w:val="00911D5E"/>
    <w:rsid w:val="00911E94"/>
    <w:rsid w:val="00911EDD"/>
    <w:rsid w:val="00912EB9"/>
    <w:rsid w:val="0091315D"/>
    <w:rsid w:val="00913277"/>
    <w:rsid w:val="009136FE"/>
    <w:rsid w:val="00913CA9"/>
    <w:rsid w:val="009140A5"/>
    <w:rsid w:val="00914492"/>
    <w:rsid w:val="00914B23"/>
    <w:rsid w:val="00915465"/>
    <w:rsid w:val="009161A1"/>
    <w:rsid w:val="00916209"/>
    <w:rsid w:val="009163AC"/>
    <w:rsid w:val="00916E56"/>
    <w:rsid w:val="0091722E"/>
    <w:rsid w:val="00917E28"/>
    <w:rsid w:val="0092054F"/>
    <w:rsid w:val="00920F27"/>
    <w:rsid w:val="009214DD"/>
    <w:rsid w:val="0092173E"/>
    <w:rsid w:val="00921F7C"/>
    <w:rsid w:val="009221B3"/>
    <w:rsid w:val="00922439"/>
    <w:rsid w:val="00922AB2"/>
    <w:rsid w:val="009231BC"/>
    <w:rsid w:val="00924CE6"/>
    <w:rsid w:val="00924FC2"/>
    <w:rsid w:val="00925007"/>
    <w:rsid w:val="00925367"/>
    <w:rsid w:val="009256E2"/>
    <w:rsid w:val="00925935"/>
    <w:rsid w:val="00925AC1"/>
    <w:rsid w:val="00925B98"/>
    <w:rsid w:val="00925CC9"/>
    <w:rsid w:val="00926318"/>
    <w:rsid w:val="009265B7"/>
    <w:rsid w:val="00926860"/>
    <w:rsid w:val="009269D5"/>
    <w:rsid w:val="00926B80"/>
    <w:rsid w:val="00926CE8"/>
    <w:rsid w:val="00927093"/>
    <w:rsid w:val="00927243"/>
    <w:rsid w:val="0092755C"/>
    <w:rsid w:val="0092799B"/>
    <w:rsid w:val="00927E3E"/>
    <w:rsid w:val="00930576"/>
    <w:rsid w:val="009305A1"/>
    <w:rsid w:val="00930B6A"/>
    <w:rsid w:val="00930D43"/>
    <w:rsid w:val="0093183E"/>
    <w:rsid w:val="00931B9A"/>
    <w:rsid w:val="00931EDE"/>
    <w:rsid w:val="00932155"/>
    <w:rsid w:val="00932A4D"/>
    <w:rsid w:val="00932B0F"/>
    <w:rsid w:val="009333B9"/>
    <w:rsid w:val="009339BE"/>
    <w:rsid w:val="00933A1F"/>
    <w:rsid w:val="00934071"/>
    <w:rsid w:val="0093473B"/>
    <w:rsid w:val="00934EFD"/>
    <w:rsid w:val="00935E5C"/>
    <w:rsid w:val="00936029"/>
    <w:rsid w:val="0093606F"/>
    <w:rsid w:val="009360C1"/>
    <w:rsid w:val="009361C3"/>
    <w:rsid w:val="0093621A"/>
    <w:rsid w:val="00936281"/>
    <w:rsid w:val="00936AF2"/>
    <w:rsid w:val="009378FA"/>
    <w:rsid w:val="00937B09"/>
    <w:rsid w:val="00937BA4"/>
    <w:rsid w:val="00940027"/>
    <w:rsid w:val="00940947"/>
    <w:rsid w:val="00940F11"/>
    <w:rsid w:val="0094127F"/>
    <w:rsid w:val="0094164E"/>
    <w:rsid w:val="00941C9A"/>
    <w:rsid w:val="0094202D"/>
    <w:rsid w:val="00942AF6"/>
    <w:rsid w:val="00942B2A"/>
    <w:rsid w:val="00942C88"/>
    <w:rsid w:val="00943366"/>
    <w:rsid w:val="009438A1"/>
    <w:rsid w:val="00944024"/>
    <w:rsid w:val="00944211"/>
    <w:rsid w:val="0094437F"/>
    <w:rsid w:val="00944698"/>
    <w:rsid w:val="00945745"/>
    <w:rsid w:val="00945838"/>
    <w:rsid w:val="00945970"/>
    <w:rsid w:val="00945B65"/>
    <w:rsid w:val="00945E55"/>
    <w:rsid w:val="009461DE"/>
    <w:rsid w:val="00946417"/>
    <w:rsid w:val="00946CD7"/>
    <w:rsid w:val="00946FA2"/>
    <w:rsid w:val="00947100"/>
    <w:rsid w:val="00947199"/>
    <w:rsid w:val="009474B2"/>
    <w:rsid w:val="009475DE"/>
    <w:rsid w:val="00947A7B"/>
    <w:rsid w:val="00947E22"/>
    <w:rsid w:val="00947E71"/>
    <w:rsid w:val="00947FC7"/>
    <w:rsid w:val="00950291"/>
    <w:rsid w:val="00950470"/>
    <w:rsid w:val="00950A1C"/>
    <w:rsid w:val="0095111B"/>
    <w:rsid w:val="00951594"/>
    <w:rsid w:val="00951D30"/>
    <w:rsid w:val="00951F4F"/>
    <w:rsid w:val="00951FDA"/>
    <w:rsid w:val="00952768"/>
    <w:rsid w:val="009532D6"/>
    <w:rsid w:val="00953470"/>
    <w:rsid w:val="0095347C"/>
    <w:rsid w:val="00954840"/>
    <w:rsid w:val="00954DD2"/>
    <w:rsid w:val="0095508D"/>
    <w:rsid w:val="00955438"/>
    <w:rsid w:val="00955BE2"/>
    <w:rsid w:val="00955C44"/>
    <w:rsid w:val="00955E51"/>
    <w:rsid w:val="00955EEF"/>
    <w:rsid w:val="0095670F"/>
    <w:rsid w:val="00956CFC"/>
    <w:rsid w:val="00957258"/>
    <w:rsid w:val="009574B1"/>
    <w:rsid w:val="00957E68"/>
    <w:rsid w:val="00960276"/>
    <w:rsid w:val="00961703"/>
    <w:rsid w:val="00962065"/>
    <w:rsid w:val="00962524"/>
    <w:rsid w:val="00962672"/>
    <w:rsid w:val="00962933"/>
    <w:rsid w:val="00962BD8"/>
    <w:rsid w:val="0096307E"/>
    <w:rsid w:val="00963166"/>
    <w:rsid w:val="00963CF8"/>
    <w:rsid w:val="00963E46"/>
    <w:rsid w:val="00963F1A"/>
    <w:rsid w:val="0096408B"/>
    <w:rsid w:val="00964DB4"/>
    <w:rsid w:val="0096507D"/>
    <w:rsid w:val="00965372"/>
    <w:rsid w:val="00965B2D"/>
    <w:rsid w:val="00965CD0"/>
    <w:rsid w:val="00966075"/>
    <w:rsid w:val="00966EDB"/>
    <w:rsid w:val="00966F97"/>
    <w:rsid w:val="00966FCA"/>
    <w:rsid w:val="009671DE"/>
    <w:rsid w:val="00967EF6"/>
    <w:rsid w:val="00967F4B"/>
    <w:rsid w:val="009704A8"/>
    <w:rsid w:val="00970824"/>
    <w:rsid w:val="00971267"/>
    <w:rsid w:val="00971305"/>
    <w:rsid w:val="0097158A"/>
    <w:rsid w:val="009717D3"/>
    <w:rsid w:val="0097259C"/>
    <w:rsid w:val="00972A02"/>
    <w:rsid w:val="00972A7E"/>
    <w:rsid w:val="00972C81"/>
    <w:rsid w:val="00972CAC"/>
    <w:rsid w:val="00972CD4"/>
    <w:rsid w:val="00972DF5"/>
    <w:rsid w:val="0097312E"/>
    <w:rsid w:val="00973264"/>
    <w:rsid w:val="00973F2D"/>
    <w:rsid w:val="009743E8"/>
    <w:rsid w:val="00974DD4"/>
    <w:rsid w:val="00975678"/>
    <w:rsid w:val="00975983"/>
    <w:rsid w:val="009762BA"/>
    <w:rsid w:val="00976379"/>
    <w:rsid w:val="009763F2"/>
    <w:rsid w:val="00976886"/>
    <w:rsid w:val="0097688E"/>
    <w:rsid w:val="00976D83"/>
    <w:rsid w:val="0097731A"/>
    <w:rsid w:val="00977B05"/>
    <w:rsid w:val="0098016F"/>
    <w:rsid w:val="009805A6"/>
    <w:rsid w:val="00980656"/>
    <w:rsid w:val="009806C5"/>
    <w:rsid w:val="00981018"/>
    <w:rsid w:val="009819B2"/>
    <w:rsid w:val="00981C5E"/>
    <w:rsid w:val="00981DA0"/>
    <w:rsid w:val="00981DAD"/>
    <w:rsid w:val="00982206"/>
    <w:rsid w:val="00982AF5"/>
    <w:rsid w:val="00982B7A"/>
    <w:rsid w:val="00982C9D"/>
    <w:rsid w:val="00982DF0"/>
    <w:rsid w:val="00982F52"/>
    <w:rsid w:val="009832AC"/>
    <w:rsid w:val="00983867"/>
    <w:rsid w:val="00983A01"/>
    <w:rsid w:val="00983A84"/>
    <w:rsid w:val="00983B97"/>
    <w:rsid w:val="00983D57"/>
    <w:rsid w:val="00984449"/>
    <w:rsid w:val="0098450F"/>
    <w:rsid w:val="00984A17"/>
    <w:rsid w:val="00984AB8"/>
    <w:rsid w:val="00984D45"/>
    <w:rsid w:val="00984D99"/>
    <w:rsid w:val="00984E24"/>
    <w:rsid w:val="009854DD"/>
    <w:rsid w:val="0098576C"/>
    <w:rsid w:val="009863A7"/>
    <w:rsid w:val="0098647C"/>
    <w:rsid w:val="00986545"/>
    <w:rsid w:val="00986652"/>
    <w:rsid w:val="0098699B"/>
    <w:rsid w:val="00986A16"/>
    <w:rsid w:val="00987410"/>
    <w:rsid w:val="009874B7"/>
    <w:rsid w:val="00987F79"/>
    <w:rsid w:val="00990579"/>
    <w:rsid w:val="0099072E"/>
    <w:rsid w:val="0099088F"/>
    <w:rsid w:val="0099143D"/>
    <w:rsid w:val="00991924"/>
    <w:rsid w:val="00991B11"/>
    <w:rsid w:val="009921E0"/>
    <w:rsid w:val="009923C6"/>
    <w:rsid w:val="00992456"/>
    <w:rsid w:val="00992511"/>
    <w:rsid w:val="00992B99"/>
    <w:rsid w:val="00993092"/>
    <w:rsid w:val="0099366A"/>
    <w:rsid w:val="0099378A"/>
    <w:rsid w:val="00993884"/>
    <w:rsid w:val="00993E5E"/>
    <w:rsid w:val="00993FD5"/>
    <w:rsid w:val="0099478D"/>
    <w:rsid w:val="00994C42"/>
    <w:rsid w:val="0099509B"/>
    <w:rsid w:val="00995185"/>
    <w:rsid w:val="009955D8"/>
    <w:rsid w:val="0099616A"/>
    <w:rsid w:val="00996905"/>
    <w:rsid w:val="00996BAE"/>
    <w:rsid w:val="00997680"/>
    <w:rsid w:val="0099783A"/>
    <w:rsid w:val="009979AE"/>
    <w:rsid w:val="00997AD0"/>
    <w:rsid w:val="00997CB2"/>
    <w:rsid w:val="009A031F"/>
    <w:rsid w:val="009A098E"/>
    <w:rsid w:val="009A0D52"/>
    <w:rsid w:val="009A1837"/>
    <w:rsid w:val="009A1A87"/>
    <w:rsid w:val="009A1E76"/>
    <w:rsid w:val="009A2B89"/>
    <w:rsid w:val="009A2BC8"/>
    <w:rsid w:val="009A2FB8"/>
    <w:rsid w:val="009A31CC"/>
    <w:rsid w:val="009A44E4"/>
    <w:rsid w:val="009A451D"/>
    <w:rsid w:val="009A477F"/>
    <w:rsid w:val="009A49A5"/>
    <w:rsid w:val="009A4CF3"/>
    <w:rsid w:val="009A5449"/>
    <w:rsid w:val="009A551A"/>
    <w:rsid w:val="009A563F"/>
    <w:rsid w:val="009A5866"/>
    <w:rsid w:val="009A5A4B"/>
    <w:rsid w:val="009A6399"/>
    <w:rsid w:val="009A64B5"/>
    <w:rsid w:val="009A6572"/>
    <w:rsid w:val="009A759D"/>
    <w:rsid w:val="009A7734"/>
    <w:rsid w:val="009A7809"/>
    <w:rsid w:val="009A7C7B"/>
    <w:rsid w:val="009A7CF4"/>
    <w:rsid w:val="009B00E5"/>
    <w:rsid w:val="009B0B58"/>
    <w:rsid w:val="009B0DD0"/>
    <w:rsid w:val="009B1015"/>
    <w:rsid w:val="009B19DF"/>
    <w:rsid w:val="009B1C75"/>
    <w:rsid w:val="009B1D98"/>
    <w:rsid w:val="009B2091"/>
    <w:rsid w:val="009B2A9B"/>
    <w:rsid w:val="009B2BBE"/>
    <w:rsid w:val="009B3065"/>
    <w:rsid w:val="009B362D"/>
    <w:rsid w:val="009B4004"/>
    <w:rsid w:val="009B4730"/>
    <w:rsid w:val="009B4C16"/>
    <w:rsid w:val="009B4C94"/>
    <w:rsid w:val="009B4DF4"/>
    <w:rsid w:val="009B4E9F"/>
    <w:rsid w:val="009B52F2"/>
    <w:rsid w:val="009B5413"/>
    <w:rsid w:val="009B5542"/>
    <w:rsid w:val="009B57D9"/>
    <w:rsid w:val="009B5B0A"/>
    <w:rsid w:val="009B5BCF"/>
    <w:rsid w:val="009B5DC1"/>
    <w:rsid w:val="009B633A"/>
    <w:rsid w:val="009B64C3"/>
    <w:rsid w:val="009B6747"/>
    <w:rsid w:val="009B67F5"/>
    <w:rsid w:val="009B691A"/>
    <w:rsid w:val="009B6CCE"/>
    <w:rsid w:val="009B6DE5"/>
    <w:rsid w:val="009B7042"/>
    <w:rsid w:val="009B74A8"/>
    <w:rsid w:val="009B7D24"/>
    <w:rsid w:val="009C0599"/>
    <w:rsid w:val="009C08F4"/>
    <w:rsid w:val="009C0AC8"/>
    <w:rsid w:val="009C0D94"/>
    <w:rsid w:val="009C107D"/>
    <w:rsid w:val="009C1116"/>
    <w:rsid w:val="009C16F0"/>
    <w:rsid w:val="009C18A0"/>
    <w:rsid w:val="009C1F96"/>
    <w:rsid w:val="009C26D1"/>
    <w:rsid w:val="009C2855"/>
    <w:rsid w:val="009C2D27"/>
    <w:rsid w:val="009C2F69"/>
    <w:rsid w:val="009C47B8"/>
    <w:rsid w:val="009C4875"/>
    <w:rsid w:val="009C4B77"/>
    <w:rsid w:val="009C50DD"/>
    <w:rsid w:val="009C50F5"/>
    <w:rsid w:val="009C5B0C"/>
    <w:rsid w:val="009C5CF6"/>
    <w:rsid w:val="009C5EDE"/>
    <w:rsid w:val="009C648C"/>
    <w:rsid w:val="009C66DB"/>
    <w:rsid w:val="009C6A49"/>
    <w:rsid w:val="009C726D"/>
    <w:rsid w:val="009C7809"/>
    <w:rsid w:val="009C7F44"/>
    <w:rsid w:val="009D007B"/>
    <w:rsid w:val="009D009A"/>
    <w:rsid w:val="009D020E"/>
    <w:rsid w:val="009D036E"/>
    <w:rsid w:val="009D092C"/>
    <w:rsid w:val="009D0DB4"/>
    <w:rsid w:val="009D0E52"/>
    <w:rsid w:val="009D2087"/>
    <w:rsid w:val="009D2237"/>
    <w:rsid w:val="009D2255"/>
    <w:rsid w:val="009D227D"/>
    <w:rsid w:val="009D23E7"/>
    <w:rsid w:val="009D272F"/>
    <w:rsid w:val="009D2FE8"/>
    <w:rsid w:val="009D3CA4"/>
    <w:rsid w:val="009D3CC0"/>
    <w:rsid w:val="009D3CD9"/>
    <w:rsid w:val="009D3F23"/>
    <w:rsid w:val="009D417E"/>
    <w:rsid w:val="009D446F"/>
    <w:rsid w:val="009D47B5"/>
    <w:rsid w:val="009D48DF"/>
    <w:rsid w:val="009D48EA"/>
    <w:rsid w:val="009D530A"/>
    <w:rsid w:val="009D5EF1"/>
    <w:rsid w:val="009D6650"/>
    <w:rsid w:val="009D6740"/>
    <w:rsid w:val="009D6BDB"/>
    <w:rsid w:val="009D6D60"/>
    <w:rsid w:val="009D7322"/>
    <w:rsid w:val="009D76F9"/>
    <w:rsid w:val="009D78A7"/>
    <w:rsid w:val="009D7A70"/>
    <w:rsid w:val="009D7B6D"/>
    <w:rsid w:val="009E06A1"/>
    <w:rsid w:val="009E0AAF"/>
    <w:rsid w:val="009E0B9B"/>
    <w:rsid w:val="009E0ED0"/>
    <w:rsid w:val="009E1FA4"/>
    <w:rsid w:val="009E2130"/>
    <w:rsid w:val="009E238A"/>
    <w:rsid w:val="009E28F8"/>
    <w:rsid w:val="009E2ACE"/>
    <w:rsid w:val="009E2C58"/>
    <w:rsid w:val="009E31F3"/>
    <w:rsid w:val="009E3342"/>
    <w:rsid w:val="009E38F9"/>
    <w:rsid w:val="009E3A62"/>
    <w:rsid w:val="009E4587"/>
    <w:rsid w:val="009E46F0"/>
    <w:rsid w:val="009E49FD"/>
    <w:rsid w:val="009E4E67"/>
    <w:rsid w:val="009E504A"/>
    <w:rsid w:val="009E5194"/>
    <w:rsid w:val="009E53C3"/>
    <w:rsid w:val="009E53DB"/>
    <w:rsid w:val="009E5EC6"/>
    <w:rsid w:val="009E5EF2"/>
    <w:rsid w:val="009E5F8C"/>
    <w:rsid w:val="009E7A75"/>
    <w:rsid w:val="009E7A7A"/>
    <w:rsid w:val="009E7B9D"/>
    <w:rsid w:val="009E7C24"/>
    <w:rsid w:val="009E7F11"/>
    <w:rsid w:val="009E7FA4"/>
    <w:rsid w:val="009F02D1"/>
    <w:rsid w:val="009F0DF1"/>
    <w:rsid w:val="009F1719"/>
    <w:rsid w:val="009F1A42"/>
    <w:rsid w:val="009F1C81"/>
    <w:rsid w:val="009F1D6C"/>
    <w:rsid w:val="009F2674"/>
    <w:rsid w:val="009F2943"/>
    <w:rsid w:val="009F30C5"/>
    <w:rsid w:val="009F3359"/>
    <w:rsid w:val="009F3BC9"/>
    <w:rsid w:val="009F3CE7"/>
    <w:rsid w:val="009F413C"/>
    <w:rsid w:val="009F43E4"/>
    <w:rsid w:val="009F4D93"/>
    <w:rsid w:val="009F5356"/>
    <w:rsid w:val="009F5419"/>
    <w:rsid w:val="009F58F8"/>
    <w:rsid w:val="009F6352"/>
    <w:rsid w:val="009F6A35"/>
    <w:rsid w:val="009F74B9"/>
    <w:rsid w:val="009F767A"/>
    <w:rsid w:val="009F7984"/>
    <w:rsid w:val="009F7C70"/>
    <w:rsid w:val="009F7D00"/>
    <w:rsid w:val="00A0040C"/>
    <w:rsid w:val="00A0097F"/>
    <w:rsid w:val="00A00B8B"/>
    <w:rsid w:val="00A01079"/>
    <w:rsid w:val="00A0158B"/>
    <w:rsid w:val="00A017E5"/>
    <w:rsid w:val="00A01D08"/>
    <w:rsid w:val="00A01D5C"/>
    <w:rsid w:val="00A01F1C"/>
    <w:rsid w:val="00A01F2F"/>
    <w:rsid w:val="00A02089"/>
    <w:rsid w:val="00A02539"/>
    <w:rsid w:val="00A02A42"/>
    <w:rsid w:val="00A02AB7"/>
    <w:rsid w:val="00A02B11"/>
    <w:rsid w:val="00A02B86"/>
    <w:rsid w:val="00A0339C"/>
    <w:rsid w:val="00A034EC"/>
    <w:rsid w:val="00A034EF"/>
    <w:rsid w:val="00A03B0D"/>
    <w:rsid w:val="00A04250"/>
    <w:rsid w:val="00A04695"/>
    <w:rsid w:val="00A048D5"/>
    <w:rsid w:val="00A053A0"/>
    <w:rsid w:val="00A05564"/>
    <w:rsid w:val="00A0574B"/>
    <w:rsid w:val="00A05750"/>
    <w:rsid w:val="00A06A6C"/>
    <w:rsid w:val="00A06E01"/>
    <w:rsid w:val="00A076D5"/>
    <w:rsid w:val="00A0793E"/>
    <w:rsid w:val="00A07D37"/>
    <w:rsid w:val="00A07E45"/>
    <w:rsid w:val="00A101E7"/>
    <w:rsid w:val="00A10335"/>
    <w:rsid w:val="00A10349"/>
    <w:rsid w:val="00A103A5"/>
    <w:rsid w:val="00A10520"/>
    <w:rsid w:val="00A10BA0"/>
    <w:rsid w:val="00A10C8F"/>
    <w:rsid w:val="00A1121A"/>
    <w:rsid w:val="00A12394"/>
    <w:rsid w:val="00A12BF9"/>
    <w:rsid w:val="00A12DD6"/>
    <w:rsid w:val="00A131C7"/>
    <w:rsid w:val="00A131D9"/>
    <w:rsid w:val="00A13A11"/>
    <w:rsid w:val="00A13DB3"/>
    <w:rsid w:val="00A14175"/>
    <w:rsid w:val="00A14879"/>
    <w:rsid w:val="00A14FAC"/>
    <w:rsid w:val="00A1582F"/>
    <w:rsid w:val="00A15BBF"/>
    <w:rsid w:val="00A15EDC"/>
    <w:rsid w:val="00A160E4"/>
    <w:rsid w:val="00A16228"/>
    <w:rsid w:val="00A16374"/>
    <w:rsid w:val="00A165C5"/>
    <w:rsid w:val="00A166A0"/>
    <w:rsid w:val="00A16BBA"/>
    <w:rsid w:val="00A16EDE"/>
    <w:rsid w:val="00A175E1"/>
    <w:rsid w:val="00A17662"/>
    <w:rsid w:val="00A1768A"/>
    <w:rsid w:val="00A17768"/>
    <w:rsid w:val="00A17E0B"/>
    <w:rsid w:val="00A17E21"/>
    <w:rsid w:val="00A17E7C"/>
    <w:rsid w:val="00A17EBC"/>
    <w:rsid w:val="00A201D8"/>
    <w:rsid w:val="00A20507"/>
    <w:rsid w:val="00A21069"/>
    <w:rsid w:val="00A21208"/>
    <w:rsid w:val="00A21378"/>
    <w:rsid w:val="00A2165C"/>
    <w:rsid w:val="00A225E0"/>
    <w:rsid w:val="00A226D7"/>
    <w:rsid w:val="00A2373F"/>
    <w:rsid w:val="00A23752"/>
    <w:rsid w:val="00A23AAF"/>
    <w:rsid w:val="00A23F63"/>
    <w:rsid w:val="00A242DC"/>
    <w:rsid w:val="00A24802"/>
    <w:rsid w:val="00A24AB2"/>
    <w:rsid w:val="00A24B95"/>
    <w:rsid w:val="00A250D9"/>
    <w:rsid w:val="00A252EF"/>
    <w:rsid w:val="00A25B63"/>
    <w:rsid w:val="00A25E9D"/>
    <w:rsid w:val="00A2703B"/>
    <w:rsid w:val="00A3005C"/>
    <w:rsid w:val="00A301F3"/>
    <w:rsid w:val="00A302D4"/>
    <w:rsid w:val="00A3035A"/>
    <w:rsid w:val="00A304E8"/>
    <w:rsid w:val="00A30C9C"/>
    <w:rsid w:val="00A30D07"/>
    <w:rsid w:val="00A30E20"/>
    <w:rsid w:val="00A32BEA"/>
    <w:rsid w:val="00A33797"/>
    <w:rsid w:val="00A33B97"/>
    <w:rsid w:val="00A33C8C"/>
    <w:rsid w:val="00A33DBC"/>
    <w:rsid w:val="00A33FDA"/>
    <w:rsid w:val="00A3441F"/>
    <w:rsid w:val="00A3445A"/>
    <w:rsid w:val="00A34588"/>
    <w:rsid w:val="00A345B3"/>
    <w:rsid w:val="00A3494A"/>
    <w:rsid w:val="00A34BA3"/>
    <w:rsid w:val="00A34C58"/>
    <w:rsid w:val="00A34EFE"/>
    <w:rsid w:val="00A355B2"/>
    <w:rsid w:val="00A355D0"/>
    <w:rsid w:val="00A35866"/>
    <w:rsid w:val="00A35B20"/>
    <w:rsid w:val="00A36099"/>
    <w:rsid w:val="00A36398"/>
    <w:rsid w:val="00A36A57"/>
    <w:rsid w:val="00A3766A"/>
    <w:rsid w:val="00A377BE"/>
    <w:rsid w:val="00A37B23"/>
    <w:rsid w:val="00A40382"/>
    <w:rsid w:val="00A40680"/>
    <w:rsid w:val="00A40A2C"/>
    <w:rsid w:val="00A40D95"/>
    <w:rsid w:val="00A41058"/>
    <w:rsid w:val="00A410D8"/>
    <w:rsid w:val="00A41794"/>
    <w:rsid w:val="00A41C24"/>
    <w:rsid w:val="00A41F31"/>
    <w:rsid w:val="00A4254C"/>
    <w:rsid w:val="00A42AAF"/>
    <w:rsid w:val="00A42EDB"/>
    <w:rsid w:val="00A43304"/>
    <w:rsid w:val="00A433BA"/>
    <w:rsid w:val="00A43B26"/>
    <w:rsid w:val="00A43C0F"/>
    <w:rsid w:val="00A43EA0"/>
    <w:rsid w:val="00A444C7"/>
    <w:rsid w:val="00A44F8F"/>
    <w:rsid w:val="00A4512F"/>
    <w:rsid w:val="00A45E57"/>
    <w:rsid w:val="00A461D4"/>
    <w:rsid w:val="00A4620D"/>
    <w:rsid w:val="00A467C5"/>
    <w:rsid w:val="00A46AA3"/>
    <w:rsid w:val="00A46B83"/>
    <w:rsid w:val="00A46D9D"/>
    <w:rsid w:val="00A46DB2"/>
    <w:rsid w:val="00A473B0"/>
    <w:rsid w:val="00A4775F"/>
    <w:rsid w:val="00A47ACD"/>
    <w:rsid w:val="00A47AE4"/>
    <w:rsid w:val="00A50B11"/>
    <w:rsid w:val="00A50E5C"/>
    <w:rsid w:val="00A51253"/>
    <w:rsid w:val="00A51413"/>
    <w:rsid w:val="00A514EC"/>
    <w:rsid w:val="00A5159E"/>
    <w:rsid w:val="00A51BA7"/>
    <w:rsid w:val="00A51D7A"/>
    <w:rsid w:val="00A522AF"/>
    <w:rsid w:val="00A522B0"/>
    <w:rsid w:val="00A52D72"/>
    <w:rsid w:val="00A531E2"/>
    <w:rsid w:val="00A532D9"/>
    <w:rsid w:val="00A53AB9"/>
    <w:rsid w:val="00A53E45"/>
    <w:rsid w:val="00A53FDB"/>
    <w:rsid w:val="00A54116"/>
    <w:rsid w:val="00A54983"/>
    <w:rsid w:val="00A54BC4"/>
    <w:rsid w:val="00A54DD8"/>
    <w:rsid w:val="00A553B1"/>
    <w:rsid w:val="00A55437"/>
    <w:rsid w:val="00A55762"/>
    <w:rsid w:val="00A56193"/>
    <w:rsid w:val="00A56300"/>
    <w:rsid w:val="00A56485"/>
    <w:rsid w:val="00A56623"/>
    <w:rsid w:val="00A5693A"/>
    <w:rsid w:val="00A56AB8"/>
    <w:rsid w:val="00A57224"/>
    <w:rsid w:val="00A57471"/>
    <w:rsid w:val="00A57952"/>
    <w:rsid w:val="00A579B1"/>
    <w:rsid w:val="00A57DF8"/>
    <w:rsid w:val="00A60426"/>
    <w:rsid w:val="00A606F7"/>
    <w:rsid w:val="00A61106"/>
    <w:rsid w:val="00A613B4"/>
    <w:rsid w:val="00A61EEE"/>
    <w:rsid w:val="00A6208E"/>
    <w:rsid w:val="00A6217B"/>
    <w:rsid w:val="00A6223F"/>
    <w:rsid w:val="00A6227D"/>
    <w:rsid w:val="00A62A70"/>
    <w:rsid w:val="00A62C2B"/>
    <w:rsid w:val="00A62C94"/>
    <w:rsid w:val="00A62EAA"/>
    <w:rsid w:val="00A63150"/>
    <w:rsid w:val="00A64015"/>
    <w:rsid w:val="00A64127"/>
    <w:rsid w:val="00A6427E"/>
    <w:rsid w:val="00A64896"/>
    <w:rsid w:val="00A649B1"/>
    <w:rsid w:val="00A66185"/>
    <w:rsid w:val="00A66246"/>
    <w:rsid w:val="00A66315"/>
    <w:rsid w:val="00A66504"/>
    <w:rsid w:val="00A6687B"/>
    <w:rsid w:val="00A66BB9"/>
    <w:rsid w:val="00A66C40"/>
    <w:rsid w:val="00A66D63"/>
    <w:rsid w:val="00A66E5F"/>
    <w:rsid w:val="00A67258"/>
    <w:rsid w:val="00A6769F"/>
    <w:rsid w:val="00A67B66"/>
    <w:rsid w:val="00A67D60"/>
    <w:rsid w:val="00A70069"/>
    <w:rsid w:val="00A70129"/>
    <w:rsid w:val="00A7173F"/>
    <w:rsid w:val="00A71747"/>
    <w:rsid w:val="00A719BE"/>
    <w:rsid w:val="00A71A52"/>
    <w:rsid w:val="00A71E4C"/>
    <w:rsid w:val="00A71EEC"/>
    <w:rsid w:val="00A72285"/>
    <w:rsid w:val="00A728B6"/>
    <w:rsid w:val="00A72944"/>
    <w:rsid w:val="00A73036"/>
    <w:rsid w:val="00A731EB"/>
    <w:rsid w:val="00A73459"/>
    <w:rsid w:val="00A734AF"/>
    <w:rsid w:val="00A735E2"/>
    <w:rsid w:val="00A737B7"/>
    <w:rsid w:val="00A73A24"/>
    <w:rsid w:val="00A73A8D"/>
    <w:rsid w:val="00A73E64"/>
    <w:rsid w:val="00A73EA7"/>
    <w:rsid w:val="00A73FF4"/>
    <w:rsid w:val="00A7443F"/>
    <w:rsid w:val="00A744F4"/>
    <w:rsid w:val="00A7457A"/>
    <w:rsid w:val="00A745FB"/>
    <w:rsid w:val="00A75241"/>
    <w:rsid w:val="00A752C4"/>
    <w:rsid w:val="00A752FF"/>
    <w:rsid w:val="00A75C53"/>
    <w:rsid w:val="00A760EC"/>
    <w:rsid w:val="00A775EA"/>
    <w:rsid w:val="00A7766A"/>
    <w:rsid w:val="00A77793"/>
    <w:rsid w:val="00A777DC"/>
    <w:rsid w:val="00A77A20"/>
    <w:rsid w:val="00A77E68"/>
    <w:rsid w:val="00A77E76"/>
    <w:rsid w:val="00A8018C"/>
    <w:rsid w:val="00A80341"/>
    <w:rsid w:val="00A80811"/>
    <w:rsid w:val="00A80B3D"/>
    <w:rsid w:val="00A814C6"/>
    <w:rsid w:val="00A819D8"/>
    <w:rsid w:val="00A8214E"/>
    <w:rsid w:val="00A82221"/>
    <w:rsid w:val="00A825FA"/>
    <w:rsid w:val="00A8292C"/>
    <w:rsid w:val="00A82F4C"/>
    <w:rsid w:val="00A834BE"/>
    <w:rsid w:val="00A83D19"/>
    <w:rsid w:val="00A83F0B"/>
    <w:rsid w:val="00A84475"/>
    <w:rsid w:val="00A85116"/>
    <w:rsid w:val="00A85325"/>
    <w:rsid w:val="00A85B1E"/>
    <w:rsid w:val="00A85CF4"/>
    <w:rsid w:val="00A85CF5"/>
    <w:rsid w:val="00A85DA6"/>
    <w:rsid w:val="00A86494"/>
    <w:rsid w:val="00A86710"/>
    <w:rsid w:val="00A86B8D"/>
    <w:rsid w:val="00A86C74"/>
    <w:rsid w:val="00A8724A"/>
    <w:rsid w:val="00A876AA"/>
    <w:rsid w:val="00A9081A"/>
    <w:rsid w:val="00A911E2"/>
    <w:rsid w:val="00A9287E"/>
    <w:rsid w:val="00A92B5A"/>
    <w:rsid w:val="00A93320"/>
    <w:rsid w:val="00A93329"/>
    <w:rsid w:val="00A93341"/>
    <w:rsid w:val="00A933E9"/>
    <w:rsid w:val="00A937AE"/>
    <w:rsid w:val="00A93C30"/>
    <w:rsid w:val="00A9468F"/>
    <w:rsid w:val="00A94D68"/>
    <w:rsid w:val="00A9507D"/>
    <w:rsid w:val="00A95D43"/>
    <w:rsid w:val="00A966A0"/>
    <w:rsid w:val="00A9673E"/>
    <w:rsid w:val="00A96E21"/>
    <w:rsid w:val="00A9707B"/>
    <w:rsid w:val="00A97116"/>
    <w:rsid w:val="00A97A2A"/>
    <w:rsid w:val="00A97B03"/>
    <w:rsid w:val="00A97B3B"/>
    <w:rsid w:val="00A97F97"/>
    <w:rsid w:val="00AA013D"/>
    <w:rsid w:val="00AA03BE"/>
    <w:rsid w:val="00AA0531"/>
    <w:rsid w:val="00AA0610"/>
    <w:rsid w:val="00AA0700"/>
    <w:rsid w:val="00AA0719"/>
    <w:rsid w:val="00AA07C2"/>
    <w:rsid w:val="00AA0D01"/>
    <w:rsid w:val="00AA0E9F"/>
    <w:rsid w:val="00AA14D5"/>
    <w:rsid w:val="00AA1BDC"/>
    <w:rsid w:val="00AA1FDC"/>
    <w:rsid w:val="00AA266D"/>
    <w:rsid w:val="00AA2844"/>
    <w:rsid w:val="00AA28CC"/>
    <w:rsid w:val="00AA2911"/>
    <w:rsid w:val="00AA2B96"/>
    <w:rsid w:val="00AA2BBC"/>
    <w:rsid w:val="00AA2E4E"/>
    <w:rsid w:val="00AA37BE"/>
    <w:rsid w:val="00AA38BC"/>
    <w:rsid w:val="00AA3C49"/>
    <w:rsid w:val="00AA3D44"/>
    <w:rsid w:val="00AA40E9"/>
    <w:rsid w:val="00AA4480"/>
    <w:rsid w:val="00AA45E9"/>
    <w:rsid w:val="00AA531E"/>
    <w:rsid w:val="00AA5439"/>
    <w:rsid w:val="00AA5B5E"/>
    <w:rsid w:val="00AA6B93"/>
    <w:rsid w:val="00AA6E39"/>
    <w:rsid w:val="00AA6FB7"/>
    <w:rsid w:val="00AA7B03"/>
    <w:rsid w:val="00AA7B5A"/>
    <w:rsid w:val="00AA7D27"/>
    <w:rsid w:val="00AA7E82"/>
    <w:rsid w:val="00AB00D2"/>
    <w:rsid w:val="00AB0456"/>
    <w:rsid w:val="00AB0631"/>
    <w:rsid w:val="00AB11E1"/>
    <w:rsid w:val="00AB1AD0"/>
    <w:rsid w:val="00AB2381"/>
    <w:rsid w:val="00AB2456"/>
    <w:rsid w:val="00AB2465"/>
    <w:rsid w:val="00AB349D"/>
    <w:rsid w:val="00AB3742"/>
    <w:rsid w:val="00AB37E2"/>
    <w:rsid w:val="00AB3C4F"/>
    <w:rsid w:val="00AB3D27"/>
    <w:rsid w:val="00AB44E9"/>
    <w:rsid w:val="00AB4524"/>
    <w:rsid w:val="00AB4716"/>
    <w:rsid w:val="00AB48F2"/>
    <w:rsid w:val="00AB5551"/>
    <w:rsid w:val="00AB5553"/>
    <w:rsid w:val="00AB58AF"/>
    <w:rsid w:val="00AB6072"/>
    <w:rsid w:val="00AB63CF"/>
    <w:rsid w:val="00AB6A4A"/>
    <w:rsid w:val="00AB71B0"/>
    <w:rsid w:val="00AB71EB"/>
    <w:rsid w:val="00AB7706"/>
    <w:rsid w:val="00AC0A20"/>
    <w:rsid w:val="00AC0AE1"/>
    <w:rsid w:val="00AC1692"/>
    <w:rsid w:val="00AC184B"/>
    <w:rsid w:val="00AC1862"/>
    <w:rsid w:val="00AC1A13"/>
    <w:rsid w:val="00AC1F60"/>
    <w:rsid w:val="00AC2DCF"/>
    <w:rsid w:val="00AC3289"/>
    <w:rsid w:val="00AC32C5"/>
    <w:rsid w:val="00AC3780"/>
    <w:rsid w:val="00AC3879"/>
    <w:rsid w:val="00AC38BE"/>
    <w:rsid w:val="00AC3E37"/>
    <w:rsid w:val="00AC5BEC"/>
    <w:rsid w:val="00AC5FA8"/>
    <w:rsid w:val="00AC6117"/>
    <w:rsid w:val="00AC67B5"/>
    <w:rsid w:val="00AC6CE2"/>
    <w:rsid w:val="00AC73D4"/>
    <w:rsid w:val="00AC73F0"/>
    <w:rsid w:val="00AC75AF"/>
    <w:rsid w:val="00AC75BA"/>
    <w:rsid w:val="00AC7631"/>
    <w:rsid w:val="00AD001A"/>
    <w:rsid w:val="00AD016D"/>
    <w:rsid w:val="00AD0684"/>
    <w:rsid w:val="00AD0B22"/>
    <w:rsid w:val="00AD0C79"/>
    <w:rsid w:val="00AD1264"/>
    <w:rsid w:val="00AD196E"/>
    <w:rsid w:val="00AD2159"/>
    <w:rsid w:val="00AD26EF"/>
    <w:rsid w:val="00AD286B"/>
    <w:rsid w:val="00AD29F9"/>
    <w:rsid w:val="00AD2A28"/>
    <w:rsid w:val="00AD2BFB"/>
    <w:rsid w:val="00AD2CEF"/>
    <w:rsid w:val="00AD2FF9"/>
    <w:rsid w:val="00AD3616"/>
    <w:rsid w:val="00AD3F8F"/>
    <w:rsid w:val="00AD42C5"/>
    <w:rsid w:val="00AD4405"/>
    <w:rsid w:val="00AD4702"/>
    <w:rsid w:val="00AD4DBC"/>
    <w:rsid w:val="00AD4FB1"/>
    <w:rsid w:val="00AD51C9"/>
    <w:rsid w:val="00AD5651"/>
    <w:rsid w:val="00AD570E"/>
    <w:rsid w:val="00AD5FCB"/>
    <w:rsid w:val="00AD69B1"/>
    <w:rsid w:val="00AD6A65"/>
    <w:rsid w:val="00AD6A70"/>
    <w:rsid w:val="00AD70E3"/>
    <w:rsid w:val="00AD744F"/>
    <w:rsid w:val="00AD75DB"/>
    <w:rsid w:val="00AD761D"/>
    <w:rsid w:val="00AD7621"/>
    <w:rsid w:val="00AD782C"/>
    <w:rsid w:val="00AD7B77"/>
    <w:rsid w:val="00AD7F65"/>
    <w:rsid w:val="00AE0CE0"/>
    <w:rsid w:val="00AE1AF3"/>
    <w:rsid w:val="00AE1E71"/>
    <w:rsid w:val="00AE2864"/>
    <w:rsid w:val="00AE2A1A"/>
    <w:rsid w:val="00AE2E5A"/>
    <w:rsid w:val="00AE2EC2"/>
    <w:rsid w:val="00AE36CF"/>
    <w:rsid w:val="00AE3A66"/>
    <w:rsid w:val="00AE3C2C"/>
    <w:rsid w:val="00AE41B4"/>
    <w:rsid w:val="00AE4ED5"/>
    <w:rsid w:val="00AE54DE"/>
    <w:rsid w:val="00AE5AA6"/>
    <w:rsid w:val="00AE5D06"/>
    <w:rsid w:val="00AE697D"/>
    <w:rsid w:val="00AE6FE9"/>
    <w:rsid w:val="00AE7045"/>
    <w:rsid w:val="00AE768D"/>
    <w:rsid w:val="00AE7FA9"/>
    <w:rsid w:val="00AF02AA"/>
    <w:rsid w:val="00AF0D97"/>
    <w:rsid w:val="00AF0DC7"/>
    <w:rsid w:val="00AF0E36"/>
    <w:rsid w:val="00AF11F0"/>
    <w:rsid w:val="00AF160C"/>
    <w:rsid w:val="00AF2796"/>
    <w:rsid w:val="00AF2B0E"/>
    <w:rsid w:val="00AF2B75"/>
    <w:rsid w:val="00AF2BC0"/>
    <w:rsid w:val="00AF2D83"/>
    <w:rsid w:val="00AF2F19"/>
    <w:rsid w:val="00AF3017"/>
    <w:rsid w:val="00AF313F"/>
    <w:rsid w:val="00AF36D6"/>
    <w:rsid w:val="00AF48DE"/>
    <w:rsid w:val="00AF4B8E"/>
    <w:rsid w:val="00AF5899"/>
    <w:rsid w:val="00AF5A9F"/>
    <w:rsid w:val="00AF5B09"/>
    <w:rsid w:val="00AF5F50"/>
    <w:rsid w:val="00AF6049"/>
    <w:rsid w:val="00AF606E"/>
    <w:rsid w:val="00AF65C5"/>
    <w:rsid w:val="00AF669B"/>
    <w:rsid w:val="00AF67EB"/>
    <w:rsid w:val="00AF695D"/>
    <w:rsid w:val="00AF6C24"/>
    <w:rsid w:val="00AF74CA"/>
    <w:rsid w:val="00AF78AC"/>
    <w:rsid w:val="00AF7A84"/>
    <w:rsid w:val="00AF7DDC"/>
    <w:rsid w:val="00B009DA"/>
    <w:rsid w:val="00B011FE"/>
    <w:rsid w:val="00B0137B"/>
    <w:rsid w:val="00B0144B"/>
    <w:rsid w:val="00B01484"/>
    <w:rsid w:val="00B01861"/>
    <w:rsid w:val="00B018FA"/>
    <w:rsid w:val="00B01BDB"/>
    <w:rsid w:val="00B03C67"/>
    <w:rsid w:val="00B03CA2"/>
    <w:rsid w:val="00B03F5C"/>
    <w:rsid w:val="00B04C4B"/>
    <w:rsid w:val="00B04D68"/>
    <w:rsid w:val="00B05777"/>
    <w:rsid w:val="00B05A8D"/>
    <w:rsid w:val="00B05D18"/>
    <w:rsid w:val="00B061E6"/>
    <w:rsid w:val="00B06264"/>
    <w:rsid w:val="00B06277"/>
    <w:rsid w:val="00B062E7"/>
    <w:rsid w:val="00B06631"/>
    <w:rsid w:val="00B066CF"/>
    <w:rsid w:val="00B06782"/>
    <w:rsid w:val="00B06A60"/>
    <w:rsid w:val="00B06BEB"/>
    <w:rsid w:val="00B06E91"/>
    <w:rsid w:val="00B06F73"/>
    <w:rsid w:val="00B07647"/>
    <w:rsid w:val="00B07700"/>
    <w:rsid w:val="00B0791A"/>
    <w:rsid w:val="00B104EB"/>
    <w:rsid w:val="00B1087D"/>
    <w:rsid w:val="00B1095A"/>
    <w:rsid w:val="00B11109"/>
    <w:rsid w:val="00B111E3"/>
    <w:rsid w:val="00B1188E"/>
    <w:rsid w:val="00B11D56"/>
    <w:rsid w:val="00B12136"/>
    <w:rsid w:val="00B125A2"/>
    <w:rsid w:val="00B12E66"/>
    <w:rsid w:val="00B1308A"/>
    <w:rsid w:val="00B130B7"/>
    <w:rsid w:val="00B13625"/>
    <w:rsid w:val="00B13AFC"/>
    <w:rsid w:val="00B13B77"/>
    <w:rsid w:val="00B13BE4"/>
    <w:rsid w:val="00B13CDF"/>
    <w:rsid w:val="00B1447A"/>
    <w:rsid w:val="00B1453B"/>
    <w:rsid w:val="00B14D2B"/>
    <w:rsid w:val="00B15083"/>
    <w:rsid w:val="00B15385"/>
    <w:rsid w:val="00B15466"/>
    <w:rsid w:val="00B15638"/>
    <w:rsid w:val="00B166CF"/>
    <w:rsid w:val="00B1721E"/>
    <w:rsid w:val="00B17395"/>
    <w:rsid w:val="00B1746B"/>
    <w:rsid w:val="00B178CA"/>
    <w:rsid w:val="00B17CFA"/>
    <w:rsid w:val="00B2013E"/>
    <w:rsid w:val="00B20818"/>
    <w:rsid w:val="00B214D1"/>
    <w:rsid w:val="00B215EA"/>
    <w:rsid w:val="00B2199B"/>
    <w:rsid w:val="00B21A83"/>
    <w:rsid w:val="00B21F40"/>
    <w:rsid w:val="00B220E4"/>
    <w:rsid w:val="00B2211D"/>
    <w:rsid w:val="00B227A5"/>
    <w:rsid w:val="00B23016"/>
    <w:rsid w:val="00B2384E"/>
    <w:rsid w:val="00B238EF"/>
    <w:rsid w:val="00B23CD7"/>
    <w:rsid w:val="00B23CF2"/>
    <w:rsid w:val="00B23FCE"/>
    <w:rsid w:val="00B245F6"/>
    <w:rsid w:val="00B24C23"/>
    <w:rsid w:val="00B25E68"/>
    <w:rsid w:val="00B26482"/>
    <w:rsid w:val="00B26A0C"/>
    <w:rsid w:val="00B26EF0"/>
    <w:rsid w:val="00B27029"/>
    <w:rsid w:val="00B270ED"/>
    <w:rsid w:val="00B2766F"/>
    <w:rsid w:val="00B279F4"/>
    <w:rsid w:val="00B27D9D"/>
    <w:rsid w:val="00B30A76"/>
    <w:rsid w:val="00B30AA3"/>
    <w:rsid w:val="00B30C0B"/>
    <w:rsid w:val="00B30C96"/>
    <w:rsid w:val="00B30E41"/>
    <w:rsid w:val="00B312CD"/>
    <w:rsid w:val="00B31BA9"/>
    <w:rsid w:val="00B31DA3"/>
    <w:rsid w:val="00B31F3A"/>
    <w:rsid w:val="00B32448"/>
    <w:rsid w:val="00B32816"/>
    <w:rsid w:val="00B32937"/>
    <w:rsid w:val="00B32BC4"/>
    <w:rsid w:val="00B32BDE"/>
    <w:rsid w:val="00B32BE2"/>
    <w:rsid w:val="00B32C3A"/>
    <w:rsid w:val="00B33A21"/>
    <w:rsid w:val="00B33B28"/>
    <w:rsid w:val="00B33BEA"/>
    <w:rsid w:val="00B33DBD"/>
    <w:rsid w:val="00B341CA"/>
    <w:rsid w:val="00B34281"/>
    <w:rsid w:val="00B34C21"/>
    <w:rsid w:val="00B35062"/>
    <w:rsid w:val="00B35167"/>
    <w:rsid w:val="00B353D5"/>
    <w:rsid w:val="00B35AB2"/>
    <w:rsid w:val="00B35D3D"/>
    <w:rsid w:val="00B362EB"/>
    <w:rsid w:val="00B364C5"/>
    <w:rsid w:val="00B3676E"/>
    <w:rsid w:val="00B36D44"/>
    <w:rsid w:val="00B37211"/>
    <w:rsid w:val="00B377A5"/>
    <w:rsid w:val="00B37D65"/>
    <w:rsid w:val="00B40039"/>
    <w:rsid w:val="00B40183"/>
    <w:rsid w:val="00B406C1"/>
    <w:rsid w:val="00B407C6"/>
    <w:rsid w:val="00B41C89"/>
    <w:rsid w:val="00B41E4A"/>
    <w:rsid w:val="00B41E97"/>
    <w:rsid w:val="00B420C8"/>
    <w:rsid w:val="00B420DA"/>
    <w:rsid w:val="00B426C6"/>
    <w:rsid w:val="00B42B80"/>
    <w:rsid w:val="00B42CB5"/>
    <w:rsid w:val="00B42D51"/>
    <w:rsid w:val="00B43489"/>
    <w:rsid w:val="00B4383C"/>
    <w:rsid w:val="00B43DE0"/>
    <w:rsid w:val="00B441DD"/>
    <w:rsid w:val="00B444EA"/>
    <w:rsid w:val="00B4486C"/>
    <w:rsid w:val="00B44B5E"/>
    <w:rsid w:val="00B44B82"/>
    <w:rsid w:val="00B44E9B"/>
    <w:rsid w:val="00B45B83"/>
    <w:rsid w:val="00B45DF9"/>
    <w:rsid w:val="00B461F2"/>
    <w:rsid w:val="00B4625A"/>
    <w:rsid w:val="00B465C2"/>
    <w:rsid w:val="00B468E9"/>
    <w:rsid w:val="00B46CF9"/>
    <w:rsid w:val="00B46E28"/>
    <w:rsid w:val="00B473AC"/>
    <w:rsid w:val="00B4755F"/>
    <w:rsid w:val="00B50096"/>
    <w:rsid w:val="00B5039C"/>
    <w:rsid w:val="00B50820"/>
    <w:rsid w:val="00B50B45"/>
    <w:rsid w:val="00B51892"/>
    <w:rsid w:val="00B51C2F"/>
    <w:rsid w:val="00B51DBD"/>
    <w:rsid w:val="00B51F59"/>
    <w:rsid w:val="00B532CE"/>
    <w:rsid w:val="00B534CD"/>
    <w:rsid w:val="00B538D6"/>
    <w:rsid w:val="00B53A26"/>
    <w:rsid w:val="00B541BA"/>
    <w:rsid w:val="00B54548"/>
    <w:rsid w:val="00B5488E"/>
    <w:rsid w:val="00B54965"/>
    <w:rsid w:val="00B54FB0"/>
    <w:rsid w:val="00B55169"/>
    <w:rsid w:val="00B558D4"/>
    <w:rsid w:val="00B55CB9"/>
    <w:rsid w:val="00B55ED7"/>
    <w:rsid w:val="00B55F6F"/>
    <w:rsid w:val="00B56B4E"/>
    <w:rsid w:val="00B57544"/>
    <w:rsid w:val="00B60051"/>
    <w:rsid w:val="00B60EDD"/>
    <w:rsid w:val="00B60F6C"/>
    <w:rsid w:val="00B61609"/>
    <w:rsid w:val="00B61A4E"/>
    <w:rsid w:val="00B61E37"/>
    <w:rsid w:val="00B61EB2"/>
    <w:rsid w:val="00B62022"/>
    <w:rsid w:val="00B62163"/>
    <w:rsid w:val="00B62317"/>
    <w:rsid w:val="00B626BA"/>
    <w:rsid w:val="00B62C2C"/>
    <w:rsid w:val="00B633BF"/>
    <w:rsid w:val="00B635A0"/>
    <w:rsid w:val="00B63B85"/>
    <w:rsid w:val="00B641A2"/>
    <w:rsid w:val="00B642B7"/>
    <w:rsid w:val="00B644EF"/>
    <w:rsid w:val="00B64871"/>
    <w:rsid w:val="00B64C39"/>
    <w:rsid w:val="00B655C6"/>
    <w:rsid w:val="00B658E3"/>
    <w:rsid w:val="00B66136"/>
    <w:rsid w:val="00B663D3"/>
    <w:rsid w:val="00B66958"/>
    <w:rsid w:val="00B66B04"/>
    <w:rsid w:val="00B66CFB"/>
    <w:rsid w:val="00B67099"/>
    <w:rsid w:val="00B670B7"/>
    <w:rsid w:val="00B67163"/>
    <w:rsid w:val="00B67345"/>
    <w:rsid w:val="00B674EF"/>
    <w:rsid w:val="00B6774D"/>
    <w:rsid w:val="00B67DC9"/>
    <w:rsid w:val="00B67E41"/>
    <w:rsid w:val="00B703EA"/>
    <w:rsid w:val="00B70499"/>
    <w:rsid w:val="00B70574"/>
    <w:rsid w:val="00B70924"/>
    <w:rsid w:val="00B70A80"/>
    <w:rsid w:val="00B7104B"/>
    <w:rsid w:val="00B710E8"/>
    <w:rsid w:val="00B7111A"/>
    <w:rsid w:val="00B71575"/>
    <w:rsid w:val="00B71D75"/>
    <w:rsid w:val="00B7247D"/>
    <w:rsid w:val="00B72842"/>
    <w:rsid w:val="00B729DF"/>
    <w:rsid w:val="00B72E22"/>
    <w:rsid w:val="00B730C0"/>
    <w:rsid w:val="00B73814"/>
    <w:rsid w:val="00B73D3B"/>
    <w:rsid w:val="00B73E44"/>
    <w:rsid w:val="00B74133"/>
    <w:rsid w:val="00B74458"/>
    <w:rsid w:val="00B746EF"/>
    <w:rsid w:val="00B74B05"/>
    <w:rsid w:val="00B74D69"/>
    <w:rsid w:val="00B74E77"/>
    <w:rsid w:val="00B75114"/>
    <w:rsid w:val="00B752E5"/>
    <w:rsid w:val="00B76195"/>
    <w:rsid w:val="00B76758"/>
    <w:rsid w:val="00B7691C"/>
    <w:rsid w:val="00B76DA6"/>
    <w:rsid w:val="00B76DFA"/>
    <w:rsid w:val="00B76F3A"/>
    <w:rsid w:val="00B772D2"/>
    <w:rsid w:val="00B77727"/>
    <w:rsid w:val="00B778F1"/>
    <w:rsid w:val="00B77C8A"/>
    <w:rsid w:val="00B80129"/>
    <w:rsid w:val="00B80B07"/>
    <w:rsid w:val="00B81074"/>
    <w:rsid w:val="00B811FE"/>
    <w:rsid w:val="00B814FD"/>
    <w:rsid w:val="00B81868"/>
    <w:rsid w:val="00B81EC4"/>
    <w:rsid w:val="00B8249F"/>
    <w:rsid w:val="00B82B65"/>
    <w:rsid w:val="00B82BEE"/>
    <w:rsid w:val="00B82D00"/>
    <w:rsid w:val="00B8311E"/>
    <w:rsid w:val="00B831C3"/>
    <w:rsid w:val="00B831FA"/>
    <w:rsid w:val="00B83268"/>
    <w:rsid w:val="00B8336D"/>
    <w:rsid w:val="00B839EA"/>
    <w:rsid w:val="00B83A80"/>
    <w:rsid w:val="00B83BE9"/>
    <w:rsid w:val="00B840ED"/>
    <w:rsid w:val="00B84306"/>
    <w:rsid w:val="00B84B86"/>
    <w:rsid w:val="00B84E28"/>
    <w:rsid w:val="00B84FC5"/>
    <w:rsid w:val="00B85DEE"/>
    <w:rsid w:val="00B86427"/>
    <w:rsid w:val="00B864D2"/>
    <w:rsid w:val="00B867B5"/>
    <w:rsid w:val="00B86A80"/>
    <w:rsid w:val="00B86F9B"/>
    <w:rsid w:val="00B87391"/>
    <w:rsid w:val="00B873BC"/>
    <w:rsid w:val="00B8792E"/>
    <w:rsid w:val="00B87AC3"/>
    <w:rsid w:val="00B90123"/>
    <w:rsid w:val="00B90360"/>
    <w:rsid w:val="00B90563"/>
    <w:rsid w:val="00B90860"/>
    <w:rsid w:val="00B90D3C"/>
    <w:rsid w:val="00B9113A"/>
    <w:rsid w:val="00B91998"/>
    <w:rsid w:val="00B919D0"/>
    <w:rsid w:val="00B91C52"/>
    <w:rsid w:val="00B91CAA"/>
    <w:rsid w:val="00B91D1B"/>
    <w:rsid w:val="00B92150"/>
    <w:rsid w:val="00B92183"/>
    <w:rsid w:val="00B924CC"/>
    <w:rsid w:val="00B92BC9"/>
    <w:rsid w:val="00B92BD4"/>
    <w:rsid w:val="00B92E63"/>
    <w:rsid w:val="00B92E88"/>
    <w:rsid w:val="00B93CDB"/>
    <w:rsid w:val="00B93F5D"/>
    <w:rsid w:val="00B94044"/>
    <w:rsid w:val="00B9418B"/>
    <w:rsid w:val="00B943D7"/>
    <w:rsid w:val="00B94E67"/>
    <w:rsid w:val="00B965FF"/>
    <w:rsid w:val="00B967DB"/>
    <w:rsid w:val="00B96DF3"/>
    <w:rsid w:val="00B97C9A"/>
    <w:rsid w:val="00BA031D"/>
    <w:rsid w:val="00BA0334"/>
    <w:rsid w:val="00BA057C"/>
    <w:rsid w:val="00BA083C"/>
    <w:rsid w:val="00BA091C"/>
    <w:rsid w:val="00BA10C7"/>
    <w:rsid w:val="00BA1632"/>
    <w:rsid w:val="00BA1CBE"/>
    <w:rsid w:val="00BA1E4B"/>
    <w:rsid w:val="00BA1E94"/>
    <w:rsid w:val="00BA26AA"/>
    <w:rsid w:val="00BA2817"/>
    <w:rsid w:val="00BA2ADB"/>
    <w:rsid w:val="00BA3FCA"/>
    <w:rsid w:val="00BA4439"/>
    <w:rsid w:val="00BA4486"/>
    <w:rsid w:val="00BA4714"/>
    <w:rsid w:val="00BA4CC5"/>
    <w:rsid w:val="00BA54E8"/>
    <w:rsid w:val="00BA6022"/>
    <w:rsid w:val="00BA64D9"/>
    <w:rsid w:val="00BA6D4F"/>
    <w:rsid w:val="00BA6FB4"/>
    <w:rsid w:val="00BA7317"/>
    <w:rsid w:val="00BA743E"/>
    <w:rsid w:val="00BA7489"/>
    <w:rsid w:val="00BB0123"/>
    <w:rsid w:val="00BB0647"/>
    <w:rsid w:val="00BB08FB"/>
    <w:rsid w:val="00BB0DE9"/>
    <w:rsid w:val="00BB1603"/>
    <w:rsid w:val="00BB167F"/>
    <w:rsid w:val="00BB1DB4"/>
    <w:rsid w:val="00BB25AE"/>
    <w:rsid w:val="00BB28B0"/>
    <w:rsid w:val="00BB30A4"/>
    <w:rsid w:val="00BB316B"/>
    <w:rsid w:val="00BB357D"/>
    <w:rsid w:val="00BB3601"/>
    <w:rsid w:val="00BB38C0"/>
    <w:rsid w:val="00BB3ABD"/>
    <w:rsid w:val="00BB3F84"/>
    <w:rsid w:val="00BB5C1A"/>
    <w:rsid w:val="00BB5DBC"/>
    <w:rsid w:val="00BB6100"/>
    <w:rsid w:val="00BB69E6"/>
    <w:rsid w:val="00BB69E7"/>
    <w:rsid w:val="00BB6B66"/>
    <w:rsid w:val="00BB7045"/>
    <w:rsid w:val="00BB7243"/>
    <w:rsid w:val="00BB768F"/>
    <w:rsid w:val="00BB7A0D"/>
    <w:rsid w:val="00BB7AFB"/>
    <w:rsid w:val="00BB7E23"/>
    <w:rsid w:val="00BB7E8D"/>
    <w:rsid w:val="00BB7EE9"/>
    <w:rsid w:val="00BB7F5E"/>
    <w:rsid w:val="00BC047D"/>
    <w:rsid w:val="00BC0B01"/>
    <w:rsid w:val="00BC1006"/>
    <w:rsid w:val="00BC1424"/>
    <w:rsid w:val="00BC16EB"/>
    <w:rsid w:val="00BC1913"/>
    <w:rsid w:val="00BC1B6B"/>
    <w:rsid w:val="00BC28AD"/>
    <w:rsid w:val="00BC2A43"/>
    <w:rsid w:val="00BC2B24"/>
    <w:rsid w:val="00BC2B25"/>
    <w:rsid w:val="00BC2CE8"/>
    <w:rsid w:val="00BC2D0D"/>
    <w:rsid w:val="00BC34A8"/>
    <w:rsid w:val="00BC34B3"/>
    <w:rsid w:val="00BC3550"/>
    <w:rsid w:val="00BC35DD"/>
    <w:rsid w:val="00BC46E8"/>
    <w:rsid w:val="00BC4933"/>
    <w:rsid w:val="00BC4DEF"/>
    <w:rsid w:val="00BC5629"/>
    <w:rsid w:val="00BC5CA8"/>
    <w:rsid w:val="00BC5D13"/>
    <w:rsid w:val="00BC5D8F"/>
    <w:rsid w:val="00BC66C7"/>
    <w:rsid w:val="00BC7980"/>
    <w:rsid w:val="00BC7C4B"/>
    <w:rsid w:val="00BC7E80"/>
    <w:rsid w:val="00BC7F8F"/>
    <w:rsid w:val="00BD0F94"/>
    <w:rsid w:val="00BD1174"/>
    <w:rsid w:val="00BD12E8"/>
    <w:rsid w:val="00BD1B8D"/>
    <w:rsid w:val="00BD1CD2"/>
    <w:rsid w:val="00BD1F4E"/>
    <w:rsid w:val="00BD1FC7"/>
    <w:rsid w:val="00BD2677"/>
    <w:rsid w:val="00BD27E5"/>
    <w:rsid w:val="00BD28A5"/>
    <w:rsid w:val="00BD2F35"/>
    <w:rsid w:val="00BD3035"/>
    <w:rsid w:val="00BD335C"/>
    <w:rsid w:val="00BD3569"/>
    <w:rsid w:val="00BD3F15"/>
    <w:rsid w:val="00BD411C"/>
    <w:rsid w:val="00BD4E46"/>
    <w:rsid w:val="00BD503F"/>
    <w:rsid w:val="00BD5B27"/>
    <w:rsid w:val="00BD5CE7"/>
    <w:rsid w:val="00BD6535"/>
    <w:rsid w:val="00BD675C"/>
    <w:rsid w:val="00BD6BBA"/>
    <w:rsid w:val="00BD6ECC"/>
    <w:rsid w:val="00BD735D"/>
    <w:rsid w:val="00BD74F5"/>
    <w:rsid w:val="00BD7583"/>
    <w:rsid w:val="00BD78AA"/>
    <w:rsid w:val="00BD7CBB"/>
    <w:rsid w:val="00BD7E35"/>
    <w:rsid w:val="00BE02DA"/>
    <w:rsid w:val="00BE075E"/>
    <w:rsid w:val="00BE100C"/>
    <w:rsid w:val="00BE1194"/>
    <w:rsid w:val="00BE188F"/>
    <w:rsid w:val="00BE1C7E"/>
    <w:rsid w:val="00BE1DC3"/>
    <w:rsid w:val="00BE2592"/>
    <w:rsid w:val="00BE2D72"/>
    <w:rsid w:val="00BE33D5"/>
    <w:rsid w:val="00BE3B4C"/>
    <w:rsid w:val="00BE3C45"/>
    <w:rsid w:val="00BE3C4C"/>
    <w:rsid w:val="00BE3DF1"/>
    <w:rsid w:val="00BE4814"/>
    <w:rsid w:val="00BE4837"/>
    <w:rsid w:val="00BE5807"/>
    <w:rsid w:val="00BE58EC"/>
    <w:rsid w:val="00BE5AED"/>
    <w:rsid w:val="00BE5C0E"/>
    <w:rsid w:val="00BE5F6E"/>
    <w:rsid w:val="00BE6400"/>
    <w:rsid w:val="00BE6521"/>
    <w:rsid w:val="00BE6686"/>
    <w:rsid w:val="00BE6719"/>
    <w:rsid w:val="00BE6D6E"/>
    <w:rsid w:val="00BE7184"/>
    <w:rsid w:val="00BE7526"/>
    <w:rsid w:val="00BE7A22"/>
    <w:rsid w:val="00BE7F53"/>
    <w:rsid w:val="00BF0106"/>
    <w:rsid w:val="00BF04D3"/>
    <w:rsid w:val="00BF0E45"/>
    <w:rsid w:val="00BF11EF"/>
    <w:rsid w:val="00BF13B3"/>
    <w:rsid w:val="00BF17CE"/>
    <w:rsid w:val="00BF1BA4"/>
    <w:rsid w:val="00BF227E"/>
    <w:rsid w:val="00BF2392"/>
    <w:rsid w:val="00BF2B6E"/>
    <w:rsid w:val="00BF312E"/>
    <w:rsid w:val="00BF4683"/>
    <w:rsid w:val="00BF4864"/>
    <w:rsid w:val="00BF4930"/>
    <w:rsid w:val="00BF49D7"/>
    <w:rsid w:val="00BF52E9"/>
    <w:rsid w:val="00BF59EB"/>
    <w:rsid w:val="00BF5B5A"/>
    <w:rsid w:val="00BF5C44"/>
    <w:rsid w:val="00BF5CE5"/>
    <w:rsid w:val="00BF617A"/>
    <w:rsid w:val="00BF6304"/>
    <w:rsid w:val="00BF6694"/>
    <w:rsid w:val="00BF674D"/>
    <w:rsid w:val="00BF6E44"/>
    <w:rsid w:val="00BF6EC6"/>
    <w:rsid w:val="00BF7062"/>
    <w:rsid w:val="00BF7228"/>
    <w:rsid w:val="00BF7ACD"/>
    <w:rsid w:val="00BF7B0A"/>
    <w:rsid w:val="00BF7D82"/>
    <w:rsid w:val="00BF7F5A"/>
    <w:rsid w:val="00C00283"/>
    <w:rsid w:val="00C003CB"/>
    <w:rsid w:val="00C0049C"/>
    <w:rsid w:val="00C0061E"/>
    <w:rsid w:val="00C0072B"/>
    <w:rsid w:val="00C007C4"/>
    <w:rsid w:val="00C0086F"/>
    <w:rsid w:val="00C009CA"/>
    <w:rsid w:val="00C00ADD"/>
    <w:rsid w:val="00C00FCD"/>
    <w:rsid w:val="00C01154"/>
    <w:rsid w:val="00C01702"/>
    <w:rsid w:val="00C01ACA"/>
    <w:rsid w:val="00C024C3"/>
    <w:rsid w:val="00C0267F"/>
    <w:rsid w:val="00C02B52"/>
    <w:rsid w:val="00C030A5"/>
    <w:rsid w:val="00C03760"/>
    <w:rsid w:val="00C03DD2"/>
    <w:rsid w:val="00C03FED"/>
    <w:rsid w:val="00C04476"/>
    <w:rsid w:val="00C05116"/>
    <w:rsid w:val="00C0516D"/>
    <w:rsid w:val="00C0542F"/>
    <w:rsid w:val="00C0548E"/>
    <w:rsid w:val="00C0557F"/>
    <w:rsid w:val="00C05AFD"/>
    <w:rsid w:val="00C062E2"/>
    <w:rsid w:val="00C06900"/>
    <w:rsid w:val="00C06BC3"/>
    <w:rsid w:val="00C073FC"/>
    <w:rsid w:val="00C07631"/>
    <w:rsid w:val="00C07B33"/>
    <w:rsid w:val="00C1028F"/>
    <w:rsid w:val="00C102C9"/>
    <w:rsid w:val="00C10597"/>
    <w:rsid w:val="00C10709"/>
    <w:rsid w:val="00C10FC5"/>
    <w:rsid w:val="00C110F5"/>
    <w:rsid w:val="00C1123F"/>
    <w:rsid w:val="00C1135C"/>
    <w:rsid w:val="00C1183F"/>
    <w:rsid w:val="00C11DA9"/>
    <w:rsid w:val="00C120E1"/>
    <w:rsid w:val="00C123A8"/>
    <w:rsid w:val="00C124E3"/>
    <w:rsid w:val="00C129AF"/>
    <w:rsid w:val="00C133AF"/>
    <w:rsid w:val="00C13AED"/>
    <w:rsid w:val="00C13BE8"/>
    <w:rsid w:val="00C13C7A"/>
    <w:rsid w:val="00C14406"/>
    <w:rsid w:val="00C14660"/>
    <w:rsid w:val="00C14A64"/>
    <w:rsid w:val="00C14EF5"/>
    <w:rsid w:val="00C15028"/>
    <w:rsid w:val="00C15EC3"/>
    <w:rsid w:val="00C16C7C"/>
    <w:rsid w:val="00C16D14"/>
    <w:rsid w:val="00C1726A"/>
    <w:rsid w:val="00C20282"/>
    <w:rsid w:val="00C20BC4"/>
    <w:rsid w:val="00C21872"/>
    <w:rsid w:val="00C21B7C"/>
    <w:rsid w:val="00C22464"/>
    <w:rsid w:val="00C22C4B"/>
    <w:rsid w:val="00C2318F"/>
    <w:rsid w:val="00C233F5"/>
    <w:rsid w:val="00C23564"/>
    <w:rsid w:val="00C2371B"/>
    <w:rsid w:val="00C23763"/>
    <w:rsid w:val="00C23B18"/>
    <w:rsid w:val="00C23D29"/>
    <w:rsid w:val="00C23FB9"/>
    <w:rsid w:val="00C24A6D"/>
    <w:rsid w:val="00C24BDA"/>
    <w:rsid w:val="00C252FB"/>
    <w:rsid w:val="00C256ED"/>
    <w:rsid w:val="00C25F78"/>
    <w:rsid w:val="00C26540"/>
    <w:rsid w:val="00C26881"/>
    <w:rsid w:val="00C26B5F"/>
    <w:rsid w:val="00C27D86"/>
    <w:rsid w:val="00C30116"/>
    <w:rsid w:val="00C30BB5"/>
    <w:rsid w:val="00C318EC"/>
    <w:rsid w:val="00C31B44"/>
    <w:rsid w:val="00C31DFC"/>
    <w:rsid w:val="00C325E2"/>
    <w:rsid w:val="00C3271E"/>
    <w:rsid w:val="00C32B63"/>
    <w:rsid w:val="00C3326D"/>
    <w:rsid w:val="00C334FB"/>
    <w:rsid w:val="00C3361C"/>
    <w:rsid w:val="00C336A5"/>
    <w:rsid w:val="00C33CAB"/>
    <w:rsid w:val="00C33E9C"/>
    <w:rsid w:val="00C34094"/>
    <w:rsid w:val="00C3413F"/>
    <w:rsid w:val="00C349AE"/>
    <w:rsid w:val="00C3527A"/>
    <w:rsid w:val="00C3528D"/>
    <w:rsid w:val="00C354E0"/>
    <w:rsid w:val="00C35F54"/>
    <w:rsid w:val="00C3688F"/>
    <w:rsid w:val="00C369BA"/>
    <w:rsid w:val="00C369FB"/>
    <w:rsid w:val="00C36BD4"/>
    <w:rsid w:val="00C36C83"/>
    <w:rsid w:val="00C373CB"/>
    <w:rsid w:val="00C3744E"/>
    <w:rsid w:val="00C37809"/>
    <w:rsid w:val="00C37C9D"/>
    <w:rsid w:val="00C37D0C"/>
    <w:rsid w:val="00C40906"/>
    <w:rsid w:val="00C40F1F"/>
    <w:rsid w:val="00C4148E"/>
    <w:rsid w:val="00C417E3"/>
    <w:rsid w:val="00C41850"/>
    <w:rsid w:val="00C4222F"/>
    <w:rsid w:val="00C42728"/>
    <w:rsid w:val="00C42C07"/>
    <w:rsid w:val="00C42C68"/>
    <w:rsid w:val="00C431C8"/>
    <w:rsid w:val="00C4330D"/>
    <w:rsid w:val="00C434E0"/>
    <w:rsid w:val="00C4452B"/>
    <w:rsid w:val="00C44C86"/>
    <w:rsid w:val="00C44F18"/>
    <w:rsid w:val="00C44F4F"/>
    <w:rsid w:val="00C4509A"/>
    <w:rsid w:val="00C4525F"/>
    <w:rsid w:val="00C45B88"/>
    <w:rsid w:val="00C45BA8"/>
    <w:rsid w:val="00C45EA3"/>
    <w:rsid w:val="00C464D0"/>
    <w:rsid w:val="00C46587"/>
    <w:rsid w:val="00C4680F"/>
    <w:rsid w:val="00C46913"/>
    <w:rsid w:val="00C46A27"/>
    <w:rsid w:val="00C46C18"/>
    <w:rsid w:val="00C46E52"/>
    <w:rsid w:val="00C478EE"/>
    <w:rsid w:val="00C5044B"/>
    <w:rsid w:val="00C5050F"/>
    <w:rsid w:val="00C508CB"/>
    <w:rsid w:val="00C50C2D"/>
    <w:rsid w:val="00C50D76"/>
    <w:rsid w:val="00C513AF"/>
    <w:rsid w:val="00C514B5"/>
    <w:rsid w:val="00C51B54"/>
    <w:rsid w:val="00C51C26"/>
    <w:rsid w:val="00C51D95"/>
    <w:rsid w:val="00C5203D"/>
    <w:rsid w:val="00C521E9"/>
    <w:rsid w:val="00C5256D"/>
    <w:rsid w:val="00C528B7"/>
    <w:rsid w:val="00C52BBE"/>
    <w:rsid w:val="00C52D0F"/>
    <w:rsid w:val="00C53EF6"/>
    <w:rsid w:val="00C54255"/>
    <w:rsid w:val="00C548CC"/>
    <w:rsid w:val="00C5508C"/>
    <w:rsid w:val="00C55119"/>
    <w:rsid w:val="00C5516E"/>
    <w:rsid w:val="00C55471"/>
    <w:rsid w:val="00C55476"/>
    <w:rsid w:val="00C5567B"/>
    <w:rsid w:val="00C55E69"/>
    <w:rsid w:val="00C56151"/>
    <w:rsid w:val="00C566F0"/>
    <w:rsid w:val="00C56732"/>
    <w:rsid w:val="00C56D27"/>
    <w:rsid w:val="00C57018"/>
    <w:rsid w:val="00C57720"/>
    <w:rsid w:val="00C5778E"/>
    <w:rsid w:val="00C57A75"/>
    <w:rsid w:val="00C57EE1"/>
    <w:rsid w:val="00C607F4"/>
    <w:rsid w:val="00C60A3D"/>
    <w:rsid w:val="00C60CF1"/>
    <w:rsid w:val="00C60EC3"/>
    <w:rsid w:val="00C60F01"/>
    <w:rsid w:val="00C612C5"/>
    <w:rsid w:val="00C61462"/>
    <w:rsid w:val="00C61547"/>
    <w:rsid w:val="00C61B4B"/>
    <w:rsid w:val="00C62016"/>
    <w:rsid w:val="00C625F5"/>
    <w:rsid w:val="00C62956"/>
    <w:rsid w:val="00C62A2D"/>
    <w:rsid w:val="00C62D03"/>
    <w:rsid w:val="00C62F52"/>
    <w:rsid w:val="00C633F8"/>
    <w:rsid w:val="00C636A6"/>
    <w:rsid w:val="00C63714"/>
    <w:rsid w:val="00C63973"/>
    <w:rsid w:val="00C63EA2"/>
    <w:rsid w:val="00C647C3"/>
    <w:rsid w:val="00C648E9"/>
    <w:rsid w:val="00C64A6E"/>
    <w:rsid w:val="00C64C35"/>
    <w:rsid w:val="00C65754"/>
    <w:rsid w:val="00C65EF0"/>
    <w:rsid w:val="00C66D35"/>
    <w:rsid w:val="00C6758C"/>
    <w:rsid w:val="00C6792B"/>
    <w:rsid w:val="00C67FCF"/>
    <w:rsid w:val="00C70015"/>
    <w:rsid w:val="00C70B21"/>
    <w:rsid w:val="00C70E21"/>
    <w:rsid w:val="00C7149C"/>
    <w:rsid w:val="00C71611"/>
    <w:rsid w:val="00C719E0"/>
    <w:rsid w:val="00C71D8F"/>
    <w:rsid w:val="00C71F40"/>
    <w:rsid w:val="00C720FF"/>
    <w:rsid w:val="00C72232"/>
    <w:rsid w:val="00C7276E"/>
    <w:rsid w:val="00C72A65"/>
    <w:rsid w:val="00C7305E"/>
    <w:rsid w:val="00C73398"/>
    <w:rsid w:val="00C73502"/>
    <w:rsid w:val="00C73D2A"/>
    <w:rsid w:val="00C741C7"/>
    <w:rsid w:val="00C7471B"/>
    <w:rsid w:val="00C74859"/>
    <w:rsid w:val="00C74AEF"/>
    <w:rsid w:val="00C74C40"/>
    <w:rsid w:val="00C7542F"/>
    <w:rsid w:val="00C756BF"/>
    <w:rsid w:val="00C75945"/>
    <w:rsid w:val="00C76BAC"/>
    <w:rsid w:val="00C77079"/>
    <w:rsid w:val="00C77B64"/>
    <w:rsid w:val="00C77B84"/>
    <w:rsid w:val="00C77D7E"/>
    <w:rsid w:val="00C80079"/>
    <w:rsid w:val="00C807FE"/>
    <w:rsid w:val="00C8088B"/>
    <w:rsid w:val="00C80C10"/>
    <w:rsid w:val="00C80D1F"/>
    <w:rsid w:val="00C80E57"/>
    <w:rsid w:val="00C810EC"/>
    <w:rsid w:val="00C8110F"/>
    <w:rsid w:val="00C814DC"/>
    <w:rsid w:val="00C81C73"/>
    <w:rsid w:val="00C824EC"/>
    <w:rsid w:val="00C8288B"/>
    <w:rsid w:val="00C83180"/>
    <w:rsid w:val="00C833A8"/>
    <w:rsid w:val="00C83C6E"/>
    <w:rsid w:val="00C83E07"/>
    <w:rsid w:val="00C8415F"/>
    <w:rsid w:val="00C84EF0"/>
    <w:rsid w:val="00C84F32"/>
    <w:rsid w:val="00C84F5B"/>
    <w:rsid w:val="00C8524E"/>
    <w:rsid w:val="00C85D59"/>
    <w:rsid w:val="00C86267"/>
    <w:rsid w:val="00C863E1"/>
    <w:rsid w:val="00C86419"/>
    <w:rsid w:val="00C867DA"/>
    <w:rsid w:val="00C87057"/>
    <w:rsid w:val="00C87925"/>
    <w:rsid w:val="00C87AEA"/>
    <w:rsid w:val="00C87F3F"/>
    <w:rsid w:val="00C87F8A"/>
    <w:rsid w:val="00C904FC"/>
    <w:rsid w:val="00C90B35"/>
    <w:rsid w:val="00C915E2"/>
    <w:rsid w:val="00C91666"/>
    <w:rsid w:val="00C9169B"/>
    <w:rsid w:val="00C9189A"/>
    <w:rsid w:val="00C91FEC"/>
    <w:rsid w:val="00C923A8"/>
    <w:rsid w:val="00C92644"/>
    <w:rsid w:val="00C92F73"/>
    <w:rsid w:val="00C92F98"/>
    <w:rsid w:val="00C934D5"/>
    <w:rsid w:val="00C93BE8"/>
    <w:rsid w:val="00C940A9"/>
    <w:rsid w:val="00C94163"/>
    <w:rsid w:val="00C94872"/>
    <w:rsid w:val="00C94E21"/>
    <w:rsid w:val="00C95AD0"/>
    <w:rsid w:val="00C963CF"/>
    <w:rsid w:val="00C97096"/>
    <w:rsid w:val="00C97347"/>
    <w:rsid w:val="00C97807"/>
    <w:rsid w:val="00C97CE3"/>
    <w:rsid w:val="00CA01EA"/>
    <w:rsid w:val="00CA10BC"/>
    <w:rsid w:val="00CA12D1"/>
    <w:rsid w:val="00CA15AB"/>
    <w:rsid w:val="00CA1A5E"/>
    <w:rsid w:val="00CA205F"/>
    <w:rsid w:val="00CA230E"/>
    <w:rsid w:val="00CA238B"/>
    <w:rsid w:val="00CA253F"/>
    <w:rsid w:val="00CA255D"/>
    <w:rsid w:val="00CA27D4"/>
    <w:rsid w:val="00CA295B"/>
    <w:rsid w:val="00CA36B2"/>
    <w:rsid w:val="00CA3970"/>
    <w:rsid w:val="00CA3C8B"/>
    <w:rsid w:val="00CA3D3D"/>
    <w:rsid w:val="00CA402E"/>
    <w:rsid w:val="00CA4450"/>
    <w:rsid w:val="00CA4851"/>
    <w:rsid w:val="00CA496C"/>
    <w:rsid w:val="00CA4E5A"/>
    <w:rsid w:val="00CA637E"/>
    <w:rsid w:val="00CA6839"/>
    <w:rsid w:val="00CA69EA"/>
    <w:rsid w:val="00CA71BA"/>
    <w:rsid w:val="00CA7422"/>
    <w:rsid w:val="00CA756A"/>
    <w:rsid w:val="00CA7AE5"/>
    <w:rsid w:val="00CA7EB7"/>
    <w:rsid w:val="00CB015A"/>
    <w:rsid w:val="00CB01E3"/>
    <w:rsid w:val="00CB05C6"/>
    <w:rsid w:val="00CB07D2"/>
    <w:rsid w:val="00CB0DC4"/>
    <w:rsid w:val="00CB17BD"/>
    <w:rsid w:val="00CB1933"/>
    <w:rsid w:val="00CB1B78"/>
    <w:rsid w:val="00CB1C04"/>
    <w:rsid w:val="00CB1EFA"/>
    <w:rsid w:val="00CB22DC"/>
    <w:rsid w:val="00CB2F5B"/>
    <w:rsid w:val="00CB3342"/>
    <w:rsid w:val="00CB33B1"/>
    <w:rsid w:val="00CB35E3"/>
    <w:rsid w:val="00CB392A"/>
    <w:rsid w:val="00CB3CC8"/>
    <w:rsid w:val="00CB3EDC"/>
    <w:rsid w:val="00CB40CA"/>
    <w:rsid w:val="00CB4212"/>
    <w:rsid w:val="00CB4395"/>
    <w:rsid w:val="00CB4A0B"/>
    <w:rsid w:val="00CB5162"/>
    <w:rsid w:val="00CB5D9D"/>
    <w:rsid w:val="00CB5F16"/>
    <w:rsid w:val="00CB5FBC"/>
    <w:rsid w:val="00CB5FEF"/>
    <w:rsid w:val="00CB601B"/>
    <w:rsid w:val="00CB6194"/>
    <w:rsid w:val="00CB631F"/>
    <w:rsid w:val="00CB660D"/>
    <w:rsid w:val="00CB6797"/>
    <w:rsid w:val="00CB760A"/>
    <w:rsid w:val="00CB7AA7"/>
    <w:rsid w:val="00CB7DB9"/>
    <w:rsid w:val="00CC0240"/>
    <w:rsid w:val="00CC067C"/>
    <w:rsid w:val="00CC06FF"/>
    <w:rsid w:val="00CC0784"/>
    <w:rsid w:val="00CC0A35"/>
    <w:rsid w:val="00CC0ACA"/>
    <w:rsid w:val="00CC12AC"/>
    <w:rsid w:val="00CC1424"/>
    <w:rsid w:val="00CC1F6A"/>
    <w:rsid w:val="00CC236C"/>
    <w:rsid w:val="00CC2E02"/>
    <w:rsid w:val="00CC32C9"/>
    <w:rsid w:val="00CC3A8D"/>
    <w:rsid w:val="00CC3D00"/>
    <w:rsid w:val="00CC4081"/>
    <w:rsid w:val="00CC4EFD"/>
    <w:rsid w:val="00CC5191"/>
    <w:rsid w:val="00CC5ACF"/>
    <w:rsid w:val="00CC5BEF"/>
    <w:rsid w:val="00CC5CD4"/>
    <w:rsid w:val="00CC62B2"/>
    <w:rsid w:val="00CC64ED"/>
    <w:rsid w:val="00CC65D3"/>
    <w:rsid w:val="00CC68D4"/>
    <w:rsid w:val="00CC72FB"/>
    <w:rsid w:val="00CC78F8"/>
    <w:rsid w:val="00CC7A0E"/>
    <w:rsid w:val="00CD07F1"/>
    <w:rsid w:val="00CD0910"/>
    <w:rsid w:val="00CD0F53"/>
    <w:rsid w:val="00CD132E"/>
    <w:rsid w:val="00CD1C93"/>
    <w:rsid w:val="00CD1D12"/>
    <w:rsid w:val="00CD2FBB"/>
    <w:rsid w:val="00CD2FC0"/>
    <w:rsid w:val="00CD3423"/>
    <w:rsid w:val="00CD37C3"/>
    <w:rsid w:val="00CD3A92"/>
    <w:rsid w:val="00CD43A6"/>
    <w:rsid w:val="00CD5E36"/>
    <w:rsid w:val="00CD6491"/>
    <w:rsid w:val="00CD661E"/>
    <w:rsid w:val="00CD714F"/>
    <w:rsid w:val="00CD7242"/>
    <w:rsid w:val="00CD7371"/>
    <w:rsid w:val="00CD73A6"/>
    <w:rsid w:val="00CD7E7B"/>
    <w:rsid w:val="00CE0667"/>
    <w:rsid w:val="00CE08B6"/>
    <w:rsid w:val="00CE0AD6"/>
    <w:rsid w:val="00CE1194"/>
    <w:rsid w:val="00CE1701"/>
    <w:rsid w:val="00CE1B32"/>
    <w:rsid w:val="00CE207B"/>
    <w:rsid w:val="00CE2576"/>
    <w:rsid w:val="00CE28DA"/>
    <w:rsid w:val="00CE30A7"/>
    <w:rsid w:val="00CE3193"/>
    <w:rsid w:val="00CE35B2"/>
    <w:rsid w:val="00CE3929"/>
    <w:rsid w:val="00CE3C27"/>
    <w:rsid w:val="00CE3F5F"/>
    <w:rsid w:val="00CE4021"/>
    <w:rsid w:val="00CE4193"/>
    <w:rsid w:val="00CE4563"/>
    <w:rsid w:val="00CE46D9"/>
    <w:rsid w:val="00CE4F9C"/>
    <w:rsid w:val="00CE516D"/>
    <w:rsid w:val="00CE54D8"/>
    <w:rsid w:val="00CE5B34"/>
    <w:rsid w:val="00CE6285"/>
    <w:rsid w:val="00CE649F"/>
    <w:rsid w:val="00CE6EC4"/>
    <w:rsid w:val="00CE6F0F"/>
    <w:rsid w:val="00CE7080"/>
    <w:rsid w:val="00CE76EB"/>
    <w:rsid w:val="00CE771D"/>
    <w:rsid w:val="00CF056F"/>
    <w:rsid w:val="00CF06C7"/>
    <w:rsid w:val="00CF071E"/>
    <w:rsid w:val="00CF0736"/>
    <w:rsid w:val="00CF0AA3"/>
    <w:rsid w:val="00CF0B97"/>
    <w:rsid w:val="00CF0C92"/>
    <w:rsid w:val="00CF0D31"/>
    <w:rsid w:val="00CF118B"/>
    <w:rsid w:val="00CF1379"/>
    <w:rsid w:val="00CF148A"/>
    <w:rsid w:val="00CF1977"/>
    <w:rsid w:val="00CF1E40"/>
    <w:rsid w:val="00CF202F"/>
    <w:rsid w:val="00CF2115"/>
    <w:rsid w:val="00CF2370"/>
    <w:rsid w:val="00CF24BC"/>
    <w:rsid w:val="00CF2556"/>
    <w:rsid w:val="00CF29EB"/>
    <w:rsid w:val="00CF2C98"/>
    <w:rsid w:val="00CF362D"/>
    <w:rsid w:val="00CF3798"/>
    <w:rsid w:val="00CF3B87"/>
    <w:rsid w:val="00CF3F48"/>
    <w:rsid w:val="00CF3FB6"/>
    <w:rsid w:val="00CF4541"/>
    <w:rsid w:val="00CF508D"/>
    <w:rsid w:val="00CF54B8"/>
    <w:rsid w:val="00CF57E8"/>
    <w:rsid w:val="00CF5F3D"/>
    <w:rsid w:val="00CF602C"/>
    <w:rsid w:val="00CF60CA"/>
    <w:rsid w:val="00CF60DD"/>
    <w:rsid w:val="00CF68A5"/>
    <w:rsid w:val="00CF7523"/>
    <w:rsid w:val="00CF76EC"/>
    <w:rsid w:val="00CF77FC"/>
    <w:rsid w:val="00CF7980"/>
    <w:rsid w:val="00CF7A9F"/>
    <w:rsid w:val="00D00059"/>
    <w:rsid w:val="00D0026C"/>
    <w:rsid w:val="00D00977"/>
    <w:rsid w:val="00D009FE"/>
    <w:rsid w:val="00D01AFF"/>
    <w:rsid w:val="00D01E9B"/>
    <w:rsid w:val="00D01F61"/>
    <w:rsid w:val="00D023B7"/>
    <w:rsid w:val="00D02696"/>
    <w:rsid w:val="00D027C9"/>
    <w:rsid w:val="00D03667"/>
    <w:rsid w:val="00D0375A"/>
    <w:rsid w:val="00D03DFF"/>
    <w:rsid w:val="00D0419C"/>
    <w:rsid w:val="00D0523D"/>
    <w:rsid w:val="00D05715"/>
    <w:rsid w:val="00D05717"/>
    <w:rsid w:val="00D05B37"/>
    <w:rsid w:val="00D05BC5"/>
    <w:rsid w:val="00D06165"/>
    <w:rsid w:val="00D064A7"/>
    <w:rsid w:val="00D06AE6"/>
    <w:rsid w:val="00D06FF4"/>
    <w:rsid w:val="00D070E0"/>
    <w:rsid w:val="00D078A0"/>
    <w:rsid w:val="00D07937"/>
    <w:rsid w:val="00D114D0"/>
    <w:rsid w:val="00D118E6"/>
    <w:rsid w:val="00D11AE6"/>
    <w:rsid w:val="00D12452"/>
    <w:rsid w:val="00D12781"/>
    <w:rsid w:val="00D1288F"/>
    <w:rsid w:val="00D129CB"/>
    <w:rsid w:val="00D12ABB"/>
    <w:rsid w:val="00D12B1F"/>
    <w:rsid w:val="00D13380"/>
    <w:rsid w:val="00D13681"/>
    <w:rsid w:val="00D1373B"/>
    <w:rsid w:val="00D137D7"/>
    <w:rsid w:val="00D13800"/>
    <w:rsid w:val="00D14AB9"/>
    <w:rsid w:val="00D14E17"/>
    <w:rsid w:val="00D1508B"/>
    <w:rsid w:val="00D15598"/>
    <w:rsid w:val="00D1602D"/>
    <w:rsid w:val="00D16156"/>
    <w:rsid w:val="00D1640D"/>
    <w:rsid w:val="00D164F6"/>
    <w:rsid w:val="00D166B6"/>
    <w:rsid w:val="00D1767D"/>
    <w:rsid w:val="00D1769F"/>
    <w:rsid w:val="00D17DE8"/>
    <w:rsid w:val="00D206F8"/>
    <w:rsid w:val="00D20747"/>
    <w:rsid w:val="00D208B4"/>
    <w:rsid w:val="00D20EBD"/>
    <w:rsid w:val="00D20EEC"/>
    <w:rsid w:val="00D21765"/>
    <w:rsid w:val="00D21D04"/>
    <w:rsid w:val="00D220B8"/>
    <w:rsid w:val="00D22171"/>
    <w:rsid w:val="00D22215"/>
    <w:rsid w:val="00D2261B"/>
    <w:rsid w:val="00D22ECE"/>
    <w:rsid w:val="00D237D8"/>
    <w:rsid w:val="00D23897"/>
    <w:rsid w:val="00D23FED"/>
    <w:rsid w:val="00D240A4"/>
    <w:rsid w:val="00D244BF"/>
    <w:rsid w:val="00D24AC4"/>
    <w:rsid w:val="00D24CEB"/>
    <w:rsid w:val="00D25612"/>
    <w:rsid w:val="00D25E6C"/>
    <w:rsid w:val="00D26307"/>
    <w:rsid w:val="00D2643B"/>
    <w:rsid w:val="00D26749"/>
    <w:rsid w:val="00D2678C"/>
    <w:rsid w:val="00D2687D"/>
    <w:rsid w:val="00D26BD9"/>
    <w:rsid w:val="00D27112"/>
    <w:rsid w:val="00D2712F"/>
    <w:rsid w:val="00D27384"/>
    <w:rsid w:val="00D2749C"/>
    <w:rsid w:val="00D279D0"/>
    <w:rsid w:val="00D27A19"/>
    <w:rsid w:val="00D27B3B"/>
    <w:rsid w:val="00D302F6"/>
    <w:rsid w:val="00D303F4"/>
    <w:rsid w:val="00D30472"/>
    <w:rsid w:val="00D30817"/>
    <w:rsid w:val="00D30A06"/>
    <w:rsid w:val="00D30ECF"/>
    <w:rsid w:val="00D322D0"/>
    <w:rsid w:val="00D325CF"/>
    <w:rsid w:val="00D3261C"/>
    <w:rsid w:val="00D32746"/>
    <w:rsid w:val="00D32767"/>
    <w:rsid w:val="00D32945"/>
    <w:rsid w:val="00D3334C"/>
    <w:rsid w:val="00D336EF"/>
    <w:rsid w:val="00D34271"/>
    <w:rsid w:val="00D34388"/>
    <w:rsid w:val="00D34836"/>
    <w:rsid w:val="00D34837"/>
    <w:rsid w:val="00D35497"/>
    <w:rsid w:val="00D355D0"/>
    <w:rsid w:val="00D356A6"/>
    <w:rsid w:val="00D358A0"/>
    <w:rsid w:val="00D358D7"/>
    <w:rsid w:val="00D358F6"/>
    <w:rsid w:val="00D35FAE"/>
    <w:rsid w:val="00D36267"/>
    <w:rsid w:val="00D36363"/>
    <w:rsid w:val="00D36BBC"/>
    <w:rsid w:val="00D36C3C"/>
    <w:rsid w:val="00D36F2E"/>
    <w:rsid w:val="00D371E0"/>
    <w:rsid w:val="00D37A44"/>
    <w:rsid w:val="00D37CED"/>
    <w:rsid w:val="00D37E08"/>
    <w:rsid w:val="00D403C3"/>
    <w:rsid w:val="00D40670"/>
    <w:rsid w:val="00D4070B"/>
    <w:rsid w:val="00D40752"/>
    <w:rsid w:val="00D408F7"/>
    <w:rsid w:val="00D410E0"/>
    <w:rsid w:val="00D41148"/>
    <w:rsid w:val="00D4199D"/>
    <w:rsid w:val="00D419C7"/>
    <w:rsid w:val="00D41E7E"/>
    <w:rsid w:val="00D41EC5"/>
    <w:rsid w:val="00D42136"/>
    <w:rsid w:val="00D4224D"/>
    <w:rsid w:val="00D427D6"/>
    <w:rsid w:val="00D42970"/>
    <w:rsid w:val="00D43115"/>
    <w:rsid w:val="00D435A8"/>
    <w:rsid w:val="00D43A4C"/>
    <w:rsid w:val="00D43B76"/>
    <w:rsid w:val="00D43C13"/>
    <w:rsid w:val="00D43E88"/>
    <w:rsid w:val="00D44072"/>
    <w:rsid w:val="00D44B07"/>
    <w:rsid w:val="00D44B5C"/>
    <w:rsid w:val="00D451C0"/>
    <w:rsid w:val="00D451E1"/>
    <w:rsid w:val="00D4538E"/>
    <w:rsid w:val="00D4538F"/>
    <w:rsid w:val="00D45578"/>
    <w:rsid w:val="00D4557B"/>
    <w:rsid w:val="00D4592D"/>
    <w:rsid w:val="00D45A8A"/>
    <w:rsid w:val="00D45D2F"/>
    <w:rsid w:val="00D461A2"/>
    <w:rsid w:val="00D46CA0"/>
    <w:rsid w:val="00D472F4"/>
    <w:rsid w:val="00D47A11"/>
    <w:rsid w:val="00D47C3B"/>
    <w:rsid w:val="00D47D24"/>
    <w:rsid w:val="00D503A5"/>
    <w:rsid w:val="00D503DA"/>
    <w:rsid w:val="00D5076A"/>
    <w:rsid w:val="00D50CD1"/>
    <w:rsid w:val="00D50E35"/>
    <w:rsid w:val="00D513B0"/>
    <w:rsid w:val="00D515BF"/>
    <w:rsid w:val="00D515EE"/>
    <w:rsid w:val="00D5162A"/>
    <w:rsid w:val="00D51777"/>
    <w:rsid w:val="00D524A9"/>
    <w:rsid w:val="00D525A8"/>
    <w:rsid w:val="00D52AFB"/>
    <w:rsid w:val="00D53194"/>
    <w:rsid w:val="00D53573"/>
    <w:rsid w:val="00D53817"/>
    <w:rsid w:val="00D538AC"/>
    <w:rsid w:val="00D543E6"/>
    <w:rsid w:val="00D547E6"/>
    <w:rsid w:val="00D54CE0"/>
    <w:rsid w:val="00D55070"/>
    <w:rsid w:val="00D55A57"/>
    <w:rsid w:val="00D56409"/>
    <w:rsid w:val="00D57825"/>
    <w:rsid w:val="00D57C66"/>
    <w:rsid w:val="00D60207"/>
    <w:rsid w:val="00D604CB"/>
    <w:rsid w:val="00D60685"/>
    <w:rsid w:val="00D60728"/>
    <w:rsid w:val="00D612C4"/>
    <w:rsid w:val="00D61459"/>
    <w:rsid w:val="00D6159A"/>
    <w:rsid w:val="00D615AC"/>
    <w:rsid w:val="00D619AC"/>
    <w:rsid w:val="00D61B4F"/>
    <w:rsid w:val="00D61F38"/>
    <w:rsid w:val="00D62020"/>
    <w:rsid w:val="00D621ED"/>
    <w:rsid w:val="00D6235A"/>
    <w:rsid w:val="00D62423"/>
    <w:rsid w:val="00D62B13"/>
    <w:rsid w:val="00D62C3E"/>
    <w:rsid w:val="00D62E5D"/>
    <w:rsid w:val="00D62F01"/>
    <w:rsid w:val="00D632CA"/>
    <w:rsid w:val="00D63440"/>
    <w:rsid w:val="00D63DD2"/>
    <w:rsid w:val="00D63E49"/>
    <w:rsid w:val="00D64102"/>
    <w:rsid w:val="00D6426E"/>
    <w:rsid w:val="00D65AFA"/>
    <w:rsid w:val="00D66397"/>
    <w:rsid w:val="00D66E4D"/>
    <w:rsid w:val="00D67169"/>
    <w:rsid w:val="00D673AB"/>
    <w:rsid w:val="00D675BE"/>
    <w:rsid w:val="00D676CA"/>
    <w:rsid w:val="00D677F0"/>
    <w:rsid w:val="00D67C0F"/>
    <w:rsid w:val="00D67F68"/>
    <w:rsid w:val="00D7067C"/>
    <w:rsid w:val="00D70CCC"/>
    <w:rsid w:val="00D70E04"/>
    <w:rsid w:val="00D712CB"/>
    <w:rsid w:val="00D7145A"/>
    <w:rsid w:val="00D71478"/>
    <w:rsid w:val="00D71501"/>
    <w:rsid w:val="00D71E93"/>
    <w:rsid w:val="00D72301"/>
    <w:rsid w:val="00D7236C"/>
    <w:rsid w:val="00D725B1"/>
    <w:rsid w:val="00D72C98"/>
    <w:rsid w:val="00D730D3"/>
    <w:rsid w:val="00D731CE"/>
    <w:rsid w:val="00D73B65"/>
    <w:rsid w:val="00D73EB5"/>
    <w:rsid w:val="00D74348"/>
    <w:rsid w:val="00D7447C"/>
    <w:rsid w:val="00D74931"/>
    <w:rsid w:val="00D74D14"/>
    <w:rsid w:val="00D750D6"/>
    <w:rsid w:val="00D75769"/>
    <w:rsid w:val="00D768BC"/>
    <w:rsid w:val="00D76A13"/>
    <w:rsid w:val="00D76C07"/>
    <w:rsid w:val="00D76D24"/>
    <w:rsid w:val="00D76F89"/>
    <w:rsid w:val="00D779BC"/>
    <w:rsid w:val="00D77D36"/>
    <w:rsid w:val="00D77EA7"/>
    <w:rsid w:val="00D800F1"/>
    <w:rsid w:val="00D803AA"/>
    <w:rsid w:val="00D803B5"/>
    <w:rsid w:val="00D80F87"/>
    <w:rsid w:val="00D81129"/>
    <w:rsid w:val="00D81143"/>
    <w:rsid w:val="00D8119A"/>
    <w:rsid w:val="00D814FE"/>
    <w:rsid w:val="00D81845"/>
    <w:rsid w:val="00D81D2F"/>
    <w:rsid w:val="00D8212E"/>
    <w:rsid w:val="00D825A0"/>
    <w:rsid w:val="00D82DEC"/>
    <w:rsid w:val="00D82F29"/>
    <w:rsid w:val="00D82F78"/>
    <w:rsid w:val="00D831A8"/>
    <w:rsid w:val="00D83D23"/>
    <w:rsid w:val="00D83D4D"/>
    <w:rsid w:val="00D84145"/>
    <w:rsid w:val="00D844E8"/>
    <w:rsid w:val="00D8450B"/>
    <w:rsid w:val="00D84ACD"/>
    <w:rsid w:val="00D84B52"/>
    <w:rsid w:val="00D84D1D"/>
    <w:rsid w:val="00D84DBB"/>
    <w:rsid w:val="00D84E5A"/>
    <w:rsid w:val="00D84ED8"/>
    <w:rsid w:val="00D85458"/>
    <w:rsid w:val="00D856EB"/>
    <w:rsid w:val="00D859CB"/>
    <w:rsid w:val="00D86391"/>
    <w:rsid w:val="00D865D6"/>
    <w:rsid w:val="00D8670D"/>
    <w:rsid w:val="00D868BD"/>
    <w:rsid w:val="00D86CE3"/>
    <w:rsid w:val="00D86DE2"/>
    <w:rsid w:val="00D87039"/>
    <w:rsid w:val="00D870BA"/>
    <w:rsid w:val="00D87113"/>
    <w:rsid w:val="00D87CD5"/>
    <w:rsid w:val="00D90105"/>
    <w:rsid w:val="00D903E9"/>
    <w:rsid w:val="00D903F7"/>
    <w:rsid w:val="00D90A84"/>
    <w:rsid w:val="00D910E2"/>
    <w:rsid w:val="00D913C7"/>
    <w:rsid w:val="00D917CA"/>
    <w:rsid w:val="00D9190C"/>
    <w:rsid w:val="00D91AA2"/>
    <w:rsid w:val="00D91B36"/>
    <w:rsid w:val="00D924A1"/>
    <w:rsid w:val="00D92835"/>
    <w:rsid w:val="00D9296A"/>
    <w:rsid w:val="00D93002"/>
    <w:rsid w:val="00D93339"/>
    <w:rsid w:val="00D935A8"/>
    <w:rsid w:val="00D935B6"/>
    <w:rsid w:val="00D935FF"/>
    <w:rsid w:val="00D93627"/>
    <w:rsid w:val="00D937AA"/>
    <w:rsid w:val="00D937F4"/>
    <w:rsid w:val="00D93A71"/>
    <w:rsid w:val="00D93CE7"/>
    <w:rsid w:val="00D943BD"/>
    <w:rsid w:val="00D94477"/>
    <w:rsid w:val="00D94DEB"/>
    <w:rsid w:val="00D94F1B"/>
    <w:rsid w:val="00D953C2"/>
    <w:rsid w:val="00D95520"/>
    <w:rsid w:val="00D95B99"/>
    <w:rsid w:val="00D96349"/>
    <w:rsid w:val="00D96743"/>
    <w:rsid w:val="00D96A0F"/>
    <w:rsid w:val="00D96B56"/>
    <w:rsid w:val="00D96F36"/>
    <w:rsid w:val="00D973E9"/>
    <w:rsid w:val="00D9758A"/>
    <w:rsid w:val="00DA0110"/>
    <w:rsid w:val="00DA06EA"/>
    <w:rsid w:val="00DA0EFF"/>
    <w:rsid w:val="00DA15E1"/>
    <w:rsid w:val="00DA1C98"/>
    <w:rsid w:val="00DA1E52"/>
    <w:rsid w:val="00DA20FE"/>
    <w:rsid w:val="00DA2571"/>
    <w:rsid w:val="00DA26B6"/>
    <w:rsid w:val="00DA327E"/>
    <w:rsid w:val="00DA33F0"/>
    <w:rsid w:val="00DA4196"/>
    <w:rsid w:val="00DA4259"/>
    <w:rsid w:val="00DA52DA"/>
    <w:rsid w:val="00DA5613"/>
    <w:rsid w:val="00DA5DF8"/>
    <w:rsid w:val="00DA6198"/>
    <w:rsid w:val="00DA647A"/>
    <w:rsid w:val="00DA64D3"/>
    <w:rsid w:val="00DA7011"/>
    <w:rsid w:val="00DA7398"/>
    <w:rsid w:val="00DA75C4"/>
    <w:rsid w:val="00DB012C"/>
    <w:rsid w:val="00DB06F2"/>
    <w:rsid w:val="00DB08D6"/>
    <w:rsid w:val="00DB0962"/>
    <w:rsid w:val="00DB0A74"/>
    <w:rsid w:val="00DB0D9C"/>
    <w:rsid w:val="00DB0FD5"/>
    <w:rsid w:val="00DB103A"/>
    <w:rsid w:val="00DB116D"/>
    <w:rsid w:val="00DB11CB"/>
    <w:rsid w:val="00DB2066"/>
    <w:rsid w:val="00DB2186"/>
    <w:rsid w:val="00DB2323"/>
    <w:rsid w:val="00DB27EB"/>
    <w:rsid w:val="00DB28E2"/>
    <w:rsid w:val="00DB2B3B"/>
    <w:rsid w:val="00DB342C"/>
    <w:rsid w:val="00DB36E2"/>
    <w:rsid w:val="00DB376E"/>
    <w:rsid w:val="00DB42F2"/>
    <w:rsid w:val="00DB53C5"/>
    <w:rsid w:val="00DB5421"/>
    <w:rsid w:val="00DB5AD4"/>
    <w:rsid w:val="00DB5D5D"/>
    <w:rsid w:val="00DB5EDE"/>
    <w:rsid w:val="00DB6B20"/>
    <w:rsid w:val="00DB783A"/>
    <w:rsid w:val="00DB7844"/>
    <w:rsid w:val="00DB7B84"/>
    <w:rsid w:val="00DB7CF8"/>
    <w:rsid w:val="00DC00BA"/>
    <w:rsid w:val="00DC00C3"/>
    <w:rsid w:val="00DC0187"/>
    <w:rsid w:val="00DC031D"/>
    <w:rsid w:val="00DC059F"/>
    <w:rsid w:val="00DC077A"/>
    <w:rsid w:val="00DC08DF"/>
    <w:rsid w:val="00DC0A60"/>
    <w:rsid w:val="00DC0AFB"/>
    <w:rsid w:val="00DC0C8C"/>
    <w:rsid w:val="00DC102C"/>
    <w:rsid w:val="00DC1514"/>
    <w:rsid w:val="00DC174D"/>
    <w:rsid w:val="00DC1C12"/>
    <w:rsid w:val="00DC2304"/>
    <w:rsid w:val="00DC23D7"/>
    <w:rsid w:val="00DC2655"/>
    <w:rsid w:val="00DC26E5"/>
    <w:rsid w:val="00DC2A4F"/>
    <w:rsid w:val="00DC37D8"/>
    <w:rsid w:val="00DC38D3"/>
    <w:rsid w:val="00DC4F1B"/>
    <w:rsid w:val="00DC4F98"/>
    <w:rsid w:val="00DC5868"/>
    <w:rsid w:val="00DC5CFA"/>
    <w:rsid w:val="00DC65D4"/>
    <w:rsid w:val="00DC6B08"/>
    <w:rsid w:val="00DC6B14"/>
    <w:rsid w:val="00DC6ECD"/>
    <w:rsid w:val="00DC71E4"/>
    <w:rsid w:val="00DC772E"/>
    <w:rsid w:val="00DC7AE9"/>
    <w:rsid w:val="00DC7EF0"/>
    <w:rsid w:val="00DD0025"/>
    <w:rsid w:val="00DD16F2"/>
    <w:rsid w:val="00DD1BC6"/>
    <w:rsid w:val="00DD1F72"/>
    <w:rsid w:val="00DD227F"/>
    <w:rsid w:val="00DD2673"/>
    <w:rsid w:val="00DD2A51"/>
    <w:rsid w:val="00DD2A5E"/>
    <w:rsid w:val="00DD2F3C"/>
    <w:rsid w:val="00DD3028"/>
    <w:rsid w:val="00DD347D"/>
    <w:rsid w:val="00DD3482"/>
    <w:rsid w:val="00DD36DB"/>
    <w:rsid w:val="00DD3F63"/>
    <w:rsid w:val="00DD44B7"/>
    <w:rsid w:val="00DD4B4C"/>
    <w:rsid w:val="00DD4FA7"/>
    <w:rsid w:val="00DD5596"/>
    <w:rsid w:val="00DD5916"/>
    <w:rsid w:val="00DD59E7"/>
    <w:rsid w:val="00DD5B6E"/>
    <w:rsid w:val="00DD5DE4"/>
    <w:rsid w:val="00DD6D31"/>
    <w:rsid w:val="00DD6F9B"/>
    <w:rsid w:val="00DD7804"/>
    <w:rsid w:val="00DD7C2F"/>
    <w:rsid w:val="00DD7F0D"/>
    <w:rsid w:val="00DE05FC"/>
    <w:rsid w:val="00DE06D8"/>
    <w:rsid w:val="00DE072F"/>
    <w:rsid w:val="00DE0B6C"/>
    <w:rsid w:val="00DE0D7C"/>
    <w:rsid w:val="00DE13A6"/>
    <w:rsid w:val="00DE156D"/>
    <w:rsid w:val="00DE1E67"/>
    <w:rsid w:val="00DE1F68"/>
    <w:rsid w:val="00DE225B"/>
    <w:rsid w:val="00DE3413"/>
    <w:rsid w:val="00DE3705"/>
    <w:rsid w:val="00DE38D4"/>
    <w:rsid w:val="00DE41EF"/>
    <w:rsid w:val="00DE428F"/>
    <w:rsid w:val="00DE46BE"/>
    <w:rsid w:val="00DE4A90"/>
    <w:rsid w:val="00DE4BB5"/>
    <w:rsid w:val="00DE4C02"/>
    <w:rsid w:val="00DE4C3B"/>
    <w:rsid w:val="00DE50E0"/>
    <w:rsid w:val="00DE5337"/>
    <w:rsid w:val="00DE5356"/>
    <w:rsid w:val="00DE545E"/>
    <w:rsid w:val="00DE54EB"/>
    <w:rsid w:val="00DE5865"/>
    <w:rsid w:val="00DE5A01"/>
    <w:rsid w:val="00DE5E1A"/>
    <w:rsid w:val="00DE5ECD"/>
    <w:rsid w:val="00DE5ECE"/>
    <w:rsid w:val="00DE6133"/>
    <w:rsid w:val="00DE6D21"/>
    <w:rsid w:val="00DE6E42"/>
    <w:rsid w:val="00DE7AF7"/>
    <w:rsid w:val="00DE7E7E"/>
    <w:rsid w:val="00DE7ED0"/>
    <w:rsid w:val="00DF05D1"/>
    <w:rsid w:val="00DF06D7"/>
    <w:rsid w:val="00DF0C2B"/>
    <w:rsid w:val="00DF1577"/>
    <w:rsid w:val="00DF15AE"/>
    <w:rsid w:val="00DF15C8"/>
    <w:rsid w:val="00DF1FAC"/>
    <w:rsid w:val="00DF2355"/>
    <w:rsid w:val="00DF256C"/>
    <w:rsid w:val="00DF286D"/>
    <w:rsid w:val="00DF2AB0"/>
    <w:rsid w:val="00DF2F9A"/>
    <w:rsid w:val="00DF31DD"/>
    <w:rsid w:val="00DF34F9"/>
    <w:rsid w:val="00DF3753"/>
    <w:rsid w:val="00DF3762"/>
    <w:rsid w:val="00DF3A9D"/>
    <w:rsid w:val="00DF4055"/>
    <w:rsid w:val="00DF405D"/>
    <w:rsid w:val="00DF437D"/>
    <w:rsid w:val="00DF4573"/>
    <w:rsid w:val="00DF4585"/>
    <w:rsid w:val="00DF4963"/>
    <w:rsid w:val="00DF4EA0"/>
    <w:rsid w:val="00DF59A8"/>
    <w:rsid w:val="00DF5ADF"/>
    <w:rsid w:val="00DF601E"/>
    <w:rsid w:val="00DF61D7"/>
    <w:rsid w:val="00DF64F7"/>
    <w:rsid w:val="00DF6582"/>
    <w:rsid w:val="00DF6A16"/>
    <w:rsid w:val="00DF6B59"/>
    <w:rsid w:val="00DF6FCB"/>
    <w:rsid w:val="00DF7797"/>
    <w:rsid w:val="00DF77C8"/>
    <w:rsid w:val="00E010F4"/>
    <w:rsid w:val="00E01129"/>
    <w:rsid w:val="00E01520"/>
    <w:rsid w:val="00E015E0"/>
    <w:rsid w:val="00E018CE"/>
    <w:rsid w:val="00E024CB"/>
    <w:rsid w:val="00E0377B"/>
    <w:rsid w:val="00E03D23"/>
    <w:rsid w:val="00E04355"/>
    <w:rsid w:val="00E043A2"/>
    <w:rsid w:val="00E04954"/>
    <w:rsid w:val="00E05D9E"/>
    <w:rsid w:val="00E05F63"/>
    <w:rsid w:val="00E06003"/>
    <w:rsid w:val="00E06320"/>
    <w:rsid w:val="00E0632F"/>
    <w:rsid w:val="00E06DE9"/>
    <w:rsid w:val="00E06E8E"/>
    <w:rsid w:val="00E06F4F"/>
    <w:rsid w:val="00E07FE4"/>
    <w:rsid w:val="00E10769"/>
    <w:rsid w:val="00E1086A"/>
    <w:rsid w:val="00E10E90"/>
    <w:rsid w:val="00E110C1"/>
    <w:rsid w:val="00E112FB"/>
    <w:rsid w:val="00E11501"/>
    <w:rsid w:val="00E1170A"/>
    <w:rsid w:val="00E12444"/>
    <w:rsid w:val="00E12489"/>
    <w:rsid w:val="00E1278C"/>
    <w:rsid w:val="00E127C4"/>
    <w:rsid w:val="00E128E3"/>
    <w:rsid w:val="00E12EEB"/>
    <w:rsid w:val="00E13299"/>
    <w:rsid w:val="00E13339"/>
    <w:rsid w:val="00E133C3"/>
    <w:rsid w:val="00E13693"/>
    <w:rsid w:val="00E13787"/>
    <w:rsid w:val="00E13AF8"/>
    <w:rsid w:val="00E13F5F"/>
    <w:rsid w:val="00E13FF6"/>
    <w:rsid w:val="00E147E3"/>
    <w:rsid w:val="00E14893"/>
    <w:rsid w:val="00E148CB"/>
    <w:rsid w:val="00E14951"/>
    <w:rsid w:val="00E14C43"/>
    <w:rsid w:val="00E1520B"/>
    <w:rsid w:val="00E156E3"/>
    <w:rsid w:val="00E15F78"/>
    <w:rsid w:val="00E16038"/>
    <w:rsid w:val="00E16333"/>
    <w:rsid w:val="00E164D0"/>
    <w:rsid w:val="00E1650C"/>
    <w:rsid w:val="00E165B7"/>
    <w:rsid w:val="00E165E0"/>
    <w:rsid w:val="00E169D9"/>
    <w:rsid w:val="00E16DEA"/>
    <w:rsid w:val="00E17280"/>
    <w:rsid w:val="00E17645"/>
    <w:rsid w:val="00E17B3D"/>
    <w:rsid w:val="00E204CB"/>
    <w:rsid w:val="00E206B4"/>
    <w:rsid w:val="00E2076E"/>
    <w:rsid w:val="00E20843"/>
    <w:rsid w:val="00E20870"/>
    <w:rsid w:val="00E20E12"/>
    <w:rsid w:val="00E21858"/>
    <w:rsid w:val="00E21DC0"/>
    <w:rsid w:val="00E232A2"/>
    <w:rsid w:val="00E23651"/>
    <w:rsid w:val="00E2368F"/>
    <w:rsid w:val="00E2372F"/>
    <w:rsid w:val="00E23CC9"/>
    <w:rsid w:val="00E23EEF"/>
    <w:rsid w:val="00E24081"/>
    <w:rsid w:val="00E2461D"/>
    <w:rsid w:val="00E24F23"/>
    <w:rsid w:val="00E2544E"/>
    <w:rsid w:val="00E25877"/>
    <w:rsid w:val="00E25BA1"/>
    <w:rsid w:val="00E25F45"/>
    <w:rsid w:val="00E26779"/>
    <w:rsid w:val="00E267B4"/>
    <w:rsid w:val="00E26995"/>
    <w:rsid w:val="00E26FF5"/>
    <w:rsid w:val="00E273A9"/>
    <w:rsid w:val="00E301C3"/>
    <w:rsid w:val="00E30204"/>
    <w:rsid w:val="00E3026F"/>
    <w:rsid w:val="00E30314"/>
    <w:rsid w:val="00E30421"/>
    <w:rsid w:val="00E3169D"/>
    <w:rsid w:val="00E319B5"/>
    <w:rsid w:val="00E31AC0"/>
    <w:rsid w:val="00E31C0B"/>
    <w:rsid w:val="00E31CA5"/>
    <w:rsid w:val="00E31D1C"/>
    <w:rsid w:val="00E3246D"/>
    <w:rsid w:val="00E330DF"/>
    <w:rsid w:val="00E333D7"/>
    <w:rsid w:val="00E33A13"/>
    <w:rsid w:val="00E33ABA"/>
    <w:rsid w:val="00E33EE9"/>
    <w:rsid w:val="00E349B1"/>
    <w:rsid w:val="00E35059"/>
    <w:rsid w:val="00E35075"/>
    <w:rsid w:val="00E35623"/>
    <w:rsid w:val="00E3588A"/>
    <w:rsid w:val="00E358AF"/>
    <w:rsid w:val="00E35A1A"/>
    <w:rsid w:val="00E35BE7"/>
    <w:rsid w:val="00E366C6"/>
    <w:rsid w:val="00E372EC"/>
    <w:rsid w:val="00E40107"/>
    <w:rsid w:val="00E403E4"/>
    <w:rsid w:val="00E4051A"/>
    <w:rsid w:val="00E40AAB"/>
    <w:rsid w:val="00E4100A"/>
    <w:rsid w:val="00E412E3"/>
    <w:rsid w:val="00E41676"/>
    <w:rsid w:val="00E41B3D"/>
    <w:rsid w:val="00E42267"/>
    <w:rsid w:val="00E4253F"/>
    <w:rsid w:val="00E428DB"/>
    <w:rsid w:val="00E43409"/>
    <w:rsid w:val="00E438C9"/>
    <w:rsid w:val="00E43C3C"/>
    <w:rsid w:val="00E43C6E"/>
    <w:rsid w:val="00E43D27"/>
    <w:rsid w:val="00E44551"/>
    <w:rsid w:val="00E44DD7"/>
    <w:rsid w:val="00E45704"/>
    <w:rsid w:val="00E459D3"/>
    <w:rsid w:val="00E45A95"/>
    <w:rsid w:val="00E45C3F"/>
    <w:rsid w:val="00E4690E"/>
    <w:rsid w:val="00E4709A"/>
    <w:rsid w:val="00E471B2"/>
    <w:rsid w:val="00E47647"/>
    <w:rsid w:val="00E47734"/>
    <w:rsid w:val="00E47EDD"/>
    <w:rsid w:val="00E50B34"/>
    <w:rsid w:val="00E50BB7"/>
    <w:rsid w:val="00E50D6C"/>
    <w:rsid w:val="00E51933"/>
    <w:rsid w:val="00E51EDC"/>
    <w:rsid w:val="00E51F7A"/>
    <w:rsid w:val="00E52199"/>
    <w:rsid w:val="00E523B1"/>
    <w:rsid w:val="00E527FD"/>
    <w:rsid w:val="00E528B3"/>
    <w:rsid w:val="00E529EC"/>
    <w:rsid w:val="00E52C4E"/>
    <w:rsid w:val="00E5352A"/>
    <w:rsid w:val="00E54102"/>
    <w:rsid w:val="00E54977"/>
    <w:rsid w:val="00E54B5E"/>
    <w:rsid w:val="00E54D3E"/>
    <w:rsid w:val="00E54EB2"/>
    <w:rsid w:val="00E5533D"/>
    <w:rsid w:val="00E55476"/>
    <w:rsid w:val="00E556E1"/>
    <w:rsid w:val="00E5579D"/>
    <w:rsid w:val="00E55CC1"/>
    <w:rsid w:val="00E55F52"/>
    <w:rsid w:val="00E55F5F"/>
    <w:rsid w:val="00E568A9"/>
    <w:rsid w:val="00E570AD"/>
    <w:rsid w:val="00E57433"/>
    <w:rsid w:val="00E5783C"/>
    <w:rsid w:val="00E578A8"/>
    <w:rsid w:val="00E57F80"/>
    <w:rsid w:val="00E6087B"/>
    <w:rsid w:val="00E60E45"/>
    <w:rsid w:val="00E6134B"/>
    <w:rsid w:val="00E619D8"/>
    <w:rsid w:val="00E61A98"/>
    <w:rsid w:val="00E61DC7"/>
    <w:rsid w:val="00E61DFB"/>
    <w:rsid w:val="00E6269B"/>
    <w:rsid w:val="00E62B2D"/>
    <w:rsid w:val="00E62CDD"/>
    <w:rsid w:val="00E63342"/>
    <w:rsid w:val="00E6339C"/>
    <w:rsid w:val="00E636F4"/>
    <w:rsid w:val="00E641D5"/>
    <w:rsid w:val="00E6427C"/>
    <w:rsid w:val="00E647DC"/>
    <w:rsid w:val="00E64E0A"/>
    <w:rsid w:val="00E64FEF"/>
    <w:rsid w:val="00E6528D"/>
    <w:rsid w:val="00E65424"/>
    <w:rsid w:val="00E6548E"/>
    <w:rsid w:val="00E6570D"/>
    <w:rsid w:val="00E658A2"/>
    <w:rsid w:val="00E658B2"/>
    <w:rsid w:val="00E65A41"/>
    <w:rsid w:val="00E660D6"/>
    <w:rsid w:val="00E6627F"/>
    <w:rsid w:val="00E663DE"/>
    <w:rsid w:val="00E6640B"/>
    <w:rsid w:val="00E665F4"/>
    <w:rsid w:val="00E665F8"/>
    <w:rsid w:val="00E6670B"/>
    <w:rsid w:val="00E66BAC"/>
    <w:rsid w:val="00E671D3"/>
    <w:rsid w:val="00E67223"/>
    <w:rsid w:val="00E6768C"/>
    <w:rsid w:val="00E7034F"/>
    <w:rsid w:val="00E7050E"/>
    <w:rsid w:val="00E7058A"/>
    <w:rsid w:val="00E705B6"/>
    <w:rsid w:val="00E708C3"/>
    <w:rsid w:val="00E71102"/>
    <w:rsid w:val="00E71312"/>
    <w:rsid w:val="00E71A05"/>
    <w:rsid w:val="00E71BB5"/>
    <w:rsid w:val="00E71E65"/>
    <w:rsid w:val="00E723C4"/>
    <w:rsid w:val="00E72430"/>
    <w:rsid w:val="00E72D8E"/>
    <w:rsid w:val="00E733C8"/>
    <w:rsid w:val="00E7341A"/>
    <w:rsid w:val="00E73452"/>
    <w:rsid w:val="00E734FA"/>
    <w:rsid w:val="00E73558"/>
    <w:rsid w:val="00E737FC"/>
    <w:rsid w:val="00E73C99"/>
    <w:rsid w:val="00E73D76"/>
    <w:rsid w:val="00E740A4"/>
    <w:rsid w:val="00E7410D"/>
    <w:rsid w:val="00E74181"/>
    <w:rsid w:val="00E74215"/>
    <w:rsid w:val="00E744A0"/>
    <w:rsid w:val="00E744F8"/>
    <w:rsid w:val="00E7453A"/>
    <w:rsid w:val="00E74C28"/>
    <w:rsid w:val="00E752AB"/>
    <w:rsid w:val="00E754AC"/>
    <w:rsid w:val="00E75CD1"/>
    <w:rsid w:val="00E76312"/>
    <w:rsid w:val="00E76313"/>
    <w:rsid w:val="00E76500"/>
    <w:rsid w:val="00E76755"/>
    <w:rsid w:val="00E769BB"/>
    <w:rsid w:val="00E76A6B"/>
    <w:rsid w:val="00E76B48"/>
    <w:rsid w:val="00E76DD5"/>
    <w:rsid w:val="00E77216"/>
    <w:rsid w:val="00E777B1"/>
    <w:rsid w:val="00E77FC9"/>
    <w:rsid w:val="00E80425"/>
    <w:rsid w:val="00E80E9D"/>
    <w:rsid w:val="00E815AE"/>
    <w:rsid w:val="00E824D6"/>
    <w:rsid w:val="00E824F6"/>
    <w:rsid w:val="00E82ADC"/>
    <w:rsid w:val="00E83954"/>
    <w:rsid w:val="00E83BFE"/>
    <w:rsid w:val="00E8407E"/>
    <w:rsid w:val="00E84780"/>
    <w:rsid w:val="00E847FA"/>
    <w:rsid w:val="00E84B5F"/>
    <w:rsid w:val="00E85165"/>
    <w:rsid w:val="00E85197"/>
    <w:rsid w:val="00E85215"/>
    <w:rsid w:val="00E857E7"/>
    <w:rsid w:val="00E857F8"/>
    <w:rsid w:val="00E86599"/>
    <w:rsid w:val="00E8679B"/>
    <w:rsid w:val="00E86C79"/>
    <w:rsid w:val="00E86D90"/>
    <w:rsid w:val="00E87061"/>
    <w:rsid w:val="00E87201"/>
    <w:rsid w:val="00E87336"/>
    <w:rsid w:val="00E8751C"/>
    <w:rsid w:val="00E90517"/>
    <w:rsid w:val="00E906D2"/>
    <w:rsid w:val="00E90DBD"/>
    <w:rsid w:val="00E90FB5"/>
    <w:rsid w:val="00E91002"/>
    <w:rsid w:val="00E911A7"/>
    <w:rsid w:val="00E9173E"/>
    <w:rsid w:val="00E9188A"/>
    <w:rsid w:val="00E91A1A"/>
    <w:rsid w:val="00E91A2A"/>
    <w:rsid w:val="00E91B42"/>
    <w:rsid w:val="00E92101"/>
    <w:rsid w:val="00E9281B"/>
    <w:rsid w:val="00E92AE7"/>
    <w:rsid w:val="00E92CA1"/>
    <w:rsid w:val="00E92DFF"/>
    <w:rsid w:val="00E93A3A"/>
    <w:rsid w:val="00E93B99"/>
    <w:rsid w:val="00E93D19"/>
    <w:rsid w:val="00E94572"/>
    <w:rsid w:val="00E94637"/>
    <w:rsid w:val="00E94DFB"/>
    <w:rsid w:val="00E951EC"/>
    <w:rsid w:val="00E95329"/>
    <w:rsid w:val="00E954D6"/>
    <w:rsid w:val="00E95BA1"/>
    <w:rsid w:val="00E95BBE"/>
    <w:rsid w:val="00E95D86"/>
    <w:rsid w:val="00E965B6"/>
    <w:rsid w:val="00E96621"/>
    <w:rsid w:val="00E9668B"/>
    <w:rsid w:val="00E96BC6"/>
    <w:rsid w:val="00E973C2"/>
    <w:rsid w:val="00E97502"/>
    <w:rsid w:val="00E97C69"/>
    <w:rsid w:val="00E97FB2"/>
    <w:rsid w:val="00EA0823"/>
    <w:rsid w:val="00EA0BC7"/>
    <w:rsid w:val="00EA0CB5"/>
    <w:rsid w:val="00EA0E41"/>
    <w:rsid w:val="00EA1721"/>
    <w:rsid w:val="00EA18BE"/>
    <w:rsid w:val="00EA1F73"/>
    <w:rsid w:val="00EA21F7"/>
    <w:rsid w:val="00EA2ACE"/>
    <w:rsid w:val="00EA38A1"/>
    <w:rsid w:val="00EA3A7F"/>
    <w:rsid w:val="00EA3BC7"/>
    <w:rsid w:val="00EA3CAF"/>
    <w:rsid w:val="00EA3F56"/>
    <w:rsid w:val="00EA4299"/>
    <w:rsid w:val="00EA42B1"/>
    <w:rsid w:val="00EA47A2"/>
    <w:rsid w:val="00EA4C64"/>
    <w:rsid w:val="00EA4EB3"/>
    <w:rsid w:val="00EA5957"/>
    <w:rsid w:val="00EA5BB5"/>
    <w:rsid w:val="00EA5FE7"/>
    <w:rsid w:val="00EA6167"/>
    <w:rsid w:val="00EA6317"/>
    <w:rsid w:val="00EA6894"/>
    <w:rsid w:val="00EA6B2B"/>
    <w:rsid w:val="00EB090E"/>
    <w:rsid w:val="00EB1726"/>
    <w:rsid w:val="00EB1C52"/>
    <w:rsid w:val="00EB1D5F"/>
    <w:rsid w:val="00EB21BB"/>
    <w:rsid w:val="00EB26B8"/>
    <w:rsid w:val="00EB2B9F"/>
    <w:rsid w:val="00EB30FF"/>
    <w:rsid w:val="00EB3343"/>
    <w:rsid w:val="00EB336C"/>
    <w:rsid w:val="00EB3562"/>
    <w:rsid w:val="00EB3DBC"/>
    <w:rsid w:val="00EB3FFE"/>
    <w:rsid w:val="00EB41D3"/>
    <w:rsid w:val="00EB5B2B"/>
    <w:rsid w:val="00EB64CA"/>
    <w:rsid w:val="00EB68D5"/>
    <w:rsid w:val="00EB6FE2"/>
    <w:rsid w:val="00EB703A"/>
    <w:rsid w:val="00EB7904"/>
    <w:rsid w:val="00EB7A47"/>
    <w:rsid w:val="00EB7DBC"/>
    <w:rsid w:val="00EB7F00"/>
    <w:rsid w:val="00EC0563"/>
    <w:rsid w:val="00EC062B"/>
    <w:rsid w:val="00EC0C0D"/>
    <w:rsid w:val="00EC0D47"/>
    <w:rsid w:val="00EC0E18"/>
    <w:rsid w:val="00EC24AD"/>
    <w:rsid w:val="00EC262D"/>
    <w:rsid w:val="00EC2A1D"/>
    <w:rsid w:val="00EC2BAB"/>
    <w:rsid w:val="00EC31DE"/>
    <w:rsid w:val="00EC3420"/>
    <w:rsid w:val="00EC3449"/>
    <w:rsid w:val="00EC3594"/>
    <w:rsid w:val="00EC39DB"/>
    <w:rsid w:val="00EC3B43"/>
    <w:rsid w:val="00EC40AD"/>
    <w:rsid w:val="00EC5E0F"/>
    <w:rsid w:val="00EC678C"/>
    <w:rsid w:val="00EC6BB8"/>
    <w:rsid w:val="00EC7B07"/>
    <w:rsid w:val="00EC7E66"/>
    <w:rsid w:val="00ED01DF"/>
    <w:rsid w:val="00ED03B0"/>
    <w:rsid w:val="00ED042C"/>
    <w:rsid w:val="00ED051F"/>
    <w:rsid w:val="00ED09D3"/>
    <w:rsid w:val="00ED1616"/>
    <w:rsid w:val="00ED183B"/>
    <w:rsid w:val="00ED18B0"/>
    <w:rsid w:val="00ED1ADD"/>
    <w:rsid w:val="00ED1B53"/>
    <w:rsid w:val="00ED23DB"/>
    <w:rsid w:val="00ED27E5"/>
    <w:rsid w:val="00ED2AEF"/>
    <w:rsid w:val="00ED2DB3"/>
    <w:rsid w:val="00ED3850"/>
    <w:rsid w:val="00ED3DD5"/>
    <w:rsid w:val="00ED4542"/>
    <w:rsid w:val="00ED486C"/>
    <w:rsid w:val="00ED4C54"/>
    <w:rsid w:val="00ED5688"/>
    <w:rsid w:val="00ED5938"/>
    <w:rsid w:val="00ED60C0"/>
    <w:rsid w:val="00ED6285"/>
    <w:rsid w:val="00ED63EA"/>
    <w:rsid w:val="00ED71BC"/>
    <w:rsid w:val="00ED78C9"/>
    <w:rsid w:val="00ED790C"/>
    <w:rsid w:val="00ED795D"/>
    <w:rsid w:val="00EE00EA"/>
    <w:rsid w:val="00EE00EC"/>
    <w:rsid w:val="00EE03DA"/>
    <w:rsid w:val="00EE0550"/>
    <w:rsid w:val="00EE0B7F"/>
    <w:rsid w:val="00EE0E0C"/>
    <w:rsid w:val="00EE0F93"/>
    <w:rsid w:val="00EE1170"/>
    <w:rsid w:val="00EE17DB"/>
    <w:rsid w:val="00EE19E2"/>
    <w:rsid w:val="00EE1F26"/>
    <w:rsid w:val="00EE2335"/>
    <w:rsid w:val="00EE2675"/>
    <w:rsid w:val="00EE2793"/>
    <w:rsid w:val="00EE35F7"/>
    <w:rsid w:val="00EE3BA5"/>
    <w:rsid w:val="00EE3E4C"/>
    <w:rsid w:val="00EE41F2"/>
    <w:rsid w:val="00EE43B5"/>
    <w:rsid w:val="00EE5A6D"/>
    <w:rsid w:val="00EE5C3F"/>
    <w:rsid w:val="00EE5E66"/>
    <w:rsid w:val="00EE5E67"/>
    <w:rsid w:val="00EE7407"/>
    <w:rsid w:val="00EE742B"/>
    <w:rsid w:val="00EE77D7"/>
    <w:rsid w:val="00EE79F7"/>
    <w:rsid w:val="00EF0319"/>
    <w:rsid w:val="00EF07A0"/>
    <w:rsid w:val="00EF0888"/>
    <w:rsid w:val="00EF0899"/>
    <w:rsid w:val="00EF0CD3"/>
    <w:rsid w:val="00EF0E9E"/>
    <w:rsid w:val="00EF0F13"/>
    <w:rsid w:val="00EF15EA"/>
    <w:rsid w:val="00EF1875"/>
    <w:rsid w:val="00EF1911"/>
    <w:rsid w:val="00EF1DD7"/>
    <w:rsid w:val="00EF213B"/>
    <w:rsid w:val="00EF21AA"/>
    <w:rsid w:val="00EF2279"/>
    <w:rsid w:val="00EF23AD"/>
    <w:rsid w:val="00EF28AE"/>
    <w:rsid w:val="00EF2A97"/>
    <w:rsid w:val="00EF2AB6"/>
    <w:rsid w:val="00EF3548"/>
    <w:rsid w:val="00EF365A"/>
    <w:rsid w:val="00EF399D"/>
    <w:rsid w:val="00EF3A5F"/>
    <w:rsid w:val="00EF3DC4"/>
    <w:rsid w:val="00EF44CC"/>
    <w:rsid w:val="00EF4FD7"/>
    <w:rsid w:val="00EF519B"/>
    <w:rsid w:val="00EF5448"/>
    <w:rsid w:val="00EF5760"/>
    <w:rsid w:val="00EF5942"/>
    <w:rsid w:val="00EF5CFC"/>
    <w:rsid w:val="00EF62AC"/>
    <w:rsid w:val="00EF6D2B"/>
    <w:rsid w:val="00EF753B"/>
    <w:rsid w:val="00EF7796"/>
    <w:rsid w:val="00EF7D55"/>
    <w:rsid w:val="00EF7E07"/>
    <w:rsid w:val="00F00161"/>
    <w:rsid w:val="00F00B72"/>
    <w:rsid w:val="00F00DB2"/>
    <w:rsid w:val="00F00FC0"/>
    <w:rsid w:val="00F0134C"/>
    <w:rsid w:val="00F018CC"/>
    <w:rsid w:val="00F019EB"/>
    <w:rsid w:val="00F01B9E"/>
    <w:rsid w:val="00F0229F"/>
    <w:rsid w:val="00F036B1"/>
    <w:rsid w:val="00F037CD"/>
    <w:rsid w:val="00F03854"/>
    <w:rsid w:val="00F039BF"/>
    <w:rsid w:val="00F039ED"/>
    <w:rsid w:val="00F04369"/>
    <w:rsid w:val="00F046E8"/>
    <w:rsid w:val="00F04B21"/>
    <w:rsid w:val="00F04F04"/>
    <w:rsid w:val="00F04FFB"/>
    <w:rsid w:val="00F05F06"/>
    <w:rsid w:val="00F05F4A"/>
    <w:rsid w:val="00F05FB7"/>
    <w:rsid w:val="00F06073"/>
    <w:rsid w:val="00F0647A"/>
    <w:rsid w:val="00F067EA"/>
    <w:rsid w:val="00F06823"/>
    <w:rsid w:val="00F06E61"/>
    <w:rsid w:val="00F06EC7"/>
    <w:rsid w:val="00F07526"/>
    <w:rsid w:val="00F10188"/>
    <w:rsid w:val="00F10CFD"/>
    <w:rsid w:val="00F11200"/>
    <w:rsid w:val="00F114F5"/>
    <w:rsid w:val="00F115E1"/>
    <w:rsid w:val="00F11EC4"/>
    <w:rsid w:val="00F127FE"/>
    <w:rsid w:val="00F1298B"/>
    <w:rsid w:val="00F12BC0"/>
    <w:rsid w:val="00F12C17"/>
    <w:rsid w:val="00F133CA"/>
    <w:rsid w:val="00F13854"/>
    <w:rsid w:val="00F13AA5"/>
    <w:rsid w:val="00F140FB"/>
    <w:rsid w:val="00F150C7"/>
    <w:rsid w:val="00F1539E"/>
    <w:rsid w:val="00F15985"/>
    <w:rsid w:val="00F15E45"/>
    <w:rsid w:val="00F169F4"/>
    <w:rsid w:val="00F1702F"/>
    <w:rsid w:val="00F170F0"/>
    <w:rsid w:val="00F177E0"/>
    <w:rsid w:val="00F17894"/>
    <w:rsid w:val="00F20523"/>
    <w:rsid w:val="00F20B0B"/>
    <w:rsid w:val="00F20C51"/>
    <w:rsid w:val="00F20FFE"/>
    <w:rsid w:val="00F21176"/>
    <w:rsid w:val="00F2191D"/>
    <w:rsid w:val="00F2267C"/>
    <w:rsid w:val="00F2377F"/>
    <w:rsid w:val="00F23ADD"/>
    <w:rsid w:val="00F23F4E"/>
    <w:rsid w:val="00F24278"/>
    <w:rsid w:val="00F2446E"/>
    <w:rsid w:val="00F24A85"/>
    <w:rsid w:val="00F24E42"/>
    <w:rsid w:val="00F25EB0"/>
    <w:rsid w:val="00F25F73"/>
    <w:rsid w:val="00F26190"/>
    <w:rsid w:val="00F2654D"/>
    <w:rsid w:val="00F26CE2"/>
    <w:rsid w:val="00F26E1C"/>
    <w:rsid w:val="00F26F8D"/>
    <w:rsid w:val="00F27211"/>
    <w:rsid w:val="00F2762C"/>
    <w:rsid w:val="00F2783B"/>
    <w:rsid w:val="00F27A2F"/>
    <w:rsid w:val="00F27CF8"/>
    <w:rsid w:val="00F27E2D"/>
    <w:rsid w:val="00F30BB5"/>
    <w:rsid w:val="00F30EEA"/>
    <w:rsid w:val="00F3134A"/>
    <w:rsid w:val="00F31422"/>
    <w:rsid w:val="00F318F4"/>
    <w:rsid w:val="00F31E1F"/>
    <w:rsid w:val="00F31FFD"/>
    <w:rsid w:val="00F32106"/>
    <w:rsid w:val="00F321B1"/>
    <w:rsid w:val="00F321C6"/>
    <w:rsid w:val="00F32316"/>
    <w:rsid w:val="00F3321D"/>
    <w:rsid w:val="00F33A35"/>
    <w:rsid w:val="00F341DC"/>
    <w:rsid w:val="00F34CCC"/>
    <w:rsid w:val="00F35258"/>
    <w:rsid w:val="00F356B4"/>
    <w:rsid w:val="00F35BE9"/>
    <w:rsid w:val="00F35F53"/>
    <w:rsid w:val="00F3654D"/>
    <w:rsid w:val="00F365D4"/>
    <w:rsid w:val="00F36A21"/>
    <w:rsid w:val="00F36E45"/>
    <w:rsid w:val="00F36FB2"/>
    <w:rsid w:val="00F37271"/>
    <w:rsid w:val="00F37414"/>
    <w:rsid w:val="00F37EE8"/>
    <w:rsid w:val="00F37FC1"/>
    <w:rsid w:val="00F4023F"/>
    <w:rsid w:val="00F40326"/>
    <w:rsid w:val="00F40472"/>
    <w:rsid w:val="00F40590"/>
    <w:rsid w:val="00F40774"/>
    <w:rsid w:val="00F40AA3"/>
    <w:rsid w:val="00F40CAE"/>
    <w:rsid w:val="00F410C8"/>
    <w:rsid w:val="00F41153"/>
    <w:rsid w:val="00F4153D"/>
    <w:rsid w:val="00F41A21"/>
    <w:rsid w:val="00F41AD5"/>
    <w:rsid w:val="00F41B4E"/>
    <w:rsid w:val="00F422C7"/>
    <w:rsid w:val="00F426A1"/>
    <w:rsid w:val="00F42734"/>
    <w:rsid w:val="00F42C27"/>
    <w:rsid w:val="00F42C3A"/>
    <w:rsid w:val="00F43ECF"/>
    <w:rsid w:val="00F43F56"/>
    <w:rsid w:val="00F44430"/>
    <w:rsid w:val="00F446FA"/>
    <w:rsid w:val="00F44A25"/>
    <w:rsid w:val="00F44F83"/>
    <w:rsid w:val="00F450D6"/>
    <w:rsid w:val="00F457D3"/>
    <w:rsid w:val="00F45852"/>
    <w:rsid w:val="00F45C3D"/>
    <w:rsid w:val="00F460A0"/>
    <w:rsid w:val="00F464F3"/>
    <w:rsid w:val="00F469B5"/>
    <w:rsid w:val="00F46EA1"/>
    <w:rsid w:val="00F46EF7"/>
    <w:rsid w:val="00F47007"/>
    <w:rsid w:val="00F4702C"/>
    <w:rsid w:val="00F47152"/>
    <w:rsid w:val="00F47DD5"/>
    <w:rsid w:val="00F47DDA"/>
    <w:rsid w:val="00F507C5"/>
    <w:rsid w:val="00F5091F"/>
    <w:rsid w:val="00F50A6D"/>
    <w:rsid w:val="00F50C3B"/>
    <w:rsid w:val="00F513C1"/>
    <w:rsid w:val="00F51BDF"/>
    <w:rsid w:val="00F51EF1"/>
    <w:rsid w:val="00F51FFE"/>
    <w:rsid w:val="00F520D9"/>
    <w:rsid w:val="00F52288"/>
    <w:rsid w:val="00F5240E"/>
    <w:rsid w:val="00F528DE"/>
    <w:rsid w:val="00F53836"/>
    <w:rsid w:val="00F541CC"/>
    <w:rsid w:val="00F5491D"/>
    <w:rsid w:val="00F54D96"/>
    <w:rsid w:val="00F54F7E"/>
    <w:rsid w:val="00F5581B"/>
    <w:rsid w:val="00F559F7"/>
    <w:rsid w:val="00F55C33"/>
    <w:rsid w:val="00F56398"/>
    <w:rsid w:val="00F569AD"/>
    <w:rsid w:val="00F56A49"/>
    <w:rsid w:val="00F5706C"/>
    <w:rsid w:val="00F5731B"/>
    <w:rsid w:val="00F57649"/>
    <w:rsid w:val="00F57CF7"/>
    <w:rsid w:val="00F57F29"/>
    <w:rsid w:val="00F60697"/>
    <w:rsid w:val="00F60939"/>
    <w:rsid w:val="00F61042"/>
    <w:rsid w:val="00F6171A"/>
    <w:rsid w:val="00F61BA1"/>
    <w:rsid w:val="00F6208D"/>
    <w:rsid w:val="00F62688"/>
    <w:rsid w:val="00F628DA"/>
    <w:rsid w:val="00F62A01"/>
    <w:rsid w:val="00F62FCF"/>
    <w:rsid w:val="00F63242"/>
    <w:rsid w:val="00F63337"/>
    <w:rsid w:val="00F6377F"/>
    <w:rsid w:val="00F63DD0"/>
    <w:rsid w:val="00F63F85"/>
    <w:rsid w:val="00F64616"/>
    <w:rsid w:val="00F64730"/>
    <w:rsid w:val="00F647FF"/>
    <w:rsid w:val="00F64C56"/>
    <w:rsid w:val="00F64DB8"/>
    <w:rsid w:val="00F65288"/>
    <w:rsid w:val="00F6538D"/>
    <w:rsid w:val="00F653F4"/>
    <w:rsid w:val="00F65623"/>
    <w:rsid w:val="00F659F2"/>
    <w:rsid w:val="00F65D5C"/>
    <w:rsid w:val="00F66361"/>
    <w:rsid w:val="00F665C7"/>
    <w:rsid w:val="00F6669D"/>
    <w:rsid w:val="00F667AC"/>
    <w:rsid w:val="00F66BFD"/>
    <w:rsid w:val="00F66DB9"/>
    <w:rsid w:val="00F673D2"/>
    <w:rsid w:val="00F67871"/>
    <w:rsid w:val="00F67B09"/>
    <w:rsid w:val="00F67D70"/>
    <w:rsid w:val="00F67DAC"/>
    <w:rsid w:val="00F67E0E"/>
    <w:rsid w:val="00F67F3D"/>
    <w:rsid w:val="00F700C1"/>
    <w:rsid w:val="00F702FA"/>
    <w:rsid w:val="00F7094C"/>
    <w:rsid w:val="00F70983"/>
    <w:rsid w:val="00F70A1A"/>
    <w:rsid w:val="00F70A22"/>
    <w:rsid w:val="00F70DB0"/>
    <w:rsid w:val="00F71164"/>
    <w:rsid w:val="00F71385"/>
    <w:rsid w:val="00F71476"/>
    <w:rsid w:val="00F716F3"/>
    <w:rsid w:val="00F718C3"/>
    <w:rsid w:val="00F71E0B"/>
    <w:rsid w:val="00F724D1"/>
    <w:rsid w:val="00F72574"/>
    <w:rsid w:val="00F72584"/>
    <w:rsid w:val="00F72CB4"/>
    <w:rsid w:val="00F73E46"/>
    <w:rsid w:val="00F74313"/>
    <w:rsid w:val="00F744DF"/>
    <w:rsid w:val="00F74BA1"/>
    <w:rsid w:val="00F75028"/>
    <w:rsid w:val="00F7505E"/>
    <w:rsid w:val="00F755D1"/>
    <w:rsid w:val="00F75C32"/>
    <w:rsid w:val="00F75DAB"/>
    <w:rsid w:val="00F75F11"/>
    <w:rsid w:val="00F76430"/>
    <w:rsid w:val="00F766E8"/>
    <w:rsid w:val="00F767C8"/>
    <w:rsid w:val="00F76944"/>
    <w:rsid w:val="00F77442"/>
    <w:rsid w:val="00F8018B"/>
    <w:rsid w:val="00F806EF"/>
    <w:rsid w:val="00F80739"/>
    <w:rsid w:val="00F80786"/>
    <w:rsid w:val="00F8084E"/>
    <w:rsid w:val="00F8090E"/>
    <w:rsid w:val="00F80E50"/>
    <w:rsid w:val="00F81AAD"/>
    <w:rsid w:val="00F81D41"/>
    <w:rsid w:val="00F8251D"/>
    <w:rsid w:val="00F82CEC"/>
    <w:rsid w:val="00F82D88"/>
    <w:rsid w:val="00F82E5C"/>
    <w:rsid w:val="00F83078"/>
    <w:rsid w:val="00F8461B"/>
    <w:rsid w:val="00F84AF0"/>
    <w:rsid w:val="00F84D33"/>
    <w:rsid w:val="00F84D88"/>
    <w:rsid w:val="00F85559"/>
    <w:rsid w:val="00F858DD"/>
    <w:rsid w:val="00F85BA2"/>
    <w:rsid w:val="00F85C5C"/>
    <w:rsid w:val="00F85FDA"/>
    <w:rsid w:val="00F8608C"/>
    <w:rsid w:val="00F860D6"/>
    <w:rsid w:val="00F861B2"/>
    <w:rsid w:val="00F8686E"/>
    <w:rsid w:val="00F86D0D"/>
    <w:rsid w:val="00F8731C"/>
    <w:rsid w:val="00F8737D"/>
    <w:rsid w:val="00F87385"/>
    <w:rsid w:val="00F874D7"/>
    <w:rsid w:val="00F8772C"/>
    <w:rsid w:val="00F879E3"/>
    <w:rsid w:val="00F87AF9"/>
    <w:rsid w:val="00F900FB"/>
    <w:rsid w:val="00F90D9B"/>
    <w:rsid w:val="00F9123D"/>
    <w:rsid w:val="00F925AF"/>
    <w:rsid w:val="00F927D8"/>
    <w:rsid w:val="00F927F0"/>
    <w:rsid w:val="00F92B5D"/>
    <w:rsid w:val="00F92F1A"/>
    <w:rsid w:val="00F9367F"/>
    <w:rsid w:val="00F93850"/>
    <w:rsid w:val="00F93A31"/>
    <w:rsid w:val="00F947C0"/>
    <w:rsid w:val="00F94C74"/>
    <w:rsid w:val="00F94D92"/>
    <w:rsid w:val="00F95378"/>
    <w:rsid w:val="00F953D1"/>
    <w:rsid w:val="00F95694"/>
    <w:rsid w:val="00F95981"/>
    <w:rsid w:val="00F95B95"/>
    <w:rsid w:val="00F962ED"/>
    <w:rsid w:val="00F965AD"/>
    <w:rsid w:val="00F96788"/>
    <w:rsid w:val="00F96CC4"/>
    <w:rsid w:val="00F96FD0"/>
    <w:rsid w:val="00F97310"/>
    <w:rsid w:val="00F97371"/>
    <w:rsid w:val="00F975B3"/>
    <w:rsid w:val="00F976C2"/>
    <w:rsid w:val="00F9775B"/>
    <w:rsid w:val="00F97DA8"/>
    <w:rsid w:val="00FA01D3"/>
    <w:rsid w:val="00FA0462"/>
    <w:rsid w:val="00FA0541"/>
    <w:rsid w:val="00FA0887"/>
    <w:rsid w:val="00FA0A33"/>
    <w:rsid w:val="00FA0B26"/>
    <w:rsid w:val="00FA0CA9"/>
    <w:rsid w:val="00FA150A"/>
    <w:rsid w:val="00FA2327"/>
    <w:rsid w:val="00FA28B3"/>
    <w:rsid w:val="00FA29D6"/>
    <w:rsid w:val="00FA2E39"/>
    <w:rsid w:val="00FA3A7E"/>
    <w:rsid w:val="00FA3B3E"/>
    <w:rsid w:val="00FA3EDB"/>
    <w:rsid w:val="00FA49D5"/>
    <w:rsid w:val="00FA5074"/>
    <w:rsid w:val="00FA5317"/>
    <w:rsid w:val="00FA53BE"/>
    <w:rsid w:val="00FA59EA"/>
    <w:rsid w:val="00FA59FA"/>
    <w:rsid w:val="00FA5DF3"/>
    <w:rsid w:val="00FA5F8A"/>
    <w:rsid w:val="00FA68ED"/>
    <w:rsid w:val="00FA69FB"/>
    <w:rsid w:val="00FA6F88"/>
    <w:rsid w:val="00FA7078"/>
    <w:rsid w:val="00FA71EA"/>
    <w:rsid w:val="00FA7483"/>
    <w:rsid w:val="00FB02E9"/>
    <w:rsid w:val="00FB0611"/>
    <w:rsid w:val="00FB062F"/>
    <w:rsid w:val="00FB074A"/>
    <w:rsid w:val="00FB07CA"/>
    <w:rsid w:val="00FB0A08"/>
    <w:rsid w:val="00FB11D0"/>
    <w:rsid w:val="00FB2A0D"/>
    <w:rsid w:val="00FB2B4F"/>
    <w:rsid w:val="00FB2FBE"/>
    <w:rsid w:val="00FB3777"/>
    <w:rsid w:val="00FB3A3D"/>
    <w:rsid w:val="00FB3CD5"/>
    <w:rsid w:val="00FB3D6A"/>
    <w:rsid w:val="00FB4325"/>
    <w:rsid w:val="00FB4A22"/>
    <w:rsid w:val="00FB4B82"/>
    <w:rsid w:val="00FB4CD0"/>
    <w:rsid w:val="00FB4D96"/>
    <w:rsid w:val="00FB4EFE"/>
    <w:rsid w:val="00FB5A0B"/>
    <w:rsid w:val="00FB5D25"/>
    <w:rsid w:val="00FB621B"/>
    <w:rsid w:val="00FB640D"/>
    <w:rsid w:val="00FB6B33"/>
    <w:rsid w:val="00FB791D"/>
    <w:rsid w:val="00FB7CD6"/>
    <w:rsid w:val="00FB7F96"/>
    <w:rsid w:val="00FC0039"/>
    <w:rsid w:val="00FC0345"/>
    <w:rsid w:val="00FC0661"/>
    <w:rsid w:val="00FC08A4"/>
    <w:rsid w:val="00FC0CD2"/>
    <w:rsid w:val="00FC0D98"/>
    <w:rsid w:val="00FC0FAF"/>
    <w:rsid w:val="00FC135B"/>
    <w:rsid w:val="00FC150A"/>
    <w:rsid w:val="00FC1622"/>
    <w:rsid w:val="00FC1734"/>
    <w:rsid w:val="00FC1A01"/>
    <w:rsid w:val="00FC1B04"/>
    <w:rsid w:val="00FC1E7C"/>
    <w:rsid w:val="00FC21EC"/>
    <w:rsid w:val="00FC28F1"/>
    <w:rsid w:val="00FC3182"/>
    <w:rsid w:val="00FC39C8"/>
    <w:rsid w:val="00FC3A9B"/>
    <w:rsid w:val="00FC3B04"/>
    <w:rsid w:val="00FC3BB2"/>
    <w:rsid w:val="00FC3CB0"/>
    <w:rsid w:val="00FC4996"/>
    <w:rsid w:val="00FC49C3"/>
    <w:rsid w:val="00FC4A24"/>
    <w:rsid w:val="00FC4A2B"/>
    <w:rsid w:val="00FC4BA0"/>
    <w:rsid w:val="00FC514B"/>
    <w:rsid w:val="00FC641C"/>
    <w:rsid w:val="00FC64E7"/>
    <w:rsid w:val="00FC67DD"/>
    <w:rsid w:val="00FC6BB2"/>
    <w:rsid w:val="00FC6F3E"/>
    <w:rsid w:val="00FC71DB"/>
    <w:rsid w:val="00FC7604"/>
    <w:rsid w:val="00FC7867"/>
    <w:rsid w:val="00FC79B1"/>
    <w:rsid w:val="00FC7CFA"/>
    <w:rsid w:val="00FD0013"/>
    <w:rsid w:val="00FD004B"/>
    <w:rsid w:val="00FD02A4"/>
    <w:rsid w:val="00FD060F"/>
    <w:rsid w:val="00FD0922"/>
    <w:rsid w:val="00FD095A"/>
    <w:rsid w:val="00FD0B89"/>
    <w:rsid w:val="00FD0CF0"/>
    <w:rsid w:val="00FD148E"/>
    <w:rsid w:val="00FD14F8"/>
    <w:rsid w:val="00FD2177"/>
    <w:rsid w:val="00FD21DF"/>
    <w:rsid w:val="00FD24A3"/>
    <w:rsid w:val="00FD2920"/>
    <w:rsid w:val="00FD3770"/>
    <w:rsid w:val="00FD3E55"/>
    <w:rsid w:val="00FD41E0"/>
    <w:rsid w:val="00FD4393"/>
    <w:rsid w:val="00FD453B"/>
    <w:rsid w:val="00FD497A"/>
    <w:rsid w:val="00FD4B05"/>
    <w:rsid w:val="00FD4D51"/>
    <w:rsid w:val="00FD4D56"/>
    <w:rsid w:val="00FD5184"/>
    <w:rsid w:val="00FD6120"/>
    <w:rsid w:val="00FD6572"/>
    <w:rsid w:val="00FD66C7"/>
    <w:rsid w:val="00FD6784"/>
    <w:rsid w:val="00FD74C5"/>
    <w:rsid w:val="00FD780C"/>
    <w:rsid w:val="00FD789B"/>
    <w:rsid w:val="00FD7B24"/>
    <w:rsid w:val="00FD7FFE"/>
    <w:rsid w:val="00FE0427"/>
    <w:rsid w:val="00FE0668"/>
    <w:rsid w:val="00FE07FB"/>
    <w:rsid w:val="00FE1A78"/>
    <w:rsid w:val="00FE1DB4"/>
    <w:rsid w:val="00FE1DC6"/>
    <w:rsid w:val="00FE268B"/>
    <w:rsid w:val="00FE288B"/>
    <w:rsid w:val="00FE2A12"/>
    <w:rsid w:val="00FE2B62"/>
    <w:rsid w:val="00FE2C06"/>
    <w:rsid w:val="00FE2D7C"/>
    <w:rsid w:val="00FE33F1"/>
    <w:rsid w:val="00FE357E"/>
    <w:rsid w:val="00FE3670"/>
    <w:rsid w:val="00FE3A7C"/>
    <w:rsid w:val="00FE3B8D"/>
    <w:rsid w:val="00FE3C98"/>
    <w:rsid w:val="00FE4548"/>
    <w:rsid w:val="00FE4EC2"/>
    <w:rsid w:val="00FE4F29"/>
    <w:rsid w:val="00FE50F8"/>
    <w:rsid w:val="00FE65AA"/>
    <w:rsid w:val="00FE67F2"/>
    <w:rsid w:val="00FE72DB"/>
    <w:rsid w:val="00FE7512"/>
    <w:rsid w:val="00FE75C2"/>
    <w:rsid w:val="00FE7B80"/>
    <w:rsid w:val="00FF0591"/>
    <w:rsid w:val="00FF06DE"/>
    <w:rsid w:val="00FF09D6"/>
    <w:rsid w:val="00FF0E49"/>
    <w:rsid w:val="00FF25AD"/>
    <w:rsid w:val="00FF285D"/>
    <w:rsid w:val="00FF46CD"/>
    <w:rsid w:val="00FF4801"/>
    <w:rsid w:val="00FF4AC4"/>
    <w:rsid w:val="00FF4B1E"/>
    <w:rsid w:val="00FF4E44"/>
    <w:rsid w:val="00FF4ED6"/>
    <w:rsid w:val="00FF5260"/>
    <w:rsid w:val="00FF5CB1"/>
    <w:rsid w:val="00FF5FE9"/>
    <w:rsid w:val="00FF691E"/>
    <w:rsid w:val="00FF69D2"/>
    <w:rsid w:val="00FF6C96"/>
    <w:rsid w:val="00FF7225"/>
    <w:rsid w:val="00FF7D50"/>
    <w:rsid w:val="01760A7B"/>
    <w:rsid w:val="02B7BF79"/>
    <w:rsid w:val="05008377"/>
    <w:rsid w:val="07AB5526"/>
    <w:rsid w:val="093E2B95"/>
    <w:rsid w:val="0B3FB214"/>
    <w:rsid w:val="0C2861D6"/>
    <w:rsid w:val="127DC053"/>
    <w:rsid w:val="1525ABFD"/>
    <w:rsid w:val="1E0C71B4"/>
    <w:rsid w:val="1EF2AFA1"/>
    <w:rsid w:val="22BCD9DC"/>
    <w:rsid w:val="237FDE03"/>
    <w:rsid w:val="2489995A"/>
    <w:rsid w:val="25E4DB2F"/>
    <w:rsid w:val="2947390E"/>
    <w:rsid w:val="2D163A55"/>
    <w:rsid w:val="2DCEF86C"/>
    <w:rsid w:val="3029AD98"/>
    <w:rsid w:val="303B26C2"/>
    <w:rsid w:val="392FE18A"/>
    <w:rsid w:val="3B1F1587"/>
    <w:rsid w:val="3DB8C4A1"/>
    <w:rsid w:val="409EF24E"/>
    <w:rsid w:val="4552D27F"/>
    <w:rsid w:val="4704CFB6"/>
    <w:rsid w:val="49722F65"/>
    <w:rsid w:val="4A0604B8"/>
    <w:rsid w:val="4AC0B772"/>
    <w:rsid w:val="4B648310"/>
    <w:rsid w:val="4BCEFF95"/>
    <w:rsid w:val="4D652EC5"/>
    <w:rsid w:val="5897B343"/>
    <w:rsid w:val="58AA3B7E"/>
    <w:rsid w:val="5A9BA3FB"/>
    <w:rsid w:val="5ECC027A"/>
    <w:rsid w:val="607BF031"/>
    <w:rsid w:val="67085A49"/>
    <w:rsid w:val="6BE85119"/>
    <w:rsid w:val="70F5B7E9"/>
    <w:rsid w:val="7372C5AA"/>
    <w:rsid w:val="749AA503"/>
    <w:rsid w:val="7AA1CF1A"/>
    <w:rsid w:val="7BEB4787"/>
    <w:rsid w:val="7E08CAA3"/>
    <w:rsid w:val="7EE84C13"/>
    <w:rsid w:val="7F2CA542"/>
    <w:rsid w:val="7FD3C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F96E4D"/>
  <w15:docId w15:val="{67509EE1-A963-44FA-A791-7A523B7CF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02D"/>
  </w:style>
  <w:style w:type="paragraph" w:styleId="Heading1">
    <w:name w:val="heading 1"/>
    <w:basedOn w:val="Normal"/>
    <w:next w:val="Normal"/>
    <w:link w:val="Heading1Char"/>
    <w:uiPriority w:val="9"/>
    <w:qFormat/>
    <w:rsid w:val="00D23F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577B9"/>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3577B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49701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3577B9"/>
    <w:pPr>
      <w:spacing w:before="100" w:beforeAutospacing="1" w:after="100" w:afterAutospacing="1"/>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qFormat/>
    <w:pPr>
      <w:spacing w:before="120" w:after="120"/>
    </w:pPr>
    <w:rPr>
      <w:rFonts w:ascii="Century Schoolbook" w:hAnsi="Century Schoolbook"/>
      <w:b/>
      <w:color w:val="000000"/>
      <w:sz w:val="28"/>
    </w:rPr>
  </w:style>
  <w:style w:type="paragraph" w:customStyle="1" w:styleId="Rubric">
    <w:name w:val="Rubric"/>
    <w:qFormat/>
    <w:rPr>
      <w:rFonts w:ascii="Calisto MT" w:hAnsi="Calisto MT"/>
      <w:i/>
      <w:color w:val="000000"/>
    </w:rPr>
  </w:style>
  <w:style w:type="paragraph" w:customStyle="1" w:styleId="Body">
    <w:name w:val="Body"/>
    <w:link w:val="BodyChar"/>
    <w:qFormat/>
    <w:pPr>
      <w:tabs>
        <w:tab w:val="left" w:pos="180"/>
        <w:tab w:val="left" w:pos="360"/>
        <w:tab w:val="left" w:pos="540"/>
        <w:tab w:val="left" w:pos="720"/>
        <w:tab w:val="left" w:pos="900"/>
        <w:tab w:val="left" w:pos="1080"/>
        <w:tab w:val="left" w:pos="1260"/>
        <w:tab w:val="left" w:pos="1440"/>
        <w:tab w:val="left" w:pos="1620"/>
        <w:tab w:val="left" w:pos="1800"/>
        <w:tab w:val="left" w:pos="1980"/>
      </w:tabs>
    </w:pPr>
    <w:rPr>
      <w:rFonts w:ascii="Century Gothic" w:hAnsi="Century Gothic"/>
      <w:color w:val="000000"/>
      <w:sz w:val="18"/>
    </w:rPr>
  </w:style>
  <w:style w:type="paragraph" w:styleId="Caption">
    <w:name w:val="caption"/>
    <w:uiPriority w:val="35"/>
    <w:qFormat/>
    <w:pPr>
      <w:keepNext/>
      <w:tabs>
        <w:tab w:val="right" w:pos="6480"/>
      </w:tabs>
      <w:spacing w:after="120"/>
    </w:pPr>
    <w:rPr>
      <w:rFonts w:ascii="Century Schoolbook" w:hAnsi="Century Schoolbook"/>
      <w:b/>
      <w:color w:val="000000"/>
    </w:rPr>
  </w:style>
  <w:style w:type="paragraph" w:customStyle="1" w:styleId="Copyright">
    <w:name w:val="Copyright"/>
    <w:qFormat/>
    <w:pPr>
      <w:ind w:left="720"/>
    </w:pPr>
    <w:rPr>
      <w:color w:val="000000"/>
      <w:sz w:val="16"/>
    </w:rPr>
  </w:style>
  <w:style w:type="paragraph" w:customStyle="1" w:styleId="Image">
    <w:name w:val="Image"/>
    <w:basedOn w:val="Body"/>
    <w:qFormat/>
    <w:pPr>
      <w:keepLines/>
      <w:contextualSpacing/>
    </w:pPr>
  </w:style>
  <w:style w:type="paragraph" w:customStyle="1" w:styleId="Stanza">
    <w:name w:val="Stanza"/>
    <w:basedOn w:val="Body"/>
    <w:qFormat/>
  </w:style>
  <w:style w:type="paragraph" w:customStyle="1" w:styleId="NumberedStanza">
    <w:name w:val="Numbered Stanza"/>
    <w:basedOn w:val="Body"/>
    <w:qFormat/>
    <w:pPr>
      <w:tabs>
        <w:tab w:val="clear" w:pos="180"/>
      </w:tabs>
      <w:ind w:left="360" w:hanging="360"/>
    </w:pPr>
  </w:style>
  <w:style w:type="paragraph" w:customStyle="1" w:styleId="DoxologicalNumberedStanza">
    <w:name w:val="Doxological Numbered Stanza"/>
    <w:basedOn w:val="NumberedStanza"/>
    <w:qFormat/>
    <w:pPr>
      <w:tabs>
        <w:tab w:val="left" w:pos="0"/>
      </w:tabs>
      <w:ind w:hanging="540"/>
    </w:pPr>
  </w:style>
  <w:style w:type="paragraph" w:customStyle="1" w:styleId="Acknowledgments">
    <w:name w:val="Acknowledgments"/>
    <w:basedOn w:val="Body"/>
    <w:qFormat/>
    <w:pPr>
      <w:ind w:left="360" w:hanging="360"/>
    </w:pPr>
  </w:style>
  <w:style w:type="paragraph" w:customStyle="1" w:styleId="Poetry">
    <w:name w:val="Poetry"/>
    <w:basedOn w:val="Body"/>
    <w:qFormat/>
    <w:pPr>
      <w:spacing w:before="80" w:after="80"/>
    </w:pPr>
  </w:style>
  <w:style w:type="paragraph" w:customStyle="1" w:styleId="PoetryMixed">
    <w:name w:val="Poetry Mixed"/>
    <w:basedOn w:val="Body"/>
    <w:qFormat/>
    <w:pPr>
      <w:tabs>
        <w:tab w:val="clear" w:pos="180"/>
      </w:tabs>
      <w:spacing w:before="80" w:after="80"/>
      <w:ind w:left="360"/>
    </w:pPr>
  </w:style>
  <w:style w:type="paragraph" w:customStyle="1" w:styleId="ScriptureHeading">
    <w:name w:val="Scripture Heading"/>
    <w:basedOn w:val="Body"/>
    <w:qFormat/>
    <w:pPr>
      <w:keepNext/>
      <w:spacing w:before="180" w:after="40"/>
    </w:pPr>
    <w:rPr>
      <w:b/>
    </w:rPr>
  </w:style>
  <w:style w:type="paragraph" w:customStyle="1" w:styleId="ScriptureHeadingInitial">
    <w:name w:val="Scripture Heading Initial"/>
    <w:basedOn w:val="ScriptureHeading"/>
    <w:qFormat/>
    <w:pPr>
      <w:spacing w:before="0"/>
    </w:pPr>
  </w:style>
  <w:style w:type="paragraph" w:customStyle="1" w:styleId="PsalmAcrosticTitle">
    <w:name w:val="Psalm Acrostic Title"/>
    <w:basedOn w:val="Body"/>
    <w:qFormat/>
    <w:pPr>
      <w:keepNext/>
    </w:pPr>
    <w:rPr>
      <w:smallCaps/>
    </w:rPr>
  </w:style>
  <w:style w:type="paragraph" w:customStyle="1" w:styleId="LSBResponsorial">
    <w:name w:val="LSB Responsorial"/>
    <w:basedOn w:val="Body"/>
    <w:qFormat/>
    <w:pPr>
      <w:tabs>
        <w:tab w:val="clear" w:pos="180"/>
      </w:tabs>
      <w:ind w:left="360" w:hanging="360"/>
    </w:pPr>
  </w:style>
  <w:style w:type="paragraph" w:customStyle="1" w:styleId="LSBResponsorialPoetry">
    <w:name w:val="LSB Responsorial Poetry"/>
    <w:basedOn w:val="LSBResponsorial"/>
    <w:qFormat/>
    <w:pPr>
      <w:spacing w:before="80" w:after="80"/>
    </w:pPr>
  </w:style>
  <w:style w:type="paragraph" w:customStyle="1" w:styleId="LSBResponsorialPoetryMixed">
    <w:name w:val="LSB Responsorial Poetry Mixed"/>
    <w:basedOn w:val="LSBResponsorial"/>
    <w:qFormat/>
    <w:pPr>
      <w:tabs>
        <w:tab w:val="clear" w:pos="360"/>
        <w:tab w:val="clear" w:pos="540"/>
      </w:tabs>
      <w:spacing w:before="80" w:after="80"/>
      <w:ind w:left="720" w:hanging="720"/>
    </w:pPr>
  </w:style>
  <w:style w:type="paragraph" w:customStyle="1" w:styleId="LSBResponsorialScriptureHeading">
    <w:name w:val="LSB Responsorial Scripture Heading"/>
    <w:basedOn w:val="LSBResponsorial"/>
    <w:qFormat/>
    <w:pPr>
      <w:keepNext/>
      <w:spacing w:before="180" w:after="40"/>
    </w:pPr>
    <w:rPr>
      <w:b/>
    </w:rPr>
  </w:style>
  <w:style w:type="paragraph" w:customStyle="1" w:styleId="LSBResponsorialScriptureHeadingInitial">
    <w:name w:val="LSB Responsorial Scripture Heading Initial"/>
    <w:basedOn w:val="LSBResponsorialScriptureHeading"/>
    <w:qFormat/>
    <w:pPr>
      <w:spacing w:before="0"/>
    </w:pPr>
  </w:style>
  <w:style w:type="paragraph" w:customStyle="1" w:styleId="LSBResponsorialPsalmAcrosticTitle">
    <w:name w:val="LSB Responsorial Psalm Acrostic Title"/>
    <w:basedOn w:val="LSBResponsorial"/>
    <w:qFormat/>
    <w:pPr>
      <w:keepNext/>
    </w:pPr>
    <w:rPr>
      <w:smallCaps/>
    </w:rPr>
  </w:style>
  <w:style w:type="paragraph" w:customStyle="1" w:styleId="LSBResponsorialContinued">
    <w:name w:val="LSB Responsorial Continued"/>
    <w:basedOn w:val="LSBResponsorial"/>
    <w:qFormat/>
    <w:pPr>
      <w:ind w:firstLine="0"/>
    </w:pPr>
  </w:style>
  <w:style w:type="paragraph" w:customStyle="1" w:styleId="LSBResponsorialContinuedPoetry">
    <w:name w:val="LSB Responsorial Continued Poetry"/>
    <w:basedOn w:val="LSBResponsorialPoetry"/>
    <w:qFormat/>
    <w:pPr>
      <w:ind w:firstLine="0"/>
    </w:pPr>
  </w:style>
  <w:style w:type="paragraph" w:customStyle="1" w:styleId="LSBResponsorialContinuedPoetryMixed">
    <w:name w:val="LSB Responsorial Continued Poetry Mixed"/>
    <w:basedOn w:val="LSBResponsorialPoetryMixed"/>
    <w:qFormat/>
    <w:pPr>
      <w:ind w:firstLine="0"/>
    </w:pPr>
  </w:style>
  <w:style w:type="paragraph" w:customStyle="1" w:styleId="LSBResponsorialContinuedScriptureHeading">
    <w:name w:val="LSB Responsorial Continued Scripture Heading"/>
    <w:basedOn w:val="LSBResponsorialScriptureHeading"/>
    <w:qFormat/>
    <w:pPr>
      <w:ind w:firstLine="0"/>
    </w:pPr>
  </w:style>
  <w:style w:type="paragraph" w:customStyle="1" w:styleId="LSBResponsorialContinuedScriptureHeadingInitial">
    <w:name w:val="LSB Responsorial Continued Scripture Heading Initial"/>
    <w:basedOn w:val="LSBResponsorialContinuedScriptureHeading"/>
    <w:qFormat/>
    <w:pPr>
      <w:spacing w:before="0"/>
    </w:pPr>
  </w:style>
  <w:style w:type="paragraph" w:customStyle="1" w:styleId="LSBResponsorialContinuedPsalmAcrosticTitle">
    <w:name w:val="LSB Responsorial Continued Psalm Acrostic Title"/>
    <w:basedOn w:val="LSBResponsorialPsalmAcrosticTitle"/>
    <w:qFormat/>
    <w:pPr>
      <w:ind w:firstLine="0"/>
    </w:pPr>
  </w:style>
  <w:style w:type="character" w:customStyle="1" w:styleId="ChantMark">
    <w:name w:val="Chant Mark"/>
    <w:qFormat/>
    <w:rPr>
      <w:color w:val="FF0000"/>
    </w:rPr>
  </w:style>
  <w:style w:type="character" w:customStyle="1" w:styleId="DivineName">
    <w:name w:val="Divine Name"/>
    <w:qFormat/>
    <w:rPr>
      <w:smallCaps/>
    </w:rPr>
  </w:style>
  <w:style w:type="character" w:customStyle="1" w:styleId="LSBSymbol">
    <w:name w:val="LSB Symbol"/>
    <w:qFormat/>
    <w:rPr>
      <w:rFonts w:ascii="LSBSymbol" w:hAnsi="LSBSymbol"/>
      <w:b w:val="0"/>
      <w:i w:val="0"/>
    </w:rPr>
  </w:style>
  <w:style w:type="character" w:customStyle="1" w:styleId="StanzaNumber">
    <w:name w:val="Stanza Number"/>
    <w:qFormat/>
  </w:style>
  <w:style w:type="character" w:customStyle="1" w:styleId="VerseNumber">
    <w:name w:val="Verse Number"/>
    <w:qFormat/>
    <w:rPr>
      <w:vertAlign w:val="superscript"/>
    </w:rPr>
  </w:style>
  <w:style w:type="character" w:customStyle="1" w:styleId="VerseNumberWoc">
    <w:name w:val="Verse Number Woc"/>
    <w:basedOn w:val="VerseNumber"/>
    <w:qFormat/>
    <w:rPr>
      <w:color w:val="FF0000"/>
      <w:vertAlign w:val="superscript"/>
    </w:rPr>
  </w:style>
  <w:style w:type="character" w:customStyle="1" w:styleId="Woc">
    <w:name w:val="Woc"/>
    <w:qFormat/>
    <w:rPr>
      <w:color w:val="FF0000"/>
    </w:rPr>
  </w:style>
  <w:style w:type="character" w:customStyle="1" w:styleId="DecisionField">
    <w:name w:val="Decision Field"/>
    <w:qFormat/>
    <w:rPr>
      <w:i/>
      <w:u w:val="single"/>
    </w:rPr>
  </w:style>
  <w:style w:type="character" w:customStyle="1" w:styleId="Subcaption">
    <w:name w:val="Subcaption"/>
    <w:qFormat/>
    <w:rPr>
      <w:rFonts w:ascii="Century Schoolbook" w:hAnsi="Century Schoolbook"/>
      <w:b w:val="0"/>
      <w:i/>
      <w:color w:val="050000"/>
      <w:sz w:val="20"/>
    </w:rPr>
  </w:style>
  <w:style w:type="character" w:styleId="Hyperlink">
    <w:name w:val="Hyperlink"/>
    <w:basedOn w:val="DefaultParagraphFont"/>
    <w:uiPriority w:val="99"/>
    <w:unhideWhenUsed/>
    <w:rsid w:val="0054048B"/>
    <w:rPr>
      <w:color w:val="0000FF"/>
      <w:u w:val="single"/>
    </w:rPr>
  </w:style>
  <w:style w:type="paragraph" w:styleId="Header">
    <w:name w:val="header"/>
    <w:basedOn w:val="Normal"/>
    <w:link w:val="HeaderChar"/>
    <w:uiPriority w:val="99"/>
    <w:unhideWhenUsed/>
    <w:rsid w:val="0054048B"/>
    <w:pPr>
      <w:tabs>
        <w:tab w:val="center" w:pos="4680"/>
        <w:tab w:val="right" w:pos="9360"/>
      </w:tabs>
    </w:pPr>
  </w:style>
  <w:style w:type="character" w:customStyle="1" w:styleId="HeaderChar">
    <w:name w:val="Header Char"/>
    <w:basedOn w:val="DefaultParagraphFont"/>
    <w:link w:val="Header"/>
    <w:uiPriority w:val="99"/>
    <w:rsid w:val="0054048B"/>
  </w:style>
  <w:style w:type="paragraph" w:styleId="Footer">
    <w:name w:val="footer"/>
    <w:basedOn w:val="Normal"/>
    <w:link w:val="FooterChar"/>
    <w:uiPriority w:val="99"/>
    <w:unhideWhenUsed/>
    <w:rsid w:val="0054048B"/>
    <w:pPr>
      <w:tabs>
        <w:tab w:val="center" w:pos="4680"/>
        <w:tab w:val="right" w:pos="9360"/>
      </w:tabs>
    </w:pPr>
  </w:style>
  <w:style w:type="character" w:customStyle="1" w:styleId="FooterChar">
    <w:name w:val="Footer Char"/>
    <w:basedOn w:val="DefaultParagraphFont"/>
    <w:link w:val="Footer"/>
    <w:uiPriority w:val="99"/>
    <w:rsid w:val="0054048B"/>
  </w:style>
  <w:style w:type="character" w:styleId="UnresolvedMention">
    <w:name w:val="Unresolved Mention"/>
    <w:basedOn w:val="DefaultParagraphFont"/>
    <w:uiPriority w:val="99"/>
    <w:semiHidden/>
    <w:unhideWhenUsed/>
    <w:rsid w:val="001C6599"/>
    <w:rPr>
      <w:color w:val="605E5C"/>
      <w:shd w:val="clear" w:color="auto" w:fill="E1DFDD"/>
    </w:rPr>
  </w:style>
  <w:style w:type="paragraph" w:styleId="ListParagraph">
    <w:name w:val="List Paragraph"/>
    <w:basedOn w:val="Normal"/>
    <w:uiPriority w:val="34"/>
    <w:qFormat/>
    <w:rsid w:val="00362771"/>
    <w:pPr>
      <w:ind w:left="720"/>
      <w:contextualSpacing/>
    </w:pPr>
  </w:style>
  <w:style w:type="character" w:customStyle="1" w:styleId="Heading2Char">
    <w:name w:val="Heading 2 Char"/>
    <w:basedOn w:val="DefaultParagraphFont"/>
    <w:link w:val="Heading2"/>
    <w:uiPriority w:val="9"/>
    <w:rsid w:val="003577B9"/>
    <w:rPr>
      <w:b/>
      <w:bCs/>
      <w:sz w:val="36"/>
      <w:szCs w:val="36"/>
    </w:rPr>
  </w:style>
  <w:style w:type="character" w:customStyle="1" w:styleId="Heading3Char">
    <w:name w:val="Heading 3 Char"/>
    <w:basedOn w:val="DefaultParagraphFont"/>
    <w:link w:val="Heading3"/>
    <w:uiPriority w:val="9"/>
    <w:rsid w:val="003577B9"/>
    <w:rPr>
      <w:b/>
      <w:bCs/>
      <w:sz w:val="27"/>
      <w:szCs w:val="27"/>
    </w:rPr>
  </w:style>
  <w:style w:type="character" w:customStyle="1" w:styleId="Heading5Char">
    <w:name w:val="Heading 5 Char"/>
    <w:basedOn w:val="DefaultParagraphFont"/>
    <w:link w:val="Heading5"/>
    <w:uiPriority w:val="9"/>
    <w:rsid w:val="003577B9"/>
    <w:rPr>
      <w:b/>
      <w:bCs/>
    </w:rPr>
  </w:style>
  <w:style w:type="character" w:styleId="Strong">
    <w:name w:val="Strong"/>
    <w:basedOn w:val="DefaultParagraphFont"/>
    <w:uiPriority w:val="22"/>
    <w:qFormat/>
    <w:rsid w:val="003577B9"/>
    <w:rPr>
      <w:b/>
      <w:bCs/>
    </w:rPr>
  </w:style>
  <w:style w:type="character" w:customStyle="1" w:styleId="mejscurrenttime">
    <w:name w:val="mejs__currenttime"/>
    <w:basedOn w:val="DefaultParagraphFont"/>
    <w:rsid w:val="003577B9"/>
  </w:style>
  <w:style w:type="character" w:customStyle="1" w:styleId="mejsduration">
    <w:name w:val="mejs__duration"/>
    <w:basedOn w:val="DefaultParagraphFont"/>
    <w:rsid w:val="003577B9"/>
  </w:style>
  <w:style w:type="character" w:customStyle="1" w:styleId="mejsoffscreen">
    <w:name w:val="mejs__offscreen"/>
    <w:basedOn w:val="DefaultParagraphFont"/>
    <w:rsid w:val="003577B9"/>
  </w:style>
  <w:style w:type="paragraph" w:styleId="NormalWeb">
    <w:name w:val="Normal (Web)"/>
    <w:basedOn w:val="Normal"/>
    <w:uiPriority w:val="99"/>
    <w:unhideWhenUsed/>
    <w:rsid w:val="003577B9"/>
    <w:pPr>
      <w:spacing w:before="100" w:beforeAutospacing="1" w:after="100" w:afterAutospacing="1"/>
    </w:pPr>
    <w:rPr>
      <w:sz w:val="24"/>
      <w:szCs w:val="24"/>
    </w:rPr>
  </w:style>
  <w:style w:type="character" w:customStyle="1" w:styleId="post-time">
    <w:name w:val="post-time"/>
    <w:basedOn w:val="DefaultParagraphFont"/>
    <w:rsid w:val="003577B9"/>
  </w:style>
  <w:style w:type="character" w:customStyle="1" w:styleId="post-author">
    <w:name w:val="post-author"/>
    <w:basedOn w:val="DefaultParagraphFont"/>
    <w:rsid w:val="003577B9"/>
  </w:style>
  <w:style w:type="character" w:customStyle="1" w:styleId="Heading1Char">
    <w:name w:val="Heading 1 Char"/>
    <w:basedOn w:val="DefaultParagraphFont"/>
    <w:link w:val="Heading1"/>
    <w:uiPriority w:val="9"/>
    <w:rsid w:val="00D23FED"/>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8D1E51"/>
    <w:rPr>
      <w:i/>
      <w:iCs/>
    </w:rPr>
  </w:style>
  <w:style w:type="character" w:customStyle="1" w:styleId="amp">
    <w:name w:val="amp"/>
    <w:basedOn w:val="DefaultParagraphFont"/>
    <w:rsid w:val="008D1E51"/>
  </w:style>
  <w:style w:type="character" w:customStyle="1" w:styleId="tribe-event-date-start">
    <w:name w:val="tribe-event-date-start"/>
    <w:basedOn w:val="DefaultParagraphFont"/>
    <w:rsid w:val="008D1E51"/>
  </w:style>
  <w:style w:type="character" w:customStyle="1" w:styleId="tribe-event-time">
    <w:name w:val="tribe-event-time"/>
    <w:basedOn w:val="DefaultParagraphFont"/>
    <w:rsid w:val="008D1E51"/>
  </w:style>
  <w:style w:type="paragraph" w:styleId="HTMLAddress">
    <w:name w:val="HTML Address"/>
    <w:basedOn w:val="Normal"/>
    <w:link w:val="HTMLAddressChar"/>
    <w:uiPriority w:val="99"/>
    <w:semiHidden/>
    <w:unhideWhenUsed/>
    <w:rsid w:val="008D1E51"/>
    <w:rPr>
      <w:i/>
      <w:iCs/>
      <w:sz w:val="24"/>
      <w:szCs w:val="24"/>
    </w:rPr>
  </w:style>
  <w:style w:type="character" w:customStyle="1" w:styleId="HTMLAddressChar">
    <w:name w:val="HTML Address Char"/>
    <w:basedOn w:val="DefaultParagraphFont"/>
    <w:link w:val="HTMLAddress"/>
    <w:uiPriority w:val="99"/>
    <w:semiHidden/>
    <w:rsid w:val="008D1E51"/>
    <w:rPr>
      <w:i/>
      <w:iCs/>
      <w:sz w:val="24"/>
      <w:szCs w:val="24"/>
    </w:rPr>
  </w:style>
  <w:style w:type="table" w:styleId="TableGrid">
    <w:name w:val="Table Grid"/>
    <w:basedOn w:val="TableNormal"/>
    <w:uiPriority w:val="39"/>
    <w:rsid w:val="002C5A92"/>
    <w:rPr>
      <w:rFonts w:asciiTheme="minorHAnsi" w:eastAsia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4xlpa">
    <w:name w:val="_04xlpa"/>
    <w:basedOn w:val="Normal"/>
    <w:rsid w:val="00C904FC"/>
    <w:pPr>
      <w:spacing w:before="100" w:beforeAutospacing="1" w:after="100" w:afterAutospacing="1"/>
    </w:pPr>
    <w:rPr>
      <w:sz w:val="24"/>
      <w:szCs w:val="24"/>
    </w:rPr>
  </w:style>
  <w:style w:type="character" w:customStyle="1" w:styleId="s1ppyq">
    <w:name w:val="s1ppyq"/>
    <w:basedOn w:val="DefaultParagraphFont"/>
    <w:rsid w:val="00C904FC"/>
  </w:style>
  <w:style w:type="character" w:customStyle="1" w:styleId="normaltextrun">
    <w:name w:val="normaltextrun"/>
    <w:basedOn w:val="DefaultParagraphFont"/>
    <w:rsid w:val="00BC5D8F"/>
  </w:style>
  <w:style w:type="character" w:customStyle="1" w:styleId="eop">
    <w:name w:val="eop"/>
    <w:basedOn w:val="DefaultParagraphFont"/>
    <w:rsid w:val="00BC5D8F"/>
  </w:style>
  <w:style w:type="paragraph" w:customStyle="1" w:styleId="Default">
    <w:name w:val="Default"/>
    <w:rsid w:val="00986652"/>
    <w:pPr>
      <w:autoSpaceDE w:val="0"/>
      <w:autoSpaceDN w:val="0"/>
      <w:adjustRightInd w:val="0"/>
    </w:pPr>
    <w:rPr>
      <w:rFonts w:ascii="Century Gothic" w:eastAsiaTheme="minorHAnsi" w:hAnsi="Century Gothic" w:cs="Century Gothic"/>
      <w:color w:val="000000"/>
      <w:sz w:val="24"/>
      <w:szCs w:val="24"/>
    </w:rPr>
  </w:style>
  <w:style w:type="character" w:customStyle="1" w:styleId="il">
    <w:name w:val="il"/>
    <w:basedOn w:val="DefaultParagraphFont"/>
    <w:rsid w:val="00B37D65"/>
  </w:style>
  <w:style w:type="paragraph" w:customStyle="1" w:styleId="paragraph">
    <w:name w:val="paragraph"/>
    <w:basedOn w:val="Normal"/>
    <w:rsid w:val="00F26CE2"/>
    <w:pPr>
      <w:spacing w:before="100" w:beforeAutospacing="1" w:after="100" w:afterAutospacing="1"/>
    </w:pPr>
    <w:rPr>
      <w:sz w:val="24"/>
      <w:szCs w:val="24"/>
    </w:rPr>
  </w:style>
  <w:style w:type="character" w:customStyle="1" w:styleId="tabchar">
    <w:name w:val="tabchar"/>
    <w:basedOn w:val="DefaultParagraphFont"/>
    <w:rsid w:val="00F26CE2"/>
  </w:style>
  <w:style w:type="character" w:customStyle="1" w:styleId="red-letter">
    <w:name w:val="red-letter"/>
    <w:basedOn w:val="DefaultParagraphFont"/>
    <w:rsid w:val="00CC12AC"/>
  </w:style>
  <w:style w:type="character" w:customStyle="1" w:styleId="hgkelc">
    <w:name w:val="hgkelc"/>
    <w:basedOn w:val="DefaultParagraphFont"/>
    <w:rsid w:val="008B525A"/>
  </w:style>
  <w:style w:type="character" w:customStyle="1" w:styleId="scxw98734318">
    <w:name w:val="scxw98734318"/>
    <w:basedOn w:val="DefaultParagraphFont"/>
    <w:rsid w:val="00262B08"/>
  </w:style>
  <w:style w:type="character" w:customStyle="1" w:styleId="indent-1-breaks">
    <w:name w:val="indent-1-breaks"/>
    <w:basedOn w:val="DefaultParagraphFont"/>
    <w:rsid w:val="00EA3BC7"/>
  </w:style>
  <w:style w:type="paragraph" w:customStyle="1" w:styleId="mt-10">
    <w:name w:val="mt-10"/>
    <w:basedOn w:val="Normal"/>
    <w:rsid w:val="007B4308"/>
    <w:pPr>
      <w:spacing w:before="100" w:beforeAutospacing="1" w:after="100" w:afterAutospacing="1"/>
    </w:pPr>
    <w:rPr>
      <w:sz w:val="24"/>
      <w:szCs w:val="24"/>
    </w:rPr>
  </w:style>
  <w:style w:type="character" w:customStyle="1" w:styleId="subscribe-meta">
    <w:name w:val="subscribe-meta"/>
    <w:basedOn w:val="DefaultParagraphFont"/>
    <w:rsid w:val="007B4308"/>
  </w:style>
  <w:style w:type="character" w:customStyle="1" w:styleId="pg-1ff4">
    <w:name w:val="pg-1ff4"/>
    <w:basedOn w:val="DefaultParagraphFont"/>
    <w:rsid w:val="00924FC2"/>
  </w:style>
  <w:style w:type="character" w:customStyle="1" w:styleId="pg-1ls6">
    <w:name w:val="pg-1ls6"/>
    <w:basedOn w:val="DefaultParagraphFont"/>
    <w:rsid w:val="00924FC2"/>
  </w:style>
  <w:style w:type="character" w:customStyle="1" w:styleId="pg-1ls7">
    <w:name w:val="pg-1ls7"/>
    <w:basedOn w:val="DefaultParagraphFont"/>
    <w:rsid w:val="00924FC2"/>
  </w:style>
  <w:style w:type="character" w:customStyle="1" w:styleId="event-date">
    <w:name w:val="event-date"/>
    <w:basedOn w:val="DefaultParagraphFont"/>
    <w:rsid w:val="005D4325"/>
  </w:style>
  <w:style w:type="paragraph" w:styleId="NoSpacing">
    <w:name w:val="No Spacing"/>
    <w:uiPriority w:val="1"/>
    <w:qFormat/>
    <w:rsid w:val="007F1D39"/>
    <w:rPr>
      <w:rFonts w:asciiTheme="minorHAnsi" w:eastAsiaTheme="minorHAnsi" w:hAnsiTheme="minorHAnsi" w:cstheme="minorBidi"/>
      <w:sz w:val="22"/>
      <w:szCs w:val="22"/>
    </w:rPr>
  </w:style>
  <w:style w:type="paragraph" w:customStyle="1" w:styleId="yiv0906813300indent-1">
    <w:name w:val="yiv0906813300indent-1"/>
    <w:basedOn w:val="Normal"/>
    <w:rsid w:val="00124CB8"/>
    <w:pPr>
      <w:spacing w:before="100" w:beforeAutospacing="1" w:after="100" w:afterAutospacing="1"/>
    </w:pPr>
    <w:rPr>
      <w:sz w:val="24"/>
      <w:szCs w:val="24"/>
    </w:rPr>
  </w:style>
  <w:style w:type="character" w:customStyle="1" w:styleId="xt0b8zv">
    <w:name w:val="xt0b8zv"/>
    <w:basedOn w:val="DefaultParagraphFont"/>
    <w:rsid w:val="003C7AB1"/>
  </w:style>
  <w:style w:type="character" w:customStyle="1" w:styleId="x1e558r4">
    <w:name w:val="x1e558r4"/>
    <w:basedOn w:val="DefaultParagraphFont"/>
    <w:rsid w:val="003C7AB1"/>
  </w:style>
  <w:style w:type="paragraph" w:customStyle="1" w:styleId="cvgsua">
    <w:name w:val="cvgsua"/>
    <w:basedOn w:val="Normal"/>
    <w:rsid w:val="007D6E4F"/>
    <w:pPr>
      <w:spacing w:before="100" w:beforeAutospacing="1" w:after="100" w:afterAutospacing="1"/>
    </w:pPr>
    <w:rPr>
      <w:sz w:val="24"/>
      <w:szCs w:val="24"/>
    </w:rPr>
  </w:style>
  <w:style w:type="character" w:customStyle="1" w:styleId="oypena">
    <w:name w:val="oypena"/>
    <w:basedOn w:val="DefaultParagraphFont"/>
    <w:rsid w:val="007D6E4F"/>
  </w:style>
  <w:style w:type="character" w:customStyle="1" w:styleId="qu">
    <w:name w:val="qu"/>
    <w:basedOn w:val="DefaultParagraphFont"/>
    <w:rsid w:val="007C721C"/>
  </w:style>
  <w:style w:type="character" w:customStyle="1" w:styleId="gd">
    <w:name w:val="gd"/>
    <w:basedOn w:val="DefaultParagraphFont"/>
    <w:rsid w:val="007C721C"/>
  </w:style>
  <w:style w:type="character" w:customStyle="1" w:styleId="go">
    <w:name w:val="go"/>
    <w:basedOn w:val="DefaultParagraphFont"/>
    <w:rsid w:val="007C721C"/>
  </w:style>
  <w:style w:type="character" w:customStyle="1" w:styleId="g3">
    <w:name w:val="g3"/>
    <w:basedOn w:val="DefaultParagraphFont"/>
    <w:rsid w:val="007C721C"/>
  </w:style>
  <w:style w:type="character" w:customStyle="1" w:styleId="hb">
    <w:name w:val="hb"/>
    <w:basedOn w:val="DefaultParagraphFont"/>
    <w:rsid w:val="007C721C"/>
  </w:style>
  <w:style w:type="character" w:customStyle="1" w:styleId="g2">
    <w:name w:val="g2"/>
    <w:basedOn w:val="DefaultParagraphFont"/>
    <w:rsid w:val="007C721C"/>
  </w:style>
  <w:style w:type="paragraph" w:customStyle="1" w:styleId="page-subtitle">
    <w:name w:val="page-subtitle"/>
    <w:basedOn w:val="Normal"/>
    <w:rsid w:val="00E73D76"/>
    <w:pPr>
      <w:spacing w:before="100" w:beforeAutospacing="1" w:after="100" w:afterAutospacing="1"/>
    </w:pPr>
    <w:rPr>
      <w:sz w:val="24"/>
      <w:szCs w:val="24"/>
    </w:rPr>
  </w:style>
  <w:style w:type="paragraph" w:customStyle="1" w:styleId="Pa0">
    <w:name w:val="Pa0"/>
    <w:basedOn w:val="Default"/>
    <w:next w:val="Default"/>
    <w:uiPriority w:val="99"/>
    <w:rsid w:val="007C1EBD"/>
    <w:pPr>
      <w:spacing w:line="241" w:lineRule="atLeast"/>
    </w:pPr>
    <w:rPr>
      <w:rFonts w:ascii="Poppins" w:eastAsia="Times New Roman" w:hAnsi="Poppins" w:cs="Times New Roman"/>
      <w:color w:val="auto"/>
    </w:rPr>
  </w:style>
  <w:style w:type="character" w:customStyle="1" w:styleId="A0">
    <w:name w:val="A0"/>
    <w:uiPriority w:val="99"/>
    <w:rsid w:val="007C1EBD"/>
    <w:rPr>
      <w:rFonts w:cs="Poppins"/>
      <w:b/>
      <w:bCs/>
      <w:color w:val="000000"/>
      <w:sz w:val="36"/>
      <w:szCs w:val="36"/>
    </w:rPr>
  </w:style>
  <w:style w:type="character" w:customStyle="1" w:styleId="A1">
    <w:name w:val="A1"/>
    <w:uiPriority w:val="99"/>
    <w:rsid w:val="007C1EBD"/>
    <w:rPr>
      <w:rFonts w:ascii="Poppins Black" w:hAnsi="Poppins Black" w:cs="Poppins Black"/>
      <w:b/>
      <w:bCs/>
      <w:color w:val="000000"/>
      <w:sz w:val="56"/>
      <w:szCs w:val="56"/>
    </w:rPr>
  </w:style>
  <w:style w:type="character" w:customStyle="1" w:styleId="A2">
    <w:name w:val="A2"/>
    <w:uiPriority w:val="99"/>
    <w:rsid w:val="007C1EBD"/>
    <w:rPr>
      <w:rFonts w:ascii="Poppins Black" w:hAnsi="Poppins Black" w:cs="Poppins Black"/>
      <w:b/>
      <w:bCs/>
      <w:color w:val="000000"/>
      <w:sz w:val="56"/>
      <w:szCs w:val="56"/>
    </w:rPr>
  </w:style>
  <w:style w:type="paragraph" w:styleId="Revision">
    <w:name w:val="Revision"/>
    <w:hidden/>
    <w:uiPriority w:val="99"/>
    <w:semiHidden/>
    <w:rsid w:val="00081875"/>
  </w:style>
  <w:style w:type="paragraph" w:customStyle="1" w:styleId="gmail-acknowledgments">
    <w:name w:val="gmail-acknowledgments"/>
    <w:basedOn w:val="Normal"/>
    <w:rsid w:val="008609BE"/>
    <w:pPr>
      <w:spacing w:before="100" w:beforeAutospacing="1" w:after="100" w:afterAutospacing="1"/>
    </w:pPr>
    <w:rPr>
      <w:sz w:val="24"/>
      <w:szCs w:val="24"/>
    </w:rPr>
  </w:style>
  <w:style w:type="paragraph" w:customStyle="1" w:styleId="servicepart">
    <w:name w:val="servicepart"/>
    <w:qFormat/>
    <w:rsid w:val="006C2664"/>
    <w:pPr>
      <w:tabs>
        <w:tab w:val="right" w:pos="9360"/>
      </w:tabs>
      <w:autoSpaceDE w:val="0"/>
      <w:autoSpaceDN w:val="0"/>
      <w:adjustRightInd w:val="0"/>
      <w:spacing w:before="360" w:after="80"/>
    </w:pPr>
    <w:rPr>
      <w:rFonts w:eastAsia="MS Mincho" w:cs="Segoe UI Symbol"/>
      <w:bCs/>
      <w:color w:val="000000"/>
      <w:sz w:val="24"/>
      <w:szCs w:val="21"/>
    </w:rPr>
  </w:style>
  <w:style w:type="character" w:customStyle="1" w:styleId="devotion-header">
    <w:name w:val="devotion-header"/>
    <w:basedOn w:val="DefaultParagraphFont"/>
    <w:rsid w:val="008C218A"/>
  </w:style>
  <w:style w:type="character" w:customStyle="1" w:styleId="devotion-date">
    <w:name w:val="devotion-date"/>
    <w:basedOn w:val="DefaultParagraphFont"/>
    <w:rsid w:val="008C218A"/>
  </w:style>
  <w:style w:type="character" w:customStyle="1" w:styleId="agcmg">
    <w:name w:val="a_gcmg"/>
    <w:basedOn w:val="DefaultParagraphFont"/>
    <w:rsid w:val="00204056"/>
  </w:style>
  <w:style w:type="character" w:customStyle="1" w:styleId="wtr-time-wrap">
    <w:name w:val="wtr-time-wrap"/>
    <w:basedOn w:val="DefaultParagraphFont"/>
    <w:rsid w:val="005C424E"/>
  </w:style>
  <w:style w:type="character" w:customStyle="1" w:styleId="wtr-time-number">
    <w:name w:val="wtr-time-number"/>
    <w:basedOn w:val="DefaultParagraphFont"/>
    <w:rsid w:val="005C424E"/>
  </w:style>
  <w:style w:type="paragraph" w:customStyle="1" w:styleId="byline">
    <w:name w:val="byline"/>
    <w:basedOn w:val="Normal"/>
    <w:rsid w:val="005C424E"/>
    <w:pPr>
      <w:spacing w:before="100" w:beforeAutospacing="1" w:after="100" w:afterAutospacing="1"/>
    </w:pPr>
    <w:rPr>
      <w:sz w:val="24"/>
      <w:szCs w:val="24"/>
    </w:rPr>
  </w:style>
  <w:style w:type="character" w:customStyle="1" w:styleId="pipe">
    <w:name w:val="pipe"/>
    <w:basedOn w:val="DefaultParagraphFont"/>
    <w:rsid w:val="005C424E"/>
  </w:style>
  <w:style w:type="character" w:customStyle="1" w:styleId="yiv3730249240ql-cursor">
    <w:name w:val="yiv3730249240ql-cursor"/>
    <w:basedOn w:val="DefaultParagraphFont"/>
    <w:rsid w:val="001C2059"/>
  </w:style>
  <w:style w:type="character" w:customStyle="1" w:styleId="BodyChar">
    <w:name w:val="Body Char"/>
    <w:basedOn w:val="DefaultParagraphFont"/>
    <w:link w:val="Body"/>
    <w:rsid w:val="00AC3E37"/>
    <w:rPr>
      <w:rFonts w:ascii="Century Gothic" w:hAnsi="Century Gothic"/>
      <w:color w:val="000000"/>
      <w:sz w:val="18"/>
    </w:rPr>
  </w:style>
  <w:style w:type="paragraph" w:customStyle="1" w:styleId="Ministrycalandarday">
    <w:name w:val="Ministry calandar day"/>
    <w:basedOn w:val="Body"/>
    <w:link w:val="MinistrycalandardayChar"/>
    <w:qFormat/>
    <w:rsid w:val="00E619D8"/>
    <w:pPr>
      <w:tabs>
        <w:tab w:val="clear" w:pos="180"/>
        <w:tab w:val="clear" w:pos="360"/>
        <w:tab w:val="clear" w:pos="540"/>
        <w:tab w:val="clear" w:pos="720"/>
        <w:tab w:val="clear" w:pos="900"/>
        <w:tab w:val="clear" w:pos="1080"/>
        <w:tab w:val="clear" w:pos="1260"/>
        <w:tab w:val="clear" w:pos="1440"/>
        <w:tab w:val="clear" w:pos="1620"/>
        <w:tab w:val="clear" w:pos="1800"/>
        <w:tab w:val="left" w:pos="220"/>
        <w:tab w:val="left" w:pos="440"/>
        <w:tab w:val="left" w:pos="660"/>
        <w:tab w:val="left" w:pos="880"/>
        <w:tab w:val="left" w:pos="1100"/>
        <w:tab w:val="left" w:pos="1320"/>
        <w:tab w:val="left" w:pos="1540"/>
        <w:tab w:val="left" w:pos="1760"/>
        <w:tab w:val="left" w:pos="2200"/>
        <w:tab w:val="left" w:pos="2420"/>
      </w:tabs>
      <w:spacing w:before="120"/>
    </w:pPr>
    <w:rPr>
      <w:b/>
      <w:bCs/>
      <w:sz w:val="19"/>
      <w:szCs w:val="19"/>
    </w:rPr>
  </w:style>
  <w:style w:type="character" w:customStyle="1" w:styleId="MinistrycalandardayChar">
    <w:name w:val="Ministry calandar day Char"/>
    <w:basedOn w:val="BodyChar"/>
    <w:link w:val="Ministrycalandarday"/>
    <w:rsid w:val="00E619D8"/>
    <w:rPr>
      <w:rFonts w:ascii="Century Gothic" w:hAnsi="Century Gothic"/>
      <w:b/>
      <w:bCs/>
      <w:color w:val="000000"/>
      <w:sz w:val="19"/>
      <w:szCs w:val="19"/>
    </w:rPr>
  </w:style>
  <w:style w:type="paragraph" w:customStyle="1" w:styleId="font8">
    <w:name w:val="font_8"/>
    <w:basedOn w:val="Normal"/>
    <w:rsid w:val="006752BA"/>
    <w:pPr>
      <w:spacing w:before="100" w:beforeAutospacing="1" w:after="100" w:afterAutospacing="1"/>
    </w:pPr>
    <w:rPr>
      <w:sz w:val="24"/>
      <w:szCs w:val="24"/>
    </w:rPr>
  </w:style>
  <w:style w:type="character" w:customStyle="1" w:styleId="wixui-rich-texttext">
    <w:name w:val="wixui-rich-text__text"/>
    <w:basedOn w:val="DefaultParagraphFont"/>
    <w:rsid w:val="006752BA"/>
  </w:style>
  <w:style w:type="character" w:customStyle="1" w:styleId="wixguard">
    <w:name w:val="wixguard"/>
    <w:basedOn w:val="DefaultParagraphFont"/>
    <w:rsid w:val="006752BA"/>
  </w:style>
  <w:style w:type="character" w:customStyle="1" w:styleId="Heading4Char">
    <w:name w:val="Heading 4 Char"/>
    <w:basedOn w:val="DefaultParagraphFont"/>
    <w:link w:val="Heading4"/>
    <w:uiPriority w:val="9"/>
    <w:semiHidden/>
    <w:rsid w:val="00497019"/>
    <w:rPr>
      <w:rFonts w:asciiTheme="majorHAnsi" w:eastAsiaTheme="majorEastAsia" w:hAnsiTheme="majorHAnsi" w:cstheme="majorBidi"/>
      <w:i/>
      <w:iCs/>
      <w:color w:val="2F5496" w:themeColor="accent1" w:themeShade="BF"/>
    </w:rPr>
  </w:style>
  <w:style w:type="character" w:customStyle="1" w:styleId="vipgjd-yawneb-vipgjd-fmcms-sn54q">
    <w:name w:val="vipgjd-yawneb-vipgjd-fmcms-sn54q"/>
    <w:basedOn w:val="DefaultParagraphFont"/>
    <w:rsid w:val="00715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9792">
      <w:bodyDiv w:val="1"/>
      <w:marLeft w:val="0"/>
      <w:marRight w:val="0"/>
      <w:marTop w:val="0"/>
      <w:marBottom w:val="0"/>
      <w:divBdr>
        <w:top w:val="none" w:sz="0" w:space="0" w:color="auto"/>
        <w:left w:val="none" w:sz="0" w:space="0" w:color="auto"/>
        <w:bottom w:val="none" w:sz="0" w:space="0" w:color="auto"/>
        <w:right w:val="none" w:sz="0" w:space="0" w:color="auto"/>
      </w:divBdr>
      <w:divsChild>
        <w:div w:id="7680468">
          <w:marLeft w:val="0"/>
          <w:marRight w:val="0"/>
          <w:marTop w:val="0"/>
          <w:marBottom w:val="0"/>
          <w:divBdr>
            <w:top w:val="none" w:sz="0" w:space="0" w:color="auto"/>
            <w:left w:val="none" w:sz="0" w:space="0" w:color="auto"/>
            <w:bottom w:val="none" w:sz="0" w:space="0" w:color="auto"/>
            <w:right w:val="none" w:sz="0" w:space="0" w:color="auto"/>
          </w:divBdr>
        </w:div>
        <w:div w:id="533545858">
          <w:marLeft w:val="0"/>
          <w:marRight w:val="0"/>
          <w:marTop w:val="0"/>
          <w:marBottom w:val="0"/>
          <w:divBdr>
            <w:top w:val="none" w:sz="0" w:space="0" w:color="auto"/>
            <w:left w:val="none" w:sz="0" w:space="0" w:color="auto"/>
            <w:bottom w:val="none" w:sz="0" w:space="0" w:color="auto"/>
            <w:right w:val="none" w:sz="0" w:space="0" w:color="auto"/>
          </w:divBdr>
        </w:div>
      </w:divsChild>
    </w:div>
    <w:div w:id="19018520">
      <w:bodyDiv w:val="1"/>
      <w:marLeft w:val="0"/>
      <w:marRight w:val="0"/>
      <w:marTop w:val="0"/>
      <w:marBottom w:val="0"/>
      <w:divBdr>
        <w:top w:val="none" w:sz="0" w:space="0" w:color="auto"/>
        <w:left w:val="none" w:sz="0" w:space="0" w:color="auto"/>
        <w:bottom w:val="none" w:sz="0" w:space="0" w:color="auto"/>
        <w:right w:val="none" w:sz="0" w:space="0" w:color="auto"/>
      </w:divBdr>
    </w:div>
    <w:div w:id="22757108">
      <w:bodyDiv w:val="1"/>
      <w:marLeft w:val="0"/>
      <w:marRight w:val="0"/>
      <w:marTop w:val="0"/>
      <w:marBottom w:val="0"/>
      <w:divBdr>
        <w:top w:val="none" w:sz="0" w:space="0" w:color="auto"/>
        <w:left w:val="none" w:sz="0" w:space="0" w:color="auto"/>
        <w:bottom w:val="none" w:sz="0" w:space="0" w:color="auto"/>
        <w:right w:val="none" w:sz="0" w:space="0" w:color="auto"/>
      </w:divBdr>
      <w:divsChild>
        <w:div w:id="1465390155">
          <w:marLeft w:val="0"/>
          <w:marRight w:val="0"/>
          <w:marTop w:val="0"/>
          <w:marBottom w:val="0"/>
          <w:divBdr>
            <w:top w:val="none" w:sz="0" w:space="0" w:color="auto"/>
            <w:left w:val="none" w:sz="0" w:space="0" w:color="auto"/>
            <w:bottom w:val="none" w:sz="0" w:space="0" w:color="auto"/>
            <w:right w:val="none" w:sz="0" w:space="0" w:color="auto"/>
          </w:divBdr>
        </w:div>
      </w:divsChild>
    </w:div>
    <w:div w:id="24135556">
      <w:bodyDiv w:val="1"/>
      <w:marLeft w:val="0"/>
      <w:marRight w:val="0"/>
      <w:marTop w:val="0"/>
      <w:marBottom w:val="0"/>
      <w:divBdr>
        <w:top w:val="none" w:sz="0" w:space="0" w:color="auto"/>
        <w:left w:val="none" w:sz="0" w:space="0" w:color="auto"/>
        <w:bottom w:val="none" w:sz="0" w:space="0" w:color="auto"/>
        <w:right w:val="none" w:sz="0" w:space="0" w:color="auto"/>
      </w:divBdr>
    </w:div>
    <w:div w:id="24791296">
      <w:bodyDiv w:val="1"/>
      <w:marLeft w:val="0"/>
      <w:marRight w:val="0"/>
      <w:marTop w:val="0"/>
      <w:marBottom w:val="0"/>
      <w:divBdr>
        <w:top w:val="none" w:sz="0" w:space="0" w:color="auto"/>
        <w:left w:val="none" w:sz="0" w:space="0" w:color="auto"/>
        <w:bottom w:val="none" w:sz="0" w:space="0" w:color="auto"/>
        <w:right w:val="none" w:sz="0" w:space="0" w:color="auto"/>
      </w:divBdr>
    </w:div>
    <w:div w:id="48917414">
      <w:bodyDiv w:val="1"/>
      <w:marLeft w:val="0"/>
      <w:marRight w:val="0"/>
      <w:marTop w:val="0"/>
      <w:marBottom w:val="0"/>
      <w:divBdr>
        <w:top w:val="none" w:sz="0" w:space="0" w:color="auto"/>
        <w:left w:val="none" w:sz="0" w:space="0" w:color="auto"/>
        <w:bottom w:val="none" w:sz="0" w:space="0" w:color="auto"/>
        <w:right w:val="none" w:sz="0" w:space="0" w:color="auto"/>
      </w:divBdr>
      <w:divsChild>
        <w:div w:id="1147161752">
          <w:marLeft w:val="0"/>
          <w:marRight w:val="0"/>
          <w:marTop w:val="0"/>
          <w:marBottom w:val="375"/>
          <w:divBdr>
            <w:top w:val="none" w:sz="0" w:space="0" w:color="auto"/>
            <w:left w:val="none" w:sz="0" w:space="0" w:color="auto"/>
            <w:bottom w:val="single" w:sz="6" w:space="0" w:color="E8E6E7"/>
            <w:right w:val="none" w:sz="0" w:space="0" w:color="auto"/>
          </w:divBdr>
          <w:divsChild>
            <w:div w:id="1475365378">
              <w:marLeft w:val="0"/>
              <w:marRight w:val="0"/>
              <w:marTop w:val="0"/>
              <w:marBottom w:val="0"/>
              <w:divBdr>
                <w:top w:val="none" w:sz="0" w:space="0" w:color="auto"/>
                <w:left w:val="none" w:sz="0" w:space="0" w:color="auto"/>
                <w:bottom w:val="none" w:sz="0" w:space="0" w:color="auto"/>
                <w:right w:val="none" w:sz="0" w:space="0" w:color="auto"/>
              </w:divBdr>
              <w:divsChild>
                <w:div w:id="1787887755">
                  <w:marLeft w:val="0"/>
                  <w:marRight w:val="0"/>
                  <w:marTop w:val="0"/>
                  <w:marBottom w:val="0"/>
                  <w:divBdr>
                    <w:top w:val="none" w:sz="0" w:space="0" w:color="auto"/>
                    <w:left w:val="none" w:sz="0" w:space="0" w:color="auto"/>
                    <w:bottom w:val="none" w:sz="0" w:space="0" w:color="auto"/>
                    <w:right w:val="none" w:sz="0" w:space="0" w:color="auto"/>
                  </w:divBdr>
                  <w:divsChild>
                    <w:div w:id="780884124">
                      <w:marLeft w:val="0"/>
                      <w:marRight w:val="0"/>
                      <w:marTop w:val="0"/>
                      <w:marBottom w:val="0"/>
                      <w:divBdr>
                        <w:top w:val="none" w:sz="0" w:space="0" w:color="auto"/>
                        <w:left w:val="none" w:sz="0" w:space="0" w:color="auto"/>
                        <w:bottom w:val="none" w:sz="0" w:space="0" w:color="auto"/>
                        <w:right w:val="none" w:sz="0" w:space="0" w:color="auto"/>
                      </w:divBdr>
                      <w:divsChild>
                        <w:div w:id="64586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91046">
      <w:bodyDiv w:val="1"/>
      <w:marLeft w:val="0"/>
      <w:marRight w:val="0"/>
      <w:marTop w:val="0"/>
      <w:marBottom w:val="0"/>
      <w:divBdr>
        <w:top w:val="none" w:sz="0" w:space="0" w:color="auto"/>
        <w:left w:val="none" w:sz="0" w:space="0" w:color="auto"/>
        <w:bottom w:val="none" w:sz="0" w:space="0" w:color="auto"/>
        <w:right w:val="none" w:sz="0" w:space="0" w:color="auto"/>
      </w:divBdr>
    </w:div>
    <w:div w:id="95950502">
      <w:bodyDiv w:val="1"/>
      <w:marLeft w:val="0"/>
      <w:marRight w:val="0"/>
      <w:marTop w:val="0"/>
      <w:marBottom w:val="0"/>
      <w:divBdr>
        <w:top w:val="none" w:sz="0" w:space="0" w:color="auto"/>
        <w:left w:val="none" w:sz="0" w:space="0" w:color="auto"/>
        <w:bottom w:val="none" w:sz="0" w:space="0" w:color="auto"/>
        <w:right w:val="none" w:sz="0" w:space="0" w:color="auto"/>
      </w:divBdr>
    </w:div>
    <w:div w:id="105806909">
      <w:bodyDiv w:val="1"/>
      <w:marLeft w:val="0"/>
      <w:marRight w:val="0"/>
      <w:marTop w:val="0"/>
      <w:marBottom w:val="0"/>
      <w:divBdr>
        <w:top w:val="none" w:sz="0" w:space="0" w:color="auto"/>
        <w:left w:val="none" w:sz="0" w:space="0" w:color="auto"/>
        <w:bottom w:val="none" w:sz="0" w:space="0" w:color="auto"/>
        <w:right w:val="none" w:sz="0" w:space="0" w:color="auto"/>
      </w:divBdr>
      <w:divsChild>
        <w:div w:id="362631194">
          <w:marLeft w:val="0"/>
          <w:marRight w:val="0"/>
          <w:marTop w:val="0"/>
          <w:marBottom w:val="0"/>
          <w:divBdr>
            <w:top w:val="none" w:sz="0" w:space="0" w:color="auto"/>
            <w:left w:val="none" w:sz="0" w:space="0" w:color="auto"/>
            <w:bottom w:val="none" w:sz="0" w:space="0" w:color="auto"/>
            <w:right w:val="none" w:sz="0" w:space="0" w:color="auto"/>
          </w:divBdr>
        </w:div>
        <w:div w:id="503592658">
          <w:marLeft w:val="0"/>
          <w:marRight w:val="0"/>
          <w:marTop w:val="0"/>
          <w:marBottom w:val="0"/>
          <w:divBdr>
            <w:top w:val="none" w:sz="0" w:space="0" w:color="auto"/>
            <w:left w:val="none" w:sz="0" w:space="0" w:color="auto"/>
            <w:bottom w:val="none" w:sz="0" w:space="0" w:color="auto"/>
            <w:right w:val="none" w:sz="0" w:space="0" w:color="auto"/>
          </w:divBdr>
        </w:div>
        <w:div w:id="856121431">
          <w:marLeft w:val="0"/>
          <w:marRight w:val="0"/>
          <w:marTop w:val="0"/>
          <w:marBottom w:val="0"/>
          <w:divBdr>
            <w:top w:val="none" w:sz="0" w:space="0" w:color="auto"/>
            <w:left w:val="none" w:sz="0" w:space="0" w:color="auto"/>
            <w:bottom w:val="none" w:sz="0" w:space="0" w:color="auto"/>
            <w:right w:val="none" w:sz="0" w:space="0" w:color="auto"/>
          </w:divBdr>
        </w:div>
        <w:div w:id="2141726222">
          <w:marLeft w:val="0"/>
          <w:marRight w:val="0"/>
          <w:marTop w:val="0"/>
          <w:marBottom w:val="0"/>
          <w:divBdr>
            <w:top w:val="none" w:sz="0" w:space="0" w:color="auto"/>
            <w:left w:val="none" w:sz="0" w:space="0" w:color="auto"/>
            <w:bottom w:val="none" w:sz="0" w:space="0" w:color="auto"/>
            <w:right w:val="none" w:sz="0" w:space="0" w:color="auto"/>
          </w:divBdr>
        </w:div>
      </w:divsChild>
    </w:div>
    <w:div w:id="109276782">
      <w:bodyDiv w:val="1"/>
      <w:marLeft w:val="0"/>
      <w:marRight w:val="0"/>
      <w:marTop w:val="0"/>
      <w:marBottom w:val="0"/>
      <w:divBdr>
        <w:top w:val="none" w:sz="0" w:space="0" w:color="auto"/>
        <w:left w:val="none" w:sz="0" w:space="0" w:color="auto"/>
        <w:bottom w:val="none" w:sz="0" w:space="0" w:color="auto"/>
        <w:right w:val="none" w:sz="0" w:space="0" w:color="auto"/>
      </w:divBdr>
    </w:div>
    <w:div w:id="140855782">
      <w:bodyDiv w:val="1"/>
      <w:marLeft w:val="0"/>
      <w:marRight w:val="0"/>
      <w:marTop w:val="0"/>
      <w:marBottom w:val="0"/>
      <w:divBdr>
        <w:top w:val="none" w:sz="0" w:space="0" w:color="auto"/>
        <w:left w:val="none" w:sz="0" w:space="0" w:color="auto"/>
        <w:bottom w:val="none" w:sz="0" w:space="0" w:color="auto"/>
        <w:right w:val="none" w:sz="0" w:space="0" w:color="auto"/>
      </w:divBdr>
    </w:div>
    <w:div w:id="160127187">
      <w:bodyDiv w:val="1"/>
      <w:marLeft w:val="0"/>
      <w:marRight w:val="0"/>
      <w:marTop w:val="0"/>
      <w:marBottom w:val="0"/>
      <w:divBdr>
        <w:top w:val="none" w:sz="0" w:space="0" w:color="auto"/>
        <w:left w:val="none" w:sz="0" w:space="0" w:color="auto"/>
        <w:bottom w:val="none" w:sz="0" w:space="0" w:color="auto"/>
        <w:right w:val="none" w:sz="0" w:space="0" w:color="auto"/>
      </w:divBdr>
    </w:div>
    <w:div w:id="195043848">
      <w:bodyDiv w:val="1"/>
      <w:marLeft w:val="0"/>
      <w:marRight w:val="0"/>
      <w:marTop w:val="0"/>
      <w:marBottom w:val="0"/>
      <w:divBdr>
        <w:top w:val="none" w:sz="0" w:space="0" w:color="auto"/>
        <w:left w:val="none" w:sz="0" w:space="0" w:color="auto"/>
        <w:bottom w:val="none" w:sz="0" w:space="0" w:color="auto"/>
        <w:right w:val="none" w:sz="0" w:space="0" w:color="auto"/>
      </w:divBdr>
    </w:div>
    <w:div w:id="213782536">
      <w:bodyDiv w:val="1"/>
      <w:marLeft w:val="0"/>
      <w:marRight w:val="0"/>
      <w:marTop w:val="0"/>
      <w:marBottom w:val="0"/>
      <w:divBdr>
        <w:top w:val="none" w:sz="0" w:space="0" w:color="auto"/>
        <w:left w:val="none" w:sz="0" w:space="0" w:color="auto"/>
        <w:bottom w:val="none" w:sz="0" w:space="0" w:color="auto"/>
        <w:right w:val="none" w:sz="0" w:space="0" w:color="auto"/>
      </w:divBdr>
    </w:div>
    <w:div w:id="238290785">
      <w:bodyDiv w:val="1"/>
      <w:marLeft w:val="0"/>
      <w:marRight w:val="0"/>
      <w:marTop w:val="0"/>
      <w:marBottom w:val="0"/>
      <w:divBdr>
        <w:top w:val="none" w:sz="0" w:space="0" w:color="auto"/>
        <w:left w:val="none" w:sz="0" w:space="0" w:color="auto"/>
        <w:bottom w:val="none" w:sz="0" w:space="0" w:color="auto"/>
        <w:right w:val="none" w:sz="0" w:space="0" w:color="auto"/>
      </w:divBdr>
    </w:div>
    <w:div w:id="260183648">
      <w:bodyDiv w:val="1"/>
      <w:marLeft w:val="0"/>
      <w:marRight w:val="0"/>
      <w:marTop w:val="0"/>
      <w:marBottom w:val="0"/>
      <w:divBdr>
        <w:top w:val="none" w:sz="0" w:space="0" w:color="auto"/>
        <w:left w:val="none" w:sz="0" w:space="0" w:color="auto"/>
        <w:bottom w:val="none" w:sz="0" w:space="0" w:color="auto"/>
        <w:right w:val="none" w:sz="0" w:space="0" w:color="auto"/>
      </w:divBdr>
    </w:div>
    <w:div w:id="275987399">
      <w:bodyDiv w:val="1"/>
      <w:marLeft w:val="0"/>
      <w:marRight w:val="0"/>
      <w:marTop w:val="0"/>
      <w:marBottom w:val="0"/>
      <w:divBdr>
        <w:top w:val="none" w:sz="0" w:space="0" w:color="auto"/>
        <w:left w:val="none" w:sz="0" w:space="0" w:color="auto"/>
        <w:bottom w:val="none" w:sz="0" w:space="0" w:color="auto"/>
        <w:right w:val="none" w:sz="0" w:space="0" w:color="auto"/>
      </w:divBdr>
    </w:div>
    <w:div w:id="283267933">
      <w:bodyDiv w:val="1"/>
      <w:marLeft w:val="0"/>
      <w:marRight w:val="0"/>
      <w:marTop w:val="0"/>
      <w:marBottom w:val="0"/>
      <w:divBdr>
        <w:top w:val="none" w:sz="0" w:space="0" w:color="auto"/>
        <w:left w:val="none" w:sz="0" w:space="0" w:color="auto"/>
        <w:bottom w:val="none" w:sz="0" w:space="0" w:color="auto"/>
        <w:right w:val="none" w:sz="0" w:space="0" w:color="auto"/>
      </w:divBdr>
      <w:divsChild>
        <w:div w:id="789520223">
          <w:marLeft w:val="0"/>
          <w:marRight w:val="0"/>
          <w:marTop w:val="0"/>
          <w:marBottom w:val="0"/>
          <w:divBdr>
            <w:top w:val="none" w:sz="0" w:space="0" w:color="auto"/>
            <w:left w:val="none" w:sz="0" w:space="0" w:color="auto"/>
            <w:bottom w:val="none" w:sz="0" w:space="0" w:color="auto"/>
            <w:right w:val="none" w:sz="0" w:space="0" w:color="auto"/>
          </w:divBdr>
          <w:divsChild>
            <w:div w:id="664238330">
              <w:marLeft w:val="0"/>
              <w:marRight w:val="0"/>
              <w:marTop w:val="0"/>
              <w:marBottom w:val="0"/>
              <w:divBdr>
                <w:top w:val="none" w:sz="0" w:space="0" w:color="auto"/>
                <w:left w:val="none" w:sz="0" w:space="0" w:color="auto"/>
                <w:bottom w:val="none" w:sz="0" w:space="0" w:color="auto"/>
                <w:right w:val="none" w:sz="0" w:space="0" w:color="auto"/>
              </w:divBdr>
              <w:divsChild>
                <w:div w:id="387919159">
                  <w:marLeft w:val="0"/>
                  <w:marRight w:val="0"/>
                  <w:marTop w:val="120"/>
                  <w:marBottom w:val="0"/>
                  <w:divBdr>
                    <w:top w:val="none" w:sz="0" w:space="0" w:color="auto"/>
                    <w:left w:val="none" w:sz="0" w:space="0" w:color="auto"/>
                    <w:bottom w:val="none" w:sz="0" w:space="0" w:color="auto"/>
                    <w:right w:val="none" w:sz="0" w:space="0" w:color="auto"/>
                  </w:divBdr>
                  <w:divsChild>
                    <w:div w:id="898708227">
                      <w:marLeft w:val="0"/>
                      <w:marRight w:val="0"/>
                      <w:marTop w:val="0"/>
                      <w:marBottom w:val="0"/>
                      <w:divBdr>
                        <w:top w:val="none" w:sz="0" w:space="0" w:color="auto"/>
                        <w:left w:val="none" w:sz="0" w:space="0" w:color="auto"/>
                        <w:bottom w:val="none" w:sz="0" w:space="0" w:color="auto"/>
                        <w:right w:val="none" w:sz="0" w:space="0" w:color="auto"/>
                      </w:divBdr>
                      <w:divsChild>
                        <w:div w:id="80840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090763">
              <w:marLeft w:val="0"/>
              <w:marRight w:val="0"/>
              <w:marTop w:val="0"/>
              <w:marBottom w:val="0"/>
              <w:divBdr>
                <w:top w:val="none" w:sz="0" w:space="0" w:color="auto"/>
                <w:left w:val="none" w:sz="0" w:space="0" w:color="auto"/>
                <w:bottom w:val="none" w:sz="0" w:space="0" w:color="auto"/>
                <w:right w:val="none" w:sz="0" w:space="0" w:color="auto"/>
              </w:divBdr>
              <w:divsChild>
                <w:div w:id="223026890">
                  <w:marLeft w:val="300"/>
                  <w:marRight w:val="0"/>
                  <w:marTop w:val="0"/>
                  <w:marBottom w:val="0"/>
                  <w:divBdr>
                    <w:top w:val="none" w:sz="0" w:space="0" w:color="auto"/>
                    <w:left w:val="none" w:sz="0" w:space="0" w:color="auto"/>
                    <w:bottom w:val="none" w:sz="0" w:space="0" w:color="auto"/>
                    <w:right w:val="none" w:sz="0" w:space="0" w:color="auto"/>
                  </w:divBdr>
                </w:div>
                <w:div w:id="510339381">
                  <w:marLeft w:val="60"/>
                  <w:marRight w:val="0"/>
                  <w:marTop w:val="0"/>
                  <w:marBottom w:val="0"/>
                  <w:divBdr>
                    <w:top w:val="none" w:sz="0" w:space="0" w:color="auto"/>
                    <w:left w:val="none" w:sz="0" w:space="0" w:color="auto"/>
                    <w:bottom w:val="none" w:sz="0" w:space="0" w:color="auto"/>
                    <w:right w:val="none" w:sz="0" w:space="0" w:color="auto"/>
                  </w:divBdr>
                </w:div>
                <w:div w:id="799109375">
                  <w:marLeft w:val="0"/>
                  <w:marRight w:val="0"/>
                  <w:marTop w:val="0"/>
                  <w:marBottom w:val="0"/>
                  <w:divBdr>
                    <w:top w:val="none" w:sz="0" w:space="0" w:color="auto"/>
                    <w:left w:val="none" w:sz="0" w:space="0" w:color="auto"/>
                    <w:bottom w:val="none" w:sz="0" w:space="0" w:color="auto"/>
                    <w:right w:val="none" w:sz="0" w:space="0" w:color="auto"/>
                  </w:divBdr>
                </w:div>
                <w:div w:id="889800651">
                  <w:marLeft w:val="0"/>
                  <w:marRight w:val="0"/>
                  <w:marTop w:val="0"/>
                  <w:marBottom w:val="0"/>
                  <w:divBdr>
                    <w:top w:val="none" w:sz="0" w:space="0" w:color="auto"/>
                    <w:left w:val="none" w:sz="0" w:space="0" w:color="auto"/>
                    <w:bottom w:val="none" w:sz="0" w:space="0" w:color="auto"/>
                    <w:right w:val="none" w:sz="0" w:space="0" w:color="auto"/>
                  </w:divBdr>
                </w:div>
                <w:div w:id="951279293">
                  <w:marLeft w:val="300"/>
                  <w:marRight w:val="0"/>
                  <w:marTop w:val="0"/>
                  <w:marBottom w:val="0"/>
                  <w:divBdr>
                    <w:top w:val="none" w:sz="0" w:space="0" w:color="auto"/>
                    <w:left w:val="none" w:sz="0" w:space="0" w:color="auto"/>
                    <w:bottom w:val="none" w:sz="0" w:space="0" w:color="auto"/>
                    <w:right w:val="none" w:sz="0" w:space="0" w:color="auto"/>
                  </w:divBdr>
                </w:div>
                <w:div w:id="170678470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655640482">
          <w:marLeft w:val="0"/>
          <w:marRight w:val="0"/>
          <w:marTop w:val="0"/>
          <w:marBottom w:val="0"/>
          <w:divBdr>
            <w:top w:val="none" w:sz="0" w:space="0" w:color="auto"/>
            <w:left w:val="none" w:sz="0" w:space="0" w:color="auto"/>
            <w:bottom w:val="none" w:sz="0" w:space="0" w:color="auto"/>
            <w:right w:val="none" w:sz="0" w:space="0" w:color="auto"/>
          </w:divBdr>
          <w:divsChild>
            <w:div w:id="168624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489734">
      <w:bodyDiv w:val="1"/>
      <w:marLeft w:val="0"/>
      <w:marRight w:val="0"/>
      <w:marTop w:val="0"/>
      <w:marBottom w:val="0"/>
      <w:divBdr>
        <w:top w:val="none" w:sz="0" w:space="0" w:color="auto"/>
        <w:left w:val="none" w:sz="0" w:space="0" w:color="auto"/>
        <w:bottom w:val="none" w:sz="0" w:space="0" w:color="auto"/>
        <w:right w:val="none" w:sz="0" w:space="0" w:color="auto"/>
      </w:divBdr>
    </w:div>
    <w:div w:id="292568030">
      <w:bodyDiv w:val="1"/>
      <w:marLeft w:val="0"/>
      <w:marRight w:val="0"/>
      <w:marTop w:val="0"/>
      <w:marBottom w:val="0"/>
      <w:divBdr>
        <w:top w:val="none" w:sz="0" w:space="0" w:color="auto"/>
        <w:left w:val="none" w:sz="0" w:space="0" w:color="auto"/>
        <w:bottom w:val="none" w:sz="0" w:space="0" w:color="auto"/>
        <w:right w:val="none" w:sz="0" w:space="0" w:color="auto"/>
      </w:divBdr>
    </w:div>
    <w:div w:id="329332012">
      <w:bodyDiv w:val="1"/>
      <w:marLeft w:val="0"/>
      <w:marRight w:val="0"/>
      <w:marTop w:val="0"/>
      <w:marBottom w:val="0"/>
      <w:divBdr>
        <w:top w:val="none" w:sz="0" w:space="0" w:color="auto"/>
        <w:left w:val="none" w:sz="0" w:space="0" w:color="auto"/>
        <w:bottom w:val="none" w:sz="0" w:space="0" w:color="auto"/>
        <w:right w:val="none" w:sz="0" w:space="0" w:color="auto"/>
      </w:divBdr>
    </w:div>
    <w:div w:id="342126863">
      <w:bodyDiv w:val="1"/>
      <w:marLeft w:val="0"/>
      <w:marRight w:val="0"/>
      <w:marTop w:val="0"/>
      <w:marBottom w:val="0"/>
      <w:divBdr>
        <w:top w:val="none" w:sz="0" w:space="0" w:color="auto"/>
        <w:left w:val="none" w:sz="0" w:space="0" w:color="auto"/>
        <w:bottom w:val="none" w:sz="0" w:space="0" w:color="auto"/>
        <w:right w:val="none" w:sz="0" w:space="0" w:color="auto"/>
      </w:divBdr>
      <w:divsChild>
        <w:div w:id="477769117">
          <w:marLeft w:val="0"/>
          <w:marRight w:val="0"/>
          <w:marTop w:val="0"/>
          <w:marBottom w:val="300"/>
          <w:divBdr>
            <w:top w:val="none" w:sz="0" w:space="0" w:color="auto"/>
            <w:left w:val="none" w:sz="0" w:space="0" w:color="auto"/>
            <w:bottom w:val="none" w:sz="0" w:space="0" w:color="auto"/>
            <w:right w:val="none" w:sz="0" w:space="0" w:color="auto"/>
          </w:divBdr>
          <w:divsChild>
            <w:div w:id="1846746031">
              <w:marLeft w:val="0"/>
              <w:marRight w:val="0"/>
              <w:marTop w:val="0"/>
              <w:marBottom w:val="0"/>
              <w:divBdr>
                <w:top w:val="none" w:sz="0" w:space="0" w:color="auto"/>
                <w:left w:val="none" w:sz="0" w:space="0" w:color="auto"/>
                <w:bottom w:val="none" w:sz="0" w:space="0" w:color="auto"/>
                <w:right w:val="none" w:sz="0" w:space="0" w:color="auto"/>
              </w:divBdr>
            </w:div>
          </w:divsChild>
        </w:div>
        <w:div w:id="1163855242">
          <w:marLeft w:val="0"/>
          <w:marRight w:val="0"/>
          <w:marTop w:val="0"/>
          <w:marBottom w:val="0"/>
          <w:divBdr>
            <w:top w:val="none" w:sz="0" w:space="0" w:color="auto"/>
            <w:left w:val="none" w:sz="0" w:space="0" w:color="auto"/>
            <w:bottom w:val="none" w:sz="0" w:space="0" w:color="auto"/>
            <w:right w:val="none" w:sz="0" w:space="0" w:color="auto"/>
          </w:divBdr>
          <w:divsChild>
            <w:div w:id="195147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76574">
      <w:bodyDiv w:val="1"/>
      <w:marLeft w:val="0"/>
      <w:marRight w:val="0"/>
      <w:marTop w:val="0"/>
      <w:marBottom w:val="0"/>
      <w:divBdr>
        <w:top w:val="none" w:sz="0" w:space="0" w:color="auto"/>
        <w:left w:val="none" w:sz="0" w:space="0" w:color="auto"/>
        <w:bottom w:val="none" w:sz="0" w:space="0" w:color="auto"/>
        <w:right w:val="none" w:sz="0" w:space="0" w:color="auto"/>
      </w:divBdr>
      <w:divsChild>
        <w:div w:id="522406444">
          <w:marLeft w:val="0"/>
          <w:marRight w:val="0"/>
          <w:marTop w:val="0"/>
          <w:marBottom w:val="0"/>
          <w:divBdr>
            <w:top w:val="none" w:sz="0" w:space="0" w:color="auto"/>
            <w:left w:val="none" w:sz="0" w:space="0" w:color="auto"/>
            <w:bottom w:val="none" w:sz="0" w:space="0" w:color="auto"/>
            <w:right w:val="none" w:sz="0" w:space="0" w:color="auto"/>
          </w:divBdr>
        </w:div>
        <w:div w:id="2136483663">
          <w:marLeft w:val="0"/>
          <w:marRight w:val="0"/>
          <w:marTop w:val="0"/>
          <w:marBottom w:val="0"/>
          <w:divBdr>
            <w:top w:val="none" w:sz="0" w:space="0" w:color="auto"/>
            <w:left w:val="none" w:sz="0" w:space="0" w:color="auto"/>
            <w:bottom w:val="none" w:sz="0" w:space="0" w:color="auto"/>
            <w:right w:val="none" w:sz="0" w:space="0" w:color="auto"/>
          </w:divBdr>
        </w:div>
      </w:divsChild>
    </w:div>
    <w:div w:id="352419006">
      <w:bodyDiv w:val="1"/>
      <w:marLeft w:val="0"/>
      <w:marRight w:val="0"/>
      <w:marTop w:val="0"/>
      <w:marBottom w:val="0"/>
      <w:divBdr>
        <w:top w:val="none" w:sz="0" w:space="0" w:color="auto"/>
        <w:left w:val="none" w:sz="0" w:space="0" w:color="auto"/>
        <w:bottom w:val="none" w:sz="0" w:space="0" w:color="auto"/>
        <w:right w:val="none" w:sz="0" w:space="0" w:color="auto"/>
      </w:divBdr>
    </w:div>
    <w:div w:id="356273055">
      <w:bodyDiv w:val="1"/>
      <w:marLeft w:val="0"/>
      <w:marRight w:val="0"/>
      <w:marTop w:val="0"/>
      <w:marBottom w:val="0"/>
      <w:divBdr>
        <w:top w:val="none" w:sz="0" w:space="0" w:color="auto"/>
        <w:left w:val="none" w:sz="0" w:space="0" w:color="auto"/>
        <w:bottom w:val="none" w:sz="0" w:space="0" w:color="auto"/>
        <w:right w:val="none" w:sz="0" w:space="0" w:color="auto"/>
      </w:divBdr>
    </w:div>
    <w:div w:id="382487087">
      <w:bodyDiv w:val="1"/>
      <w:marLeft w:val="0"/>
      <w:marRight w:val="0"/>
      <w:marTop w:val="0"/>
      <w:marBottom w:val="0"/>
      <w:divBdr>
        <w:top w:val="none" w:sz="0" w:space="0" w:color="auto"/>
        <w:left w:val="none" w:sz="0" w:space="0" w:color="auto"/>
        <w:bottom w:val="none" w:sz="0" w:space="0" w:color="auto"/>
        <w:right w:val="none" w:sz="0" w:space="0" w:color="auto"/>
      </w:divBdr>
    </w:div>
    <w:div w:id="391390678">
      <w:bodyDiv w:val="1"/>
      <w:marLeft w:val="0"/>
      <w:marRight w:val="0"/>
      <w:marTop w:val="0"/>
      <w:marBottom w:val="0"/>
      <w:divBdr>
        <w:top w:val="none" w:sz="0" w:space="0" w:color="auto"/>
        <w:left w:val="none" w:sz="0" w:space="0" w:color="auto"/>
        <w:bottom w:val="none" w:sz="0" w:space="0" w:color="auto"/>
        <w:right w:val="none" w:sz="0" w:space="0" w:color="auto"/>
      </w:divBdr>
    </w:div>
    <w:div w:id="423770257">
      <w:bodyDiv w:val="1"/>
      <w:marLeft w:val="0"/>
      <w:marRight w:val="0"/>
      <w:marTop w:val="0"/>
      <w:marBottom w:val="0"/>
      <w:divBdr>
        <w:top w:val="none" w:sz="0" w:space="0" w:color="auto"/>
        <w:left w:val="none" w:sz="0" w:space="0" w:color="auto"/>
        <w:bottom w:val="none" w:sz="0" w:space="0" w:color="auto"/>
        <w:right w:val="none" w:sz="0" w:space="0" w:color="auto"/>
      </w:divBdr>
    </w:div>
    <w:div w:id="467170316">
      <w:bodyDiv w:val="1"/>
      <w:marLeft w:val="0"/>
      <w:marRight w:val="0"/>
      <w:marTop w:val="0"/>
      <w:marBottom w:val="0"/>
      <w:divBdr>
        <w:top w:val="none" w:sz="0" w:space="0" w:color="auto"/>
        <w:left w:val="none" w:sz="0" w:space="0" w:color="auto"/>
        <w:bottom w:val="none" w:sz="0" w:space="0" w:color="auto"/>
        <w:right w:val="none" w:sz="0" w:space="0" w:color="auto"/>
      </w:divBdr>
    </w:div>
    <w:div w:id="487719365">
      <w:bodyDiv w:val="1"/>
      <w:marLeft w:val="0"/>
      <w:marRight w:val="0"/>
      <w:marTop w:val="0"/>
      <w:marBottom w:val="0"/>
      <w:divBdr>
        <w:top w:val="none" w:sz="0" w:space="0" w:color="auto"/>
        <w:left w:val="none" w:sz="0" w:space="0" w:color="auto"/>
        <w:bottom w:val="none" w:sz="0" w:space="0" w:color="auto"/>
        <w:right w:val="none" w:sz="0" w:space="0" w:color="auto"/>
      </w:divBdr>
      <w:divsChild>
        <w:div w:id="94981132">
          <w:marLeft w:val="0"/>
          <w:marRight w:val="0"/>
          <w:marTop w:val="0"/>
          <w:marBottom w:val="300"/>
          <w:divBdr>
            <w:top w:val="none" w:sz="0" w:space="0" w:color="auto"/>
            <w:left w:val="none" w:sz="0" w:space="0" w:color="auto"/>
            <w:bottom w:val="none" w:sz="0" w:space="0" w:color="auto"/>
            <w:right w:val="none" w:sz="0" w:space="0" w:color="auto"/>
          </w:divBdr>
          <w:divsChild>
            <w:div w:id="47849214">
              <w:marLeft w:val="0"/>
              <w:marRight w:val="0"/>
              <w:marTop w:val="0"/>
              <w:marBottom w:val="0"/>
              <w:divBdr>
                <w:top w:val="none" w:sz="0" w:space="0" w:color="auto"/>
                <w:left w:val="none" w:sz="0" w:space="0" w:color="auto"/>
                <w:bottom w:val="none" w:sz="0" w:space="0" w:color="auto"/>
                <w:right w:val="none" w:sz="0" w:space="0" w:color="auto"/>
              </w:divBdr>
            </w:div>
          </w:divsChild>
        </w:div>
        <w:div w:id="1540431524">
          <w:marLeft w:val="0"/>
          <w:marRight w:val="0"/>
          <w:marTop w:val="0"/>
          <w:marBottom w:val="0"/>
          <w:divBdr>
            <w:top w:val="none" w:sz="0" w:space="0" w:color="auto"/>
            <w:left w:val="none" w:sz="0" w:space="0" w:color="auto"/>
            <w:bottom w:val="none" w:sz="0" w:space="0" w:color="auto"/>
            <w:right w:val="none" w:sz="0" w:space="0" w:color="auto"/>
          </w:divBdr>
          <w:divsChild>
            <w:div w:id="11051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914492">
      <w:bodyDiv w:val="1"/>
      <w:marLeft w:val="0"/>
      <w:marRight w:val="0"/>
      <w:marTop w:val="0"/>
      <w:marBottom w:val="0"/>
      <w:divBdr>
        <w:top w:val="none" w:sz="0" w:space="0" w:color="auto"/>
        <w:left w:val="none" w:sz="0" w:space="0" w:color="auto"/>
        <w:bottom w:val="none" w:sz="0" w:space="0" w:color="auto"/>
        <w:right w:val="none" w:sz="0" w:space="0" w:color="auto"/>
      </w:divBdr>
    </w:div>
    <w:div w:id="513300378">
      <w:bodyDiv w:val="1"/>
      <w:marLeft w:val="0"/>
      <w:marRight w:val="0"/>
      <w:marTop w:val="0"/>
      <w:marBottom w:val="0"/>
      <w:divBdr>
        <w:top w:val="none" w:sz="0" w:space="0" w:color="auto"/>
        <w:left w:val="none" w:sz="0" w:space="0" w:color="auto"/>
        <w:bottom w:val="none" w:sz="0" w:space="0" w:color="auto"/>
        <w:right w:val="none" w:sz="0" w:space="0" w:color="auto"/>
      </w:divBdr>
    </w:div>
    <w:div w:id="525482129">
      <w:bodyDiv w:val="1"/>
      <w:marLeft w:val="0"/>
      <w:marRight w:val="0"/>
      <w:marTop w:val="0"/>
      <w:marBottom w:val="0"/>
      <w:divBdr>
        <w:top w:val="none" w:sz="0" w:space="0" w:color="auto"/>
        <w:left w:val="none" w:sz="0" w:space="0" w:color="auto"/>
        <w:bottom w:val="none" w:sz="0" w:space="0" w:color="auto"/>
        <w:right w:val="none" w:sz="0" w:space="0" w:color="auto"/>
      </w:divBdr>
    </w:div>
    <w:div w:id="534587220">
      <w:bodyDiv w:val="1"/>
      <w:marLeft w:val="0"/>
      <w:marRight w:val="0"/>
      <w:marTop w:val="0"/>
      <w:marBottom w:val="0"/>
      <w:divBdr>
        <w:top w:val="none" w:sz="0" w:space="0" w:color="auto"/>
        <w:left w:val="none" w:sz="0" w:space="0" w:color="auto"/>
        <w:bottom w:val="none" w:sz="0" w:space="0" w:color="auto"/>
        <w:right w:val="none" w:sz="0" w:space="0" w:color="auto"/>
      </w:divBdr>
    </w:div>
    <w:div w:id="535391147">
      <w:bodyDiv w:val="1"/>
      <w:marLeft w:val="0"/>
      <w:marRight w:val="0"/>
      <w:marTop w:val="0"/>
      <w:marBottom w:val="0"/>
      <w:divBdr>
        <w:top w:val="none" w:sz="0" w:space="0" w:color="auto"/>
        <w:left w:val="none" w:sz="0" w:space="0" w:color="auto"/>
        <w:bottom w:val="none" w:sz="0" w:space="0" w:color="auto"/>
        <w:right w:val="none" w:sz="0" w:space="0" w:color="auto"/>
      </w:divBdr>
      <w:divsChild>
        <w:div w:id="762412845">
          <w:marLeft w:val="0"/>
          <w:marRight w:val="0"/>
          <w:marTop w:val="0"/>
          <w:marBottom w:val="0"/>
          <w:divBdr>
            <w:top w:val="none" w:sz="0" w:space="0" w:color="auto"/>
            <w:left w:val="none" w:sz="0" w:space="0" w:color="auto"/>
            <w:bottom w:val="none" w:sz="0" w:space="0" w:color="auto"/>
            <w:right w:val="none" w:sz="0" w:space="0" w:color="auto"/>
          </w:divBdr>
          <w:divsChild>
            <w:div w:id="1825003107">
              <w:marLeft w:val="0"/>
              <w:marRight w:val="0"/>
              <w:marTop w:val="120"/>
              <w:marBottom w:val="0"/>
              <w:divBdr>
                <w:top w:val="none" w:sz="0" w:space="0" w:color="auto"/>
                <w:left w:val="none" w:sz="0" w:space="0" w:color="auto"/>
                <w:bottom w:val="none" w:sz="0" w:space="0" w:color="auto"/>
                <w:right w:val="none" w:sz="0" w:space="0" w:color="auto"/>
              </w:divBdr>
              <w:divsChild>
                <w:div w:id="1149637599">
                  <w:marLeft w:val="0"/>
                  <w:marRight w:val="0"/>
                  <w:marTop w:val="0"/>
                  <w:marBottom w:val="0"/>
                  <w:divBdr>
                    <w:top w:val="none" w:sz="0" w:space="0" w:color="auto"/>
                    <w:left w:val="none" w:sz="0" w:space="0" w:color="auto"/>
                    <w:bottom w:val="none" w:sz="0" w:space="0" w:color="auto"/>
                    <w:right w:val="none" w:sz="0" w:space="0" w:color="auto"/>
                  </w:divBdr>
                  <w:divsChild>
                    <w:div w:id="2079326890">
                      <w:marLeft w:val="0"/>
                      <w:marRight w:val="0"/>
                      <w:marTop w:val="0"/>
                      <w:marBottom w:val="0"/>
                      <w:divBdr>
                        <w:top w:val="none" w:sz="0" w:space="0" w:color="auto"/>
                        <w:left w:val="none" w:sz="0" w:space="0" w:color="auto"/>
                        <w:bottom w:val="none" w:sz="0" w:space="0" w:color="auto"/>
                        <w:right w:val="none" w:sz="0" w:space="0" w:color="auto"/>
                      </w:divBdr>
                      <w:divsChild>
                        <w:div w:id="32027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85942">
          <w:marLeft w:val="0"/>
          <w:marRight w:val="0"/>
          <w:marTop w:val="0"/>
          <w:marBottom w:val="0"/>
          <w:divBdr>
            <w:top w:val="none" w:sz="0" w:space="0" w:color="auto"/>
            <w:left w:val="none" w:sz="0" w:space="0" w:color="auto"/>
            <w:bottom w:val="none" w:sz="0" w:space="0" w:color="auto"/>
            <w:right w:val="none" w:sz="0" w:space="0" w:color="auto"/>
          </w:divBdr>
          <w:divsChild>
            <w:div w:id="54352526">
              <w:marLeft w:val="300"/>
              <w:marRight w:val="0"/>
              <w:marTop w:val="0"/>
              <w:marBottom w:val="0"/>
              <w:divBdr>
                <w:top w:val="none" w:sz="0" w:space="0" w:color="auto"/>
                <w:left w:val="none" w:sz="0" w:space="0" w:color="auto"/>
                <w:bottom w:val="none" w:sz="0" w:space="0" w:color="auto"/>
                <w:right w:val="none" w:sz="0" w:space="0" w:color="auto"/>
              </w:divBdr>
            </w:div>
            <w:div w:id="222370710">
              <w:marLeft w:val="0"/>
              <w:marRight w:val="0"/>
              <w:marTop w:val="0"/>
              <w:marBottom w:val="0"/>
              <w:divBdr>
                <w:top w:val="none" w:sz="0" w:space="0" w:color="auto"/>
                <w:left w:val="none" w:sz="0" w:space="0" w:color="auto"/>
                <w:bottom w:val="none" w:sz="0" w:space="0" w:color="auto"/>
                <w:right w:val="none" w:sz="0" w:space="0" w:color="auto"/>
              </w:divBdr>
            </w:div>
            <w:div w:id="256259379">
              <w:marLeft w:val="300"/>
              <w:marRight w:val="0"/>
              <w:marTop w:val="0"/>
              <w:marBottom w:val="0"/>
              <w:divBdr>
                <w:top w:val="none" w:sz="0" w:space="0" w:color="auto"/>
                <w:left w:val="none" w:sz="0" w:space="0" w:color="auto"/>
                <w:bottom w:val="none" w:sz="0" w:space="0" w:color="auto"/>
                <w:right w:val="none" w:sz="0" w:space="0" w:color="auto"/>
              </w:divBdr>
            </w:div>
            <w:div w:id="275213700">
              <w:marLeft w:val="300"/>
              <w:marRight w:val="0"/>
              <w:marTop w:val="0"/>
              <w:marBottom w:val="0"/>
              <w:divBdr>
                <w:top w:val="none" w:sz="0" w:space="0" w:color="auto"/>
                <w:left w:val="none" w:sz="0" w:space="0" w:color="auto"/>
                <w:bottom w:val="none" w:sz="0" w:space="0" w:color="auto"/>
                <w:right w:val="none" w:sz="0" w:space="0" w:color="auto"/>
              </w:divBdr>
            </w:div>
            <w:div w:id="1475369324">
              <w:marLeft w:val="60"/>
              <w:marRight w:val="0"/>
              <w:marTop w:val="0"/>
              <w:marBottom w:val="0"/>
              <w:divBdr>
                <w:top w:val="none" w:sz="0" w:space="0" w:color="auto"/>
                <w:left w:val="none" w:sz="0" w:space="0" w:color="auto"/>
                <w:bottom w:val="none" w:sz="0" w:space="0" w:color="auto"/>
                <w:right w:val="none" w:sz="0" w:space="0" w:color="auto"/>
              </w:divBdr>
            </w:div>
            <w:div w:id="16985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677038">
      <w:bodyDiv w:val="1"/>
      <w:marLeft w:val="0"/>
      <w:marRight w:val="0"/>
      <w:marTop w:val="0"/>
      <w:marBottom w:val="0"/>
      <w:divBdr>
        <w:top w:val="none" w:sz="0" w:space="0" w:color="auto"/>
        <w:left w:val="none" w:sz="0" w:space="0" w:color="auto"/>
        <w:bottom w:val="none" w:sz="0" w:space="0" w:color="auto"/>
        <w:right w:val="none" w:sz="0" w:space="0" w:color="auto"/>
      </w:divBdr>
      <w:divsChild>
        <w:div w:id="1158613577">
          <w:marLeft w:val="0"/>
          <w:marRight w:val="0"/>
          <w:marTop w:val="0"/>
          <w:marBottom w:val="0"/>
          <w:divBdr>
            <w:top w:val="none" w:sz="0" w:space="0" w:color="auto"/>
            <w:left w:val="none" w:sz="0" w:space="0" w:color="auto"/>
            <w:bottom w:val="none" w:sz="0" w:space="0" w:color="auto"/>
            <w:right w:val="none" w:sz="0" w:space="0" w:color="auto"/>
          </w:divBdr>
          <w:divsChild>
            <w:div w:id="2754943">
              <w:marLeft w:val="0"/>
              <w:marRight w:val="0"/>
              <w:marTop w:val="0"/>
              <w:marBottom w:val="0"/>
              <w:divBdr>
                <w:top w:val="none" w:sz="0" w:space="0" w:color="auto"/>
                <w:left w:val="none" w:sz="0" w:space="0" w:color="auto"/>
                <w:bottom w:val="none" w:sz="0" w:space="0" w:color="auto"/>
                <w:right w:val="none" w:sz="0" w:space="0" w:color="auto"/>
              </w:divBdr>
              <w:divsChild>
                <w:div w:id="1845434226">
                  <w:marLeft w:val="0"/>
                  <w:marRight w:val="0"/>
                  <w:marTop w:val="0"/>
                  <w:marBottom w:val="0"/>
                  <w:divBdr>
                    <w:top w:val="none" w:sz="0" w:space="0" w:color="auto"/>
                    <w:left w:val="none" w:sz="0" w:space="0" w:color="auto"/>
                    <w:bottom w:val="none" w:sz="0" w:space="0" w:color="auto"/>
                    <w:right w:val="none" w:sz="0" w:space="0" w:color="auto"/>
                  </w:divBdr>
                  <w:divsChild>
                    <w:div w:id="1675376837">
                      <w:marLeft w:val="0"/>
                      <w:marRight w:val="0"/>
                      <w:marTop w:val="0"/>
                      <w:marBottom w:val="0"/>
                      <w:divBdr>
                        <w:top w:val="none" w:sz="0" w:space="0" w:color="auto"/>
                        <w:left w:val="none" w:sz="0" w:space="0" w:color="auto"/>
                        <w:bottom w:val="none" w:sz="0" w:space="0" w:color="auto"/>
                        <w:right w:val="none" w:sz="0" w:space="0" w:color="auto"/>
                      </w:divBdr>
                      <w:divsChild>
                        <w:div w:id="705832955">
                          <w:marLeft w:val="0"/>
                          <w:marRight w:val="0"/>
                          <w:marTop w:val="0"/>
                          <w:marBottom w:val="0"/>
                          <w:divBdr>
                            <w:top w:val="none" w:sz="0" w:space="0" w:color="auto"/>
                            <w:left w:val="none" w:sz="0" w:space="0" w:color="auto"/>
                            <w:bottom w:val="none" w:sz="0" w:space="0" w:color="auto"/>
                            <w:right w:val="none" w:sz="0" w:space="0" w:color="auto"/>
                          </w:divBdr>
                          <w:divsChild>
                            <w:div w:id="1368486284">
                              <w:marLeft w:val="0"/>
                              <w:marRight w:val="0"/>
                              <w:marTop w:val="0"/>
                              <w:marBottom w:val="0"/>
                              <w:divBdr>
                                <w:top w:val="none" w:sz="0" w:space="0" w:color="auto"/>
                                <w:left w:val="none" w:sz="0" w:space="0" w:color="auto"/>
                                <w:bottom w:val="none" w:sz="0" w:space="0" w:color="auto"/>
                                <w:right w:val="none" w:sz="0" w:space="0" w:color="auto"/>
                              </w:divBdr>
                              <w:divsChild>
                                <w:div w:id="1843278366">
                                  <w:marLeft w:val="240"/>
                                  <w:marRight w:val="240"/>
                                  <w:marTop w:val="0"/>
                                  <w:marBottom w:val="0"/>
                                  <w:divBdr>
                                    <w:top w:val="none" w:sz="0" w:space="0" w:color="auto"/>
                                    <w:left w:val="none" w:sz="0" w:space="0" w:color="auto"/>
                                    <w:bottom w:val="none" w:sz="0" w:space="0" w:color="auto"/>
                                    <w:right w:val="none" w:sz="0" w:space="0" w:color="auto"/>
                                  </w:divBdr>
                                  <w:divsChild>
                                    <w:div w:id="1930043294">
                                      <w:marLeft w:val="0"/>
                                      <w:marRight w:val="0"/>
                                      <w:marTop w:val="0"/>
                                      <w:marBottom w:val="0"/>
                                      <w:divBdr>
                                        <w:top w:val="none" w:sz="0" w:space="0" w:color="auto"/>
                                        <w:left w:val="none" w:sz="0" w:space="0" w:color="auto"/>
                                        <w:bottom w:val="none" w:sz="0" w:space="0" w:color="auto"/>
                                        <w:right w:val="none" w:sz="0" w:space="0" w:color="auto"/>
                                      </w:divBdr>
                                      <w:divsChild>
                                        <w:div w:id="90130237">
                                          <w:marLeft w:val="0"/>
                                          <w:marRight w:val="0"/>
                                          <w:marTop w:val="0"/>
                                          <w:marBottom w:val="0"/>
                                          <w:divBdr>
                                            <w:top w:val="single" w:sz="2" w:space="0" w:color="auto"/>
                                            <w:left w:val="single" w:sz="2" w:space="0" w:color="auto"/>
                                            <w:bottom w:val="single" w:sz="2" w:space="0" w:color="auto"/>
                                            <w:right w:val="single" w:sz="2" w:space="0" w:color="auto"/>
                                          </w:divBdr>
                                        </w:div>
                                        <w:div w:id="716322219">
                                          <w:marLeft w:val="0"/>
                                          <w:marRight w:val="0"/>
                                          <w:marTop w:val="0"/>
                                          <w:marBottom w:val="0"/>
                                          <w:divBdr>
                                            <w:top w:val="single" w:sz="2" w:space="0" w:color="auto"/>
                                            <w:left w:val="single" w:sz="2" w:space="0" w:color="auto"/>
                                            <w:bottom w:val="single" w:sz="2" w:space="0" w:color="auto"/>
                                            <w:right w:val="single" w:sz="2" w:space="0" w:color="auto"/>
                                          </w:divBdr>
                                        </w:div>
                                        <w:div w:id="1885363259">
                                          <w:marLeft w:val="0"/>
                                          <w:marRight w:val="0"/>
                                          <w:marTop w:val="0"/>
                                          <w:marBottom w:val="0"/>
                                          <w:divBdr>
                                            <w:top w:val="none" w:sz="0" w:space="0" w:color="auto"/>
                                            <w:left w:val="none" w:sz="0" w:space="0" w:color="auto"/>
                                            <w:bottom w:val="none" w:sz="0" w:space="0" w:color="auto"/>
                                            <w:right w:val="none" w:sz="0" w:space="0" w:color="auto"/>
                                          </w:divBdr>
                                          <w:divsChild>
                                            <w:div w:id="1137718182">
                                              <w:marLeft w:val="0"/>
                                              <w:marRight w:val="0"/>
                                              <w:marTop w:val="0"/>
                                              <w:marBottom w:val="0"/>
                                              <w:divBdr>
                                                <w:top w:val="none" w:sz="0" w:space="0" w:color="auto"/>
                                                <w:left w:val="none" w:sz="0" w:space="0" w:color="auto"/>
                                                <w:bottom w:val="none" w:sz="0" w:space="0" w:color="auto"/>
                                                <w:right w:val="none" w:sz="0" w:space="0" w:color="auto"/>
                                              </w:divBdr>
                                              <w:divsChild>
                                                <w:div w:id="2086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7396114">
          <w:marLeft w:val="0"/>
          <w:marRight w:val="0"/>
          <w:marTop w:val="0"/>
          <w:marBottom w:val="0"/>
          <w:divBdr>
            <w:top w:val="none" w:sz="0" w:space="0" w:color="auto"/>
            <w:left w:val="none" w:sz="0" w:space="0" w:color="auto"/>
            <w:bottom w:val="none" w:sz="0" w:space="0" w:color="auto"/>
            <w:right w:val="none" w:sz="0" w:space="0" w:color="auto"/>
          </w:divBdr>
          <w:divsChild>
            <w:div w:id="511843969">
              <w:marLeft w:val="0"/>
              <w:marRight w:val="0"/>
              <w:marTop w:val="0"/>
              <w:marBottom w:val="0"/>
              <w:divBdr>
                <w:top w:val="none" w:sz="0" w:space="0" w:color="auto"/>
                <w:left w:val="none" w:sz="0" w:space="0" w:color="auto"/>
                <w:bottom w:val="none" w:sz="0" w:space="0" w:color="auto"/>
                <w:right w:val="none" w:sz="0" w:space="0" w:color="auto"/>
              </w:divBdr>
              <w:divsChild>
                <w:div w:id="1058211137">
                  <w:marLeft w:val="0"/>
                  <w:marRight w:val="0"/>
                  <w:marTop w:val="0"/>
                  <w:marBottom w:val="0"/>
                  <w:divBdr>
                    <w:top w:val="none" w:sz="0" w:space="0" w:color="auto"/>
                    <w:left w:val="none" w:sz="0" w:space="0" w:color="auto"/>
                    <w:bottom w:val="none" w:sz="0" w:space="0" w:color="auto"/>
                    <w:right w:val="none" w:sz="0" w:space="0" w:color="auto"/>
                  </w:divBdr>
                  <w:divsChild>
                    <w:div w:id="1735346810">
                      <w:marLeft w:val="0"/>
                      <w:marRight w:val="0"/>
                      <w:marTop w:val="0"/>
                      <w:marBottom w:val="0"/>
                      <w:divBdr>
                        <w:top w:val="none" w:sz="0" w:space="0" w:color="auto"/>
                        <w:left w:val="none" w:sz="0" w:space="0" w:color="auto"/>
                        <w:bottom w:val="none" w:sz="0" w:space="0" w:color="auto"/>
                        <w:right w:val="none" w:sz="0" w:space="0" w:color="auto"/>
                      </w:divBdr>
                      <w:divsChild>
                        <w:div w:id="703486601">
                          <w:marLeft w:val="0"/>
                          <w:marRight w:val="0"/>
                          <w:marTop w:val="75"/>
                          <w:marBottom w:val="75"/>
                          <w:divBdr>
                            <w:top w:val="none" w:sz="0" w:space="0" w:color="auto"/>
                            <w:left w:val="none" w:sz="0" w:space="0" w:color="auto"/>
                            <w:bottom w:val="none" w:sz="0" w:space="0" w:color="auto"/>
                            <w:right w:val="none" w:sz="0" w:space="0" w:color="auto"/>
                          </w:divBdr>
                          <w:divsChild>
                            <w:div w:id="1030686058">
                              <w:marLeft w:val="0"/>
                              <w:marRight w:val="0"/>
                              <w:marTop w:val="0"/>
                              <w:marBottom w:val="0"/>
                              <w:divBdr>
                                <w:top w:val="none" w:sz="0" w:space="0" w:color="auto"/>
                                <w:left w:val="none" w:sz="0" w:space="0" w:color="auto"/>
                                <w:bottom w:val="none" w:sz="0" w:space="0" w:color="auto"/>
                                <w:right w:val="none" w:sz="0" w:space="0" w:color="auto"/>
                              </w:divBdr>
                              <w:divsChild>
                                <w:div w:id="162804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8560221">
              <w:marLeft w:val="0"/>
              <w:marRight w:val="0"/>
              <w:marTop w:val="0"/>
              <w:marBottom w:val="0"/>
              <w:divBdr>
                <w:top w:val="none" w:sz="0" w:space="0" w:color="auto"/>
                <w:left w:val="none" w:sz="0" w:space="0" w:color="auto"/>
                <w:bottom w:val="none" w:sz="0" w:space="0" w:color="auto"/>
                <w:right w:val="none" w:sz="0" w:space="0" w:color="auto"/>
              </w:divBdr>
              <w:divsChild>
                <w:div w:id="1264803996">
                  <w:marLeft w:val="0"/>
                  <w:marRight w:val="0"/>
                  <w:marTop w:val="0"/>
                  <w:marBottom w:val="0"/>
                  <w:divBdr>
                    <w:top w:val="none" w:sz="0" w:space="0" w:color="auto"/>
                    <w:left w:val="none" w:sz="0" w:space="0" w:color="auto"/>
                    <w:bottom w:val="none" w:sz="0" w:space="0" w:color="auto"/>
                    <w:right w:val="none" w:sz="0" w:space="0" w:color="auto"/>
                  </w:divBdr>
                  <w:divsChild>
                    <w:div w:id="1307589061">
                      <w:marLeft w:val="0"/>
                      <w:marRight w:val="0"/>
                      <w:marTop w:val="0"/>
                      <w:marBottom w:val="0"/>
                      <w:divBdr>
                        <w:top w:val="none" w:sz="0" w:space="0" w:color="auto"/>
                        <w:left w:val="none" w:sz="0" w:space="0" w:color="auto"/>
                        <w:bottom w:val="none" w:sz="0" w:space="0" w:color="auto"/>
                        <w:right w:val="none" w:sz="0" w:space="0" w:color="auto"/>
                      </w:divBdr>
                      <w:divsChild>
                        <w:div w:id="1336497610">
                          <w:marLeft w:val="0"/>
                          <w:marRight w:val="0"/>
                          <w:marTop w:val="0"/>
                          <w:marBottom w:val="0"/>
                          <w:divBdr>
                            <w:top w:val="none" w:sz="0" w:space="0" w:color="auto"/>
                            <w:left w:val="none" w:sz="0" w:space="0" w:color="auto"/>
                            <w:bottom w:val="none" w:sz="0" w:space="0" w:color="auto"/>
                            <w:right w:val="none" w:sz="0" w:space="0" w:color="auto"/>
                          </w:divBdr>
                          <w:divsChild>
                            <w:div w:id="87391062">
                              <w:marLeft w:val="0"/>
                              <w:marRight w:val="0"/>
                              <w:marTop w:val="0"/>
                              <w:marBottom w:val="0"/>
                              <w:divBdr>
                                <w:top w:val="none" w:sz="0" w:space="0" w:color="auto"/>
                                <w:left w:val="none" w:sz="0" w:space="0" w:color="auto"/>
                                <w:bottom w:val="none" w:sz="0" w:space="0" w:color="auto"/>
                                <w:right w:val="none" w:sz="0" w:space="0" w:color="auto"/>
                              </w:divBdr>
                              <w:divsChild>
                                <w:div w:id="7345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060484">
      <w:bodyDiv w:val="1"/>
      <w:marLeft w:val="0"/>
      <w:marRight w:val="0"/>
      <w:marTop w:val="0"/>
      <w:marBottom w:val="0"/>
      <w:divBdr>
        <w:top w:val="none" w:sz="0" w:space="0" w:color="auto"/>
        <w:left w:val="none" w:sz="0" w:space="0" w:color="auto"/>
        <w:bottom w:val="none" w:sz="0" w:space="0" w:color="auto"/>
        <w:right w:val="none" w:sz="0" w:space="0" w:color="auto"/>
      </w:divBdr>
    </w:div>
    <w:div w:id="579363321">
      <w:bodyDiv w:val="1"/>
      <w:marLeft w:val="0"/>
      <w:marRight w:val="0"/>
      <w:marTop w:val="0"/>
      <w:marBottom w:val="0"/>
      <w:divBdr>
        <w:top w:val="none" w:sz="0" w:space="0" w:color="auto"/>
        <w:left w:val="none" w:sz="0" w:space="0" w:color="auto"/>
        <w:bottom w:val="none" w:sz="0" w:space="0" w:color="auto"/>
        <w:right w:val="none" w:sz="0" w:space="0" w:color="auto"/>
      </w:divBdr>
    </w:div>
    <w:div w:id="580718948">
      <w:bodyDiv w:val="1"/>
      <w:marLeft w:val="0"/>
      <w:marRight w:val="0"/>
      <w:marTop w:val="0"/>
      <w:marBottom w:val="0"/>
      <w:divBdr>
        <w:top w:val="none" w:sz="0" w:space="0" w:color="auto"/>
        <w:left w:val="none" w:sz="0" w:space="0" w:color="auto"/>
        <w:bottom w:val="none" w:sz="0" w:space="0" w:color="auto"/>
        <w:right w:val="none" w:sz="0" w:space="0" w:color="auto"/>
      </w:divBdr>
      <w:divsChild>
        <w:div w:id="584267907">
          <w:marLeft w:val="0"/>
          <w:marRight w:val="0"/>
          <w:marTop w:val="0"/>
          <w:marBottom w:val="0"/>
          <w:divBdr>
            <w:top w:val="none" w:sz="0" w:space="0" w:color="auto"/>
            <w:left w:val="none" w:sz="0" w:space="0" w:color="auto"/>
            <w:bottom w:val="none" w:sz="0" w:space="0" w:color="auto"/>
            <w:right w:val="none" w:sz="0" w:space="0" w:color="auto"/>
          </w:divBdr>
        </w:div>
        <w:div w:id="1282227986">
          <w:marLeft w:val="0"/>
          <w:marRight w:val="0"/>
          <w:marTop w:val="0"/>
          <w:marBottom w:val="0"/>
          <w:divBdr>
            <w:top w:val="none" w:sz="0" w:space="0" w:color="auto"/>
            <w:left w:val="none" w:sz="0" w:space="0" w:color="auto"/>
            <w:bottom w:val="none" w:sz="0" w:space="0" w:color="auto"/>
            <w:right w:val="none" w:sz="0" w:space="0" w:color="auto"/>
          </w:divBdr>
        </w:div>
      </w:divsChild>
    </w:div>
    <w:div w:id="606694472">
      <w:bodyDiv w:val="1"/>
      <w:marLeft w:val="0"/>
      <w:marRight w:val="0"/>
      <w:marTop w:val="0"/>
      <w:marBottom w:val="0"/>
      <w:divBdr>
        <w:top w:val="none" w:sz="0" w:space="0" w:color="auto"/>
        <w:left w:val="none" w:sz="0" w:space="0" w:color="auto"/>
        <w:bottom w:val="none" w:sz="0" w:space="0" w:color="auto"/>
        <w:right w:val="none" w:sz="0" w:space="0" w:color="auto"/>
      </w:divBdr>
      <w:divsChild>
        <w:div w:id="1731269444">
          <w:marLeft w:val="0"/>
          <w:marRight w:val="0"/>
          <w:marTop w:val="0"/>
          <w:marBottom w:val="0"/>
          <w:divBdr>
            <w:top w:val="none" w:sz="0" w:space="0" w:color="auto"/>
            <w:left w:val="none" w:sz="0" w:space="0" w:color="auto"/>
            <w:bottom w:val="none" w:sz="0" w:space="0" w:color="auto"/>
            <w:right w:val="none" w:sz="0" w:space="0" w:color="auto"/>
          </w:divBdr>
          <w:divsChild>
            <w:div w:id="183973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555561">
      <w:bodyDiv w:val="1"/>
      <w:marLeft w:val="0"/>
      <w:marRight w:val="0"/>
      <w:marTop w:val="0"/>
      <w:marBottom w:val="0"/>
      <w:divBdr>
        <w:top w:val="none" w:sz="0" w:space="0" w:color="auto"/>
        <w:left w:val="none" w:sz="0" w:space="0" w:color="auto"/>
        <w:bottom w:val="none" w:sz="0" w:space="0" w:color="auto"/>
        <w:right w:val="none" w:sz="0" w:space="0" w:color="auto"/>
      </w:divBdr>
      <w:divsChild>
        <w:div w:id="571546320">
          <w:marLeft w:val="0"/>
          <w:marRight w:val="0"/>
          <w:marTop w:val="0"/>
          <w:marBottom w:val="0"/>
          <w:divBdr>
            <w:top w:val="none" w:sz="0" w:space="0" w:color="auto"/>
            <w:left w:val="none" w:sz="0" w:space="0" w:color="auto"/>
            <w:bottom w:val="none" w:sz="0" w:space="0" w:color="auto"/>
            <w:right w:val="none" w:sz="0" w:space="0" w:color="auto"/>
          </w:divBdr>
          <w:divsChild>
            <w:div w:id="784615226">
              <w:marLeft w:val="0"/>
              <w:marRight w:val="0"/>
              <w:marTop w:val="0"/>
              <w:marBottom w:val="0"/>
              <w:divBdr>
                <w:top w:val="none" w:sz="0" w:space="0" w:color="auto"/>
                <w:left w:val="none" w:sz="0" w:space="0" w:color="auto"/>
                <w:bottom w:val="none" w:sz="0" w:space="0" w:color="auto"/>
                <w:right w:val="none" w:sz="0" w:space="0" w:color="auto"/>
              </w:divBdr>
            </w:div>
          </w:divsChild>
        </w:div>
        <w:div w:id="2090081580">
          <w:marLeft w:val="0"/>
          <w:marRight w:val="0"/>
          <w:marTop w:val="0"/>
          <w:marBottom w:val="300"/>
          <w:divBdr>
            <w:top w:val="none" w:sz="0" w:space="0" w:color="auto"/>
            <w:left w:val="none" w:sz="0" w:space="0" w:color="auto"/>
            <w:bottom w:val="none" w:sz="0" w:space="0" w:color="auto"/>
            <w:right w:val="none" w:sz="0" w:space="0" w:color="auto"/>
          </w:divBdr>
          <w:divsChild>
            <w:div w:id="49415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287525">
      <w:bodyDiv w:val="1"/>
      <w:marLeft w:val="0"/>
      <w:marRight w:val="0"/>
      <w:marTop w:val="0"/>
      <w:marBottom w:val="0"/>
      <w:divBdr>
        <w:top w:val="none" w:sz="0" w:space="0" w:color="auto"/>
        <w:left w:val="none" w:sz="0" w:space="0" w:color="auto"/>
        <w:bottom w:val="none" w:sz="0" w:space="0" w:color="auto"/>
        <w:right w:val="none" w:sz="0" w:space="0" w:color="auto"/>
      </w:divBdr>
    </w:div>
    <w:div w:id="620260918">
      <w:bodyDiv w:val="1"/>
      <w:marLeft w:val="0"/>
      <w:marRight w:val="0"/>
      <w:marTop w:val="0"/>
      <w:marBottom w:val="0"/>
      <w:divBdr>
        <w:top w:val="none" w:sz="0" w:space="0" w:color="auto"/>
        <w:left w:val="none" w:sz="0" w:space="0" w:color="auto"/>
        <w:bottom w:val="none" w:sz="0" w:space="0" w:color="auto"/>
        <w:right w:val="none" w:sz="0" w:space="0" w:color="auto"/>
      </w:divBdr>
      <w:divsChild>
        <w:div w:id="1538740411">
          <w:marLeft w:val="0"/>
          <w:marRight w:val="0"/>
          <w:marTop w:val="0"/>
          <w:marBottom w:val="0"/>
          <w:divBdr>
            <w:top w:val="none" w:sz="0" w:space="0" w:color="auto"/>
            <w:left w:val="none" w:sz="0" w:space="0" w:color="auto"/>
            <w:bottom w:val="none" w:sz="0" w:space="0" w:color="auto"/>
            <w:right w:val="none" w:sz="0" w:space="0" w:color="auto"/>
          </w:divBdr>
          <w:divsChild>
            <w:div w:id="1659729874">
              <w:marLeft w:val="0"/>
              <w:marRight w:val="0"/>
              <w:marTop w:val="0"/>
              <w:marBottom w:val="0"/>
              <w:divBdr>
                <w:top w:val="none" w:sz="0" w:space="0" w:color="auto"/>
                <w:left w:val="none" w:sz="0" w:space="0" w:color="auto"/>
                <w:bottom w:val="none" w:sz="0" w:space="0" w:color="auto"/>
                <w:right w:val="none" w:sz="0" w:space="0" w:color="auto"/>
              </w:divBdr>
              <w:divsChild>
                <w:div w:id="1579555724">
                  <w:marLeft w:val="-255"/>
                  <w:marRight w:val="-255"/>
                  <w:marTop w:val="0"/>
                  <w:marBottom w:val="0"/>
                  <w:divBdr>
                    <w:top w:val="none" w:sz="0" w:space="0" w:color="auto"/>
                    <w:left w:val="none" w:sz="0" w:space="0" w:color="auto"/>
                    <w:bottom w:val="none" w:sz="0" w:space="0" w:color="auto"/>
                    <w:right w:val="none" w:sz="0" w:space="0" w:color="auto"/>
                  </w:divBdr>
                  <w:divsChild>
                    <w:div w:id="1285231556">
                      <w:marLeft w:val="0"/>
                      <w:marRight w:val="0"/>
                      <w:marTop w:val="0"/>
                      <w:marBottom w:val="0"/>
                      <w:divBdr>
                        <w:top w:val="none" w:sz="0" w:space="0" w:color="auto"/>
                        <w:left w:val="none" w:sz="0" w:space="0" w:color="auto"/>
                        <w:bottom w:val="none" w:sz="0" w:space="0" w:color="auto"/>
                        <w:right w:val="none" w:sz="0" w:space="0" w:color="auto"/>
                      </w:divBdr>
                      <w:divsChild>
                        <w:div w:id="1409619391">
                          <w:marLeft w:val="0"/>
                          <w:marRight w:val="0"/>
                          <w:marTop w:val="0"/>
                          <w:marBottom w:val="0"/>
                          <w:divBdr>
                            <w:top w:val="none" w:sz="0" w:space="0" w:color="auto"/>
                            <w:left w:val="none" w:sz="0" w:space="0" w:color="auto"/>
                            <w:bottom w:val="none" w:sz="0" w:space="0" w:color="auto"/>
                            <w:right w:val="none" w:sz="0" w:space="0" w:color="auto"/>
                          </w:divBdr>
                          <w:divsChild>
                            <w:div w:id="1989362588">
                              <w:marLeft w:val="0"/>
                              <w:marRight w:val="0"/>
                              <w:marTop w:val="0"/>
                              <w:marBottom w:val="0"/>
                              <w:divBdr>
                                <w:top w:val="none" w:sz="0" w:space="0" w:color="auto"/>
                                <w:left w:val="none" w:sz="0" w:space="0" w:color="auto"/>
                                <w:bottom w:val="none" w:sz="0" w:space="0" w:color="auto"/>
                                <w:right w:val="none" w:sz="0" w:space="0" w:color="auto"/>
                              </w:divBdr>
                              <w:divsChild>
                                <w:div w:id="4091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72444">
                          <w:marLeft w:val="0"/>
                          <w:marRight w:val="0"/>
                          <w:marTop w:val="0"/>
                          <w:marBottom w:val="0"/>
                          <w:divBdr>
                            <w:top w:val="none" w:sz="0" w:space="0" w:color="auto"/>
                            <w:left w:val="none" w:sz="0" w:space="0" w:color="auto"/>
                            <w:bottom w:val="none" w:sz="0" w:space="0" w:color="auto"/>
                            <w:right w:val="none" w:sz="0" w:space="0" w:color="auto"/>
                          </w:divBdr>
                          <w:divsChild>
                            <w:div w:id="1459254557">
                              <w:marLeft w:val="0"/>
                              <w:marRight w:val="0"/>
                              <w:marTop w:val="0"/>
                              <w:marBottom w:val="0"/>
                              <w:divBdr>
                                <w:top w:val="none" w:sz="0" w:space="0" w:color="auto"/>
                                <w:left w:val="none" w:sz="0" w:space="0" w:color="auto"/>
                                <w:bottom w:val="none" w:sz="0" w:space="0" w:color="auto"/>
                                <w:right w:val="none" w:sz="0" w:space="0" w:color="auto"/>
                              </w:divBdr>
                              <w:divsChild>
                                <w:div w:id="585502787">
                                  <w:marLeft w:val="0"/>
                                  <w:marRight w:val="0"/>
                                  <w:marTop w:val="0"/>
                                  <w:marBottom w:val="0"/>
                                  <w:divBdr>
                                    <w:top w:val="none" w:sz="0" w:space="0" w:color="auto"/>
                                    <w:left w:val="none" w:sz="0" w:space="0" w:color="auto"/>
                                    <w:bottom w:val="none" w:sz="0" w:space="0" w:color="auto"/>
                                    <w:right w:val="none" w:sz="0" w:space="0" w:color="auto"/>
                                  </w:divBdr>
                                  <w:divsChild>
                                    <w:div w:id="1542278203">
                                      <w:marLeft w:val="0"/>
                                      <w:marRight w:val="0"/>
                                      <w:marTop w:val="0"/>
                                      <w:marBottom w:val="0"/>
                                      <w:divBdr>
                                        <w:top w:val="none" w:sz="0" w:space="0" w:color="auto"/>
                                        <w:left w:val="none" w:sz="0" w:space="0" w:color="auto"/>
                                        <w:bottom w:val="none" w:sz="0" w:space="0" w:color="auto"/>
                                        <w:right w:val="none" w:sz="0" w:space="0" w:color="auto"/>
                                      </w:divBdr>
                                      <w:divsChild>
                                        <w:div w:id="143860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283602">
                              <w:marLeft w:val="0"/>
                              <w:marRight w:val="0"/>
                              <w:marTop w:val="0"/>
                              <w:marBottom w:val="0"/>
                              <w:divBdr>
                                <w:top w:val="none" w:sz="0" w:space="0" w:color="auto"/>
                                <w:left w:val="none" w:sz="0" w:space="0" w:color="auto"/>
                                <w:bottom w:val="none" w:sz="0" w:space="0" w:color="auto"/>
                                <w:right w:val="none" w:sz="0" w:space="0" w:color="auto"/>
                              </w:divBdr>
                              <w:divsChild>
                                <w:div w:id="1653605706">
                                  <w:marLeft w:val="0"/>
                                  <w:marRight w:val="0"/>
                                  <w:marTop w:val="0"/>
                                  <w:marBottom w:val="0"/>
                                  <w:divBdr>
                                    <w:top w:val="none" w:sz="0" w:space="0" w:color="auto"/>
                                    <w:left w:val="none" w:sz="0" w:space="0" w:color="auto"/>
                                    <w:bottom w:val="none" w:sz="0" w:space="0" w:color="auto"/>
                                    <w:right w:val="none" w:sz="0" w:space="0" w:color="auto"/>
                                  </w:divBdr>
                                  <w:divsChild>
                                    <w:div w:id="1782456235">
                                      <w:marLeft w:val="0"/>
                                      <w:marRight w:val="0"/>
                                      <w:marTop w:val="0"/>
                                      <w:marBottom w:val="0"/>
                                      <w:divBdr>
                                        <w:top w:val="none" w:sz="0" w:space="0" w:color="auto"/>
                                        <w:left w:val="none" w:sz="0" w:space="0" w:color="auto"/>
                                        <w:bottom w:val="none" w:sz="0" w:space="0" w:color="auto"/>
                                        <w:right w:val="none" w:sz="0" w:space="0" w:color="auto"/>
                                      </w:divBdr>
                                      <w:divsChild>
                                        <w:div w:id="15395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4782858">
          <w:marLeft w:val="0"/>
          <w:marRight w:val="0"/>
          <w:marTop w:val="0"/>
          <w:marBottom w:val="0"/>
          <w:divBdr>
            <w:top w:val="none" w:sz="0" w:space="0" w:color="auto"/>
            <w:left w:val="none" w:sz="0" w:space="0" w:color="auto"/>
            <w:bottom w:val="none" w:sz="0" w:space="0" w:color="auto"/>
            <w:right w:val="none" w:sz="0" w:space="0" w:color="auto"/>
          </w:divBdr>
          <w:divsChild>
            <w:div w:id="1502089604">
              <w:marLeft w:val="0"/>
              <w:marRight w:val="0"/>
              <w:marTop w:val="0"/>
              <w:marBottom w:val="0"/>
              <w:divBdr>
                <w:top w:val="none" w:sz="0" w:space="0" w:color="auto"/>
                <w:left w:val="none" w:sz="0" w:space="0" w:color="auto"/>
                <w:bottom w:val="none" w:sz="0" w:space="0" w:color="auto"/>
                <w:right w:val="none" w:sz="0" w:space="0" w:color="auto"/>
              </w:divBdr>
              <w:divsChild>
                <w:div w:id="788209718">
                  <w:marLeft w:val="-255"/>
                  <w:marRight w:val="-255"/>
                  <w:marTop w:val="0"/>
                  <w:marBottom w:val="0"/>
                  <w:divBdr>
                    <w:top w:val="none" w:sz="0" w:space="0" w:color="auto"/>
                    <w:left w:val="none" w:sz="0" w:space="0" w:color="auto"/>
                    <w:bottom w:val="none" w:sz="0" w:space="0" w:color="auto"/>
                    <w:right w:val="none" w:sz="0" w:space="0" w:color="auto"/>
                  </w:divBdr>
                  <w:divsChild>
                    <w:div w:id="350375352">
                      <w:marLeft w:val="0"/>
                      <w:marRight w:val="0"/>
                      <w:marTop w:val="0"/>
                      <w:marBottom w:val="0"/>
                      <w:divBdr>
                        <w:top w:val="none" w:sz="0" w:space="0" w:color="auto"/>
                        <w:left w:val="none" w:sz="0" w:space="0" w:color="auto"/>
                        <w:bottom w:val="none" w:sz="0" w:space="0" w:color="auto"/>
                        <w:right w:val="none" w:sz="0" w:space="0" w:color="auto"/>
                      </w:divBdr>
                      <w:divsChild>
                        <w:div w:id="503740094">
                          <w:marLeft w:val="0"/>
                          <w:marRight w:val="0"/>
                          <w:marTop w:val="0"/>
                          <w:marBottom w:val="0"/>
                          <w:divBdr>
                            <w:top w:val="none" w:sz="0" w:space="0" w:color="auto"/>
                            <w:left w:val="none" w:sz="0" w:space="0" w:color="auto"/>
                            <w:bottom w:val="none" w:sz="0" w:space="0" w:color="auto"/>
                            <w:right w:val="none" w:sz="0" w:space="0" w:color="auto"/>
                          </w:divBdr>
                          <w:divsChild>
                            <w:div w:id="26487768">
                              <w:marLeft w:val="0"/>
                              <w:marRight w:val="0"/>
                              <w:marTop w:val="0"/>
                              <w:marBottom w:val="0"/>
                              <w:divBdr>
                                <w:top w:val="none" w:sz="0" w:space="0" w:color="auto"/>
                                <w:left w:val="none" w:sz="0" w:space="0" w:color="auto"/>
                                <w:bottom w:val="none" w:sz="0" w:space="0" w:color="auto"/>
                                <w:right w:val="none" w:sz="0" w:space="0" w:color="auto"/>
                              </w:divBdr>
                              <w:divsChild>
                                <w:div w:id="171726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385119">
      <w:bodyDiv w:val="1"/>
      <w:marLeft w:val="0"/>
      <w:marRight w:val="0"/>
      <w:marTop w:val="0"/>
      <w:marBottom w:val="0"/>
      <w:divBdr>
        <w:top w:val="none" w:sz="0" w:space="0" w:color="auto"/>
        <w:left w:val="none" w:sz="0" w:space="0" w:color="auto"/>
        <w:bottom w:val="none" w:sz="0" w:space="0" w:color="auto"/>
        <w:right w:val="none" w:sz="0" w:space="0" w:color="auto"/>
      </w:divBdr>
      <w:divsChild>
        <w:div w:id="222108632">
          <w:marLeft w:val="0"/>
          <w:marRight w:val="0"/>
          <w:marTop w:val="0"/>
          <w:marBottom w:val="0"/>
          <w:divBdr>
            <w:top w:val="none" w:sz="0" w:space="0" w:color="auto"/>
            <w:left w:val="none" w:sz="0" w:space="0" w:color="auto"/>
            <w:bottom w:val="none" w:sz="0" w:space="0" w:color="auto"/>
            <w:right w:val="none" w:sz="0" w:space="0" w:color="auto"/>
          </w:divBdr>
        </w:div>
        <w:div w:id="818617896">
          <w:marLeft w:val="0"/>
          <w:marRight w:val="0"/>
          <w:marTop w:val="0"/>
          <w:marBottom w:val="0"/>
          <w:divBdr>
            <w:top w:val="none" w:sz="0" w:space="0" w:color="auto"/>
            <w:left w:val="none" w:sz="0" w:space="0" w:color="auto"/>
            <w:bottom w:val="none" w:sz="0" w:space="0" w:color="auto"/>
            <w:right w:val="none" w:sz="0" w:space="0" w:color="auto"/>
          </w:divBdr>
        </w:div>
        <w:div w:id="1842885969">
          <w:marLeft w:val="0"/>
          <w:marRight w:val="0"/>
          <w:marTop w:val="0"/>
          <w:marBottom w:val="0"/>
          <w:divBdr>
            <w:top w:val="none" w:sz="0" w:space="0" w:color="auto"/>
            <w:left w:val="none" w:sz="0" w:space="0" w:color="auto"/>
            <w:bottom w:val="none" w:sz="0" w:space="0" w:color="auto"/>
            <w:right w:val="none" w:sz="0" w:space="0" w:color="auto"/>
          </w:divBdr>
        </w:div>
        <w:div w:id="1940598674">
          <w:marLeft w:val="0"/>
          <w:marRight w:val="0"/>
          <w:marTop w:val="0"/>
          <w:marBottom w:val="0"/>
          <w:divBdr>
            <w:top w:val="none" w:sz="0" w:space="0" w:color="auto"/>
            <w:left w:val="none" w:sz="0" w:space="0" w:color="auto"/>
            <w:bottom w:val="none" w:sz="0" w:space="0" w:color="auto"/>
            <w:right w:val="none" w:sz="0" w:space="0" w:color="auto"/>
          </w:divBdr>
        </w:div>
      </w:divsChild>
    </w:div>
    <w:div w:id="638731231">
      <w:bodyDiv w:val="1"/>
      <w:marLeft w:val="0"/>
      <w:marRight w:val="0"/>
      <w:marTop w:val="0"/>
      <w:marBottom w:val="0"/>
      <w:divBdr>
        <w:top w:val="none" w:sz="0" w:space="0" w:color="auto"/>
        <w:left w:val="none" w:sz="0" w:space="0" w:color="auto"/>
        <w:bottom w:val="none" w:sz="0" w:space="0" w:color="auto"/>
        <w:right w:val="none" w:sz="0" w:space="0" w:color="auto"/>
      </w:divBdr>
    </w:div>
    <w:div w:id="640692347">
      <w:bodyDiv w:val="1"/>
      <w:marLeft w:val="0"/>
      <w:marRight w:val="0"/>
      <w:marTop w:val="0"/>
      <w:marBottom w:val="0"/>
      <w:divBdr>
        <w:top w:val="none" w:sz="0" w:space="0" w:color="auto"/>
        <w:left w:val="none" w:sz="0" w:space="0" w:color="auto"/>
        <w:bottom w:val="none" w:sz="0" w:space="0" w:color="auto"/>
        <w:right w:val="none" w:sz="0" w:space="0" w:color="auto"/>
      </w:divBdr>
    </w:div>
    <w:div w:id="672611040">
      <w:bodyDiv w:val="1"/>
      <w:marLeft w:val="0"/>
      <w:marRight w:val="0"/>
      <w:marTop w:val="0"/>
      <w:marBottom w:val="0"/>
      <w:divBdr>
        <w:top w:val="none" w:sz="0" w:space="0" w:color="auto"/>
        <w:left w:val="none" w:sz="0" w:space="0" w:color="auto"/>
        <w:bottom w:val="none" w:sz="0" w:space="0" w:color="auto"/>
        <w:right w:val="none" w:sz="0" w:space="0" w:color="auto"/>
      </w:divBdr>
      <w:divsChild>
        <w:div w:id="251669992">
          <w:marLeft w:val="0"/>
          <w:marRight w:val="0"/>
          <w:marTop w:val="0"/>
          <w:marBottom w:val="0"/>
          <w:divBdr>
            <w:top w:val="none" w:sz="0" w:space="0" w:color="auto"/>
            <w:left w:val="none" w:sz="0" w:space="0" w:color="auto"/>
            <w:bottom w:val="none" w:sz="0" w:space="0" w:color="auto"/>
            <w:right w:val="none" w:sz="0" w:space="0" w:color="auto"/>
          </w:divBdr>
          <w:divsChild>
            <w:div w:id="1241403041">
              <w:marLeft w:val="0"/>
              <w:marRight w:val="0"/>
              <w:marTop w:val="0"/>
              <w:marBottom w:val="0"/>
              <w:divBdr>
                <w:top w:val="none" w:sz="0" w:space="0" w:color="auto"/>
                <w:left w:val="none" w:sz="0" w:space="0" w:color="auto"/>
                <w:bottom w:val="none" w:sz="0" w:space="0" w:color="auto"/>
                <w:right w:val="none" w:sz="0" w:space="0" w:color="auto"/>
              </w:divBdr>
            </w:div>
          </w:divsChild>
        </w:div>
        <w:div w:id="288825008">
          <w:marLeft w:val="0"/>
          <w:marRight w:val="0"/>
          <w:marTop w:val="0"/>
          <w:marBottom w:val="300"/>
          <w:divBdr>
            <w:top w:val="none" w:sz="0" w:space="0" w:color="auto"/>
            <w:left w:val="none" w:sz="0" w:space="0" w:color="auto"/>
            <w:bottom w:val="none" w:sz="0" w:space="0" w:color="auto"/>
            <w:right w:val="none" w:sz="0" w:space="0" w:color="auto"/>
          </w:divBdr>
          <w:divsChild>
            <w:div w:id="115599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062297">
      <w:bodyDiv w:val="1"/>
      <w:marLeft w:val="0"/>
      <w:marRight w:val="0"/>
      <w:marTop w:val="0"/>
      <w:marBottom w:val="0"/>
      <w:divBdr>
        <w:top w:val="none" w:sz="0" w:space="0" w:color="auto"/>
        <w:left w:val="none" w:sz="0" w:space="0" w:color="auto"/>
        <w:bottom w:val="none" w:sz="0" w:space="0" w:color="auto"/>
        <w:right w:val="none" w:sz="0" w:space="0" w:color="auto"/>
      </w:divBdr>
    </w:div>
    <w:div w:id="714619895">
      <w:bodyDiv w:val="1"/>
      <w:marLeft w:val="0"/>
      <w:marRight w:val="0"/>
      <w:marTop w:val="0"/>
      <w:marBottom w:val="0"/>
      <w:divBdr>
        <w:top w:val="none" w:sz="0" w:space="0" w:color="auto"/>
        <w:left w:val="none" w:sz="0" w:space="0" w:color="auto"/>
        <w:bottom w:val="none" w:sz="0" w:space="0" w:color="auto"/>
        <w:right w:val="none" w:sz="0" w:space="0" w:color="auto"/>
      </w:divBdr>
    </w:div>
    <w:div w:id="740255400">
      <w:bodyDiv w:val="1"/>
      <w:marLeft w:val="0"/>
      <w:marRight w:val="0"/>
      <w:marTop w:val="0"/>
      <w:marBottom w:val="0"/>
      <w:divBdr>
        <w:top w:val="none" w:sz="0" w:space="0" w:color="auto"/>
        <w:left w:val="none" w:sz="0" w:space="0" w:color="auto"/>
        <w:bottom w:val="none" w:sz="0" w:space="0" w:color="auto"/>
        <w:right w:val="none" w:sz="0" w:space="0" w:color="auto"/>
      </w:divBdr>
    </w:div>
    <w:div w:id="765657706">
      <w:bodyDiv w:val="1"/>
      <w:marLeft w:val="0"/>
      <w:marRight w:val="0"/>
      <w:marTop w:val="0"/>
      <w:marBottom w:val="0"/>
      <w:divBdr>
        <w:top w:val="none" w:sz="0" w:space="0" w:color="auto"/>
        <w:left w:val="none" w:sz="0" w:space="0" w:color="auto"/>
        <w:bottom w:val="none" w:sz="0" w:space="0" w:color="auto"/>
        <w:right w:val="none" w:sz="0" w:space="0" w:color="auto"/>
      </w:divBdr>
    </w:div>
    <w:div w:id="780957481">
      <w:bodyDiv w:val="1"/>
      <w:marLeft w:val="0"/>
      <w:marRight w:val="0"/>
      <w:marTop w:val="0"/>
      <w:marBottom w:val="0"/>
      <w:divBdr>
        <w:top w:val="none" w:sz="0" w:space="0" w:color="auto"/>
        <w:left w:val="none" w:sz="0" w:space="0" w:color="auto"/>
        <w:bottom w:val="none" w:sz="0" w:space="0" w:color="auto"/>
        <w:right w:val="none" w:sz="0" w:space="0" w:color="auto"/>
      </w:divBdr>
    </w:div>
    <w:div w:id="788820771">
      <w:bodyDiv w:val="1"/>
      <w:marLeft w:val="0"/>
      <w:marRight w:val="0"/>
      <w:marTop w:val="0"/>
      <w:marBottom w:val="0"/>
      <w:divBdr>
        <w:top w:val="none" w:sz="0" w:space="0" w:color="auto"/>
        <w:left w:val="none" w:sz="0" w:space="0" w:color="auto"/>
        <w:bottom w:val="none" w:sz="0" w:space="0" w:color="auto"/>
        <w:right w:val="none" w:sz="0" w:space="0" w:color="auto"/>
      </w:divBdr>
    </w:div>
    <w:div w:id="802121449">
      <w:bodyDiv w:val="1"/>
      <w:marLeft w:val="0"/>
      <w:marRight w:val="0"/>
      <w:marTop w:val="0"/>
      <w:marBottom w:val="0"/>
      <w:divBdr>
        <w:top w:val="none" w:sz="0" w:space="0" w:color="auto"/>
        <w:left w:val="none" w:sz="0" w:space="0" w:color="auto"/>
        <w:bottom w:val="none" w:sz="0" w:space="0" w:color="auto"/>
        <w:right w:val="none" w:sz="0" w:space="0" w:color="auto"/>
      </w:divBdr>
    </w:div>
    <w:div w:id="812914190">
      <w:bodyDiv w:val="1"/>
      <w:marLeft w:val="0"/>
      <w:marRight w:val="0"/>
      <w:marTop w:val="0"/>
      <w:marBottom w:val="0"/>
      <w:divBdr>
        <w:top w:val="none" w:sz="0" w:space="0" w:color="auto"/>
        <w:left w:val="none" w:sz="0" w:space="0" w:color="auto"/>
        <w:bottom w:val="none" w:sz="0" w:space="0" w:color="auto"/>
        <w:right w:val="none" w:sz="0" w:space="0" w:color="auto"/>
      </w:divBdr>
      <w:divsChild>
        <w:div w:id="306205042">
          <w:marLeft w:val="0"/>
          <w:marRight w:val="0"/>
          <w:marTop w:val="0"/>
          <w:marBottom w:val="0"/>
          <w:divBdr>
            <w:top w:val="none" w:sz="0" w:space="0" w:color="auto"/>
            <w:left w:val="none" w:sz="0" w:space="0" w:color="auto"/>
            <w:bottom w:val="none" w:sz="0" w:space="0" w:color="auto"/>
            <w:right w:val="none" w:sz="0" w:space="0" w:color="auto"/>
          </w:divBdr>
        </w:div>
        <w:div w:id="552929088">
          <w:marLeft w:val="0"/>
          <w:marRight w:val="0"/>
          <w:marTop w:val="0"/>
          <w:marBottom w:val="0"/>
          <w:divBdr>
            <w:top w:val="none" w:sz="0" w:space="0" w:color="auto"/>
            <w:left w:val="none" w:sz="0" w:space="0" w:color="auto"/>
            <w:bottom w:val="none" w:sz="0" w:space="0" w:color="auto"/>
            <w:right w:val="none" w:sz="0" w:space="0" w:color="auto"/>
          </w:divBdr>
          <w:divsChild>
            <w:div w:id="268319525">
              <w:marLeft w:val="0"/>
              <w:marRight w:val="0"/>
              <w:marTop w:val="0"/>
              <w:marBottom w:val="0"/>
              <w:divBdr>
                <w:top w:val="none" w:sz="0" w:space="0" w:color="auto"/>
                <w:left w:val="none" w:sz="0" w:space="0" w:color="auto"/>
                <w:bottom w:val="none" w:sz="0" w:space="0" w:color="auto"/>
                <w:right w:val="none" w:sz="0" w:space="0" w:color="auto"/>
              </w:divBdr>
            </w:div>
            <w:div w:id="416245392">
              <w:marLeft w:val="0"/>
              <w:marRight w:val="0"/>
              <w:marTop w:val="0"/>
              <w:marBottom w:val="0"/>
              <w:divBdr>
                <w:top w:val="none" w:sz="0" w:space="0" w:color="auto"/>
                <w:left w:val="none" w:sz="0" w:space="0" w:color="auto"/>
                <w:bottom w:val="none" w:sz="0" w:space="0" w:color="auto"/>
                <w:right w:val="none" w:sz="0" w:space="0" w:color="auto"/>
              </w:divBdr>
            </w:div>
            <w:div w:id="445004144">
              <w:marLeft w:val="0"/>
              <w:marRight w:val="0"/>
              <w:marTop w:val="0"/>
              <w:marBottom w:val="0"/>
              <w:divBdr>
                <w:top w:val="none" w:sz="0" w:space="0" w:color="auto"/>
                <w:left w:val="none" w:sz="0" w:space="0" w:color="auto"/>
                <w:bottom w:val="none" w:sz="0" w:space="0" w:color="auto"/>
                <w:right w:val="none" w:sz="0" w:space="0" w:color="auto"/>
              </w:divBdr>
            </w:div>
            <w:div w:id="832993525">
              <w:marLeft w:val="0"/>
              <w:marRight w:val="0"/>
              <w:marTop w:val="0"/>
              <w:marBottom w:val="0"/>
              <w:divBdr>
                <w:top w:val="none" w:sz="0" w:space="0" w:color="auto"/>
                <w:left w:val="none" w:sz="0" w:space="0" w:color="auto"/>
                <w:bottom w:val="none" w:sz="0" w:space="0" w:color="auto"/>
                <w:right w:val="none" w:sz="0" w:space="0" w:color="auto"/>
              </w:divBdr>
            </w:div>
            <w:div w:id="1352999115">
              <w:marLeft w:val="0"/>
              <w:marRight w:val="0"/>
              <w:marTop w:val="0"/>
              <w:marBottom w:val="0"/>
              <w:divBdr>
                <w:top w:val="none" w:sz="0" w:space="0" w:color="auto"/>
                <w:left w:val="none" w:sz="0" w:space="0" w:color="auto"/>
                <w:bottom w:val="none" w:sz="0" w:space="0" w:color="auto"/>
                <w:right w:val="none" w:sz="0" w:space="0" w:color="auto"/>
              </w:divBdr>
            </w:div>
            <w:div w:id="1417021253">
              <w:marLeft w:val="0"/>
              <w:marRight w:val="0"/>
              <w:marTop w:val="0"/>
              <w:marBottom w:val="0"/>
              <w:divBdr>
                <w:top w:val="none" w:sz="0" w:space="0" w:color="auto"/>
                <w:left w:val="none" w:sz="0" w:space="0" w:color="auto"/>
                <w:bottom w:val="none" w:sz="0" w:space="0" w:color="auto"/>
                <w:right w:val="none" w:sz="0" w:space="0" w:color="auto"/>
              </w:divBdr>
            </w:div>
            <w:div w:id="1468204579">
              <w:marLeft w:val="0"/>
              <w:marRight w:val="0"/>
              <w:marTop w:val="0"/>
              <w:marBottom w:val="0"/>
              <w:divBdr>
                <w:top w:val="none" w:sz="0" w:space="0" w:color="auto"/>
                <w:left w:val="none" w:sz="0" w:space="0" w:color="auto"/>
                <w:bottom w:val="none" w:sz="0" w:space="0" w:color="auto"/>
                <w:right w:val="none" w:sz="0" w:space="0" w:color="auto"/>
              </w:divBdr>
            </w:div>
            <w:div w:id="15365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822">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
    <w:div w:id="845094624">
      <w:bodyDiv w:val="1"/>
      <w:marLeft w:val="0"/>
      <w:marRight w:val="0"/>
      <w:marTop w:val="0"/>
      <w:marBottom w:val="0"/>
      <w:divBdr>
        <w:top w:val="none" w:sz="0" w:space="0" w:color="auto"/>
        <w:left w:val="none" w:sz="0" w:space="0" w:color="auto"/>
        <w:bottom w:val="none" w:sz="0" w:space="0" w:color="auto"/>
        <w:right w:val="none" w:sz="0" w:space="0" w:color="auto"/>
      </w:divBdr>
      <w:divsChild>
        <w:div w:id="95761375">
          <w:marLeft w:val="0"/>
          <w:marRight w:val="0"/>
          <w:marTop w:val="0"/>
          <w:marBottom w:val="0"/>
          <w:divBdr>
            <w:top w:val="none" w:sz="0" w:space="0" w:color="auto"/>
            <w:left w:val="none" w:sz="0" w:space="0" w:color="auto"/>
            <w:bottom w:val="none" w:sz="0" w:space="0" w:color="auto"/>
            <w:right w:val="none" w:sz="0" w:space="0" w:color="auto"/>
          </w:divBdr>
        </w:div>
        <w:div w:id="339624262">
          <w:marLeft w:val="0"/>
          <w:marRight w:val="0"/>
          <w:marTop w:val="0"/>
          <w:marBottom w:val="0"/>
          <w:divBdr>
            <w:top w:val="none" w:sz="0" w:space="0" w:color="auto"/>
            <w:left w:val="none" w:sz="0" w:space="0" w:color="auto"/>
            <w:bottom w:val="none" w:sz="0" w:space="0" w:color="auto"/>
            <w:right w:val="none" w:sz="0" w:space="0" w:color="auto"/>
          </w:divBdr>
        </w:div>
        <w:div w:id="391781728">
          <w:marLeft w:val="0"/>
          <w:marRight w:val="0"/>
          <w:marTop w:val="0"/>
          <w:marBottom w:val="0"/>
          <w:divBdr>
            <w:top w:val="none" w:sz="0" w:space="0" w:color="auto"/>
            <w:left w:val="none" w:sz="0" w:space="0" w:color="auto"/>
            <w:bottom w:val="none" w:sz="0" w:space="0" w:color="auto"/>
            <w:right w:val="none" w:sz="0" w:space="0" w:color="auto"/>
          </w:divBdr>
        </w:div>
        <w:div w:id="509830518">
          <w:marLeft w:val="0"/>
          <w:marRight w:val="0"/>
          <w:marTop w:val="0"/>
          <w:marBottom w:val="0"/>
          <w:divBdr>
            <w:top w:val="none" w:sz="0" w:space="0" w:color="auto"/>
            <w:left w:val="none" w:sz="0" w:space="0" w:color="auto"/>
            <w:bottom w:val="none" w:sz="0" w:space="0" w:color="auto"/>
            <w:right w:val="none" w:sz="0" w:space="0" w:color="auto"/>
          </w:divBdr>
        </w:div>
        <w:div w:id="695468550">
          <w:marLeft w:val="0"/>
          <w:marRight w:val="0"/>
          <w:marTop w:val="0"/>
          <w:marBottom w:val="0"/>
          <w:divBdr>
            <w:top w:val="none" w:sz="0" w:space="0" w:color="auto"/>
            <w:left w:val="none" w:sz="0" w:space="0" w:color="auto"/>
            <w:bottom w:val="none" w:sz="0" w:space="0" w:color="auto"/>
            <w:right w:val="none" w:sz="0" w:space="0" w:color="auto"/>
          </w:divBdr>
        </w:div>
        <w:div w:id="1177648607">
          <w:marLeft w:val="0"/>
          <w:marRight w:val="0"/>
          <w:marTop w:val="0"/>
          <w:marBottom w:val="0"/>
          <w:divBdr>
            <w:top w:val="none" w:sz="0" w:space="0" w:color="auto"/>
            <w:left w:val="none" w:sz="0" w:space="0" w:color="auto"/>
            <w:bottom w:val="none" w:sz="0" w:space="0" w:color="auto"/>
            <w:right w:val="none" w:sz="0" w:space="0" w:color="auto"/>
          </w:divBdr>
        </w:div>
        <w:div w:id="1337152501">
          <w:marLeft w:val="0"/>
          <w:marRight w:val="0"/>
          <w:marTop w:val="0"/>
          <w:marBottom w:val="0"/>
          <w:divBdr>
            <w:top w:val="none" w:sz="0" w:space="0" w:color="auto"/>
            <w:left w:val="none" w:sz="0" w:space="0" w:color="auto"/>
            <w:bottom w:val="none" w:sz="0" w:space="0" w:color="auto"/>
            <w:right w:val="none" w:sz="0" w:space="0" w:color="auto"/>
          </w:divBdr>
        </w:div>
        <w:div w:id="1413238813">
          <w:marLeft w:val="0"/>
          <w:marRight w:val="0"/>
          <w:marTop w:val="0"/>
          <w:marBottom w:val="0"/>
          <w:divBdr>
            <w:top w:val="none" w:sz="0" w:space="0" w:color="auto"/>
            <w:left w:val="none" w:sz="0" w:space="0" w:color="auto"/>
            <w:bottom w:val="none" w:sz="0" w:space="0" w:color="auto"/>
            <w:right w:val="none" w:sz="0" w:space="0" w:color="auto"/>
          </w:divBdr>
        </w:div>
        <w:div w:id="1421676568">
          <w:marLeft w:val="0"/>
          <w:marRight w:val="0"/>
          <w:marTop w:val="0"/>
          <w:marBottom w:val="0"/>
          <w:divBdr>
            <w:top w:val="none" w:sz="0" w:space="0" w:color="auto"/>
            <w:left w:val="none" w:sz="0" w:space="0" w:color="auto"/>
            <w:bottom w:val="none" w:sz="0" w:space="0" w:color="auto"/>
            <w:right w:val="none" w:sz="0" w:space="0" w:color="auto"/>
          </w:divBdr>
        </w:div>
        <w:div w:id="1566991627">
          <w:marLeft w:val="0"/>
          <w:marRight w:val="0"/>
          <w:marTop w:val="0"/>
          <w:marBottom w:val="0"/>
          <w:divBdr>
            <w:top w:val="none" w:sz="0" w:space="0" w:color="auto"/>
            <w:left w:val="none" w:sz="0" w:space="0" w:color="auto"/>
            <w:bottom w:val="none" w:sz="0" w:space="0" w:color="auto"/>
            <w:right w:val="none" w:sz="0" w:space="0" w:color="auto"/>
          </w:divBdr>
        </w:div>
        <w:div w:id="1733119354">
          <w:marLeft w:val="0"/>
          <w:marRight w:val="0"/>
          <w:marTop w:val="0"/>
          <w:marBottom w:val="0"/>
          <w:divBdr>
            <w:top w:val="none" w:sz="0" w:space="0" w:color="auto"/>
            <w:left w:val="none" w:sz="0" w:space="0" w:color="auto"/>
            <w:bottom w:val="none" w:sz="0" w:space="0" w:color="auto"/>
            <w:right w:val="none" w:sz="0" w:space="0" w:color="auto"/>
          </w:divBdr>
        </w:div>
        <w:div w:id="1854997061">
          <w:marLeft w:val="0"/>
          <w:marRight w:val="0"/>
          <w:marTop w:val="0"/>
          <w:marBottom w:val="0"/>
          <w:divBdr>
            <w:top w:val="none" w:sz="0" w:space="0" w:color="auto"/>
            <w:left w:val="none" w:sz="0" w:space="0" w:color="auto"/>
            <w:bottom w:val="none" w:sz="0" w:space="0" w:color="auto"/>
            <w:right w:val="none" w:sz="0" w:space="0" w:color="auto"/>
          </w:divBdr>
        </w:div>
        <w:div w:id="1892187400">
          <w:marLeft w:val="0"/>
          <w:marRight w:val="0"/>
          <w:marTop w:val="0"/>
          <w:marBottom w:val="0"/>
          <w:divBdr>
            <w:top w:val="none" w:sz="0" w:space="0" w:color="auto"/>
            <w:left w:val="none" w:sz="0" w:space="0" w:color="auto"/>
            <w:bottom w:val="none" w:sz="0" w:space="0" w:color="auto"/>
            <w:right w:val="none" w:sz="0" w:space="0" w:color="auto"/>
          </w:divBdr>
        </w:div>
        <w:div w:id="1935475643">
          <w:marLeft w:val="0"/>
          <w:marRight w:val="0"/>
          <w:marTop w:val="0"/>
          <w:marBottom w:val="0"/>
          <w:divBdr>
            <w:top w:val="none" w:sz="0" w:space="0" w:color="auto"/>
            <w:left w:val="none" w:sz="0" w:space="0" w:color="auto"/>
            <w:bottom w:val="none" w:sz="0" w:space="0" w:color="auto"/>
            <w:right w:val="none" w:sz="0" w:space="0" w:color="auto"/>
          </w:divBdr>
        </w:div>
      </w:divsChild>
    </w:div>
    <w:div w:id="849219972">
      <w:bodyDiv w:val="1"/>
      <w:marLeft w:val="0"/>
      <w:marRight w:val="0"/>
      <w:marTop w:val="0"/>
      <w:marBottom w:val="0"/>
      <w:divBdr>
        <w:top w:val="none" w:sz="0" w:space="0" w:color="auto"/>
        <w:left w:val="none" w:sz="0" w:space="0" w:color="auto"/>
        <w:bottom w:val="none" w:sz="0" w:space="0" w:color="auto"/>
        <w:right w:val="none" w:sz="0" w:space="0" w:color="auto"/>
      </w:divBdr>
      <w:divsChild>
        <w:div w:id="260841999">
          <w:marLeft w:val="0"/>
          <w:marRight w:val="0"/>
          <w:marTop w:val="0"/>
          <w:marBottom w:val="0"/>
          <w:divBdr>
            <w:top w:val="none" w:sz="0" w:space="0" w:color="auto"/>
            <w:left w:val="none" w:sz="0" w:space="0" w:color="auto"/>
            <w:bottom w:val="none" w:sz="0" w:space="0" w:color="auto"/>
            <w:right w:val="none" w:sz="0" w:space="0" w:color="auto"/>
          </w:divBdr>
        </w:div>
        <w:div w:id="319964171">
          <w:marLeft w:val="0"/>
          <w:marRight w:val="0"/>
          <w:marTop w:val="0"/>
          <w:marBottom w:val="0"/>
          <w:divBdr>
            <w:top w:val="none" w:sz="0" w:space="0" w:color="auto"/>
            <w:left w:val="none" w:sz="0" w:space="0" w:color="auto"/>
            <w:bottom w:val="none" w:sz="0" w:space="0" w:color="auto"/>
            <w:right w:val="none" w:sz="0" w:space="0" w:color="auto"/>
          </w:divBdr>
        </w:div>
        <w:div w:id="343479113">
          <w:marLeft w:val="0"/>
          <w:marRight w:val="0"/>
          <w:marTop w:val="0"/>
          <w:marBottom w:val="0"/>
          <w:divBdr>
            <w:top w:val="none" w:sz="0" w:space="0" w:color="auto"/>
            <w:left w:val="none" w:sz="0" w:space="0" w:color="auto"/>
            <w:bottom w:val="none" w:sz="0" w:space="0" w:color="auto"/>
            <w:right w:val="none" w:sz="0" w:space="0" w:color="auto"/>
          </w:divBdr>
        </w:div>
        <w:div w:id="370572816">
          <w:marLeft w:val="0"/>
          <w:marRight w:val="0"/>
          <w:marTop w:val="0"/>
          <w:marBottom w:val="0"/>
          <w:divBdr>
            <w:top w:val="none" w:sz="0" w:space="0" w:color="auto"/>
            <w:left w:val="none" w:sz="0" w:space="0" w:color="auto"/>
            <w:bottom w:val="none" w:sz="0" w:space="0" w:color="auto"/>
            <w:right w:val="none" w:sz="0" w:space="0" w:color="auto"/>
          </w:divBdr>
        </w:div>
        <w:div w:id="572160941">
          <w:marLeft w:val="0"/>
          <w:marRight w:val="0"/>
          <w:marTop w:val="0"/>
          <w:marBottom w:val="0"/>
          <w:divBdr>
            <w:top w:val="none" w:sz="0" w:space="0" w:color="auto"/>
            <w:left w:val="none" w:sz="0" w:space="0" w:color="auto"/>
            <w:bottom w:val="none" w:sz="0" w:space="0" w:color="auto"/>
            <w:right w:val="none" w:sz="0" w:space="0" w:color="auto"/>
          </w:divBdr>
        </w:div>
        <w:div w:id="652681005">
          <w:marLeft w:val="0"/>
          <w:marRight w:val="0"/>
          <w:marTop w:val="0"/>
          <w:marBottom w:val="0"/>
          <w:divBdr>
            <w:top w:val="none" w:sz="0" w:space="0" w:color="auto"/>
            <w:left w:val="none" w:sz="0" w:space="0" w:color="auto"/>
            <w:bottom w:val="none" w:sz="0" w:space="0" w:color="auto"/>
            <w:right w:val="none" w:sz="0" w:space="0" w:color="auto"/>
          </w:divBdr>
        </w:div>
        <w:div w:id="1034580549">
          <w:marLeft w:val="0"/>
          <w:marRight w:val="0"/>
          <w:marTop w:val="0"/>
          <w:marBottom w:val="0"/>
          <w:divBdr>
            <w:top w:val="none" w:sz="0" w:space="0" w:color="auto"/>
            <w:left w:val="none" w:sz="0" w:space="0" w:color="auto"/>
            <w:bottom w:val="none" w:sz="0" w:space="0" w:color="auto"/>
            <w:right w:val="none" w:sz="0" w:space="0" w:color="auto"/>
          </w:divBdr>
        </w:div>
        <w:div w:id="1234047191">
          <w:marLeft w:val="0"/>
          <w:marRight w:val="0"/>
          <w:marTop w:val="0"/>
          <w:marBottom w:val="0"/>
          <w:divBdr>
            <w:top w:val="none" w:sz="0" w:space="0" w:color="auto"/>
            <w:left w:val="none" w:sz="0" w:space="0" w:color="auto"/>
            <w:bottom w:val="none" w:sz="0" w:space="0" w:color="auto"/>
            <w:right w:val="none" w:sz="0" w:space="0" w:color="auto"/>
          </w:divBdr>
        </w:div>
        <w:div w:id="1253590223">
          <w:marLeft w:val="0"/>
          <w:marRight w:val="0"/>
          <w:marTop w:val="0"/>
          <w:marBottom w:val="0"/>
          <w:divBdr>
            <w:top w:val="none" w:sz="0" w:space="0" w:color="auto"/>
            <w:left w:val="none" w:sz="0" w:space="0" w:color="auto"/>
            <w:bottom w:val="none" w:sz="0" w:space="0" w:color="auto"/>
            <w:right w:val="none" w:sz="0" w:space="0" w:color="auto"/>
          </w:divBdr>
        </w:div>
        <w:div w:id="1399085370">
          <w:marLeft w:val="0"/>
          <w:marRight w:val="0"/>
          <w:marTop w:val="0"/>
          <w:marBottom w:val="0"/>
          <w:divBdr>
            <w:top w:val="none" w:sz="0" w:space="0" w:color="auto"/>
            <w:left w:val="none" w:sz="0" w:space="0" w:color="auto"/>
            <w:bottom w:val="none" w:sz="0" w:space="0" w:color="auto"/>
            <w:right w:val="none" w:sz="0" w:space="0" w:color="auto"/>
          </w:divBdr>
        </w:div>
        <w:div w:id="1399743337">
          <w:marLeft w:val="0"/>
          <w:marRight w:val="0"/>
          <w:marTop w:val="0"/>
          <w:marBottom w:val="0"/>
          <w:divBdr>
            <w:top w:val="none" w:sz="0" w:space="0" w:color="auto"/>
            <w:left w:val="none" w:sz="0" w:space="0" w:color="auto"/>
            <w:bottom w:val="none" w:sz="0" w:space="0" w:color="auto"/>
            <w:right w:val="none" w:sz="0" w:space="0" w:color="auto"/>
          </w:divBdr>
        </w:div>
        <w:div w:id="1537935998">
          <w:marLeft w:val="0"/>
          <w:marRight w:val="0"/>
          <w:marTop w:val="0"/>
          <w:marBottom w:val="0"/>
          <w:divBdr>
            <w:top w:val="none" w:sz="0" w:space="0" w:color="auto"/>
            <w:left w:val="none" w:sz="0" w:space="0" w:color="auto"/>
            <w:bottom w:val="none" w:sz="0" w:space="0" w:color="auto"/>
            <w:right w:val="none" w:sz="0" w:space="0" w:color="auto"/>
          </w:divBdr>
        </w:div>
        <w:div w:id="1617179259">
          <w:marLeft w:val="0"/>
          <w:marRight w:val="0"/>
          <w:marTop w:val="0"/>
          <w:marBottom w:val="0"/>
          <w:divBdr>
            <w:top w:val="none" w:sz="0" w:space="0" w:color="auto"/>
            <w:left w:val="none" w:sz="0" w:space="0" w:color="auto"/>
            <w:bottom w:val="none" w:sz="0" w:space="0" w:color="auto"/>
            <w:right w:val="none" w:sz="0" w:space="0" w:color="auto"/>
          </w:divBdr>
        </w:div>
        <w:div w:id="1682126340">
          <w:marLeft w:val="0"/>
          <w:marRight w:val="0"/>
          <w:marTop w:val="0"/>
          <w:marBottom w:val="0"/>
          <w:divBdr>
            <w:top w:val="none" w:sz="0" w:space="0" w:color="auto"/>
            <w:left w:val="none" w:sz="0" w:space="0" w:color="auto"/>
            <w:bottom w:val="none" w:sz="0" w:space="0" w:color="auto"/>
            <w:right w:val="none" w:sz="0" w:space="0" w:color="auto"/>
          </w:divBdr>
        </w:div>
        <w:div w:id="1749837368">
          <w:marLeft w:val="0"/>
          <w:marRight w:val="0"/>
          <w:marTop w:val="0"/>
          <w:marBottom w:val="0"/>
          <w:divBdr>
            <w:top w:val="none" w:sz="0" w:space="0" w:color="auto"/>
            <w:left w:val="none" w:sz="0" w:space="0" w:color="auto"/>
            <w:bottom w:val="none" w:sz="0" w:space="0" w:color="auto"/>
            <w:right w:val="none" w:sz="0" w:space="0" w:color="auto"/>
          </w:divBdr>
        </w:div>
        <w:div w:id="1896425388">
          <w:marLeft w:val="0"/>
          <w:marRight w:val="0"/>
          <w:marTop w:val="0"/>
          <w:marBottom w:val="0"/>
          <w:divBdr>
            <w:top w:val="none" w:sz="0" w:space="0" w:color="auto"/>
            <w:left w:val="none" w:sz="0" w:space="0" w:color="auto"/>
            <w:bottom w:val="none" w:sz="0" w:space="0" w:color="auto"/>
            <w:right w:val="none" w:sz="0" w:space="0" w:color="auto"/>
          </w:divBdr>
        </w:div>
      </w:divsChild>
    </w:div>
    <w:div w:id="853425239">
      <w:bodyDiv w:val="1"/>
      <w:marLeft w:val="0"/>
      <w:marRight w:val="0"/>
      <w:marTop w:val="0"/>
      <w:marBottom w:val="0"/>
      <w:divBdr>
        <w:top w:val="none" w:sz="0" w:space="0" w:color="auto"/>
        <w:left w:val="none" w:sz="0" w:space="0" w:color="auto"/>
        <w:bottom w:val="none" w:sz="0" w:space="0" w:color="auto"/>
        <w:right w:val="none" w:sz="0" w:space="0" w:color="auto"/>
      </w:divBdr>
      <w:divsChild>
        <w:div w:id="637808409">
          <w:marLeft w:val="0"/>
          <w:marRight w:val="0"/>
          <w:marTop w:val="0"/>
          <w:marBottom w:val="0"/>
          <w:divBdr>
            <w:top w:val="none" w:sz="0" w:space="0" w:color="auto"/>
            <w:left w:val="none" w:sz="0" w:space="0" w:color="auto"/>
            <w:bottom w:val="none" w:sz="0" w:space="0" w:color="auto"/>
            <w:right w:val="none" w:sz="0" w:space="0" w:color="auto"/>
          </w:divBdr>
        </w:div>
        <w:div w:id="900484105">
          <w:marLeft w:val="0"/>
          <w:marRight w:val="0"/>
          <w:marTop w:val="0"/>
          <w:marBottom w:val="0"/>
          <w:divBdr>
            <w:top w:val="none" w:sz="0" w:space="0" w:color="auto"/>
            <w:left w:val="none" w:sz="0" w:space="0" w:color="auto"/>
            <w:bottom w:val="none" w:sz="0" w:space="0" w:color="auto"/>
            <w:right w:val="none" w:sz="0" w:space="0" w:color="auto"/>
          </w:divBdr>
        </w:div>
        <w:div w:id="975990527">
          <w:marLeft w:val="0"/>
          <w:marRight w:val="0"/>
          <w:marTop w:val="0"/>
          <w:marBottom w:val="0"/>
          <w:divBdr>
            <w:top w:val="none" w:sz="0" w:space="0" w:color="auto"/>
            <w:left w:val="none" w:sz="0" w:space="0" w:color="auto"/>
            <w:bottom w:val="none" w:sz="0" w:space="0" w:color="auto"/>
            <w:right w:val="none" w:sz="0" w:space="0" w:color="auto"/>
          </w:divBdr>
        </w:div>
        <w:div w:id="1394163161">
          <w:marLeft w:val="0"/>
          <w:marRight w:val="0"/>
          <w:marTop w:val="0"/>
          <w:marBottom w:val="0"/>
          <w:divBdr>
            <w:top w:val="none" w:sz="0" w:space="0" w:color="auto"/>
            <w:left w:val="none" w:sz="0" w:space="0" w:color="auto"/>
            <w:bottom w:val="none" w:sz="0" w:space="0" w:color="auto"/>
            <w:right w:val="none" w:sz="0" w:space="0" w:color="auto"/>
          </w:divBdr>
        </w:div>
        <w:div w:id="1543597442">
          <w:marLeft w:val="0"/>
          <w:marRight w:val="0"/>
          <w:marTop w:val="0"/>
          <w:marBottom w:val="0"/>
          <w:divBdr>
            <w:top w:val="none" w:sz="0" w:space="0" w:color="auto"/>
            <w:left w:val="none" w:sz="0" w:space="0" w:color="auto"/>
            <w:bottom w:val="none" w:sz="0" w:space="0" w:color="auto"/>
            <w:right w:val="none" w:sz="0" w:space="0" w:color="auto"/>
          </w:divBdr>
        </w:div>
      </w:divsChild>
    </w:div>
    <w:div w:id="853879307">
      <w:bodyDiv w:val="1"/>
      <w:marLeft w:val="0"/>
      <w:marRight w:val="0"/>
      <w:marTop w:val="0"/>
      <w:marBottom w:val="0"/>
      <w:divBdr>
        <w:top w:val="none" w:sz="0" w:space="0" w:color="auto"/>
        <w:left w:val="none" w:sz="0" w:space="0" w:color="auto"/>
        <w:bottom w:val="none" w:sz="0" w:space="0" w:color="auto"/>
        <w:right w:val="none" w:sz="0" w:space="0" w:color="auto"/>
      </w:divBdr>
      <w:divsChild>
        <w:div w:id="1210874481">
          <w:marLeft w:val="0"/>
          <w:marRight w:val="0"/>
          <w:marTop w:val="0"/>
          <w:marBottom w:val="0"/>
          <w:divBdr>
            <w:top w:val="none" w:sz="0" w:space="0" w:color="auto"/>
            <w:left w:val="none" w:sz="0" w:space="0" w:color="auto"/>
            <w:bottom w:val="none" w:sz="0" w:space="0" w:color="auto"/>
            <w:right w:val="none" w:sz="0" w:space="0" w:color="auto"/>
          </w:divBdr>
        </w:div>
        <w:div w:id="1697847739">
          <w:marLeft w:val="0"/>
          <w:marRight w:val="0"/>
          <w:marTop w:val="0"/>
          <w:marBottom w:val="0"/>
          <w:divBdr>
            <w:top w:val="none" w:sz="0" w:space="0" w:color="auto"/>
            <w:left w:val="none" w:sz="0" w:space="0" w:color="auto"/>
            <w:bottom w:val="none" w:sz="0" w:space="0" w:color="auto"/>
            <w:right w:val="none" w:sz="0" w:space="0" w:color="auto"/>
          </w:divBdr>
        </w:div>
        <w:div w:id="1927883896">
          <w:marLeft w:val="0"/>
          <w:marRight w:val="0"/>
          <w:marTop w:val="0"/>
          <w:marBottom w:val="0"/>
          <w:divBdr>
            <w:top w:val="none" w:sz="0" w:space="0" w:color="auto"/>
            <w:left w:val="none" w:sz="0" w:space="0" w:color="auto"/>
            <w:bottom w:val="none" w:sz="0" w:space="0" w:color="auto"/>
            <w:right w:val="none" w:sz="0" w:space="0" w:color="auto"/>
          </w:divBdr>
        </w:div>
        <w:div w:id="2085444243">
          <w:marLeft w:val="0"/>
          <w:marRight w:val="0"/>
          <w:marTop w:val="0"/>
          <w:marBottom w:val="0"/>
          <w:divBdr>
            <w:top w:val="none" w:sz="0" w:space="0" w:color="auto"/>
            <w:left w:val="none" w:sz="0" w:space="0" w:color="auto"/>
            <w:bottom w:val="none" w:sz="0" w:space="0" w:color="auto"/>
            <w:right w:val="none" w:sz="0" w:space="0" w:color="auto"/>
          </w:divBdr>
        </w:div>
      </w:divsChild>
    </w:div>
    <w:div w:id="870844660">
      <w:bodyDiv w:val="1"/>
      <w:marLeft w:val="0"/>
      <w:marRight w:val="0"/>
      <w:marTop w:val="0"/>
      <w:marBottom w:val="0"/>
      <w:divBdr>
        <w:top w:val="none" w:sz="0" w:space="0" w:color="auto"/>
        <w:left w:val="none" w:sz="0" w:space="0" w:color="auto"/>
        <w:bottom w:val="none" w:sz="0" w:space="0" w:color="auto"/>
        <w:right w:val="none" w:sz="0" w:space="0" w:color="auto"/>
      </w:divBdr>
      <w:divsChild>
        <w:div w:id="687370596">
          <w:marLeft w:val="0"/>
          <w:marRight w:val="0"/>
          <w:marTop w:val="0"/>
          <w:marBottom w:val="0"/>
          <w:divBdr>
            <w:top w:val="none" w:sz="0" w:space="0" w:color="auto"/>
            <w:left w:val="none" w:sz="0" w:space="0" w:color="auto"/>
            <w:bottom w:val="none" w:sz="0" w:space="0" w:color="auto"/>
            <w:right w:val="none" w:sz="0" w:space="0" w:color="auto"/>
          </w:divBdr>
          <w:divsChild>
            <w:div w:id="1206872097">
              <w:marLeft w:val="0"/>
              <w:marRight w:val="0"/>
              <w:marTop w:val="0"/>
              <w:marBottom w:val="0"/>
              <w:divBdr>
                <w:top w:val="none" w:sz="0" w:space="0" w:color="auto"/>
                <w:left w:val="none" w:sz="0" w:space="0" w:color="auto"/>
                <w:bottom w:val="none" w:sz="0" w:space="0" w:color="auto"/>
                <w:right w:val="none" w:sz="0" w:space="0" w:color="auto"/>
              </w:divBdr>
            </w:div>
            <w:div w:id="1308706450">
              <w:marLeft w:val="0"/>
              <w:marRight w:val="0"/>
              <w:marTop w:val="0"/>
              <w:marBottom w:val="0"/>
              <w:divBdr>
                <w:top w:val="none" w:sz="0" w:space="0" w:color="auto"/>
                <w:left w:val="none" w:sz="0" w:space="0" w:color="auto"/>
                <w:bottom w:val="none" w:sz="0" w:space="0" w:color="auto"/>
                <w:right w:val="none" w:sz="0" w:space="0" w:color="auto"/>
              </w:divBdr>
            </w:div>
          </w:divsChild>
        </w:div>
        <w:div w:id="745079549">
          <w:marLeft w:val="0"/>
          <w:marRight w:val="0"/>
          <w:marTop w:val="0"/>
          <w:marBottom w:val="0"/>
          <w:divBdr>
            <w:top w:val="none" w:sz="0" w:space="0" w:color="auto"/>
            <w:left w:val="none" w:sz="0" w:space="0" w:color="auto"/>
            <w:bottom w:val="none" w:sz="0" w:space="0" w:color="auto"/>
            <w:right w:val="none" w:sz="0" w:space="0" w:color="auto"/>
          </w:divBdr>
          <w:divsChild>
            <w:div w:id="869609431">
              <w:marLeft w:val="0"/>
              <w:marRight w:val="0"/>
              <w:marTop w:val="0"/>
              <w:marBottom w:val="0"/>
              <w:divBdr>
                <w:top w:val="none" w:sz="0" w:space="0" w:color="auto"/>
                <w:left w:val="none" w:sz="0" w:space="0" w:color="auto"/>
                <w:bottom w:val="none" w:sz="0" w:space="0" w:color="auto"/>
                <w:right w:val="none" w:sz="0" w:space="0" w:color="auto"/>
              </w:divBdr>
            </w:div>
          </w:divsChild>
        </w:div>
        <w:div w:id="1073743739">
          <w:marLeft w:val="0"/>
          <w:marRight w:val="0"/>
          <w:marTop w:val="0"/>
          <w:marBottom w:val="0"/>
          <w:divBdr>
            <w:top w:val="none" w:sz="0" w:space="0" w:color="auto"/>
            <w:left w:val="none" w:sz="0" w:space="0" w:color="auto"/>
            <w:bottom w:val="none" w:sz="0" w:space="0" w:color="auto"/>
            <w:right w:val="none" w:sz="0" w:space="0" w:color="auto"/>
          </w:divBdr>
          <w:divsChild>
            <w:div w:id="4139734">
              <w:marLeft w:val="0"/>
              <w:marRight w:val="0"/>
              <w:marTop w:val="0"/>
              <w:marBottom w:val="0"/>
              <w:divBdr>
                <w:top w:val="none" w:sz="0" w:space="0" w:color="auto"/>
                <w:left w:val="none" w:sz="0" w:space="0" w:color="auto"/>
                <w:bottom w:val="none" w:sz="0" w:space="0" w:color="auto"/>
                <w:right w:val="none" w:sz="0" w:space="0" w:color="auto"/>
              </w:divBdr>
            </w:div>
            <w:div w:id="1415200626">
              <w:marLeft w:val="0"/>
              <w:marRight w:val="0"/>
              <w:marTop w:val="0"/>
              <w:marBottom w:val="0"/>
              <w:divBdr>
                <w:top w:val="none" w:sz="0" w:space="0" w:color="auto"/>
                <w:left w:val="none" w:sz="0" w:space="0" w:color="auto"/>
                <w:bottom w:val="none" w:sz="0" w:space="0" w:color="auto"/>
                <w:right w:val="none" w:sz="0" w:space="0" w:color="auto"/>
              </w:divBdr>
            </w:div>
            <w:div w:id="1521747091">
              <w:marLeft w:val="0"/>
              <w:marRight w:val="0"/>
              <w:marTop w:val="0"/>
              <w:marBottom w:val="0"/>
              <w:divBdr>
                <w:top w:val="none" w:sz="0" w:space="0" w:color="auto"/>
                <w:left w:val="none" w:sz="0" w:space="0" w:color="auto"/>
                <w:bottom w:val="none" w:sz="0" w:space="0" w:color="auto"/>
                <w:right w:val="none" w:sz="0" w:space="0" w:color="auto"/>
              </w:divBdr>
            </w:div>
            <w:div w:id="1540899023">
              <w:marLeft w:val="0"/>
              <w:marRight w:val="0"/>
              <w:marTop w:val="0"/>
              <w:marBottom w:val="0"/>
              <w:divBdr>
                <w:top w:val="none" w:sz="0" w:space="0" w:color="auto"/>
                <w:left w:val="none" w:sz="0" w:space="0" w:color="auto"/>
                <w:bottom w:val="none" w:sz="0" w:space="0" w:color="auto"/>
                <w:right w:val="none" w:sz="0" w:space="0" w:color="auto"/>
              </w:divBdr>
            </w:div>
          </w:divsChild>
        </w:div>
        <w:div w:id="1541430434">
          <w:marLeft w:val="0"/>
          <w:marRight w:val="0"/>
          <w:marTop w:val="0"/>
          <w:marBottom w:val="0"/>
          <w:divBdr>
            <w:top w:val="none" w:sz="0" w:space="0" w:color="auto"/>
            <w:left w:val="none" w:sz="0" w:space="0" w:color="auto"/>
            <w:bottom w:val="none" w:sz="0" w:space="0" w:color="auto"/>
            <w:right w:val="none" w:sz="0" w:space="0" w:color="auto"/>
          </w:divBdr>
          <w:divsChild>
            <w:div w:id="17027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299747">
      <w:bodyDiv w:val="1"/>
      <w:marLeft w:val="0"/>
      <w:marRight w:val="0"/>
      <w:marTop w:val="0"/>
      <w:marBottom w:val="0"/>
      <w:divBdr>
        <w:top w:val="none" w:sz="0" w:space="0" w:color="auto"/>
        <w:left w:val="none" w:sz="0" w:space="0" w:color="auto"/>
        <w:bottom w:val="none" w:sz="0" w:space="0" w:color="auto"/>
        <w:right w:val="none" w:sz="0" w:space="0" w:color="auto"/>
      </w:divBdr>
    </w:div>
    <w:div w:id="899176072">
      <w:bodyDiv w:val="1"/>
      <w:marLeft w:val="0"/>
      <w:marRight w:val="0"/>
      <w:marTop w:val="0"/>
      <w:marBottom w:val="0"/>
      <w:divBdr>
        <w:top w:val="none" w:sz="0" w:space="0" w:color="auto"/>
        <w:left w:val="none" w:sz="0" w:space="0" w:color="auto"/>
        <w:bottom w:val="none" w:sz="0" w:space="0" w:color="auto"/>
        <w:right w:val="none" w:sz="0" w:space="0" w:color="auto"/>
      </w:divBdr>
      <w:divsChild>
        <w:div w:id="242688825">
          <w:marLeft w:val="0"/>
          <w:marRight w:val="0"/>
          <w:marTop w:val="0"/>
          <w:marBottom w:val="0"/>
          <w:divBdr>
            <w:top w:val="none" w:sz="0" w:space="0" w:color="auto"/>
            <w:left w:val="none" w:sz="0" w:space="0" w:color="auto"/>
            <w:bottom w:val="none" w:sz="0" w:space="0" w:color="auto"/>
            <w:right w:val="none" w:sz="0" w:space="0" w:color="auto"/>
          </w:divBdr>
        </w:div>
        <w:div w:id="652491649">
          <w:marLeft w:val="0"/>
          <w:marRight w:val="0"/>
          <w:marTop w:val="0"/>
          <w:marBottom w:val="0"/>
          <w:divBdr>
            <w:top w:val="none" w:sz="0" w:space="0" w:color="auto"/>
            <w:left w:val="none" w:sz="0" w:space="0" w:color="auto"/>
            <w:bottom w:val="none" w:sz="0" w:space="0" w:color="auto"/>
            <w:right w:val="none" w:sz="0" w:space="0" w:color="auto"/>
          </w:divBdr>
        </w:div>
        <w:div w:id="1755589999">
          <w:marLeft w:val="0"/>
          <w:marRight w:val="0"/>
          <w:marTop w:val="0"/>
          <w:marBottom w:val="0"/>
          <w:divBdr>
            <w:top w:val="none" w:sz="0" w:space="0" w:color="auto"/>
            <w:left w:val="none" w:sz="0" w:space="0" w:color="auto"/>
            <w:bottom w:val="none" w:sz="0" w:space="0" w:color="auto"/>
            <w:right w:val="none" w:sz="0" w:space="0" w:color="auto"/>
          </w:divBdr>
        </w:div>
        <w:div w:id="1778719208">
          <w:marLeft w:val="0"/>
          <w:marRight w:val="0"/>
          <w:marTop w:val="0"/>
          <w:marBottom w:val="0"/>
          <w:divBdr>
            <w:top w:val="none" w:sz="0" w:space="0" w:color="auto"/>
            <w:left w:val="none" w:sz="0" w:space="0" w:color="auto"/>
            <w:bottom w:val="none" w:sz="0" w:space="0" w:color="auto"/>
            <w:right w:val="none" w:sz="0" w:space="0" w:color="auto"/>
          </w:divBdr>
          <w:divsChild>
            <w:div w:id="494108614">
              <w:marLeft w:val="0"/>
              <w:marRight w:val="0"/>
              <w:marTop w:val="0"/>
              <w:marBottom w:val="0"/>
              <w:divBdr>
                <w:top w:val="none" w:sz="0" w:space="0" w:color="auto"/>
                <w:left w:val="none" w:sz="0" w:space="0" w:color="auto"/>
                <w:bottom w:val="none" w:sz="0" w:space="0" w:color="auto"/>
                <w:right w:val="none" w:sz="0" w:space="0" w:color="auto"/>
              </w:divBdr>
              <w:divsChild>
                <w:div w:id="888734090">
                  <w:marLeft w:val="0"/>
                  <w:marRight w:val="0"/>
                  <w:marTop w:val="0"/>
                  <w:marBottom w:val="0"/>
                  <w:divBdr>
                    <w:top w:val="none" w:sz="0" w:space="0" w:color="auto"/>
                    <w:left w:val="none" w:sz="0" w:space="0" w:color="auto"/>
                    <w:bottom w:val="none" w:sz="0" w:space="0" w:color="auto"/>
                    <w:right w:val="none" w:sz="0" w:space="0" w:color="auto"/>
                  </w:divBdr>
                  <w:divsChild>
                    <w:div w:id="6469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856211">
          <w:marLeft w:val="0"/>
          <w:marRight w:val="0"/>
          <w:marTop w:val="0"/>
          <w:marBottom w:val="0"/>
          <w:divBdr>
            <w:top w:val="none" w:sz="0" w:space="0" w:color="auto"/>
            <w:left w:val="none" w:sz="0" w:space="0" w:color="auto"/>
            <w:bottom w:val="none" w:sz="0" w:space="0" w:color="auto"/>
            <w:right w:val="none" w:sz="0" w:space="0" w:color="auto"/>
          </w:divBdr>
        </w:div>
      </w:divsChild>
    </w:div>
    <w:div w:id="900097503">
      <w:bodyDiv w:val="1"/>
      <w:marLeft w:val="0"/>
      <w:marRight w:val="0"/>
      <w:marTop w:val="0"/>
      <w:marBottom w:val="0"/>
      <w:divBdr>
        <w:top w:val="none" w:sz="0" w:space="0" w:color="auto"/>
        <w:left w:val="none" w:sz="0" w:space="0" w:color="auto"/>
        <w:bottom w:val="none" w:sz="0" w:space="0" w:color="auto"/>
        <w:right w:val="none" w:sz="0" w:space="0" w:color="auto"/>
      </w:divBdr>
      <w:divsChild>
        <w:div w:id="170802125">
          <w:marLeft w:val="0"/>
          <w:marRight w:val="0"/>
          <w:marTop w:val="0"/>
          <w:marBottom w:val="0"/>
          <w:divBdr>
            <w:top w:val="none" w:sz="0" w:space="0" w:color="auto"/>
            <w:left w:val="none" w:sz="0" w:space="0" w:color="auto"/>
            <w:bottom w:val="none" w:sz="0" w:space="0" w:color="auto"/>
            <w:right w:val="none" w:sz="0" w:space="0" w:color="auto"/>
          </w:divBdr>
          <w:divsChild>
            <w:div w:id="15060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53036">
      <w:bodyDiv w:val="1"/>
      <w:marLeft w:val="0"/>
      <w:marRight w:val="0"/>
      <w:marTop w:val="0"/>
      <w:marBottom w:val="0"/>
      <w:divBdr>
        <w:top w:val="none" w:sz="0" w:space="0" w:color="auto"/>
        <w:left w:val="none" w:sz="0" w:space="0" w:color="auto"/>
        <w:bottom w:val="none" w:sz="0" w:space="0" w:color="auto"/>
        <w:right w:val="none" w:sz="0" w:space="0" w:color="auto"/>
      </w:divBdr>
    </w:div>
    <w:div w:id="915549200">
      <w:bodyDiv w:val="1"/>
      <w:marLeft w:val="0"/>
      <w:marRight w:val="0"/>
      <w:marTop w:val="0"/>
      <w:marBottom w:val="0"/>
      <w:divBdr>
        <w:top w:val="none" w:sz="0" w:space="0" w:color="auto"/>
        <w:left w:val="none" w:sz="0" w:space="0" w:color="auto"/>
        <w:bottom w:val="none" w:sz="0" w:space="0" w:color="auto"/>
        <w:right w:val="none" w:sz="0" w:space="0" w:color="auto"/>
      </w:divBdr>
      <w:divsChild>
        <w:div w:id="7369948">
          <w:marLeft w:val="0"/>
          <w:marRight w:val="0"/>
          <w:marTop w:val="0"/>
          <w:marBottom w:val="0"/>
          <w:divBdr>
            <w:top w:val="none" w:sz="0" w:space="0" w:color="auto"/>
            <w:left w:val="none" w:sz="0" w:space="0" w:color="auto"/>
            <w:bottom w:val="none" w:sz="0" w:space="0" w:color="auto"/>
            <w:right w:val="none" w:sz="0" w:space="0" w:color="auto"/>
          </w:divBdr>
        </w:div>
        <w:div w:id="894699110">
          <w:marLeft w:val="0"/>
          <w:marRight w:val="0"/>
          <w:marTop w:val="0"/>
          <w:marBottom w:val="0"/>
          <w:divBdr>
            <w:top w:val="none" w:sz="0" w:space="0" w:color="auto"/>
            <w:left w:val="none" w:sz="0" w:space="0" w:color="auto"/>
            <w:bottom w:val="none" w:sz="0" w:space="0" w:color="auto"/>
            <w:right w:val="none" w:sz="0" w:space="0" w:color="auto"/>
          </w:divBdr>
        </w:div>
        <w:div w:id="1907835111">
          <w:marLeft w:val="0"/>
          <w:marRight w:val="0"/>
          <w:marTop w:val="0"/>
          <w:marBottom w:val="0"/>
          <w:divBdr>
            <w:top w:val="none" w:sz="0" w:space="0" w:color="auto"/>
            <w:left w:val="none" w:sz="0" w:space="0" w:color="auto"/>
            <w:bottom w:val="none" w:sz="0" w:space="0" w:color="auto"/>
            <w:right w:val="none" w:sz="0" w:space="0" w:color="auto"/>
          </w:divBdr>
        </w:div>
      </w:divsChild>
    </w:div>
    <w:div w:id="917784605">
      <w:bodyDiv w:val="1"/>
      <w:marLeft w:val="0"/>
      <w:marRight w:val="0"/>
      <w:marTop w:val="0"/>
      <w:marBottom w:val="0"/>
      <w:divBdr>
        <w:top w:val="none" w:sz="0" w:space="0" w:color="auto"/>
        <w:left w:val="none" w:sz="0" w:space="0" w:color="auto"/>
        <w:bottom w:val="none" w:sz="0" w:space="0" w:color="auto"/>
        <w:right w:val="none" w:sz="0" w:space="0" w:color="auto"/>
      </w:divBdr>
      <w:divsChild>
        <w:div w:id="739324116">
          <w:marLeft w:val="0"/>
          <w:marRight w:val="0"/>
          <w:marTop w:val="0"/>
          <w:marBottom w:val="0"/>
          <w:divBdr>
            <w:top w:val="none" w:sz="0" w:space="0" w:color="auto"/>
            <w:left w:val="none" w:sz="0" w:space="0" w:color="auto"/>
            <w:bottom w:val="none" w:sz="0" w:space="0" w:color="auto"/>
            <w:right w:val="none" w:sz="0" w:space="0" w:color="auto"/>
          </w:divBdr>
        </w:div>
      </w:divsChild>
    </w:div>
    <w:div w:id="918177196">
      <w:bodyDiv w:val="1"/>
      <w:marLeft w:val="0"/>
      <w:marRight w:val="0"/>
      <w:marTop w:val="0"/>
      <w:marBottom w:val="0"/>
      <w:divBdr>
        <w:top w:val="none" w:sz="0" w:space="0" w:color="auto"/>
        <w:left w:val="none" w:sz="0" w:space="0" w:color="auto"/>
        <w:bottom w:val="none" w:sz="0" w:space="0" w:color="auto"/>
        <w:right w:val="none" w:sz="0" w:space="0" w:color="auto"/>
      </w:divBdr>
      <w:divsChild>
        <w:div w:id="432365316">
          <w:marLeft w:val="0"/>
          <w:marRight w:val="0"/>
          <w:marTop w:val="0"/>
          <w:marBottom w:val="0"/>
          <w:divBdr>
            <w:top w:val="none" w:sz="0" w:space="0" w:color="auto"/>
            <w:left w:val="none" w:sz="0" w:space="0" w:color="auto"/>
            <w:bottom w:val="none" w:sz="0" w:space="0" w:color="auto"/>
            <w:right w:val="none" w:sz="0" w:space="0" w:color="auto"/>
          </w:divBdr>
        </w:div>
        <w:div w:id="2027711069">
          <w:marLeft w:val="0"/>
          <w:marRight w:val="0"/>
          <w:marTop w:val="0"/>
          <w:marBottom w:val="0"/>
          <w:divBdr>
            <w:top w:val="none" w:sz="0" w:space="0" w:color="auto"/>
            <w:left w:val="none" w:sz="0" w:space="0" w:color="auto"/>
            <w:bottom w:val="none" w:sz="0" w:space="0" w:color="auto"/>
            <w:right w:val="none" w:sz="0" w:space="0" w:color="auto"/>
          </w:divBdr>
          <w:divsChild>
            <w:div w:id="50686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827120">
      <w:bodyDiv w:val="1"/>
      <w:marLeft w:val="0"/>
      <w:marRight w:val="0"/>
      <w:marTop w:val="0"/>
      <w:marBottom w:val="0"/>
      <w:divBdr>
        <w:top w:val="none" w:sz="0" w:space="0" w:color="auto"/>
        <w:left w:val="none" w:sz="0" w:space="0" w:color="auto"/>
        <w:bottom w:val="none" w:sz="0" w:space="0" w:color="auto"/>
        <w:right w:val="none" w:sz="0" w:space="0" w:color="auto"/>
      </w:divBdr>
    </w:div>
    <w:div w:id="924611408">
      <w:bodyDiv w:val="1"/>
      <w:marLeft w:val="0"/>
      <w:marRight w:val="0"/>
      <w:marTop w:val="0"/>
      <w:marBottom w:val="0"/>
      <w:divBdr>
        <w:top w:val="none" w:sz="0" w:space="0" w:color="auto"/>
        <w:left w:val="none" w:sz="0" w:space="0" w:color="auto"/>
        <w:bottom w:val="none" w:sz="0" w:space="0" w:color="auto"/>
        <w:right w:val="none" w:sz="0" w:space="0" w:color="auto"/>
      </w:divBdr>
    </w:div>
    <w:div w:id="935091935">
      <w:bodyDiv w:val="1"/>
      <w:marLeft w:val="0"/>
      <w:marRight w:val="0"/>
      <w:marTop w:val="0"/>
      <w:marBottom w:val="0"/>
      <w:divBdr>
        <w:top w:val="none" w:sz="0" w:space="0" w:color="auto"/>
        <w:left w:val="none" w:sz="0" w:space="0" w:color="auto"/>
        <w:bottom w:val="none" w:sz="0" w:space="0" w:color="auto"/>
        <w:right w:val="none" w:sz="0" w:space="0" w:color="auto"/>
      </w:divBdr>
    </w:div>
    <w:div w:id="945576766">
      <w:bodyDiv w:val="1"/>
      <w:marLeft w:val="0"/>
      <w:marRight w:val="0"/>
      <w:marTop w:val="0"/>
      <w:marBottom w:val="0"/>
      <w:divBdr>
        <w:top w:val="none" w:sz="0" w:space="0" w:color="auto"/>
        <w:left w:val="none" w:sz="0" w:space="0" w:color="auto"/>
        <w:bottom w:val="none" w:sz="0" w:space="0" w:color="auto"/>
        <w:right w:val="none" w:sz="0" w:space="0" w:color="auto"/>
      </w:divBdr>
    </w:div>
    <w:div w:id="964386229">
      <w:bodyDiv w:val="1"/>
      <w:marLeft w:val="0"/>
      <w:marRight w:val="0"/>
      <w:marTop w:val="0"/>
      <w:marBottom w:val="0"/>
      <w:divBdr>
        <w:top w:val="none" w:sz="0" w:space="0" w:color="auto"/>
        <w:left w:val="none" w:sz="0" w:space="0" w:color="auto"/>
        <w:bottom w:val="none" w:sz="0" w:space="0" w:color="auto"/>
        <w:right w:val="none" w:sz="0" w:space="0" w:color="auto"/>
      </w:divBdr>
    </w:div>
    <w:div w:id="979964726">
      <w:bodyDiv w:val="1"/>
      <w:marLeft w:val="0"/>
      <w:marRight w:val="0"/>
      <w:marTop w:val="0"/>
      <w:marBottom w:val="0"/>
      <w:divBdr>
        <w:top w:val="none" w:sz="0" w:space="0" w:color="auto"/>
        <w:left w:val="none" w:sz="0" w:space="0" w:color="auto"/>
        <w:bottom w:val="none" w:sz="0" w:space="0" w:color="auto"/>
        <w:right w:val="none" w:sz="0" w:space="0" w:color="auto"/>
      </w:divBdr>
      <w:divsChild>
        <w:div w:id="100489197">
          <w:marLeft w:val="0"/>
          <w:marRight w:val="0"/>
          <w:marTop w:val="0"/>
          <w:marBottom w:val="0"/>
          <w:divBdr>
            <w:top w:val="none" w:sz="0" w:space="0" w:color="auto"/>
            <w:left w:val="none" w:sz="0" w:space="0" w:color="auto"/>
            <w:bottom w:val="none" w:sz="0" w:space="0" w:color="auto"/>
            <w:right w:val="none" w:sz="0" w:space="0" w:color="auto"/>
          </w:divBdr>
        </w:div>
        <w:div w:id="1260061059">
          <w:marLeft w:val="0"/>
          <w:marRight w:val="0"/>
          <w:marTop w:val="0"/>
          <w:marBottom w:val="0"/>
          <w:divBdr>
            <w:top w:val="none" w:sz="0" w:space="0" w:color="auto"/>
            <w:left w:val="none" w:sz="0" w:space="0" w:color="auto"/>
            <w:bottom w:val="none" w:sz="0" w:space="0" w:color="auto"/>
            <w:right w:val="none" w:sz="0" w:space="0" w:color="auto"/>
          </w:divBdr>
        </w:div>
      </w:divsChild>
    </w:div>
    <w:div w:id="1003556313">
      <w:bodyDiv w:val="1"/>
      <w:marLeft w:val="0"/>
      <w:marRight w:val="0"/>
      <w:marTop w:val="0"/>
      <w:marBottom w:val="0"/>
      <w:divBdr>
        <w:top w:val="none" w:sz="0" w:space="0" w:color="auto"/>
        <w:left w:val="none" w:sz="0" w:space="0" w:color="auto"/>
        <w:bottom w:val="none" w:sz="0" w:space="0" w:color="auto"/>
        <w:right w:val="none" w:sz="0" w:space="0" w:color="auto"/>
      </w:divBdr>
    </w:div>
    <w:div w:id="1007244081">
      <w:bodyDiv w:val="1"/>
      <w:marLeft w:val="0"/>
      <w:marRight w:val="0"/>
      <w:marTop w:val="0"/>
      <w:marBottom w:val="0"/>
      <w:divBdr>
        <w:top w:val="none" w:sz="0" w:space="0" w:color="auto"/>
        <w:left w:val="none" w:sz="0" w:space="0" w:color="auto"/>
        <w:bottom w:val="none" w:sz="0" w:space="0" w:color="auto"/>
        <w:right w:val="none" w:sz="0" w:space="0" w:color="auto"/>
      </w:divBdr>
    </w:div>
    <w:div w:id="1025861991">
      <w:bodyDiv w:val="1"/>
      <w:marLeft w:val="0"/>
      <w:marRight w:val="0"/>
      <w:marTop w:val="0"/>
      <w:marBottom w:val="0"/>
      <w:divBdr>
        <w:top w:val="none" w:sz="0" w:space="0" w:color="auto"/>
        <w:left w:val="none" w:sz="0" w:space="0" w:color="auto"/>
        <w:bottom w:val="none" w:sz="0" w:space="0" w:color="auto"/>
        <w:right w:val="none" w:sz="0" w:space="0" w:color="auto"/>
      </w:divBdr>
    </w:div>
    <w:div w:id="1026754273">
      <w:bodyDiv w:val="1"/>
      <w:marLeft w:val="0"/>
      <w:marRight w:val="0"/>
      <w:marTop w:val="0"/>
      <w:marBottom w:val="0"/>
      <w:divBdr>
        <w:top w:val="none" w:sz="0" w:space="0" w:color="auto"/>
        <w:left w:val="none" w:sz="0" w:space="0" w:color="auto"/>
        <w:bottom w:val="none" w:sz="0" w:space="0" w:color="auto"/>
        <w:right w:val="none" w:sz="0" w:space="0" w:color="auto"/>
      </w:divBdr>
      <w:divsChild>
        <w:div w:id="940720448">
          <w:marLeft w:val="0"/>
          <w:marRight w:val="0"/>
          <w:marTop w:val="0"/>
          <w:marBottom w:val="0"/>
          <w:divBdr>
            <w:top w:val="none" w:sz="0" w:space="0" w:color="auto"/>
            <w:left w:val="none" w:sz="0" w:space="0" w:color="auto"/>
            <w:bottom w:val="none" w:sz="0" w:space="0" w:color="auto"/>
            <w:right w:val="none" w:sz="0" w:space="0" w:color="auto"/>
          </w:divBdr>
        </w:div>
        <w:div w:id="1015569899">
          <w:marLeft w:val="0"/>
          <w:marRight w:val="0"/>
          <w:marTop w:val="0"/>
          <w:marBottom w:val="0"/>
          <w:divBdr>
            <w:top w:val="none" w:sz="0" w:space="0" w:color="auto"/>
            <w:left w:val="none" w:sz="0" w:space="0" w:color="auto"/>
            <w:bottom w:val="none" w:sz="0" w:space="0" w:color="auto"/>
            <w:right w:val="none" w:sz="0" w:space="0" w:color="auto"/>
          </w:divBdr>
        </w:div>
        <w:div w:id="11041147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8599254">
              <w:marLeft w:val="0"/>
              <w:marRight w:val="0"/>
              <w:marTop w:val="0"/>
              <w:marBottom w:val="0"/>
              <w:divBdr>
                <w:top w:val="none" w:sz="0" w:space="0" w:color="auto"/>
                <w:left w:val="none" w:sz="0" w:space="0" w:color="auto"/>
                <w:bottom w:val="none" w:sz="0" w:space="0" w:color="auto"/>
                <w:right w:val="none" w:sz="0" w:space="0" w:color="auto"/>
              </w:divBdr>
              <w:divsChild>
                <w:div w:id="4953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667555">
          <w:marLeft w:val="0"/>
          <w:marRight w:val="0"/>
          <w:marTop w:val="0"/>
          <w:marBottom w:val="0"/>
          <w:divBdr>
            <w:top w:val="none" w:sz="0" w:space="0" w:color="auto"/>
            <w:left w:val="none" w:sz="0" w:space="0" w:color="auto"/>
            <w:bottom w:val="none" w:sz="0" w:space="0" w:color="auto"/>
            <w:right w:val="none" w:sz="0" w:space="0" w:color="auto"/>
          </w:divBdr>
        </w:div>
      </w:divsChild>
    </w:div>
    <w:div w:id="1029139884">
      <w:bodyDiv w:val="1"/>
      <w:marLeft w:val="0"/>
      <w:marRight w:val="0"/>
      <w:marTop w:val="0"/>
      <w:marBottom w:val="0"/>
      <w:divBdr>
        <w:top w:val="none" w:sz="0" w:space="0" w:color="auto"/>
        <w:left w:val="none" w:sz="0" w:space="0" w:color="auto"/>
        <w:bottom w:val="none" w:sz="0" w:space="0" w:color="auto"/>
        <w:right w:val="none" w:sz="0" w:space="0" w:color="auto"/>
      </w:divBdr>
    </w:div>
    <w:div w:id="1053387279">
      <w:bodyDiv w:val="1"/>
      <w:marLeft w:val="0"/>
      <w:marRight w:val="0"/>
      <w:marTop w:val="0"/>
      <w:marBottom w:val="0"/>
      <w:divBdr>
        <w:top w:val="none" w:sz="0" w:space="0" w:color="auto"/>
        <w:left w:val="none" w:sz="0" w:space="0" w:color="auto"/>
        <w:bottom w:val="none" w:sz="0" w:space="0" w:color="auto"/>
        <w:right w:val="none" w:sz="0" w:space="0" w:color="auto"/>
      </w:divBdr>
    </w:div>
    <w:div w:id="1068846269">
      <w:bodyDiv w:val="1"/>
      <w:marLeft w:val="0"/>
      <w:marRight w:val="0"/>
      <w:marTop w:val="0"/>
      <w:marBottom w:val="0"/>
      <w:divBdr>
        <w:top w:val="none" w:sz="0" w:space="0" w:color="auto"/>
        <w:left w:val="none" w:sz="0" w:space="0" w:color="auto"/>
        <w:bottom w:val="none" w:sz="0" w:space="0" w:color="auto"/>
        <w:right w:val="none" w:sz="0" w:space="0" w:color="auto"/>
      </w:divBdr>
    </w:div>
    <w:div w:id="1069427282">
      <w:bodyDiv w:val="1"/>
      <w:marLeft w:val="0"/>
      <w:marRight w:val="0"/>
      <w:marTop w:val="0"/>
      <w:marBottom w:val="0"/>
      <w:divBdr>
        <w:top w:val="none" w:sz="0" w:space="0" w:color="auto"/>
        <w:left w:val="none" w:sz="0" w:space="0" w:color="auto"/>
        <w:bottom w:val="none" w:sz="0" w:space="0" w:color="auto"/>
        <w:right w:val="none" w:sz="0" w:space="0" w:color="auto"/>
      </w:divBdr>
    </w:div>
    <w:div w:id="1072310521">
      <w:bodyDiv w:val="1"/>
      <w:marLeft w:val="0"/>
      <w:marRight w:val="0"/>
      <w:marTop w:val="0"/>
      <w:marBottom w:val="0"/>
      <w:divBdr>
        <w:top w:val="none" w:sz="0" w:space="0" w:color="auto"/>
        <w:left w:val="none" w:sz="0" w:space="0" w:color="auto"/>
        <w:bottom w:val="none" w:sz="0" w:space="0" w:color="auto"/>
        <w:right w:val="none" w:sz="0" w:space="0" w:color="auto"/>
      </w:divBdr>
    </w:div>
    <w:div w:id="1078164623">
      <w:bodyDiv w:val="1"/>
      <w:marLeft w:val="0"/>
      <w:marRight w:val="0"/>
      <w:marTop w:val="0"/>
      <w:marBottom w:val="0"/>
      <w:divBdr>
        <w:top w:val="none" w:sz="0" w:space="0" w:color="auto"/>
        <w:left w:val="none" w:sz="0" w:space="0" w:color="auto"/>
        <w:bottom w:val="none" w:sz="0" w:space="0" w:color="auto"/>
        <w:right w:val="none" w:sz="0" w:space="0" w:color="auto"/>
      </w:divBdr>
    </w:div>
    <w:div w:id="1085610621">
      <w:bodyDiv w:val="1"/>
      <w:marLeft w:val="0"/>
      <w:marRight w:val="0"/>
      <w:marTop w:val="0"/>
      <w:marBottom w:val="0"/>
      <w:divBdr>
        <w:top w:val="none" w:sz="0" w:space="0" w:color="auto"/>
        <w:left w:val="none" w:sz="0" w:space="0" w:color="auto"/>
        <w:bottom w:val="none" w:sz="0" w:space="0" w:color="auto"/>
        <w:right w:val="none" w:sz="0" w:space="0" w:color="auto"/>
      </w:divBdr>
      <w:divsChild>
        <w:div w:id="180050111">
          <w:marLeft w:val="0"/>
          <w:marRight w:val="0"/>
          <w:marTop w:val="0"/>
          <w:marBottom w:val="0"/>
          <w:divBdr>
            <w:top w:val="none" w:sz="0" w:space="0" w:color="auto"/>
            <w:left w:val="none" w:sz="0" w:space="0" w:color="auto"/>
            <w:bottom w:val="none" w:sz="0" w:space="0" w:color="auto"/>
            <w:right w:val="none" w:sz="0" w:space="0" w:color="auto"/>
          </w:divBdr>
          <w:divsChild>
            <w:div w:id="600529505">
              <w:marLeft w:val="0"/>
              <w:marRight w:val="0"/>
              <w:marTop w:val="0"/>
              <w:marBottom w:val="0"/>
              <w:divBdr>
                <w:top w:val="none" w:sz="0" w:space="0" w:color="auto"/>
                <w:left w:val="none" w:sz="0" w:space="0" w:color="auto"/>
                <w:bottom w:val="none" w:sz="0" w:space="0" w:color="auto"/>
                <w:right w:val="none" w:sz="0" w:space="0" w:color="auto"/>
              </w:divBdr>
            </w:div>
            <w:div w:id="670257955">
              <w:marLeft w:val="0"/>
              <w:marRight w:val="0"/>
              <w:marTop w:val="0"/>
              <w:marBottom w:val="0"/>
              <w:divBdr>
                <w:top w:val="none" w:sz="0" w:space="0" w:color="auto"/>
                <w:left w:val="none" w:sz="0" w:space="0" w:color="auto"/>
                <w:bottom w:val="none" w:sz="0" w:space="0" w:color="auto"/>
                <w:right w:val="none" w:sz="0" w:space="0" w:color="auto"/>
              </w:divBdr>
            </w:div>
            <w:div w:id="684135272">
              <w:marLeft w:val="0"/>
              <w:marRight w:val="0"/>
              <w:marTop w:val="0"/>
              <w:marBottom w:val="0"/>
              <w:divBdr>
                <w:top w:val="none" w:sz="0" w:space="0" w:color="auto"/>
                <w:left w:val="none" w:sz="0" w:space="0" w:color="auto"/>
                <w:bottom w:val="none" w:sz="0" w:space="0" w:color="auto"/>
                <w:right w:val="none" w:sz="0" w:space="0" w:color="auto"/>
              </w:divBdr>
            </w:div>
            <w:div w:id="1154222435">
              <w:marLeft w:val="0"/>
              <w:marRight w:val="0"/>
              <w:marTop w:val="0"/>
              <w:marBottom w:val="0"/>
              <w:divBdr>
                <w:top w:val="none" w:sz="0" w:space="0" w:color="auto"/>
                <w:left w:val="none" w:sz="0" w:space="0" w:color="auto"/>
                <w:bottom w:val="none" w:sz="0" w:space="0" w:color="auto"/>
                <w:right w:val="none" w:sz="0" w:space="0" w:color="auto"/>
              </w:divBdr>
            </w:div>
            <w:div w:id="1537962950">
              <w:marLeft w:val="0"/>
              <w:marRight w:val="0"/>
              <w:marTop w:val="0"/>
              <w:marBottom w:val="0"/>
              <w:divBdr>
                <w:top w:val="none" w:sz="0" w:space="0" w:color="auto"/>
                <w:left w:val="none" w:sz="0" w:space="0" w:color="auto"/>
                <w:bottom w:val="none" w:sz="0" w:space="0" w:color="auto"/>
                <w:right w:val="none" w:sz="0" w:space="0" w:color="auto"/>
              </w:divBdr>
            </w:div>
            <w:div w:id="1728675431">
              <w:marLeft w:val="0"/>
              <w:marRight w:val="0"/>
              <w:marTop w:val="0"/>
              <w:marBottom w:val="0"/>
              <w:divBdr>
                <w:top w:val="none" w:sz="0" w:space="0" w:color="auto"/>
                <w:left w:val="none" w:sz="0" w:space="0" w:color="auto"/>
                <w:bottom w:val="none" w:sz="0" w:space="0" w:color="auto"/>
                <w:right w:val="none" w:sz="0" w:space="0" w:color="auto"/>
              </w:divBdr>
            </w:div>
            <w:div w:id="1900901267">
              <w:marLeft w:val="0"/>
              <w:marRight w:val="0"/>
              <w:marTop w:val="0"/>
              <w:marBottom w:val="0"/>
              <w:divBdr>
                <w:top w:val="none" w:sz="0" w:space="0" w:color="auto"/>
                <w:left w:val="none" w:sz="0" w:space="0" w:color="auto"/>
                <w:bottom w:val="none" w:sz="0" w:space="0" w:color="auto"/>
                <w:right w:val="none" w:sz="0" w:space="0" w:color="auto"/>
              </w:divBdr>
            </w:div>
            <w:div w:id="2022968880">
              <w:marLeft w:val="0"/>
              <w:marRight w:val="0"/>
              <w:marTop w:val="0"/>
              <w:marBottom w:val="0"/>
              <w:divBdr>
                <w:top w:val="none" w:sz="0" w:space="0" w:color="auto"/>
                <w:left w:val="none" w:sz="0" w:space="0" w:color="auto"/>
                <w:bottom w:val="none" w:sz="0" w:space="0" w:color="auto"/>
                <w:right w:val="none" w:sz="0" w:space="0" w:color="auto"/>
              </w:divBdr>
            </w:div>
          </w:divsChild>
        </w:div>
        <w:div w:id="1057706015">
          <w:marLeft w:val="0"/>
          <w:marRight w:val="0"/>
          <w:marTop w:val="0"/>
          <w:marBottom w:val="0"/>
          <w:divBdr>
            <w:top w:val="none" w:sz="0" w:space="0" w:color="auto"/>
            <w:left w:val="none" w:sz="0" w:space="0" w:color="auto"/>
            <w:bottom w:val="none" w:sz="0" w:space="0" w:color="auto"/>
            <w:right w:val="none" w:sz="0" w:space="0" w:color="auto"/>
          </w:divBdr>
        </w:div>
      </w:divsChild>
    </w:div>
    <w:div w:id="1100835260">
      <w:bodyDiv w:val="1"/>
      <w:marLeft w:val="0"/>
      <w:marRight w:val="0"/>
      <w:marTop w:val="0"/>
      <w:marBottom w:val="0"/>
      <w:divBdr>
        <w:top w:val="none" w:sz="0" w:space="0" w:color="auto"/>
        <w:left w:val="none" w:sz="0" w:space="0" w:color="auto"/>
        <w:bottom w:val="none" w:sz="0" w:space="0" w:color="auto"/>
        <w:right w:val="none" w:sz="0" w:space="0" w:color="auto"/>
      </w:divBdr>
    </w:div>
    <w:div w:id="1129393504">
      <w:bodyDiv w:val="1"/>
      <w:marLeft w:val="0"/>
      <w:marRight w:val="0"/>
      <w:marTop w:val="0"/>
      <w:marBottom w:val="0"/>
      <w:divBdr>
        <w:top w:val="none" w:sz="0" w:space="0" w:color="auto"/>
        <w:left w:val="none" w:sz="0" w:space="0" w:color="auto"/>
        <w:bottom w:val="none" w:sz="0" w:space="0" w:color="auto"/>
        <w:right w:val="none" w:sz="0" w:space="0" w:color="auto"/>
      </w:divBdr>
    </w:div>
    <w:div w:id="1136870384">
      <w:bodyDiv w:val="1"/>
      <w:marLeft w:val="0"/>
      <w:marRight w:val="0"/>
      <w:marTop w:val="0"/>
      <w:marBottom w:val="0"/>
      <w:divBdr>
        <w:top w:val="none" w:sz="0" w:space="0" w:color="auto"/>
        <w:left w:val="none" w:sz="0" w:space="0" w:color="auto"/>
        <w:bottom w:val="none" w:sz="0" w:space="0" w:color="auto"/>
        <w:right w:val="none" w:sz="0" w:space="0" w:color="auto"/>
      </w:divBdr>
    </w:div>
    <w:div w:id="1151868054">
      <w:bodyDiv w:val="1"/>
      <w:marLeft w:val="0"/>
      <w:marRight w:val="0"/>
      <w:marTop w:val="0"/>
      <w:marBottom w:val="0"/>
      <w:divBdr>
        <w:top w:val="none" w:sz="0" w:space="0" w:color="auto"/>
        <w:left w:val="none" w:sz="0" w:space="0" w:color="auto"/>
        <w:bottom w:val="none" w:sz="0" w:space="0" w:color="auto"/>
        <w:right w:val="none" w:sz="0" w:space="0" w:color="auto"/>
      </w:divBdr>
    </w:div>
    <w:div w:id="1193108004">
      <w:bodyDiv w:val="1"/>
      <w:marLeft w:val="0"/>
      <w:marRight w:val="0"/>
      <w:marTop w:val="0"/>
      <w:marBottom w:val="0"/>
      <w:divBdr>
        <w:top w:val="none" w:sz="0" w:space="0" w:color="auto"/>
        <w:left w:val="none" w:sz="0" w:space="0" w:color="auto"/>
        <w:bottom w:val="none" w:sz="0" w:space="0" w:color="auto"/>
        <w:right w:val="none" w:sz="0" w:space="0" w:color="auto"/>
      </w:divBdr>
    </w:div>
    <w:div w:id="1196891044">
      <w:bodyDiv w:val="1"/>
      <w:marLeft w:val="0"/>
      <w:marRight w:val="0"/>
      <w:marTop w:val="0"/>
      <w:marBottom w:val="0"/>
      <w:divBdr>
        <w:top w:val="none" w:sz="0" w:space="0" w:color="auto"/>
        <w:left w:val="none" w:sz="0" w:space="0" w:color="auto"/>
        <w:bottom w:val="none" w:sz="0" w:space="0" w:color="auto"/>
        <w:right w:val="none" w:sz="0" w:space="0" w:color="auto"/>
      </w:divBdr>
      <w:divsChild>
        <w:div w:id="537396269">
          <w:marLeft w:val="0"/>
          <w:marRight w:val="0"/>
          <w:marTop w:val="0"/>
          <w:marBottom w:val="0"/>
          <w:divBdr>
            <w:top w:val="none" w:sz="0" w:space="0" w:color="auto"/>
            <w:left w:val="none" w:sz="0" w:space="0" w:color="auto"/>
            <w:bottom w:val="none" w:sz="0" w:space="0" w:color="auto"/>
            <w:right w:val="none" w:sz="0" w:space="0" w:color="auto"/>
          </w:divBdr>
        </w:div>
      </w:divsChild>
    </w:div>
    <w:div w:id="1199705651">
      <w:bodyDiv w:val="1"/>
      <w:marLeft w:val="0"/>
      <w:marRight w:val="0"/>
      <w:marTop w:val="0"/>
      <w:marBottom w:val="0"/>
      <w:divBdr>
        <w:top w:val="none" w:sz="0" w:space="0" w:color="auto"/>
        <w:left w:val="none" w:sz="0" w:space="0" w:color="auto"/>
        <w:bottom w:val="none" w:sz="0" w:space="0" w:color="auto"/>
        <w:right w:val="none" w:sz="0" w:space="0" w:color="auto"/>
      </w:divBdr>
      <w:divsChild>
        <w:div w:id="1528979982">
          <w:blockQuote w:val="1"/>
          <w:marLeft w:val="0"/>
          <w:marRight w:val="0"/>
          <w:marTop w:val="150"/>
          <w:marBottom w:val="150"/>
          <w:divBdr>
            <w:top w:val="none" w:sz="0" w:space="0" w:color="auto"/>
            <w:left w:val="none" w:sz="0" w:space="0" w:color="auto"/>
            <w:bottom w:val="none" w:sz="0" w:space="0" w:color="auto"/>
            <w:right w:val="none" w:sz="0" w:space="0" w:color="auto"/>
          </w:divBdr>
        </w:div>
      </w:divsChild>
    </w:div>
    <w:div w:id="1205631204">
      <w:bodyDiv w:val="1"/>
      <w:marLeft w:val="0"/>
      <w:marRight w:val="0"/>
      <w:marTop w:val="0"/>
      <w:marBottom w:val="0"/>
      <w:divBdr>
        <w:top w:val="none" w:sz="0" w:space="0" w:color="auto"/>
        <w:left w:val="none" w:sz="0" w:space="0" w:color="auto"/>
        <w:bottom w:val="none" w:sz="0" w:space="0" w:color="auto"/>
        <w:right w:val="none" w:sz="0" w:space="0" w:color="auto"/>
      </w:divBdr>
      <w:divsChild>
        <w:div w:id="107700509">
          <w:marLeft w:val="0"/>
          <w:marRight w:val="0"/>
          <w:marTop w:val="0"/>
          <w:marBottom w:val="0"/>
          <w:divBdr>
            <w:top w:val="none" w:sz="0" w:space="0" w:color="auto"/>
            <w:left w:val="none" w:sz="0" w:space="0" w:color="auto"/>
            <w:bottom w:val="none" w:sz="0" w:space="0" w:color="auto"/>
            <w:right w:val="none" w:sz="0" w:space="0" w:color="auto"/>
          </w:divBdr>
        </w:div>
        <w:div w:id="328018492">
          <w:marLeft w:val="0"/>
          <w:marRight w:val="0"/>
          <w:marTop w:val="0"/>
          <w:marBottom w:val="0"/>
          <w:divBdr>
            <w:top w:val="none" w:sz="0" w:space="0" w:color="auto"/>
            <w:left w:val="none" w:sz="0" w:space="0" w:color="auto"/>
            <w:bottom w:val="none" w:sz="0" w:space="0" w:color="auto"/>
            <w:right w:val="none" w:sz="0" w:space="0" w:color="auto"/>
          </w:divBdr>
        </w:div>
        <w:div w:id="341863678">
          <w:marLeft w:val="0"/>
          <w:marRight w:val="0"/>
          <w:marTop w:val="0"/>
          <w:marBottom w:val="0"/>
          <w:divBdr>
            <w:top w:val="none" w:sz="0" w:space="0" w:color="auto"/>
            <w:left w:val="none" w:sz="0" w:space="0" w:color="auto"/>
            <w:bottom w:val="none" w:sz="0" w:space="0" w:color="auto"/>
            <w:right w:val="none" w:sz="0" w:space="0" w:color="auto"/>
          </w:divBdr>
        </w:div>
        <w:div w:id="434137155">
          <w:marLeft w:val="0"/>
          <w:marRight w:val="0"/>
          <w:marTop w:val="0"/>
          <w:marBottom w:val="0"/>
          <w:divBdr>
            <w:top w:val="none" w:sz="0" w:space="0" w:color="auto"/>
            <w:left w:val="none" w:sz="0" w:space="0" w:color="auto"/>
            <w:bottom w:val="none" w:sz="0" w:space="0" w:color="auto"/>
            <w:right w:val="none" w:sz="0" w:space="0" w:color="auto"/>
          </w:divBdr>
        </w:div>
        <w:div w:id="458570556">
          <w:marLeft w:val="0"/>
          <w:marRight w:val="0"/>
          <w:marTop w:val="0"/>
          <w:marBottom w:val="0"/>
          <w:divBdr>
            <w:top w:val="none" w:sz="0" w:space="0" w:color="auto"/>
            <w:left w:val="none" w:sz="0" w:space="0" w:color="auto"/>
            <w:bottom w:val="none" w:sz="0" w:space="0" w:color="auto"/>
            <w:right w:val="none" w:sz="0" w:space="0" w:color="auto"/>
          </w:divBdr>
        </w:div>
        <w:div w:id="694037622">
          <w:marLeft w:val="0"/>
          <w:marRight w:val="0"/>
          <w:marTop w:val="0"/>
          <w:marBottom w:val="0"/>
          <w:divBdr>
            <w:top w:val="none" w:sz="0" w:space="0" w:color="auto"/>
            <w:left w:val="none" w:sz="0" w:space="0" w:color="auto"/>
            <w:bottom w:val="none" w:sz="0" w:space="0" w:color="auto"/>
            <w:right w:val="none" w:sz="0" w:space="0" w:color="auto"/>
          </w:divBdr>
        </w:div>
        <w:div w:id="783232924">
          <w:marLeft w:val="0"/>
          <w:marRight w:val="0"/>
          <w:marTop w:val="0"/>
          <w:marBottom w:val="0"/>
          <w:divBdr>
            <w:top w:val="none" w:sz="0" w:space="0" w:color="auto"/>
            <w:left w:val="none" w:sz="0" w:space="0" w:color="auto"/>
            <w:bottom w:val="none" w:sz="0" w:space="0" w:color="auto"/>
            <w:right w:val="none" w:sz="0" w:space="0" w:color="auto"/>
          </w:divBdr>
        </w:div>
        <w:div w:id="819926860">
          <w:marLeft w:val="0"/>
          <w:marRight w:val="0"/>
          <w:marTop w:val="0"/>
          <w:marBottom w:val="0"/>
          <w:divBdr>
            <w:top w:val="none" w:sz="0" w:space="0" w:color="auto"/>
            <w:left w:val="none" w:sz="0" w:space="0" w:color="auto"/>
            <w:bottom w:val="none" w:sz="0" w:space="0" w:color="auto"/>
            <w:right w:val="none" w:sz="0" w:space="0" w:color="auto"/>
          </w:divBdr>
        </w:div>
        <w:div w:id="1373925543">
          <w:marLeft w:val="0"/>
          <w:marRight w:val="0"/>
          <w:marTop w:val="0"/>
          <w:marBottom w:val="0"/>
          <w:divBdr>
            <w:top w:val="none" w:sz="0" w:space="0" w:color="auto"/>
            <w:left w:val="none" w:sz="0" w:space="0" w:color="auto"/>
            <w:bottom w:val="none" w:sz="0" w:space="0" w:color="auto"/>
            <w:right w:val="none" w:sz="0" w:space="0" w:color="auto"/>
          </w:divBdr>
        </w:div>
        <w:div w:id="1411318114">
          <w:marLeft w:val="0"/>
          <w:marRight w:val="0"/>
          <w:marTop w:val="0"/>
          <w:marBottom w:val="0"/>
          <w:divBdr>
            <w:top w:val="none" w:sz="0" w:space="0" w:color="auto"/>
            <w:left w:val="none" w:sz="0" w:space="0" w:color="auto"/>
            <w:bottom w:val="none" w:sz="0" w:space="0" w:color="auto"/>
            <w:right w:val="none" w:sz="0" w:space="0" w:color="auto"/>
          </w:divBdr>
        </w:div>
        <w:div w:id="1698889786">
          <w:marLeft w:val="0"/>
          <w:marRight w:val="0"/>
          <w:marTop w:val="0"/>
          <w:marBottom w:val="0"/>
          <w:divBdr>
            <w:top w:val="none" w:sz="0" w:space="0" w:color="auto"/>
            <w:left w:val="none" w:sz="0" w:space="0" w:color="auto"/>
            <w:bottom w:val="none" w:sz="0" w:space="0" w:color="auto"/>
            <w:right w:val="none" w:sz="0" w:space="0" w:color="auto"/>
          </w:divBdr>
        </w:div>
        <w:div w:id="1770198056">
          <w:marLeft w:val="0"/>
          <w:marRight w:val="0"/>
          <w:marTop w:val="0"/>
          <w:marBottom w:val="0"/>
          <w:divBdr>
            <w:top w:val="none" w:sz="0" w:space="0" w:color="auto"/>
            <w:left w:val="none" w:sz="0" w:space="0" w:color="auto"/>
            <w:bottom w:val="none" w:sz="0" w:space="0" w:color="auto"/>
            <w:right w:val="none" w:sz="0" w:space="0" w:color="auto"/>
          </w:divBdr>
        </w:div>
        <w:div w:id="1817527771">
          <w:marLeft w:val="0"/>
          <w:marRight w:val="0"/>
          <w:marTop w:val="0"/>
          <w:marBottom w:val="0"/>
          <w:divBdr>
            <w:top w:val="none" w:sz="0" w:space="0" w:color="auto"/>
            <w:left w:val="none" w:sz="0" w:space="0" w:color="auto"/>
            <w:bottom w:val="none" w:sz="0" w:space="0" w:color="auto"/>
            <w:right w:val="none" w:sz="0" w:space="0" w:color="auto"/>
          </w:divBdr>
        </w:div>
        <w:div w:id="2086301097">
          <w:marLeft w:val="0"/>
          <w:marRight w:val="0"/>
          <w:marTop w:val="0"/>
          <w:marBottom w:val="0"/>
          <w:divBdr>
            <w:top w:val="none" w:sz="0" w:space="0" w:color="auto"/>
            <w:left w:val="none" w:sz="0" w:space="0" w:color="auto"/>
            <w:bottom w:val="none" w:sz="0" w:space="0" w:color="auto"/>
            <w:right w:val="none" w:sz="0" w:space="0" w:color="auto"/>
          </w:divBdr>
        </w:div>
      </w:divsChild>
    </w:div>
    <w:div w:id="1220477709">
      <w:bodyDiv w:val="1"/>
      <w:marLeft w:val="0"/>
      <w:marRight w:val="0"/>
      <w:marTop w:val="0"/>
      <w:marBottom w:val="0"/>
      <w:divBdr>
        <w:top w:val="none" w:sz="0" w:space="0" w:color="auto"/>
        <w:left w:val="none" w:sz="0" w:space="0" w:color="auto"/>
        <w:bottom w:val="none" w:sz="0" w:space="0" w:color="auto"/>
        <w:right w:val="none" w:sz="0" w:space="0" w:color="auto"/>
      </w:divBdr>
    </w:div>
    <w:div w:id="1226794685">
      <w:bodyDiv w:val="1"/>
      <w:marLeft w:val="0"/>
      <w:marRight w:val="0"/>
      <w:marTop w:val="0"/>
      <w:marBottom w:val="0"/>
      <w:divBdr>
        <w:top w:val="none" w:sz="0" w:space="0" w:color="auto"/>
        <w:left w:val="none" w:sz="0" w:space="0" w:color="auto"/>
        <w:bottom w:val="none" w:sz="0" w:space="0" w:color="auto"/>
        <w:right w:val="none" w:sz="0" w:space="0" w:color="auto"/>
      </w:divBdr>
      <w:divsChild>
        <w:div w:id="456294164">
          <w:marLeft w:val="0"/>
          <w:marRight w:val="0"/>
          <w:marTop w:val="0"/>
          <w:marBottom w:val="0"/>
          <w:divBdr>
            <w:top w:val="none" w:sz="0" w:space="0" w:color="auto"/>
            <w:left w:val="none" w:sz="0" w:space="0" w:color="auto"/>
            <w:bottom w:val="none" w:sz="0" w:space="0" w:color="auto"/>
            <w:right w:val="none" w:sz="0" w:space="0" w:color="auto"/>
          </w:divBdr>
        </w:div>
        <w:div w:id="1165901687">
          <w:marLeft w:val="0"/>
          <w:marRight w:val="0"/>
          <w:marTop w:val="0"/>
          <w:marBottom w:val="0"/>
          <w:divBdr>
            <w:top w:val="none" w:sz="0" w:space="0" w:color="auto"/>
            <w:left w:val="none" w:sz="0" w:space="0" w:color="auto"/>
            <w:bottom w:val="none" w:sz="0" w:space="0" w:color="auto"/>
            <w:right w:val="none" w:sz="0" w:space="0" w:color="auto"/>
          </w:divBdr>
        </w:div>
        <w:div w:id="1480154397">
          <w:marLeft w:val="0"/>
          <w:marRight w:val="0"/>
          <w:marTop w:val="0"/>
          <w:marBottom w:val="0"/>
          <w:divBdr>
            <w:top w:val="none" w:sz="0" w:space="0" w:color="auto"/>
            <w:left w:val="none" w:sz="0" w:space="0" w:color="auto"/>
            <w:bottom w:val="none" w:sz="0" w:space="0" w:color="auto"/>
            <w:right w:val="none" w:sz="0" w:space="0" w:color="auto"/>
          </w:divBdr>
        </w:div>
      </w:divsChild>
    </w:div>
    <w:div w:id="1246374530">
      <w:bodyDiv w:val="1"/>
      <w:marLeft w:val="0"/>
      <w:marRight w:val="0"/>
      <w:marTop w:val="0"/>
      <w:marBottom w:val="0"/>
      <w:divBdr>
        <w:top w:val="none" w:sz="0" w:space="0" w:color="auto"/>
        <w:left w:val="none" w:sz="0" w:space="0" w:color="auto"/>
        <w:bottom w:val="none" w:sz="0" w:space="0" w:color="auto"/>
        <w:right w:val="none" w:sz="0" w:space="0" w:color="auto"/>
      </w:divBdr>
      <w:divsChild>
        <w:div w:id="586766237">
          <w:marLeft w:val="0"/>
          <w:marRight w:val="0"/>
          <w:marTop w:val="0"/>
          <w:marBottom w:val="0"/>
          <w:divBdr>
            <w:top w:val="none" w:sz="0" w:space="0" w:color="auto"/>
            <w:left w:val="none" w:sz="0" w:space="0" w:color="auto"/>
            <w:bottom w:val="none" w:sz="0" w:space="0" w:color="auto"/>
            <w:right w:val="none" w:sz="0" w:space="0" w:color="auto"/>
          </w:divBdr>
        </w:div>
        <w:div w:id="601885651">
          <w:marLeft w:val="0"/>
          <w:marRight w:val="0"/>
          <w:marTop w:val="0"/>
          <w:marBottom w:val="0"/>
          <w:divBdr>
            <w:top w:val="none" w:sz="0" w:space="0" w:color="auto"/>
            <w:left w:val="none" w:sz="0" w:space="0" w:color="auto"/>
            <w:bottom w:val="none" w:sz="0" w:space="0" w:color="auto"/>
            <w:right w:val="none" w:sz="0" w:space="0" w:color="auto"/>
          </w:divBdr>
        </w:div>
        <w:div w:id="779765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1257000">
              <w:marLeft w:val="0"/>
              <w:marRight w:val="0"/>
              <w:marTop w:val="0"/>
              <w:marBottom w:val="0"/>
              <w:divBdr>
                <w:top w:val="none" w:sz="0" w:space="0" w:color="auto"/>
                <w:left w:val="none" w:sz="0" w:space="0" w:color="auto"/>
                <w:bottom w:val="none" w:sz="0" w:space="0" w:color="auto"/>
                <w:right w:val="none" w:sz="0" w:space="0" w:color="auto"/>
              </w:divBdr>
              <w:divsChild>
                <w:div w:id="87053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155022">
          <w:marLeft w:val="0"/>
          <w:marRight w:val="0"/>
          <w:marTop w:val="0"/>
          <w:marBottom w:val="0"/>
          <w:divBdr>
            <w:top w:val="none" w:sz="0" w:space="0" w:color="auto"/>
            <w:left w:val="none" w:sz="0" w:space="0" w:color="auto"/>
            <w:bottom w:val="none" w:sz="0" w:space="0" w:color="auto"/>
            <w:right w:val="none" w:sz="0" w:space="0" w:color="auto"/>
          </w:divBdr>
        </w:div>
      </w:divsChild>
    </w:div>
    <w:div w:id="1258829396">
      <w:bodyDiv w:val="1"/>
      <w:marLeft w:val="0"/>
      <w:marRight w:val="0"/>
      <w:marTop w:val="0"/>
      <w:marBottom w:val="0"/>
      <w:divBdr>
        <w:top w:val="none" w:sz="0" w:space="0" w:color="auto"/>
        <w:left w:val="none" w:sz="0" w:space="0" w:color="auto"/>
        <w:bottom w:val="none" w:sz="0" w:space="0" w:color="auto"/>
        <w:right w:val="none" w:sz="0" w:space="0" w:color="auto"/>
      </w:divBdr>
    </w:div>
    <w:div w:id="1271745813">
      <w:bodyDiv w:val="1"/>
      <w:marLeft w:val="0"/>
      <w:marRight w:val="0"/>
      <w:marTop w:val="0"/>
      <w:marBottom w:val="0"/>
      <w:divBdr>
        <w:top w:val="none" w:sz="0" w:space="0" w:color="auto"/>
        <w:left w:val="none" w:sz="0" w:space="0" w:color="auto"/>
        <w:bottom w:val="none" w:sz="0" w:space="0" w:color="auto"/>
        <w:right w:val="none" w:sz="0" w:space="0" w:color="auto"/>
      </w:divBdr>
    </w:div>
    <w:div w:id="1299534512">
      <w:bodyDiv w:val="1"/>
      <w:marLeft w:val="0"/>
      <w:marRight w:val="0"/>
      <w:marTop w:val="0"/>
      <w:marBottom w:val="0"/>
      <w:divBdr>
        <w:top w:val="none" w:sz="0" w:space="0" w:color="auto"/>
        <w:left w:val="none" w:sz="0" w:space="0" w:color="auto"/>
        <w:bottom w:val="none" w:sz="0" w:space="0" w:color="auto"/>
        <w:right w:val="none" w:sz="0" w:space="0" w:color="auto"/>
      </w:divBdr>
    </w:div>
    <w:div w:id="1343051405">
      <w:bodyDiv w:val="1"/>
      <w:marLeft w:val="0"/>
      <w:marRight w:val="0"/>
      <w:marTop w:val="0"/>
      <w:marBottom w:val="0"/>
      <w:divBdr>
        <w:top w:val="none" w:sz="0" w:space="0" w:color="auto"/>
        <w:left w:val="none" w:sz="0" w:space="0" w:color="auto"/>
        <w:bottom w:val="none" w:sz="0" w:space="0" w:color="auto"/>
        <w:right w:val="none" w:sz="0" w:space="0" w:color="auto"/>
      </w:divBdr>
    </w:div>
    <w:div w:id="1374882662">
      <w:bodyDiv w:val="1"/>
      <w:marLeft w:val="0"/>
      <w:marRight w:val="0"/>
      <w:marTop w:val="0"/>
      <w:marBottom w:val="0"/>
      <w:divBdr>
        <w:top w:val="none" w:sz="0" w:space="0" w:color="auto"/>
        <w:left w:val="none" w:sz="0" w:space="0" w:color="auto"/>
        <w:bottom w:val="none" w:sz="0" w:space="0" w:color="auto"/>
        <w:right w:val="none" w:sz="0" w:space="0" w:color="auto"/>
      </w:divBdr>
    </w:div>
    <w:div w:id="1390955961">
      <w:bodyDiv w:val="1"/>
      <w:marLeft w:val="0"/>
      <w:marRight w:val="0"/>
      <w:marTop w:val="0"/>
      <w:marBottom w:val="0"/>
      <w:divBdr>
        <w:top w:val="none" w:sz="0" w:space="0" w:color="auto"/>
        <w:left w:val="none" w:sz="0" w:space="0" w:color="auto"/>
        <w:bottom w:val="none" w:sz="0" w:space="0" w:color="auto"/>
        <w:right w:val="none" w:sz="0" w:space="0" w:color="auto"/>
      </w:divBdr>
    </w:div>
    <w:div w:id="1410930735">
      <w:bodyDiv w:val="1"/>
      <w:marLeft w:val="0"/>
      <w:marRight w:val="0"/>
      <w:marTop w:val="0"/>
      <w:marBottom w:val="0"/>
      <w:divBdr>
        <w:top w:val="none" w:sz="0" w:space="0" w:color="auto"/>
        <w:left w:val="none" w:sz="0" w:space="0" w:color="auto"/>
        <w:bottom w:val="none" w:sz="0" w:space="0" w:color="auto"/>
        <w:right w:val="none" w:sz="0" w:space="0" w:color="auto"/>
      </w:divBdr>
    </w:div>
    <w:div w:id="1454589486">
      <w:bodyDiv w:val="1"/>
      <w:marLeft w:val="0"/>
      <w:marRight w:val="0"/>
      <w:marTop w:val="0"/>
      <w:marBottom w:val="0"/>
      <w:divBdr>
        <w:top w:val="none" w:sz="0" w:space="0" w:color="auto"/>
        <w:left w:val="none" w:sz="0" w:space="0" w:color="auto"/>
        <w:bottom w:val="none" w:sz="0" w:space="0" w:color="auto"/>
        <w:right w:val="none" w:sz="0" w:space="0" w:color="auto"/>
      </w:divBdr>
      <w:divsChild>
        <w:div w:id="292172656">
          <w:marLeft w:val="0"/>
          <w:marRight w:val="0"/>
          <w:marTop w:val="100"/>
          <w:marBottom w:val="100"/>
          <w:divBdr>
            <w:top w:val="none" w:sz="0" w:space="0" w:color="auto"/>
            <w:left w:val="none" w:sz="0" w:space="0" w:color="auto"/>
            <w:bottom w:val="none" w:sz="0" w:space="0" w:color="auto"/>
            <w:right w:val="none" w:sz="0" w:space="0" w:color="auto"/>
          </w:divBdr>
        </w:div>
        <w:div w:id="437917370">
          <w:marLeft w:val="0"/>
          <w:marRight w:val="0"/>
          <w:marTop w:val="100"/>
          <w:marBottom w:val="100"/>
          <w:divBdr>
            <w:top w:val="none" w:sz="0" w:space="0" w:color="auto"/>
            <w:left w:val="none" w:sz="0" w:space="0" w:color="auto"/>
            <w:bottom w:val="none" w:sz="0" w:space="0" w:color="auto"/>
            <w:right w:val="none" w:sz="0" w:space="0" w:color="auto"/>
          </w:divBdr>
        </w:div>
        <w:div w:id="573395563">
          <w:marLeft w:val="0"/>
          <w:marRight w:val="0"/>
          <w:marTop w:val="100"/>
          <w:marBottom w:val="100"/>
          <w:divBdr>
            <w:top w:val="none" w:sz="0" w:space="0" w:color="auto"/>
            <w:left w:val="none" w:sz="0" w:space="0" w:color="auto"/>
            <w:bottom w:val="none" w:sz="0" w:space="0" w:color="auto"/>
            <w:right w:val="none" w:sz="0" w:space="0" w:color="auto"/>
          </w:divBdr>
        </w:div>
        <w:div w:id="716778550">
          <w:marLeft w:val="0"/>
          <w:marRight w:val="0"/>
          <w:marTop w:val="100"/>
          <w:marBottom w:val="100"/>
          <w:divBdr>
            <w:top w:val="none" w:sz="0" w:space="0" w:color="auto"/>
            <w:left w:val="none" w:sz="0" w:space="0" w:color="auto"/>
            <w:bottom w:val="none" w:sz="0" w:space="0" w:color="auto"/>
            <w:right w:val="none" w:sz="0" w:space="0" w:color="auto"/>
          </w:divBdr>
        </w:div>
        <w:div w:id="816186366">
          <w:marLeft w:val="0"/>
          <w:marRight w:val="0"/>
          <w:marTop w:val="100"/>
          <w:marBottom w:val="100"/>
          <w:divBdr>
            <w:top w:val="none" w:sz="0" w:space="0" w:color="auto"/>
            <w:left w:val="none" w:sz="0" w:space="0" w:color="auto"/>
            <w:bottom w:val="none" w:sz="0" w:space="0" w:color="auto"/>
            <w:right w:val="none" w:sz="0" w:space="0" w:color="auto"/>
          </w:divBdr>
        </w:div>
        <w:div w:id="1684625384">
          <w:marLeft w:val="0"/>
          <w:marRight w:val="0"/>
          <w:marTop w:val="100"/>
          <w:marBottom w:val="100"/>
          <w:divBdr>
            <w:top w:val="none" w:sz="0" w:space="0" w:color="auto"/>
            <w:left w:val="none" w:sz="0" w:space="0" w:color="auto"/>
            <w:bottom w:val="none" w:sz="0" w:space="0" w:color="auto"/>
            <w:right w:val="none" w:sz="0" w:space="0" w:color="auto"/>
          </w:divBdr>
        </w:div>
        <w:div w:id="1802534899">
          <w:marLeft w:val="0"/>
          <w:marRight w:val="0"/>
          <w:marTop w:val="100"/>
          <w:marBottom w:val="100"/>
          <w:divBdr>
            <w:top w:val="none" w:sz="0" w:space="0" w:color="auto"/>
            <w:left w:val="none" w:sz="0" w:space="0" w:color="auto"/>
            <w:bottom w:val="none" w:sz="0" w:space="0" w:color="auto"/>
            <w:right w:val="none" w:sz="0" w:space="0" w:color="auto"/>
          </w:divBdr>
        </w:div>
        <w:div w:id="1832715720">
          <w:marLeft w:val="0"/>
          <w:marRight w:val="0"/>
          <w:marTop w:val="100"/>
          <w:marBottom w:val="100"/>
          <w:divBdr>
            <w:top w:val="none" w:sz="0" w:space="0" w:color="auto"/>
            <w:left w:val="none" w:sz="0" w:space="0" w:color="auto"/>
            <w:bottom w:val="none" w:sz="0" w:space="0" w:color="auto"/>
            <w:right w:val="none" w:sz="0" w:space="0" w:color="auto"/>
          </w:divBdr>
        </w:div>
        <w:div w:id="1908222702">
          <w:marLeft w:val="0"/>
          <w:marRight w:val="0"/>
          <w:marTop w:val="100"/>
          <w:marBottom w:val="100"/>
          <w:divBdr>
            <w:top w:val="none" w:sz="0" w:space="0" w:color="auto"/>
            <w:left w:val="none" w:sz="0" w:space="0" w:color="auto"/>
            <w:bottom w:val="none" w:sz="0" w:space="0" w:color="auto"/>
            <w:right w:val="none" w:sz="0" w:space="0" w:color="auto"/>
          </w:divBdr>
        </w:div>
      </w:divsChild>
    </w:div>
    <w:div w:id="1459572655">
      <w:bodyDiv w:val="1"/>
      <w:marLeft w:val="0"/>
      <w:marRight w:val="0"/>
      <w:marTop w:val="0"/>
      <w:marBottom w:val="0"/>
      <w:divBdr>
        <w:top w:val="none" w:sz="0" w:space="0" w:color="auto"/>
        <w:left w:val="none" w:sz="0" w:space="0" w:color="auto"/>
        <w:bottom w:val="none" w:sz="0" w:space="0" w:color="auto"/>
        <w:right w:val="none" w:sz="0" w:space="0" w:color="auto"/>
      </w:divBdr>
      <w:divsChild>
        <w:div w:id="310334756">
          <w:marLeft w:val="0"/>
          <w:marRight w:val="0"/>
          <w:marTop w:val="120"/>
          <w:marBottom w:val="0"/>
          <w:divBdr>
            <w:top w:val="none" w:sz="0" w:space="0" w:color="auto"/>
            <w:left w:val="none" w:sz="0" w:space="0" w:color="auto"/>
            <w:bottom w:val="single" w:sz="6" w:space="6" w:color="DADCE0"/>
            <w:right w:val="none" w:sz="0" w:space="0" w:color="auto"/>
          </w:divBdr>
          <w:divsChild>
            <w:div w:id="913470084">
              <w:marLeft w:val="0"/>
              <w:marRight w:val="0"/>
              <w:marTop w:val="0"/>
              <w:marBottom w:val="0"/>
              <w:divBdr>
                <w:top w:val="none" w:sz="0" w:space="0" w:color="auto"/>
                <w:left w:val="none" w:sz="0" w:space="0" w:color="auto"/>
                <w:bottom w:val="none" w:sz="0" w:space="0" w:color="auto"/>
                <w:right w:val="none" w:sz="0" w:space="0" w:color="auto"/>
              </w:divBdr>
              <w:divsChild>
                <w:div w:id="165824608">
                  <w:marLeft w:val="2010"/>
                  <w:marRight w:val="150"/>
                  <w:marTop w:val="0"/>
                  <w:marBottom w:val="0"/>
                  <w:divBdr>
                    <w:top w:val="none" w:sz="0" w:space="0" w:color="auto"/>
                    <w:left w:val="none" w:sz="0" w:space="0" w:color="auto"/>
                    <w:bottom w:val="none" w:sz="0" w:space="0" w:color="auto"/>
                    <w:right w:val="none" w:sz="0" w:space="0" w:color="auto"/>
                  </w:divBdr>
                  <w:divsChild>
                    <w:div w:id="26420124">
                      <w:marLeft w:val="0"/>
                      <w:marRight w:val="0"/>
                      <w:marTop w:val="0"/>
                      <w:marBottom w:val="0"/>
                      <w:divBdr>
                        <w:top w:val="none" w:sz="0" w:space="0" w:color="auto"/>
                        <w:left w:val="none" w:sz="0" w:space="0" w:color="auto"/>
                        <w:bottom w:val="none" w:sz="0" w:space="0" w:color="auto"/>
                        <w:right w:val="none" w:sz="0" w:space="0" w:color="auto"/>
                      </w:divBdr>
                      <w:divsChild>
                        <w:div w:id="1016466259">
                          <w:marLeft w:val="0"/>
                          <w:marRight w:val="0"/>
                          <w:marTop w:val="0"/>
                          <w:marBottom w:val="0"/>
                          <w:divBdr>
                            <w:top w:val="none" w:sz="0" w:space="0" w:color="auto"/>
                            <w:left w:val="none" w:sz="0" w:space="0" w:color="auto"/>
                            <w:bottom w:val="none" w:sz="0" w:space="0" w:color="auto"/>
                            <w:right w:val="none" w:sz="0" w:space="0" w:color="auto"/>
                          </w:divBdr>
                        </w:div>
                      </w:divsChild>
                    </w:div>
                    <w:div w:id="91560056">
                      <w:marLeft w:val="0"/>
                      <w:marRight w:val="0"/>
                      <w:marTop w:val="0"/>
                      <w:marBottom w:val="0"/>
                      <w:divBdr>
                        <w:top w:val="none" w:sz="0" w:space="0" w:color="auto"/>
                        <w:left w:val="none" w:sz="0" w:space="0" w:color="auto"/>
                        <w:bottom w:val="none" w:sz="0" w:space="0" w:color="auto"/>
                        <w:right w:val="none" w:sz="0" w:space="0" w:color="auto"/>
                      </w:divBdr>
                    </w:div>
                    <w:div w:id="1320235392">
                      <w:marLeft w:val="0"/>
                      <w:marRight w:val="0"/>
                      <w:marTop w:val="0"/>
                      <w:marBottom w:val="0"/>
                      <w:divBdr>
                        <w:top w:val="none" w:sz="0" w:space="0" w:color="auto"/>
                        <w:left w:val="none" w:sz="0" w:space="0" w:color="auto"/>
                        <w:bottom w:val="none" w:sz="0" w:space="0" w:color="auto"/>
                        <w:right w:val="none" w:sz="0" w:space="0" w:color="auto"/>
                      </w:divBdr>
                      <w:divsChild>
                        <w:div w:id="875196105">
                          <w:marLeft w:val="150"/>
                          <w:marRight w:val="240"/>
                          <w:marTop w:val="100"/>
                          <w:marBottom w:val="100"/>
                          <w:divBdr>
                            <w:top w:val="none" w:sz="0" w:space="0" w:color="auto"/>
                            <w:left w:val="none" w:sz="0" w:space="0" w:color="auto"/>
                            <w:bottom w:val="none" w:sz="0" w:space="0" w:color="auto"/>
                            <w:right w:val="none" w:sz="0" w:space="0" w:color="auto"/>
                          </w:divBdr>
                          <w:divsChild>
                            <w:div w:id="422919190">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 w:id="1535967719">
                  <w:marLeft w:val="0"/>
                  <w:marRight w:val="0"/>
                  <w:marTop w:val="0"/>
                  <w:marBottom w:val="0"/>
                  <w:divBdr>
                    <w:top w:val="none" w:sz="0" w:space="0" w:color="auto"/>
                    <w:left w:val="none" w:sz="0" w:space="0" w:color="auto"/>
                    <w:bottom w:val="none" w:sz="0" w:space="0" w:color="auto"/>
                    <w:right w:val="none" w:sz="0" w:space="0" w:color="auto"/>
                  </w:divBdr>
                </w:div>
              </w:divsChild>
            </w:div>
            <w:div w:id="1138913217">
              <w:marLeft w:val="0"/>
              <w:marRight w:val="0"/>
              <w:marTop w:val="0"/>
              <w:marBottom w:val="0"/>
              <w:divBdr>
                <w:top w:val="none" w:sz="0" w:space="0" w:color="auto"/>
                <w:left w:val="none" w:sz="0" w:space="0" w:color="auto"/>
                <w:bottom w:val="none" w:sz="0" w:space="0" w:color="auto"/>
                <w:right w:val="none" w:sz="0" w:space="0" w:color="auto"/>
              </w:divBdr>
              <w:divsChild>
                <w:div w:id="516626182">
                  <w:marLeft w:val="0"/>
                  <w:marRight w:val="150"/>
                  <w:marTop w:val="0"/>
                  <w:marBottom w:val="0"/>
                  <w:divBdr>
                    <w:top w:val="none" w:sz="0" w:space="0" w:color="auto"/>
                    <w:left w:val="none" w:sz="0" w:space="0" w:color="auto"/>
                    <w:bottom w:val="none" w:sz="0" w:space="0" w:color="auto"/>
                    <w:right w:val="none" w:sz="0" w:space="0" w:color="auto"/>
                  </w:divBdr>
                  <w:divsChild>
                    <w:div w:id="986783306">
                      <w:marLeft w:val="0"/>
                      <w:marRight w:val="0"/>
                      <w:marTop w:val="0"/>
                      <w:marBottom w:val="0"/>
                      <w:divBdr>
                        <w:top w:val="none" w:sz="0" w:space="0" w:color="auto"/>
                        <w:left w:val="none" w:sz="0" w:space="0" w:color="auto"/>
                        <w:bottom w:val="none" w:sz="0" w:space="0" w:color="auto"/>
                        <w:right w:val="none" w:sz="0" w:space="0" w:color="auto"/>
                      </w:divBdr>
                      <w:divsChild>
                        <w:div w:id="858200167">
                          <w:marLeft w:val="150"/>
                          <w:marRight w:val="240"/>
                          <w:marTop w:val="100"/>
                          <w:marBottom w:val="100"/>
                          <w:divBdr>
                            <w:top w:val="none" w:sz="0" w:space="0" w:color="auto"/>
                            <w:left w:val="none" w:sz="0" w:space="0" w:color="auto"/>
                            <w:bottom w:val="none" w:sz="0" w:space="0" w:color="auto"/>
                            <w:right w:val="none" w:sz="0" w:space="0" w:color="auto"/>
                          </w:divBdr>
                          <w:divsChild>
                            <w:div w:id="1287081741">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176454421">
                      <w:marLeft w:val="0"/>
                      <w:marRight w:val="0"/>
                      <w:marTop w:val="0"/>
                      <w:marBottom w:val="0"/>
                      <w:divBdr>
                        <w:top w:val="none" w:sz="0" w:space="0" w:color="auto"/>
                        <w:left w:val="none" w:sz="0" w:space="0" w:color="auto"/>
                        <w:bottom w:val="none" w:sz="0" w:space="0" w:color="auto"/>
                        <w:right w:val="none" w:sz="0" w:space="0" w:color="auto"/>
                      </w:divBdr>
                      <w:divsChild>
                        <w:div w:id="1167938334">
                          <w:marLeft w:val="0"/>
                          <w:marRight w:val="0"/>
                          <w:marTop w:val="0"/>
                          <w:marBottom w:val="0"/>
                          <w:divBdr>
                            <w:top w:val="none" w:sz="0" w:space="0" w:color="auto"/>
                            <w:left w:val="none" w:sz="0" w:space="0" w:color="auto"/>
                            <w:bottom w:val="none" w:sz="0" w:space="0" w:color="auto"/>
                            <w:right w:val="none" w:sz="0" w:space="0" w:color="auto"/>
                          </w:divBdr>
                        </w:div>
                      </w:divsChild>
                    </w:div>
                    <w:div w:id="1484851990">
                      <w:marLeft w:val="0"/>
                      <w:marRight w:val="0"/>
                      <w:marTop w:val="0"/>
                      <w:marBottom w:val="0"/>
                      <w:divBdr>
                        <w:top w:val="none" w:sz="0" w:space="0" w:color="auto"/>
                        <w:left w:val="none" w:sz="0" w:space="0" w:color="auto"/>
                        <w:bottom w:val="none" w:sz="0" w:space="0" w:color="auto"/>
                        <w:right w:val="none" w:sz="0" w:space="0" w:color="auto"/>
                      </w:divBdr>
                    </w:div>
                  </w:divsChild>
                </w:div>
                <w:div w:id="1899434007">
                  <w:marLeft w:val="0"/>
                  <w:marRight w:val="0"/>
                  <w:marTop w:val="0"/>
                  <w:marBottom w:val="0"/>
                  <w:divBdr>
                    <w:top w:val="none" w:sz="0" w:space="0" w:color="auto"/>
                    <w:left w:val="none" w:sz="0" w:space="0" w:color="auto"/>
                    <w:bottom w:val="none" w:sz="0" w:space="0" w:color="auto"/>
                    <w:right w:val="none" w:sz="0" w:space="0" w:color="auto"/>
                  </w:divBdr>
                  <w:divsChild>
                    <w:div w:id="1709258779">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 w:id="1202090750">
              <w:marLeft w:val="0"/>
              <w:marRight w:val="0"/>
              <w:marTop w:val="0"/>
              <w:marBottom w:val="0"/>
              <w:divBdr>
                <w:top w:val="none" w:sz="0" w:space="0" w:color="auto"/>
                <w:left w:val="none" w:sz="0" w:space="0" w:color="auto"/>
                <w:bottom w:val="none" w:sz="0" w:space="0" w:color="auto"/>
                <w:right w:val="none" w:sz="0" w:space="0" w:color="auto"/>
              </w:divBdr>
              <w:divsChild>
                <w:div w:id="963972085">
                  <w:marLeft w:val="2010"/>
                  <w:marRight w:val="150"/>
                  <w:marTop w:val="0"/>
                  <w:marBottom w:val="0"/>
                  <w:divBdr>
                    <w:top w:val="none" w:sz="0" w:space="0" w:color="auto"/>
                    <w:left w:val="none" w:sz="0" w:space="0" w:color="auto"/>
                    <w:bottom w:val="none" w:sz="0" w:space="0" w:color="auto"/>
                    <w:right w:val="none" w:sz="0" w:space="0" w:color="auto"/>
                  </w:divBdr>
                  <w:divsChild>
                    <w:div w:id="330568891">
                      <w:marLeft w:val="0"/>
                      <w:marRight w:val="0"/>
                      <w:marTop w:val="0"/>
                      <w:marBottom w:val="0"/>
                      <w:divBdr>
                        <w:top w:val="none" w:sz="0" w:space="0" w:color="auto"/>
                        <w:left w:val="none" w:sz="0" w:space="0" w:color="auto"/>
                        <w:bottom w:val="none" w:sz="0" w:space="0" w:color="auto"/>
                        <w:right w:val="none" w:sz="0" w:space="0" w:color="auto"/>
                      </w:divBdr>
                      <w:divsChild>
                        <w:div w:id="217936007">
                          <w:marLeft w:val="0"/>
                          <w:marRight w:val="0"/>
                          <w:marTop w:val="0"/>
                          <w:marBottom w:val="0"/>
                          <w:divBdr>
                            <w:top w:val="none" w:sz="0" w:space="0" w:color="auto"/>
                            <w:left w:val="none" w:sz="0" w:space="0" w:color="auto"/>
                            <w:bottom w:val="none" w:sz="0" w:space="0" w:color="auto"/>
                            <w:right w:val="none" w:sz="0" w:space="0" w:color="auto"/>
                          </w:divBdr>
                        </w:div>
                      </w:divsChild>
                    </w:div>
                    <w:div w:id="368839682">
                      <w:marLeft w:val="0"/>
                      <w:marRight w:val="0"/>
                      <w:marTop w:val="0"/>
                      <w:marBottom w:val="0"/>
                      <w:divBdr>
                        <w:top w:val="none" w:sz="0" w:space="0" w:color="auto"/>
                        <w:left w:val="none" w:sz="0" w:space="0" w:color="auto"/>
                        <w:bottom w:val="none" w:sz="0" w:space="0" w:color="auto"/>
                        <w:right w:val="none" w:sz="0" w:space="0" w:color="auto"/>
                      </w:divBdr>
                      <w:divsChild>
                        <w:div w:id="854348566">
                          <w:marLeft w:val="150"/>
                          <w:marRight w:val="240"/>
                          <w:marTop w:val="100"/>
                          <w:marBottom w:val="100"/>
                          <w:divBdr>
                            <w:top w:val="none" w:sz="0" w:space="0" w:color="auto"/>
                            <w:left w:val="none" w:sz="0" w:space="0" w:color="auto"/>
                            <w:bottom w:val="none" w:sz="0" w:space="0" w:color="auto"/>
                            <w:right w:val="none" w:sz="0" w:space="0" w:color="auto"/>
                          </w:divBdr>
                          <w:divsChild>
                            <w:div w:id="1361124619">
                              <w:marLeft w:val="0"/>
                              <w:marRight w:val="0"/>
                              <w:marTop w:val="0"/>
                              <w:marBottom w:val="0"/>
                              <w:divBdr>
                                <w:top w:val="single" w:sz="36" w:space="0" w:color="0B8043"/>
                                <w:left w:val="single" w:sz="36" w:space="0" w:color="0B8043"/>
                                <w:bottom w:val="single" w:sz="36" w:space="0" w:color="0B8043"/>
                                <w:right w:val="single" w:sz="36" w:space="0" w:color="0B8043"/>
                              </w:divBdr>
                            </w:div>
                          </w:divsChild>
                        </w:div>
                      </w:divsChild>
                    </w:div>
                    <w:div w:id="1590235030">
                      <w:marLeft w:val="0"/>
                      <w:marRight w:val="0"/>
                      <w:marTop w:val="0"/>
                      <w:marBottom w:val="0"/>
                      <w:divBdr>
                        <w:top w:val="none" w:sz="0" w:space="0" w:color="auto"/>
                        <w:left w:val="none" w:sz="0" w:space="0" w:color="auto"/>
                        <w:bottom w:val="none" w:sz="0" w:space="0" w:color="auto"/>
                        <w:right w:val="none" w:sz="0" w:space="0" w:color="auto"/>
                      </w:divBdr>
                    </w:div>
                  </w:divsChild>
                </w:div>
                <w:div w:id="1597593518">
                  <w:marLeft w:val="0"/>
                  <w:marRight w:val="0"/>
                  <w:marTop w:val="0"/>
                  <w:marBottom w:val="0"/>
                  <w:divBdr>
                    <w:top w:val="none" w:sz="0" w:space="0" w:color="auto"/>
                    <w:left w:val="none" w:sz="0" w:space="0" w:color="auto"/>
                    <w:bottom w:val="none" w:sz="0" w:space="0" w:color="auto"/>
                    <w:right w:val="none" w:sz="0" w:space="0" w:color="auto"/>
                  </w:divBdr>
                </w:div>
              </w:divsChild>
            </w:div>
            <w:div w:id="1387877381">
              <w:marLeft w:val="0"/>
              <w:marRight w:val="0"/>
              <w:marTop w:val="0"/>
              <w:marBottom w:val="0"/>
              <w:divBdr>
                <w:top w:val="none" w:sz="0" w:space="0" w:color="auto"/>
                <w:left w:val="none" w:sz="0" w:space="0" w:color="auto"/>
                <w:bottom w:val="none" w:sz="0" w:space="0" w:color="auto"/>
                <w:right w:val="none" w:sz="0" w:space="0" w:color="auto"/>
              </w:divBdr>
              <w:divsChild>
                <w:div w:id="527332823">
                  <w:marLeft w:val="2010"/>
                  <w:marRight w:val="150"/>
                  <w:marTop w:val="0"/>
                  <w:marBottom w:val="0"/>
                  <w:divBdr>
                    <w:top w:val="none" w:sz="0" w:space="0" w:color="auto"/>
                    <w:left w:val="none" w:sz="0" w:space="0" w:color="auto"/>
                    <w:bottom w:val="none" w:sz="0" w:space="0" w:color="auto"/>
                    <w:right w:val="none" w:sz="0" w:space="0" w:color="auto"/>
                  </w:divBdr>
                  <w:divsChild>
                    <w:div w:id="880551582">
                      <w:marLeft w:val="0"/>
                      <w:marRight w:val="0"/>
                      <w:marTop w:val="0"/>
                      <w:marBottom w:val="0"/>
                      <w:divBdr>
                        <w:top w:val="none" w:sz="0" w:space="0" w:color="auto"/>
                        <w:left w:val="none" w:sz="0" w:space="0" w:color="auto"/>
                        <w:bottom w:val="none" w:sz="0" w:space="0" w:color="auto"/>
                        <w:right w:val="none" w:sz="0" w:space="0" w:color="auto"/>
                      </w:divBdr>
                    </w:div>
                    <w:div w:id="1960182578">
                      <w:marLeft w:val="0"/>
                      <w:marRight w:val="0"/>
                      <w:marTop w:val="0"/>
                      <w:marBottom w:val="0"/>
                      <w:divBdr>
                        <w:top w:val="none" w:sz="0" w:space="0" w:color="auto"/>
                        <w:left w:val="none" w:sz="0" w:space="0" w:color="auto"/>
                        <w:bottom w:val="none" w:sz="0" w:space="0" w:color="auto"/>
                        <w:right w:val="none" w:sz="0" w:space="0" w:color="auto"/>
                      </w:divBdr>
                      <w:divsChild>
                        <w:div w:id="1741754372">
                          <w:marLeft w:val="150"/>
                          <w:marRight w:val="240"/>
                          <w:marTop w:val="100"/>
                          <w:marBottom w:val="100"/>
                          <w:divBdr>
                            <w:top w:val="none" w:sz="0" w:space="0" w:color="auto"/>
                            <w:left w:val="none" w:sz="0" w:space="0" w:color="auto"/>
                            <w:bottom w:val="none" w:sz="0" w:space="0" w:color="auto"/>
                            <w:right w:val="none" w:sz="0" w:space="0" w:color="auto"/>
                          </w:divBdr>
                          <w:divsChild>
                            <w:div w:id="2112629652">
                              <w:marLeft w:val="0"/>
                              <w:marRight w:val="0"/>
                              <w:marTop w:val="0"/>
                              <w:marBottom w:val="0"/>
                              <w:divBdr>
                                <w:top w:val="single" w:sz="36" w:space="0" w:color="F6BF26"/>
                                <w:left w:val="single" w:sz="36" w:space="0" w:color="F6BF26"/>
                                <w:bottom w:val="single" w:sz="36" w:space="0" w:color="F6BF26"/>
                                <w:right w:val="single" w:sz="36" w:space="0" w:color="F6BF26"/>
                              </w:divBdr>
                            </w:div>
                          </w:divsChild>
                        </w:div>
                      </w:divsChild>
                    </w:div>
                    <w:div w:id="2071078194">
                      <w:marLeft w:val="0"/>
                      <w:marRight w:val="0"/>
                      <w:marTop w:val="0"/>
                      <w:marBottom w:val="0"/>
                      <w:divBdr>
                        <w:top w:val="none" w:sz="0" w:space="0" w:color="auto"/>
                        <w:left w:val="none" w:sz="0" w:space="0" w:color="auto"/>
                        <w:bottom w:val="none" w:sz="0" w:space="0" w:color="auto"/>
                        <w:right w:val="none" w:sz="0" w:space="0" w:color="auto"/>
                      </w:divBdr>
                      <w:divsChild>
                        <w:div w:id="29302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5003">
                  <w:marLeft w:val="0"/>
                  <w:marRight w:val="0"/>
                  <w:marTop w:val="0"/>
                  <w:marBottom w:val="0"/>
                  <w:divBdr>
                    <w:top w:val="none" w:sz="0" w:space="0" w:color="auto"/>
                    <w:left w:val="none" w:sz="0" w:space="0" w:color="auto"/>
                    <w:bottom w:val="none" w:sz="0" w:space="0" w:color="auto"/>
                    <w:right w:val="none" w:sz="0" w:space="0" w:color="auto"/>
                  </w:divBdr>
                </w:div>
              </w:divsChild>
            </w:div>
            <w:div w:id="1635210001">
              <w:marLeft w:val="0"/>
              <w:marRight w:val="0"/>
              <w:marTop w:val="0"/>
              <w:marBottom w:val="0"/>
              <w:divBdr>
                <w:top w:val="none" w:sz="0" w:space="0" w:color="auto"/>
                <w:left w:val="none" w:sz="0" w:space="0" w:color="auto"/>
                <w:bottom w:val="none" w:sz="0" w:space="0" w:color="auto"/>
                <w:right w:val="none" w:sz="0" w:space="0" w:color="auto"/>
              </w:divBdr>
              <w:divsChild>
                <w:div w:id="326179958">
                  <w:marLeft w:val="2010"/>
                  <w:marRight w:val="150"/>
                  <w:marTop w:val="0"/>
                  <w:marBottom w:val="0"/>
                  <w:divBdr>
                    <w:top w:val="none" w:sz="0" w:space="0" w:color="auto"/>
                    <w:left w:val="none" w:sz="0" w:space="0" w:color="auto"/>
                    <w:bottom w:val="none" w:sz="0" w:space="0" w:color="auto"/>
                    <w:right w:val="none" w:sz="0" w:space="0" w:color="auto"/>
                  </w:divBdr>
                  <w:divsChild>
                    <w:div w:id="303396171">
                      <w:marLeft w:val="0"/>
                      <w:marRight w:val="0"/>
                      <w:marTop w:val="0"/>
                      <w:marBottom w:val="0"/>
                      <w:divBdr>
                        <w:top w:val="none" w:sz="0" w:space="0" w:color="auto"/>
                        <w:left w:val="none" w:sz="0" w:space="0" w:color="auto"/>
                        <w:bottom w:val="none" w:sz="0" w:space="0" w:color="auto"/>
                        <w:right w:val="none" w:sz="0" w:space="0" w:color="auto"/>
                      </w:divBdr>
                      <w:divsChild>
                        <w:div w:id="1278416414">
                          <w:marLeft w:val="0"/>
                          <w:marRight w:val="0"/>
                          <w:marTop w:val="0"/>
                          <w:marBottom w:val="0"/>
                          <w:divBdr>
                            <w:top w:val="none" w:sz="0" w:space="0" w:color="auto"/>
                            <w:left w:val="none" w:sz="0" w:space="0" w:color="auto"/>
                            <w:bottom w:val="none" w:sz="0" w:space="0" w:color="auto"/>
                            <w:right w:val="none" w:sz="0" w:space="0" w:color="auto"/>
                          </w:divBdr>
                        </w:div>
                      </w:divsChild>
                    </w:div>
                    <w:div w:id="1564945061">
                      <w:marLeft w:val="0"/>
                      <w:marRight w:val="0"/>
                      <w:marTop w:val="0"/>
                      <w:marBottom w:val="0"/>
                      <w:divBdr>
                        <w:top w:val="none" w:sz="0" w:space="0" w:color="auto"/>
                        <w:left w:val="none" w:sz="0" w:space="0" w:color="auto"/>
                        <w:bottom w:val="none" w:sz="0" w:space="0" w:color="auto"/>
                        <w:right w:val="none" w:sz="0" w:space="0" w:color="auto"/>
                      </w:divBdr>
                      <w:divsChild>
                        <w:div w:id="509566378">
                          <w:marLeft w:val="150"/>
                          <w:marRight w:val="240"/>
                          <w:marTop w:val="100"/>
                          <w:marBottom w:val="100"/>
                          <w:divBdr>
                            <w:top w:val="none" w:sz="0" w:space="0" w:color="auto"/>
                            <w:left w:val="none" w:sz="0" w:space="0" w:color="auto"/>
                            <w:bottom w:val="none" w:sz="0" w:space="0" w:color="auto"/>
                            <w:right w:val="none" w:sz="0" w:space="0" w:color="auto"/>
                          </w:divBdr>
                          <w:divsChild>
                            <w:div w:id="1990818021">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942060680">
                      <w:marLeft w:val="0"/>
                      <w:marRight w:val="0"/>
                      <w:marTop w:val="0"/>
                      <w:marBottom w:val="0"/>
                      <w:divBdr>
                        <w:top w:val="none" w:sz="0" w:space="0" w:color="auto"/>
                        <w:left w:val="none" w:sz="0" w:space="0" w:color="auto"/>
                        <w:bottom w:val="none" w:sz="0" w:space="0" w:color="auto"/>
                        <w:right w:val="none" w:sz="0" w:space="0" w:color="auto"/>
                      </w:divBdr>
                    </w:div>
                  </w:divsChild>
                </w:div>
                <w:div w:id="1879390462">
                  <w:marLeft w:val="0"/>
                  <w:marRight w:val="0"/>
                  <w:marTop w:val="0"/>
                  <w:marBottom w:val="0"/>
                  <w:divBdr>
                    <w:top w:val="none" w:sz="0" w:space="0" w:color="auto"/>
                    <w:left w:val="none" w:sz="0" w:space="0" w:color="auto"/>
                    <w:bottom w:val="none" w:sz="0" w:space="0" w:color="auto"/>
                    <w:right w:val="none" w:sz="0" w:space="0" w:color="auto"/>
                  </w:divBdr>
                </w:div>
              </w:divsChild>
            </w:div>
            <w:div w:id="1953244218">
              <w:marLeft w:val="0"/>
              <w:marRight w:val="0"/>
              <w:marTop w:val="0"/>
              <w:marBottom w:val="0"/>
              <w:divBdr>
                <w:top w:val="none" w:sz="0" w:space="0" w:color="auto"/>
                <w:left w:val="none" w:sz="0" w:space="0" w:color="auto"/>
                <w:bottom w:val="none" w:sz="0" w:space="0" w:color="auto"/>
                <w:right w:val="none" w:sz="0" w:space="0" w:color="auto"/>
              </w:divBdr>
              <w:divsChild>
                <w:div w:id="1193298128">
                  <w:marLeft w:val="2010"/>
                  <w:marRight w:val="150"/>
                  <w:marTop w:val="0"/>
                  <w:marBottom w:val="0"/>
                  <w:divBdr>
                    <w:top w:val="none" w:sz="0" w:space="0" w:color="auto"/>
                    <w:left w:val="none" w:sz="0" w:space="0" w:color="auto"/>
                    <w:bottom w:val="none" w:sz="0" w:space="0" w:color="auto"/>
                    <w:right w:val="none" w:sz="0" w:space="0" w:color="auto"/>
                  </w:divBdr>
                  <w:divsChild>
                    <w:div w:id="996492934">
                      <w:marLeft w:val="0"/>
                      <w:marRight w:val="0"/>
                      <w:marTop w:val="0"/>
                      <w:marBottom w:val="0"/>
                      <w:divBdr>
                        <w:top w:val="none" w:sz="0" w:space="0" w:color="auto"/>
                        <w:left w:val="none" w:sz="0" w:space="0" w:color="auto"/>
                        <w:bottom w:val="none" w:sz="0" w:space="0" w:color="auto"/>
                        <w:right w:val="none" w:sz="0" w:space="0" w:color="auto"/>
                      </w:divBdr>
                      <w:divsChild>
                        <w:div w:id="220554462">
                          <w:marLeft w:val="0"/>
                          <w:marRight w:val="0"/>
                          <w:marTop w:val="0"/>
                          <w:marBottom w:val="0"/>
                          <w:divBdr>
                            <w:top w:val="none" w:sz="0" w:space="0" w:color="auto"/>
                            <w:left w:val="none" w:sz="0" w:space="0" w:color="auto"/>
                            <w:bottom w:val="none" w:sz="0" w:space="0" w:color="auto"/>
                            <w:right w:val="none" w:sz="0" w:space="0" w:color="auto"/>
                          </w:divBdr>
                        </w:div>
                      </w:divsChild>
                    </w:div>
                    <w:div w:id="1010639829">
                      <w:marLeft w:val="0"/>
                      <w:marRight w:val="0"/>
                      <w:marTop w:val="0"/>
                      <w:marBottom w:val="0"/>
                      <w:divBdr>
                        <w:top w:val="none" w:sz="0" w:space="0" w:color="auto"/>
                        <w:left w:val="none" w:sz="0" w:space="0" w:color="auto"/>
                        <w:bottom w:val="none" w:sz="0" w:space="0" w:color="auto"/>
                        <w:right w:val="none" w:sz="0" w:space="0" w:color="auto"/>
                      </w:divBdr>
                      <w:divsChild>
                        <w:div w:id="1543320948">
                          <w:marLeft w:val="150"/>
                          <w:marRight w:val="240"/>
                          <w:marTop w:val="100"/>
                          <w:marBottom w:val="100"/>
                          <w:divBdr>
                            <w:top w:val="none" w:sz="0" w:space="0" w:color="auto"/>
                            <w:left w:val="none" w:sz="0" w:space="0" w:color="auto"/>
                            <w:bottom w:val="none" w:sz="0" w:space="0" w:color="auto"/>
                            <w:right w:val="none" w:sz="0" w:space="0" w:color="auto"/>
                          </w:divBdr>
                          <w:divsChild>
                            <w:div w:id="332878259">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468863346">
                      <w:marLeft w:val="0"/>
                      <w:marRight w:val="0"/>
                      <w:marTop w:val="0"/>
                      <w:marBottom w:val="0"/>
                      <w:divBdr>
                        <w:top w:val="none" w:sz="0" w:space="0" w:color="auto"/>
                        <w:left w:val="none" w:sz="0" w:space="0" w:color="auto"/>
                        <w:bottom w:val="none" w:sz="0" w:space="0" w:color="auto"/>
                        <w:right w:val="none" w:sz="0" w:space="0" w:color="auto"/>
                      </w:divBdr>
                    </w:div>
                  </w:divsChild>
                </w:div>
                <w:div w:id="121543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73620">
          <w:marLeft w:val="0"/>
          <w:marRight w:val="0"/>
          <w:marTop w:val="120"/>
          <w:marBottom w:val="0"/>
          <w:divBdr>
            <w:top w:val="none" w:sz="0" w:space="0" w:color="auto"/>
            <w:left w:val="none" w:sz="0" w:space="0" w:color="auto"/>
            <w:bottom w:val="single" w:sz="6" w:space="6" w:color="DADCE0"/>
            <w:right w:val="none" w:sz="0" w:space="0" w:color="auto"/>
          </w:divBdr>
          <w:divsChild>
            <w:div w:id="964233751">
              <w:marLeft w:val="0"/>
              <w:marRight w:val="0"/>
              <w:marTop w:val="0"/>
              <w:marBottom w:val="0"/>
              <w:divBdr>
                <w:top w:val="none" w:sz="0" w:space="0" w:color="auto"/>
                <w:left w:val="none" w:sz="0" w:space="0" w:color="auto"/>
                <w:bottom w:val="none" w:sz="0" w:space="0" w:color="auto"/>
                <w:right w:val="none" w:sz="0" w:space="0" w:color="auto"/>
              </w:divBdr>
              <w:divsChild>
                <w:div w:id="1284505915">
                  <w:marLeft w:val="2010"/>
                  <w:marRight w:val="150"/>
                  <w:marTop w:val="0"/>
                  <w:marBottom w:val="0"/>
                  <w:divBdr>
                    <w:top w:val="none" w:sz="0" w:space="0" w:color="auto"/>
                    <w:left w:val="none" w:sz="0" w:space="0" w:color="auto"/>
                    <w:bottom w:val="none" w:sz="0" w:space="0" w:color="auto"/>
                    <w:right w:val="none" w:sz="0" w:space="0" w:color="auto"/>
                  </w:divBdr>
                  <w:divsChild>
                    <w:div w:id="714231271">
                      <w:marLeft w:val="0"/>
                      <w:marRight w:val="0"/>
                      <w:marTop w:val="0"/>
                      <w:marBottom w:val="0"/>
                      <w:divBdr>
                        <w:top w:val="none" w:sz="0" w:space="0" w:color="auto"/>
                        <w:left w:val="none" w:sz="0" w:space="0" w:color="auto"/>
                        <w:bottom w:val="none" w:sz="0" w:space="0" w:color="auto"/>
                        <w:right w:val="none" w:sz="0" w:space="0" w:color="auto"/>
                      </w:divBdr>
                    </w:div>
                    <w:div w:id="802889338">
                      <w:marLeft w:val="0"/>
                      <w:marRight w:val="0"/>
                      <w:marTop w:val="0"/>
                      <w:marBottom w:val="0"/>
                      <w:divBdr>
                        <w:top w:val="none" w:sz="0" w:space="0" w:color="auto"/>
                        <w:left w:val="none" w:sz="0" w:space="0" w:color="auto"/>
                        <w:bottom w:val="none" w:sz="0" w:space="0" w:color="auto"/>
                        <w:right w:val="none" w:sz="0" w:space="0" w:color="auto"/>
                      </w:divBdr>
                      <w:divsChild>
                        <w:div w:id="220213993">
                          <w:marLeft w:val="150"/>
                          <w:marRight w:val="240"/>
                          <w:marTop w:val="100"/>
                          <w:marBottom w:val="100"/>
                          <w:divBdr>
                            <w:top w:val="none" w:sz="0" w:space="0" w:color="auto"/>
                            <w:left w:val="none" w:sz="0" w:space="0" w:color="auto"/>
                            <w:bottom w:val="none" w:sz="0" w:space="0" w:color="auto"/>
                            <w:right w:val="none" w:sz="0" w:space="0" w:color="auto"/>
                          </w:divBdr>
                          <w:divsChild>
                            <w:div w:id="417756058">
                              <w:marLeft w:val="0"/>
                              <w:marRight w:val="0"/>
                              <w:marTop w:val="0"/>
                              <w:marBottom w:val="0"/>
                              <w:divBdr>
                                <w:top w:val="single" w:sz="36" w:space="0" w:color="E67C73"/>
                                <w:left w:val="single" w:sz="36" w:space="0" w:color="E67C73"/>
                                <w:bottom w:val="single" w:sz="36" w:space="0" w:color="E67C73"/>
                                <w:right w:val="single" w:sz="36" w:space="0" w:color="E67C73"/>
                              </w:divBdr>
                            </w:div>
                          </w:divsChild>
                        </w:div>
                      </w:divsChild>
                    </w:div>
                    <w:div w:id="945387072">
                      <w:marLeft w:val="0"/>
                      <w:marRight w:val="0"/>
                      <w:marTop w:val="0"/>
                      <w:marBottom w:val="0"/>
                      <w:divBdr>
                        <w:top w:val="none" w:sz="0" w:space="0" w:color="auto"/>
                        <w:left w:val="none" w:sz="0" w:space="0" w:color="auto"/>
                        <w:bottom w:val="none" w:sz="0" w:space="0" w:color="auto"/>
                        <w:right w:val="none" w:sz="0" w:space="0" w:color="auto"/>
                      </w:divBdr>
                      <w:divsChild>
                        <w:div w:id="9972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567371">
                  <w:marLeft w:val="0"/>
                  <w:marRight w:val="0"/>
                  <w:marTop w:val="0"/>
                  <w:marBottom w:val="0"/>
                  <w:divBdr>
                    <w:top w:val="none" w:sz="0" w:space="0" w:color="auto"/>
                    <w:left w:val="none" w:sz="0" w:space="0" w:color="auto"/>
                    <w:bottom w:val="none" w:sz="0" w:space="0" w:color="auto"/>
                    <w:right w:val="none" w:sz="0" w:space="0" w:color="auto"/>
                  </w:divBdr>
                </w:div>
              </w:divsChild>
            </w:div>
            <w:div w:id="1096632647">
              <w:marLeft w:val="0"/>
              <w:marRight w:val="0"/>
              <w:marTop w:val="0"/>
              <w:marBottom w:val="0"/>
              <w:divBdr>
                <w:top w:val="none" w:sz="0" w:space="0" w:color="auto"/>
                <w:left w:val="none" w:sz="0" w:space="0" w:color="auto"/>
                <w:bottom w:val="none" w:sz="0" w:space="0" w:color="auto"/>
                <w:right w:val="none" w:sz="0" w:space="0" w:color="auto"/>
              </w:divBdr>
              <w:divsChild>
                <w:div w:id="552469963">
                  <w:marLeft w:val="0"/>
                  <w:marRight w:val="150"/>
                  <w:marTop w:val="0"/>
                  <w:marBottom w:val="0"/>
                  <w:divBdr>
                    <w:top w:val="none" w:sz="0" w:space="0" w:color="auto"/>
                    <w:left w:val="none" w:sz="0" w:space="0" w:color="auto"/>
                    <w:bottom w:val="none" w:sz="0" w:space="0" w:color="auto"/>
                    <w:right w:val="none" w:sz="0" w:space="0" w:color="auto"/>
                  </w:divBdr>
                  <w:divsChild>
                    <w:div w:id="983391710">
                      <w:marLeft w:val="0"/>
                      <w:marRight w:val="0"/>
                      <w:marTop w:val="0"/>
                      <w:marBottom w:val="0"/>
                      <w:divBdr>
                        <w:top w:val="none" w:sz="0" w:space="0" w:color="auto"/>
                        <w:left w:val="none" w:sz="0" w:space="0" w:color="auto"/>
                        <w:bottom w:val="none" w:sz="0" w:space="0" w:color="auto"/>
                        <w:right w:val="none" w:sz="0" w:space="0" w:color="auto"/>
                      </w:divBdr>
                      <w:divsChild>
                        <w:div w:id="242689688">
                          <w:marLeft w:val="150"/>
                          <w:marRight w:val="240"/>
                          <w:marTop w:val="100"/>
                          <w:marBottom w:val="100"/>
                          <w:divBdr>
                            <w:top w:val="none" w:sz="0" w:space="0" w:color="auto"/>
                            <w:left w:val="none" w:sz="0" w:space="0" w:color="auto"/>
                            <w:bottom w:val="none" w:sz="0" w:space="0" w:color="auto"/>
                            <w:right w:val="none" w:sz="0" w:space="0" w:color="auto"/>
                          </w:divBdr>
                          <w:divsChild>
                            <w:div w:id="1622103870">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082796387">
                      <w:marLeft w:val="0"/>
                      <w:marRight w:val="0"/>
                      <w:marTop w:val="0"/>
                      <w:marBottom w:val="0"/>
                      <w:divBdr>
                        <w:top w:val="none" w:sz="0" w:space="0" w:color="auto"/>
                        <w:left w:val="none" w:sz="0" w:space="0" w:color="auto"/>
                        <w:bottom w:val="none" w:sz="0" w:space="0" w:color="auto"/>
                        <w:right w:val="none" w:sz="0" w:space="0" w:color="auto"/>
                      </w:divBdr>
                      <w:divsChild>
                        <w:div w:id="1761557026">
                          <w:marLeft w:val="0"/>
                          <w:marRight w:val="0"/>
                          <w:marTop w:val="0"/>
                          <w:marBottom w:val="0"/>
                          <w:divBdr>
                            <w:top w:val="none" w:sz="0" w:space="0" w:color="auto"/>
                            <w:left w:val="none" w:sz="0" w:space="0" w:color="auto"/>
                            <w:bottom w:val="none" w:sz="0" w:space="0" w:color="auto"/>
                            <w:right w:val="none" w:sz="0" w:space="0" w:color="auto"/>
                          </w:divBdr>
                        </w:div>
                      </w:divsChild>
                    </w:div>
                    <w:div w:id="1643580166">
                      <w:marLeft w:val="0"/>
                      <w:marRight w:val="0"/>
                      <w:marTop w:val="0"/>
                      <w:marBottom w:val="0"/>
                      <w:divBdr>
                        <w:top w:val="none" w:sz="0" w:space="0" w:color="auto"/>
                        <w:left w:val="none" w:sz="0" w:space="0" w:color="auto"/>
                        <w:bottom w:val="none" w:sz="0" w:space="0" w:color="auto"/>
                        <w:right w:val="none" w:sz="0" w:space="0" w:color="auto"/>
                      </w:divBdr>
                    </w:div>
                  </w:divsChild>
                </w:div>
                <w:div w:id="884409684">
                  <w:marLeft w:val="0"/>
                  <w:marRight w:val="0"/>
                  <w:marTop w:val="0"/>
                  <w:marBottom w:val="0"/>
                  <w:divBdr>
                    <w:top w:val="none" w:sz="0" w:space="0" w:color="auto"/>
                    <w:left w:val="none" w:sz="0" w:space="0" w:color="auto"/>
                    <w:bottom w:val="none" w:sz="0" w:space="0" w:color="auto"/>
                    <w:right w:val="none" w:sz="0" w:space="0" w:color="auto"/>
                  </w:divBdr>
                  <w:divsChild>
                    <w:div w:id="1291596291">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727342395">
          <w:marLeft w:val="0"/>
          <w:marRight w:val="0"/>
          <w:marTop w:val="120"/>
          <w:marBottom w:val="0"/>
          <w:divBdr>
            <w:top w:val="none" w:sz="0" w:space="0" w:color="auto"/>
            <w:left w:val="none" w:sz="0" w:space="0" w:color="auto"/>
            <w:bottom w:val="single" w:sz="6" w:space="6" w:color="DADCE0"/>
            <w:right w:val="none" w:sz="0" w:space="0" w:color="auto"/>
          </w:divBdr>
          <w:divsChild>
            <w:div w:id="609699779">
              <w:marLeft w:val="0"/>
              <w:marRight w:val="0"/>
              <w:marTop w:val="0"/>
              <w:marBottom w:val="0"/>
              <w:divBdr>
                <w:top w:val="none" w:sz="0" w:space="0" w:color="auto"/>
                <w:left w:val="none" w:sz="0" w:space="0" w:color="auto"/>
                <w:bottom w:val="none" w:sz="0" w:space="0" w:color="auto"/>
                <w:right w:val="none" w:sz="0" w:space="0" w:color="auto"/>
              </w:divBdr>
              <w:divsChild>
                <w:div w:id="306594502">
                  <w:marLeft w:val="0"/>
                  <w:marRight w:val="0"/>
                  <w:marTop w:val="0"/>
                  <w:marBottom w:val="0"/>
                  <w:divBdr>
                    <w:top w:val="none" w:sz="0" w:space="0" w:color="auto"/>
                    <w:left w:val="none" w:sz="0" w:space="0" w:color="auto"/>
                    <w:bottom w:val="none" w:sz="0" w:space="0" w:color="auto"/>
                    <w:right w:val="none" w:sz="0" w:space="0" w:color="auto"/>
                  </w:divBdr>
                </w:div>
                <w:div w:id="1914581100">
                  <w:marLeft w:val="2010"/>
                  <w:marRight w:val="150"/>
                  <w:marTop w:val="0"/>
                  <w:marBottom w:val="0"/>
                  <w:divBdr>
                    <w:top w:val="none" w:sz="0" w:space="0" w:color="auto"/>
                    <w:left w:val="none" w:sz="0" w:space="0" w:color="auto"/>
                    <w:bottom w:val="none" w:sz="0" w:space="0" w:color="auto"/>
                    <w:right w:val="none" w:sz="0" w:space="0" w:color="auto"/>
                  </w:divBdr>
                  <w:divsChild>
                    <w:div w:id="429010342">
                      <w:marLeft w:val="0"/>
                      <w:marRight w:val="0"/>
                      <w:marTop w:val="0"/>
                      <w:marBottom w:val="0"/>
                      <w:divBdr>
                        <w:top w:val="none" w:sz="0" w:space="0" w:color="auto"/>
                        <w:left w:val="none" w:sz="0" w:space="0" w:color="auto"/>
                        <w:bottom w:val="none" w:sz="0" w:space="0" w:color="auto"/>
                        <w:right w:val="none" w:sz="0" w:space="0" w:color="auto"/>
                      </w:divBdr>
                      <w:divsChild>
                        <w:div w:id="496505681">
                          <w:marLeft w:val="0"/>
                          <w:marRight w:val="0"/>
                          <w:marTop w:val="0"/>
                          <w:marBottom w:val="0"/>
                          <w:divBdr>
                            <w:top w:val="none" w:sz="0" w:space="0" w:color="auto"/>
                            <w:left w:val="none" w:sz="0" w:space="0" w:color="auto"/>
                            <w:bottom w:val="none" w:sz="0" w:space="0" w:color="auto"/>
                            <w:right w:val="none" w:sz="0" w:space="0" w:color="auto"/>
                          </w:divBdr>
                        </w:div>
                      </w:divsChild>
                    </w:div>
                    <w:div w:id="1215123766">
                      <w:marLeft w:val="0"/>
                      <w:marRight w:val="0"/>
                      <w:marTop w:val="0"/>
                      <w:marBottom w:val="0"/>
                      <w:divBdr>
                        <w:top w:val="none" w:sz="0" w:space="0" w:color="auto"/>
                        <w:left w:val="none" w:sz="0" w:space="0" w:color="auto"/>
                        <w:bottom w:val="none" w:sz="0" w:space="0" w:color="auto"/>
                        <w:right w:val="none" w:sz="0" w:space="0" w:color="auto"/>
                      </w:divBdr>
                    </w:div>
                    <w:div w:id="1530022990">
                      <w:marLeft w:val="0"/>
                      <w:marRight w:val="0"/>
                      <w:marTop w:val="0"/>
                      <w:marBottom w:val="0"/>
                      <w:divBdr>
                        <w:top w:val="none" w:sz="0" w:space="0" w:color="auto"/>
                        <w:left w:val="none" w:sz="0" w:space="0" w:color="auto"/>
                        <w:bottom w:val="none" w:sz="0" w:space="0" w:color="auto"/>
                        <w:right w:val="none" w:sz="0" w:space="0" w:color="auto"/>
                      </w:divBdr>
                      <w:divsChild>
                        <w:div w:id="934241950">
                          <w:marLeft w:val="150"/>
                          <w:marRight w:val="240"/>
                          <w:marTop w:val="100"/>
                          <w:marBottom w:val="100"/>
                          <w:divBdr>
                            <w:top w:val="none" w:sz="0" w:space="0" w:color="auto"/>
                            <w:left w:val="none" w:sz="0" w:space="0" w:color="auto"/>
                            <w:bottom w:val="none" w:sz="0" w:space="0" w:color="auto"/>
                            <w:right w:val="none" w:sz="0" w:space="0" w:color="auto"/>
                          </w:divBdr>
                          <w:divsChild>
                            <w:div w:id="1599681124">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sChild>
            </w:div>
            <w:div w:id="1094285568">
              <w:marLeft w:val="0"/>
              <w:marRight w:val="0"/>
              <w:marTop w:val="0"/>
              <w:marBottom w:val="0"/>
              <w:divBdr>
                <w:top w:val="none" w:sz="0" w:space="0" w:color="auto"/>
                <w:left w:val="none" w:sz="0" w:space="0" w:color="auto"/>
                <w:bottom w:val="none" w:sz="0" w:space="0" w:color="auto"/>
                <w:right w:val="none" w:sz="0" w:space="0" w:color="auto"/>
              </w:divBdr>
              <w:divsChild>
                <w:div w:id="1657537084">
                  <w:marLeft w:val="0"/>
                  <w:marRight w:val="0"/>
                  <w:marTop w:val="0"/>
                  <w:marBottom w:val="0"/>
                  <w:divBdr>
                    <w:top w:val="none" w:sz="0" w:space="0" w:color="auto"/>
                    <w:left w:val="none" w:sz="0" w:space="0" w:color="auto"/>
                    <w:bottom w:val="none" w:sz="0" w:space="0" w:color="auto"/>
                    <w:right w:val="none" w:sz="0" w:space="0" w:color="auto"/>
                  </w:divBdr>
                </w:div>
                <w:div w:id="1683581664">
                  <w:marLeft w:val="2010"/>
                  <w:marRight w:val="150"/>
                  <w:marTop w:val="0"/>
                  <w:marBottom w:val="0"/>
                  <w:divBdr>
                    <w:top w:val="none" w:sz="0" w:space="0" w:color="auto"/>
                    <w:left w:val="none" w:sz="0" w:space="0" w:color="auto"/>
                    <w:bottom w:val="none" w:sz="0" w:space="0" w:color="auto"/>
                    <w:right w:val="none" w:sz="0" w:space="0" w:color="auto"/>
                  </w:divBdr>
                  <w:divsChild>
                    <w:div w:id="464005656">
                      <w:marLeft w:val="0"/>
                      <w:marRight w:val="0"/>
                      <w:marTop w:val="0"/>
                      <w:marBottom w:val="0"/>
                      <w:divBdr>
                        <w:top w:val="none" w:sz="0" w:space="0" w:color="auto"/>
                        <w:left w:val="none" w:sz="0" w:space="0" w:color="auto"/>
                        <w:bottom w:val="none" w:sz="0" w:space="0" w:color="auto"/>
                        <w:right w:val="none" w:sz="0" w:space="0" w:color="auto"/>
                      </w:divBdr>
                      <w:divsChild>
                        <w:div w:id="1642535285">
                          <w:marLeft w:val="150"/>
                          <w:marRight w:val="240"/>
                          <w:marTop w:val="100"/>
                          <w:marBottom w:val="100"/>
                          <w:divBdr>
                            <w:top w:val="none" w:sz="0" w:space="0" w:color="auto"/>
                            <w:left w:val="none" w:sz="0" w:space="0" w:color="auto"/>
                            <w:bottom w:val="none" w:sz="0" w:space="0" w:color="auto"/>
                            <w:right w:val="none" w:sz="0" w:space="0" w:color="auto"/>
                          </w:divBdr>
                          <w:divsChild>
                            <w:div w:id="274797825">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076168494">
                      <w:marLeft w:val="0"/>
                      <w:marRight w:val="0"/>
                      <w:marTop w:val="0"/>
                      <w:marBottom w:val="0"/>
                      <w:divBdr>
                        <w:top w:val="none" w:sz="0" w:space="0" w:color="auto"/>
                        <w:left w:val="none" w:sz="0" w:space="0" w:color="auto"/>
                        <w:bottom w:val="none" w:sz="0" w:space="0" w:color="auto"/>
                        <w:right w:val="none" w:sz="0" w:space="0" w:color="auto"/>
                      </w:divBdr>
                    </w:div>
                    <w:div w:id="1363508420">
                      <w:marLeft w:val="0"/>
                      <w:marRight w:val="0"/>
                      <w:marTop w:val="0"/>
                      <w:marBottom w:val="0"/>
                      <w:divBdr>
                        <w:top w:val="none" w:sz="0" w:space="0" w:color="auto"/>
                        <w:left w:val="none" w:sz="0" w:space="0" w:color="auto"/>
                        <w:bottom w:val="none" w:sz="0" w:space="0" w:color="auto"/>
                        <w:right w:val="none" w:sz="0" w:space="0" w:color="auto"/>
                      </w:divBdr>
                      <w:divsChild>
                        <w:div w:id="15338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26500">
              <w:marLeft w:val="0"/>
              <w:marRight w:val="0"/>
              <w:marTop w:val="0"/>
              <w:marBottom w:val="0"/>
              <w:divBdr>
                <w:top w:val="none" w:sz="0" w:space="0" w:color="auto"/>
                <w:left w:val="none" w:sz="0" w:space="0" w:color="auto"/>
                <w:bottom w:val="none" w:sz="0" w:space="0" w:color="auto"/>
                <w:right w:val="none" w:sz="0" w:space="0" w:color="auto"/>
              </w:divBdr>
              <w:divsChild>
                <w:div w:id="513105713">
                  <w:marLeft w:val="0"/>
                  <w:marRight w:val="0"/>
                  <w:marTop w:val="0"/>
                  <w:marBottom w:val="0"/>
                  <w:divBdr>
                    <w:top w:val="none" w:sz="0" w:space="0" w:color="auto"/>
                    <w:left w:val="none" w:sz="0" w:space="0" w:color="auto"/>
                    <w:bottom w:val="none" w:sz="0" w:space="0" w:color="auto"/>
                    <w:right w:val="none" w:sz="0" w:space="0" w:color="auto"/>
                  </w:divBdr>
                  <w:divsChild>
                    <w:div w:id="507870818">
                      <w:marLeft w:val="90"/>
                      <w:marRight w:val="0"/>
                      <w:marTop w:val="210"/>
                      <w:marBottom w:val="0"/>
                      <w:divBdr>
                        <w:top w:val="none" w:sz="0" w:space="0" w:color="auto"/>
                        <w:left w:val="none" w:sz="0" w:space="0" w:color="auto"/>
                        <w:bottom w:val="none" w:sz="0" w:space="0" w:color="auto"/>
                        <w:right w:val="none" w:sz="0" w:space="0" w:color="auto"/>
                      </w:divBdr>
                    </w:div>
                  </w:divsChild>
                </w:div>
                <w:div w:id="1395740938">
                  <w:marLeft w:val="0"/>
                  <w:marRight w:val="150"/>
                  <w:marTop w:val="0"/>
                  <w:marBottom w:val="0"/>
                  <w:divBdr>
                    <w:top w:val="none" w:sz="0" w:space="0" w:color="auto"/>
                    <w:left w:val="none" w:sz="0" w:space="0" w:color="auto"/>
                    <w:bottom w:val="none" w:sz="0" w:space="0" w:color="auto"/>
                    <w:right w:val="none" w:sz="0" w:space="0" w:color="auto"/>
                  </w:divBdr>
                  <w:divsChild>
                    <w:div w:id="136458357">
                      <w:marLeft w:val="0"/>
                      <w:marRight w:val="0"/>
                      <w:marTop w:val="0"/>
                      <w:marBottom w:val="0"/>
                      <w:divBdr>
                        <w:top w:val="none" w:sz="0" w:space="0" w:color="auto"/>
                        <w:left w:val="none" w:sz="0" w:space="0" w:color="auto"/>
                        <w:bottom w:val="none" w:sz="0" w:space="0" w:color="auto"/>
                        <w:right w:val="none" w:sz="0" w:space="0" w:color="auto"/>
                      </w:divBdr>
                      <w:divsChild>
                        <w:div w:id="47150465">
                          <w:marLeft w:val="0"/>
                          <w:marRight w:val="0"/>
                          <w:marTop w:val="0"/>
                          <w:marBottom w:val="0"/>
                          <w:divBdr>
                            <w:top w:val="none" w:sz="0" w:space="0" w:color="auto"/>
                            <w:left w:val="none" w:sz="0" w:space="0" w:color="auto"/>
                            <w:bottom w:val="none" w:sz="0" w:space="0" w:color="auto"/>
                            <w:right w:val="none" w:sz="0" w:space="0" w:color="auto"/>
                          </w:divBdr>
                        </w:div>
                      </w:divsChild>
                    </w:div>
                    <w:div w:id="160125274">
                      <w:marLeft w:val="0"/>
                      <w:marRight w:val="0"/>
                      <w:marTop w:val="0"/>
                      <w:marBottom w:val="0"/>
                      <w:divBdr>
                        <w:top w:val="none" w:sz="0" w:space="0" w:color="auto"/>
                        <w:left w:val="none" w:sz="0" w:space="0" w:color="auto"/>
                        <w:bottom w:val="none" w:sz="0" w:space="0" w:color="auto"/>
                        <w:right w:val="none" w:sz="0" w:space="0" w:color="auto"/>
                      </w:divBdr>
                    </w:div>
                    <w:div w:id="1010177798">
                      <w:marLeft w:val="0"/>
                      <w:marRight w:val="0"/>
                      <w:marTop w:val="0"/>
                      <w:marBottom w:val="0"/>
                      <w:divBdr>
                        <w:top w:val="none" w:sz="0" w:space="0" w:color="auto"/>
                        <w:left w:val="none" w:sz="0" w:space="0" w:color="auto"/>
                        <w:bottom w:val="none" w:sz="0" w:space="0" w:color="auto"/>
                        <w:right w:val="none" w:sz="0" w:space="0" w:color="auto"/>
                      </w:divBdr>
                      <w:divsChild>
                        <w:div w:id="2097314112">
                          <w:marLeft w:val="150"/>
                          <w:marRight w:val="240"/>
                          <w:marTop w:val="100"/>
                          <w:marBottom w:val="100"/>
                          <w:divBdr>
                            <w:top w:val="none" w:sz="0" w:space="0" w:color="auto"/>
                            <w:left w:val="none" w:sz="0" w:space="0" w:color="auto"/>
                            <w:bottom w:val="none" w:sz="0" w:space="0" w:color="auto"/>
                            <w:right w:val="none" w:sz="0" w:space="0" w:color="auto"/>
                          </w:divBdr>
                          <w:divsChild>
                            <w:div w:id="530531142">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sChild>
            </w:div>
          </w:divsChild>
        </w:div>
        <w:div w:id="805395130">
          <w:marLeft w:val="0"/>
          <w:marRight w:val="0"/>
          <w:marTop w:val="120"/>
          <w:marBottom w:val="0"/>
          <w:divBdr>
            <w:top w:val="none" w:sz="0" w:space="0" w:color="auto"/>
            <w:left w:val="none" w:sz="0" w:space="0" w:color="auto"/>
            <w:bottom w:val="single" w:sz="6" w:space="6" w:color="DADCE0"/>
            <w:right w:val="none" w:sz="0" w:space="0" w:color="auto"/>
          </w:divBdr>
          <w:divsChild>
            <w:div w:id="1917133107">
              <w:marLeft w:val="0"/>
              <w:marRight w:val="0"/>
              <w:marTop w:val="0"/>
              <w:marBottom w:val="0"/>
              <w:divBdr>
                <w:top w:val="none" w:sz="0" w:space="0" w:color="auto"/>
                <w:left w:val="none" w:sz="0" w:space="0" w:color="auto"/>
                <w:bottom w:val="none" w:sz="0" w:space="0" w:color="auto"/>
                <w:right w:val="none" w:sz="0" w:space="0" w:color="auto"/>
              </w:divBdr>
              <w:divsChild>
                <w:div w:id="1133596083">
                  <w:marLeft w:val="0"/>
                  <w:marRight w:val="0"/>
                  <w:marTop w:val="0"/>
                  <w:marBottom w:val="0"/>
                  <w:divBdr>
                    <w:top w:val="none" w:sz="0" w:space="0" w:color="auto"/>
                    <w:left w:val="none" w:sz="0" w:space="0" w:color="auto"/>
                    <w:bottom w:val="none" w:sz="0" w:space="0" w:color="auto"/>
                    <w:right w:val="none" w:sz="0" w:space="0" w:color="auto"/>
                  </w:divBdr>
                  <w:divsChild>
                    <w:div w:id="316888135">
                      <w:marLeft w:val="90"/>
                      <w:marRight w:val="0"/>
                      <w:marTop w:val="210"/>
                      <w:marBottom w:val="0"/>
                      <w:divBdr>
                        <w:top w:val="none" w:sz="0" w:space="0" w:color="auto"/>
                        <w:left w:val="none" w:sz="0" w:space="0" w:color="auto"/>
                        <w:bottom w:val="none" w:sz="0" w:space="0" w:color="auto"/>
                        <w:right w:val="none" w:sz="0" w:space="0" w:color="auto"/>
                      </w:divBdr>
                    </w:div>
                  </w:divsChild>
                </w:div>
                <w:div w:id="1935891645">
                  <w:marLeft w:val="0"/>
                  <w:marRight w:val="150"/>
                  <w:marTop w:val="0"/>
                  <w:marBottom w:val="0"/>
                  <w:divBdr>
                    <w:top w:val="none" w:sz="0" w:space="0" w:color="auto"/>
                    <w:left w:val="none" w:sz="0" w:space="0" w:color="auto"/>
                    <w:bottom w:val="none" w:sz="0" w:space="0" w:color="auto"/>
                    <w:right w:val="none" w:sz="0" w:space="0" w:color="auto"/>
                  </w:divBdr>
                  <w:divsChild>
                    <w:div w:id="289283814">
                      <w:marLeft w:val="0"/>
                      <w:marRight w:val="0"/>
                      <w:marTop w:val="0"/>
                      <w:marBottom w:val="0"/>
                      <w:divBdr>
                        <w:top w:val="none" w:sz="0" w:space="0" w:color="auto"/>
                        <w:left w:val="none" w:sz="0" w:space="0" w:color="auto"/>
                        <w:bottom w:val="none" w:sz="0" w:space="0" w:color="auto"/>
                        <w:right w:val="none" w:sz="0" w:space="0" w:color="auto"/>
                      </w:divBdr>
                      <w:divsChild>
                        <w:div w:id="666177064">
                          <w:marLeft w:val="150"/>
                          <w:marRight w:val="240"/>
                          <w:marTop w:val="100"/>
                          <w:marBottom w:val="100"/>
                          <w:divBdr>
                            <w:top w:val="none" w:sz="0" w:space="0" w:color="auto"/>
                            <w:left w:val="none" w:sz="0" w:space="0" w:color="auto"/>
                            <w:bottom w:val="none" w:sz="0" w:space="0" w:color="auto"/>
                            <w:right w:val="none" w:sz="0" w:space="0" w:color="auto"/>
                          </w:divBdr>
                          <w:divsChild>
                            <w:div w:id="1950967429">
                              <w:marLeft w:val="0"/>
                              <w:marRight w:val="0"/>
                              <w:marTop w:val="0"/>
                              <w:marBottom w:val="0"/>
                              <w:divBdr>
                                <w:top w:val="single" w:sz="36" w:space="0" w:color="E67C73"/>
                                <w:left w:val="single" w:sz="36" w:space="0" w:color="E67C73"/>
                                <w:bottom w:val="single" w:sz="36" w:space="0" w:color="E67C73"/>
                                <w:right w:val="single" w:sz="36" w:space="0" w:color="E67C73"/>
                              </w:divBdr>
                            </w:div>
                          </w:divsChild>
                        </w:div>
                      </w:divsChild>
                    </w:div>
                    <w:div w:id="1258320093">
                      <w:marLeft w:val="0"/>
                      <w:marRight w:val="0"/>
                      <w:marTop w:val="0"/>
                      <w:marBottom w:val="0"/>
                      <w:divBdr>
                        <w:top w:val="none" w:sz="0" w:space="0" w:color="auto"/>
                        <w:left w:val="none" w:sz="0" w:space="0" w:color="auto"/>
                        <w:bottom w:val="none" w:sz="0" w:space="0" w:color="auto"/>
                        <w:right w:val="none" w:sz="0" w:space="0" w:color="auto"/>
                      </w:divBdr>
                      <w:divsChild>
                        <w:div w:id="2116827372">
                          <w:marLeft w:val="0"/>
                          <w:marRight w:val="0"/>
                          <w:marTop w:val="0"/>
                          <w:marBottom w:val="0"/>
                          <w:divBdr>
                            <w:top w:val="none" w:sz="0" w:space="0" w:color="auto"/>
                            <w:left w:val="none" w:sz="0" w:space="0" w:color="auto"/>
                            <w:bottom w:val="none" w:sz="0" w:space="0" w:color="auto"/>
                            <w:right w:val="none" w:sz="0" w:space="0" w:color="auto"/>
                          </w:divBdr>
                        </w:div>
                      </w:divsChild>
                    </w:div>
                    <w:div w:id="185495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010741">
          <w:marLeft w:val="0"/>
          <w:marRight w:val="0"/>
          <w:marTop w:val="120"/>
          <w:marBottom w:val="0"/>
          <w:divBdr>
            <w:top w:val="none" w:sz="0" w:space="0" w:color="auto"/>
            <w:left w:val="none" w:sz="0" w:space="0" w:color="auto"/>
            <w:bottom w:val="single" w:sz="6" w:space="6" w:color="DADCE0"/>
            <w:right w:val="none" w:sz="0" w:space="0" w:color="auto"/>
          </w:divBdr>
          <w:divsChild>
            <w:div w:id="173880396">
              <w:marLeft w:val="0"/>
              <w:marRight w:val="0"/>
              <w:marTop w:val="0"/>
              <w:marBottom w:val="0"/>
              <w:divBdr>
                <w:top w:val="none" w:sz="0" w:space="0" w:color="auto"/>
                <w:left w:val="none" w:sz="0" w:space="0" w:color="auto"/>
                <w:bottom w:val="none" w:sz="0" w:space="0" w:color="auto"/>
                <w:right w:val="none" w:sz="0" w:space="0" w:color="auto"/>
              </w:divBdr>
              <w:divsChild>
                <w:div w:id="599409525">
                  <w:marLeft w:val="0"/>
                  <w:marRight w:val="150"/>
                  <w:marTop w:val="0"/>
                  <w:marBottom w:val="0"/>
                  <w:divBdr>
                    <w:top w:val="none" w:sz="0" w:space="0" w:color="auto"/>
                    <w:left w:val="none" w:sz="0" w:space="0" w:color="auto"/>
                    <w:bottom w:val="none" w:sz="0" w:space="0" w:color="auto"/>
                    <w:right w:val="none" w:sz="0" w:space="0" w:color="auto"/>
                  </w:divBdr>
                  <w:divsChild>
                    <w:div w:id="353309718">
                      <w:marLeft w:val="0"/>
                      <w:marRight w:val="0"/>
                      <w:marTop w:val="0"/>
                      <w:marBottom w:val="0"/>
                      <w:divBdr>
                        <w:top w:val="none" w:sz="0" w:space="0" w:color="auto"/>
                        <w:left w:val="none" w:sz="0" w:space="0" w:color="auto"/>
                        <w:bottom w:val="none" w:sz="0" w:space="0" w:color="auto"/>
                        <w:right w:val="none" w:sz="0" w:space="0" w:color="auto"/>
                      </w:divBdr>
                      <w:divsChild>
                        <w:div w:id="10492750">
                          <w:marLeft w:val="150"/>
                          <w:marRight w:val="240"/>
                          <w:marTop w:val="100"/>
                          <w:marBottom w:val="100"/>
                          <w:divBdr>
                            <w:top w:val="none" w:sz="0" w:space="0" w:color="auto"/>
                            <w:left w:val="none" w:sz="0" w:space="0" w:color="auto"/>
                            <w:bottom w:val="none" w:sz="0" w:space="0" w:color="auto"/>
                            <w:right w:val="none" w:sz="0" w:space="0" w:color="auto"/>
                          </w:divBdr>
                          <w:divsChild>
                            <w:div w:id="2042320125">
                              <w:marLeft w:val="0"/>
                              <w:marRight w:val="0"/>
                              <w:marTop w:val="0"/>
                              <w:marBottom w:val="0"/>
                              <w:divBdr>
                                <w:top w:val="single" w:sz="36" w:space="0" w:color="7986CB"/>
                                <w:left w:val="single" w:sz="36" w:space="0" w:color="7986CB"/>
                                <w:bottom w:val="single" w:sz="36" w:space="0" w:color="7986CB"/>
                                <w:right w:val="single" w:sz="36" w:space="0" w:color="7986CB"/>
                              </w:divBdr>
                            </w:div>
                          </w:divsChild>
                        </w:div>
                      </w:divsChild>
                    </w:div>
                    <w:div w:id="1461799346">
                      <w:marLeft w:val="0"/>
                      <w:marRight w:val="0"/>
                      <w:marTop w:val="0"/>
                      <w:marBottom w:val="0"/>
                      <w:divBdr>
                        <w:top w:val="none" w:sz="0" w:space="0" w:color="auto"/>
                        <w:left w:val="none" w:sz="0" w:space="0" w:color="auto"/>
                        <w:bottom w:val="none" w:sz="0" w:space="0" w:color="auto"/>
                        <w:right w:val="none" w:sz="0" w:space="0" w:color="auto"/>
                      </w:divBdr>
                    </w:div>
                    <w:div w:id="1665627768">
                      <w:marLeft w:val="0"/>
                      <w:marRight w:val="0"/>
                      <w:marTop w:val="0"/>
                      <w:marBottom w:val="0"/>
                      <w:divBdr>
                        <w:top w:val="none" w:sz="0" w:space="0" w:color="auto"/>
                        <w:left w:val="none" w:sz="0" w:space="0" w:color="auto"/>
                        <w:bottom w:val="none" w:sz="0" w:space="0" w:color="auto"/>
                        <w:right w:val="none" w:sz="0" w:space="0" w:color="auto"/>
                      </w:divBdr>
                      <w:divsChild>
                        <w:div w:id="135503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375050">
                  <w:marLeft w:val="0"/>
                  <w:marRight w:val="0"/>
                  <w:marTop w:val="0"/>
                  <w:marBottom w:val="0"/>
                  <w:divBdr>
                    <w:top w:val="none" w:sz="0" w:space="0" w:color="auto"/>
                    <w:left w:val="none" w:sz="0" w:space="0" w:color="auto"/>
                    <w:bottom w:val="none" w:sz="0" w:space="0" w:color="auto"/>
                    <w:right w:val="none" w:sz="0" w:space="0" w:color="auto"/>
                  </w:divBdr>
                  <w:divsChild>
                    <w:div w:id="576862872">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 w:id="835615320">
              <w:marLeft w:val="0"/>
              <w:marRight w:val="0"/>
              <w:marTop w:val="0"/>
              <w:marBottom w:val="0"/>
              <w:divBdr>
                <w:top w:val="none" w:sz="0" w:space="0" w:color="auto"/>
                <w:left w:val="none" w:sz="0" w:space="0" w:color="auto"/>
                <w:bottom w:val="none" w:sz="0" w:space="0" w:color="auto"/>
                <w:right w:val="none" w:sz="0" w:space="0" w:color="auto"/>
              </w:divBdr>
              <w:divsChild>
                <w:div w:id="269633078">
                  <w:marLeft w:val="2010"/>
                  <w:marRight w:val="150"/>
                  <w:marTop w:val="0"/>
                  <w:marBottom w:val="0"/>
                  <w:divBdr>
                    <w:top w:val="none" w:sz="0" w:space="0" w:color="auto"/>
                    <w:left w:val="none" w:sz="0" w:space="0" w:color="auto"/>
                    <w:bottom w:val="none" w:sz="0" w:space="0" w:color="auto"/>
                    <w:right w:val="none" w:sz="0" w:space="0" w:color="auto"/>
                  </w:divBdr>
                  <w:divsChild>
                    <w:div w:id="1577787944">
                      <w:marLeft w:val="0"/>
                      <w:marRight w:val="0"/>
                      <w:marTop w:val="0"/>
                      <w:marBottom w:val="0"/>
                      <w:divBdr>
                        <w:top w:val="none" w:sz="0" w:space="0" w:color="auto"/>
                        <w:left w:val="none" w:sz="0" w:space="0" w:color="auto"/>
                        <w:bottom w:val="none" w:sz="0" w:space="0" w:color="auto"/>
                        <w:right w:val="none" w:sz="0" w:space="0" w:color="auto"/>
                      </w:divBdr>
                    </w:div>
                    <w:div w:id="2038699543">
                      <w:marLeft w:val="0"/>
                      <w:marRight w:val="0"/>
                      <w:marTop w:val="0"/>
                      <w:marBottom w:val="0"/>
                      <w:divBdr>
                        <w:top w:val="none" w:sz="0" w:space="0" w:color="auto"/>
                        <w:left w:val="none" w:sz="0" w:space="0" w:color="auto"/>
                        <w:bottom w:val="none" w:sz="0" w:space="0" w:color="auto"/>
                        <w:right w:val="none" w:sz="0" w:space="0" w:color="auto"/>
                      </w:divBdr>
                      <w:divsChild>
                        <w:div w:id="164469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4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159908">
          <w:marLeft w:val="0"/>
          <w:marRight w:val="0"/>
          <w:marTop w:val="120"/>
          <w:marBottom w:val="0"/>
          <w:divBdr>
            <w:top w:val="none" w:sz="0" w:space="0" w:color="auto"/>
            <w:left w:val="none" w:sz="0" w:space="0" w:color="auto"/>
            <w:bottom w:val="single" w:sz="6" w:space="6" w:color="DADCE0"/>
            <w:right w:val="none" w:sz="0" w:space="0" w:color="auto"/>
          </w:divBdr>
          <w:divsChild>
            <w:div w:id="16738309">
              <w:marLeft w:val="0"/>
              <w:marRight w:val="0"/>
              <w:marTop w:val="0"/>
              <w:marBottom w:val="0"/>
              <w:divBdr>
                <w:top w:val="none" w:sz="0" w:space="0" w:color="auto"/>
                <w:left w:val="none" w:sz="0" w:space="0" w:color="auto"/>
                <w:bottom w:val="none" w:sz="0" w:space="0" w:color="auto"/>
                <w:right w:val="none" w:sz="0" w:space="0" w:color="auto"/>
              </w:divBdr>
              <w:divsChild>
                <w:div w:id="324669137">
                  <w:marLeft w:val="2010"/>
                  <w:marRight w:val="150"/>
                  <w:marTop w:val="0"/>
                  <w:marBottom w:val="0"/>
                  <w:divBdr>
                    <w:top w:val="none" w:sz="0" w:space="0" w:color="auto"/>
                    <w:left w:val="none" w:sz="0" w:space="0" w:color="auto"/>
                    <w:bottom w:val="none" w:sz="0" w:space="0" w:color="auto"/>
                    <w:right w:val="none" w:sz="0" w:space="0" w:color="auto"/>
                  </w:divBdr>
                  <w:divsChild>
                    <w:div w:id="21563722">
                      <w:marLeft w:val="0"/>
                      <w:marRight w:val="0"/>
                      <w:marTop w:val="0"/>
                      <w:marBottom w:val="0"/>
                      <w:divBdr>
                        <w:top w:val="none" w:sz="0" w:space="0" w:color="auto"/>
                        <w:left w:val="none" w:sz="0" w:space="0" w:color="auto"/>
                        <w:bottom w:val="none" w:sz="0" w:space="0" w:color="auto"/>
                        <w:right w:val="none" w:sz="0" w:space="0" w:color="auto"/>
                      </w:divBdr>
                      <w:divsChild>
                        <w:div w:id="362099819">
                          <w:marLeft w:val="0"/>
                          <w:marRight w:val="0"/>
                          <w:marTop w:val="0"/>
                          <w:marBottom w:val="0"/>
                          <w:divBdr>
                            <w:top w:val="none" w:sz="0" w:space="0" w:color="auto"/>
                            <w:left w:val="none" w:sz="0" w:space="0" w:color="auto"/>
                            <w:bottom w:val="none" w:sz="0" w:space="0" w:color="auto"/>
                            <w:right w:val="none" w:sz="0" w:space="0" w:color="auto"/>
                          </w:divBdr>
                        </w:div>
                      </w:divsChild>
                    </w:div>
                    <w:div w:id="322317175">
                      <w:marLeft w:val="0"/>
                      <w:marRight w:val="0"/>
                      <w:marTop w:val="0"/>
                      <w:marBottom w:val="0"/>
                      <w:divBdr>
                        <w:top w:val="none" w:sz="0" w:space="0" w:color="auto"/>
                        <w:left w:val="none" w:sz="0" w:space="0" w:color="auto"/>
                        <w:bottom w:val="none" w:sz="0" w:space="0" w:color="auto"/>
                        <w:right w:val="none" w:sz="0" w:space="0" w:color="auto"/>
                      </w:divBdr>
                    </w:div>
                    <w:div w:id="1529177839">
                      <w:marLeft w:val="0"/>
                      <w:marRight w:val="0"/>
                      <w:marTop w:val="0"/>
                      <w:marBottom w:val="0"/>
                      <w:divBdr>
                        <w:top w:val="none" w:sz="0" w:space="0" w:color="auto"/>
                        <w:left w:val="none" w:sz="0" w:space="0" w:color="auto"/>
                        <w:bottom w:val="none" w:sz="0" w:space="0" w:color="auto"/>
                        <w:right w:val="none" w:sz="0" w:space="0" w:color="auto"/>
                      </w:divBdr>
                      <w:divsChild>
                        <w:div w:id="1855414938">
                          <w:marLeft w:val="150"/>
                          <w:marRight w:val="240"/>
                          <w:marTop w:val="100"/>
                          <w:marBottom w:val="100"/>
                          <w:divBdr>
                            <w:top w:val="none" w:sz="0" w:space="0" w:color="auto"/>
                            <w:left w:val="none" w:sz="0" w:space="0" w:color="auto"/>
                            <w:bottom w:val="none" w:sz="0" w:space="0" w:color="auto"/>
                            <w:right w:val="none" w:sz="0" w:space="0" w:color="auto"/>
                          </w:divBdr>
                          <w:divsChild>
                            <w:div w:id="1501038715">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 w:id="991562770">
                  <w:marLeft w:val="0"/>
                  <w:marRight w:val="0"/>
                  <w:marTop w:val="0"/>
                  <w:marBottom w:val="0"/>
                  <w:divBdr>
                    <w:top w:val="none" w:sz="0" w:space="0" w:color="auto"/>
                    <w:left w:val="none" w:sz="0" w:space="0" w:color="auto"/>
                    <w:bottom w:val="none" w:sz="0" w:space="0" w:color="auto"/>
                    <w:right w:val="none" w:sz="0" w:space="0" w:color="auto"/>
                  </w:divBdr>
                </w:div>
              </w:divsChild>
            </w:div>
            <w:div w:id="629701759">
              <w:marLeft w:val="0"/>
              <w:marRight w:val="0"/>
              <w:marTop w:val="0"/>
              <w:marBottom w:val="0"/>
              <w:divBdr>
                <w:top w:val="none" w:sz="0" w:space="0" w:color="auto"/>
                <w:left w:val="none" w:sz="0" w:space="0" w:color="auto"/>
                <w:bottom w:val="none" w:sz="0" w:space="0" w:color="auto"/>
                <w:right w:val="none" w:sz="0" w:space="0" w:color="auto"/>
              </w:divBdr>
              <w:divsChild>
                <w:div w:id="1000232079">
                  <w:marLeft w:val="0"/>
                  <w:marRight w:val="150"/>
                  <w:marTop w:val="0"/>
                  <w:marBottom w:val="0"/>
                  <w:divBdr>
                    <w:top w:val="none" w:sz="0" w:space="0" w:color="auto"/>
                    <w:left w:val="none" w:sz="0" w:space="0" w:color="auto"/>
                    <w:bottom w:val="none" w:sz="0" w:space="0" w:color="auto"/>
                    <w:right w:val="none" w:sz="0" w:space="0" w:color="auto"/>
                  </w:divBdr>
                  <w:divsChild>
                    <w:div w:id="8411400">
                      <w:marLeft w:val="0"/>
                      <w:marRight w:val="0"/>
                      <w:marTop w:val="0"/>
                      <w:marBottom w:val="0"/>
                      <w:divBdr>
                        <w:top w:val="none" w:sz="0" w:space="0" w:color="auto"/>
                        <w:left w:val="none" w:sz="0" w:space="0" w:color="auto"/>
                        <w:bottom w:val="none" w:sz="0" w:space="0" w:color="auto"/>
                        <w:right w:val="none" w:sz="0" w:space="0" w:color="auto"/>
                      </w:divBdr>
                      <w:divsChild>
                        <w:div w:id="15156896">
                          <w:marLeft w:val="150"/>
                          <w:marRight w:val="240"/>
                          <w:marTop w:val="100"/>
                          <w:marBottom w:val="100"/>
                          <w:divBdr>
                            <w:top w:val="none" w:sz="0" w:space="0" w:color="auto"/>
                            <w:left w:val="none" w:sz="0" w:space="0" w:color="auto"/>
                            <w:bottom w:val="none" w:sz="0" w:space="0" w:color="auto"/>
                            <w:right w:val="none" w:sz="0" w:space="0" w:color="auto"/>
                          </w:divBdr>
                          <w:divsChild>
                            <w:div w:id="71050469">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059404071">
                      <w:marLeft w:val="0"/>
                      <w:marRight w:val="0"/>
                      <w:marTop w:val="0"/>
                      <w:marBottom w:val="0"/>
                      <w:divBdr>
                        <w:top w:val="none" w:sz="0" w:space="0" w:color="auto"/>
                        <w:left w:val="none" w:sz="0" w:space="0" w:color="auto"/>
                        <w:bottom w:val="none" w:sz="0" w:space="0" w:color="auto"/>
                        <w:right w:val="none" w:sz="0" w:space="0" w:color="auto"/>
                      </w:divBdr>
                    </w:div>
                    <w:div w:id="2047245864">
                      <w:marLeft w:val="0"/>
                      <w:marRight w:val="0"/>
                      <w:marTop w:val="0"/>
                      <w:marBottom w:val="0"/>
                      <w:divBdr>
                        <w:top w:val="none" w:sz="0" w:space="0" w:color="auto"/>
                        <w:left w:val="none" w:sz="0" w:space="0" w:color="auto"/>
                        <w:bottom w:val="none" w:sz="0" w:space="0" w:color="auto"/>
                        <w:right w:val="none" w:sz="0" w:space="0" w:color="auto"/>
                      </w:divBdr>
                      <w:divsChild>
                        <w:div w:id="54599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75216">
                  <w:marLeft w:val="0"/>
                  <w:marRight w:val="0"/>
                  <w:marTop w:val="0"/>
                  <w:marBottom w:val="0"/>
                  <w:divBdr>
                    <w:top w:val="none" w:sz="0" w:space="0" w:color="auto"/>
                    <w:left w:val="none" w:sz="0" w:space="0" w:color="auto"/>
                    <w:bottom w:val="none" w:sz="0" w:space="0" w:color="auto"/>
                    <w:right w:val="none" w:sz="0" w:space="0" w:color="auto"/>
                  </w:divBdr>
                  <w:divsChild>
                    <w:div w:id="1473057271">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 w:id="826480347">
              <w:marLeft w:val="0"/>
              <w:marRight w:val="0"/>
              <w:marTop w:val="0"/>
              <w:marBottom w:val="0"/>
              <w:divBdr>
                <w:top w:val="none" w:sz="0" w:space="0" w:color="auto"/>
                <w:left w:val="none" w:sz="0" w:space="0" w:color="auto"/>
                <w:bottom w:val="none" w:sz="0" w:space="0" w:color="auto"/>
                <w:right w:val="none" w:sz="0" w:space="0" w:color="auto"/>
              </w:divBdr>
              <w:divsChild>
                <w:div w:id="692416504">
                  <w:marLeft w:val="2010"/>
                  <w:marRight w:val="150"/>
                  <w:marTop w:val="0"/>
                  <w:marBottom w:val="0"/>
                  <w:divBdr>
                    <w:top w:val="none" w:sz="0" w:space="0" w:color="auto"/>
                    <w:left w:val="none" w:sz="0" w:space="0" w:color="auto"/>
                    <w:bottom w:val="none" w:sz="0" w:space="0" w:color="auto"/>
                    <w:right w:val="none" w:sz="0" w:space="0" w:color="auto"/>
                  </w:divBdr>
                  <w:divsChild>
                    <w:div w:id="580024940">
                      <w:marLeft w:val="0"/>
                      <w:marRight w:val="0"/>
                      <w:marTop w:val="0"/>
                      <w:marBottom w:val="0"/>
                      <w:divBdr>
                        <w:top w:val="none" w:sz="0" w:space="0" w:color="auto"/>
                        <w:left w:val="none" w:sz="0" w:space="0" w:color="auto"/>
                        <w:bottom w:val="none" w:sz="0" w:space="0" w:color="auto"/>
                        <w:right w:val="none" w:sz="0" w:space="0" w:color="auto"/>
                      </w:divBdr>
                      <w:divsChild>
                        <w:div w:id="1353873050">
                          <w:marLeft w:val="0"/>
                          <w:marRight w:val="0"/>
                          <w:marTop w:val="0"/>
                          <w:marBottom w:val="0"/>
                          <w:divBdr>
                            <w:top w:val="none" w:sz="0" w:space="0" w:color="auto"/>
                            <w:left w:val="none" w:sz="0" w:space="0" w:color="auto"/>
                            <w:bottom w:val="none" w:sz="0" w:space="0" w:color="auto"/>
                            <w:right w:val="none" w:sz="0" w:space="0" w:color="auto"/>
                          </w:divBdr>
                        </w:div>
                      </w:divsChild>
                    </w:div>
                    <w:div w:id="1754551149">
                      <w:marLeft w:val="0"/>
                      <w:marRight w:val="0"/>
                      <w:marTop w:val="0"/>
                      <w:marBottom w:val="0"/>
                      <w:divBdr>
                        <w:top w:val="none" w:sz="0" w:space="0" w:color="auto"/>
                        <w:left w:val="none" w:sz="0" w:space="0" w:color="auto"/>
                        <w:bottom w:val="none" w:sz="0" w:space="0" w:color="auto"/>
                        <w:right w:val="none" w:sz="0" w:space="0" w:color="auto"/>
                      </w:divBdr>
                      <w:divsChild>
                        <w:div w:id="1013339855">
                          <w:marLeft w:val="150"/>
                          <w:marRight w:val="240"/>
                          <w:marTop w:val="100"/>
                          <w:marBottom w:val="100"/>
                          <w:divBdr>
                            <w:top w:val="none" w:sz="0" w:space="0" w:color="auto"/>
                            <w:left w:val="none" w:sz="0" w:space="0" w:color="auto"/>
                            <w:bottom w:val="none" w:sz="0" w:space="0" w:color="auto"/>
                            <w:right w:val="none" w:sz="0" w:space="0" w:color="auto"/>
                          </w:divBdr>
                          <w:divsChild>
                            <w:div w:id="912852647">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2063168372">
                      <w:marLeft w:val="0"/>
                      <w:marRight w:val="0"/>
                      <w:marTop w:val="0"/>
                      <w:marBottom w:val="0"/>
                      <w:divBdr>
                        <w:top w:val="none" w:sz="0" w:space="0" w:color="auto"/>
                        <w:left w:val="none" w:sz="0" w:space="0" w:color="auto"/>
                        <w:bottom w:val="none" w:sz="0" w:space="0" w:color="auto"/>
                        <w:right w:val="none" w:sz="0" w:space="0" w:color="auto"/>
                      </w:divBdr>
                    </w:div>
                  </w:divsChild>
                </w:div>
                <w:div w:id="866675352">
                  <w:marLeft w:val="0"/>
                  <w:marRight w:val="0"/>
                  <w:marTop w:val="0"/>
                  <w:marBottom w:val="0"/>
                  <w:divBdr>
                    <w:top w:val="none" w:sz="0" w:space="0" w:color="auto"/>
                    <w:left w:val="none" w:sz="0" w:space="0" w:color="auto"/>
                    <w:bottom w:val="none" w:sz="0" w:space="0" w:color="auto"/>
                    <w:right w:val="none" w:sz="0" w:space="0" w:color="auto"/>
                  </w:divBdr>
                </w:div>
              </w:divsChild>
            </w:div>
            <w:div w:id="943340976">
              <w:marLeft w:val="0"/>
              <w:marRight w:val="0"/>
              <w:marTop w:val="0"/>
              <w:marBottom w:val="0"/>
              <w:divBdr>
                <w:top w:val="none" w:sz="0" w:space="0" w:color="auto"/>
                <w:left w:val="none" w:sz="0" w:space="0" w:color="auto"/>
                <w:bottom w:val="none" w:sz="0" w:space="0" w:color="auto"/>
                <w:right w:val="none" w:sz="0" w:space="0" w:color="auto"/>
              </w:divBdr>
              <w:divsChild>
                <w:div w:id="1248618430">
                  <w:marLeft w:val="0"/>
                  <w:marRight w:val="0"/>
                  <w:marTop w:val="0"/>
                  <w:marBottom w:val="0"/>
                  <w:divBdr>
                    <w:top w:val="none" w:sz="0" w:space="0" w:color="auto"/>
                    <w:left w:val="none" w:sz="0" w:space="0" w:color="auto"/>
                    <w:bottom w:val="none" w:sz="0" w:space="0" w:color="auto"/>
                    <w:right w:val="none" w:sz="0" w:space="0" w:color="auto"/>
                  </w:divBdr>
                </w:div>
                <w:div w:id="1454901256">
                  <w:marLeft w:val="2010"/>
                  <w:marRight w:val="150"/>
                  <w:marTop w:val="0"/>
                  <w:marBottom w:val="0"/>
                  <w:divBdr>
                    <w:top w:val="none" w:sz="0" w:space="0" w:color="auto"/>
                    <w:left w:val="none" w:sz="0" w:space="0" w:color="auto"/>
                    <w:bottom w:val="none" w:sz="0" w:space="0" w:color="auto"/>
                    <w:right w:val="none" w:sz="0" w:space="0" w:color="auto"/>
                  </w:divBdr>
                  <w:divsChild>
                    <w:div w:id="171073819">
                      <w:marLeft w:val="0"/>
                      <w:marRight w:val="0"/>
                      <w:marTop w:val="0"/>
                      <w:marBottom w:val="0"/>
                      <w:divBdr>
                        <w:top w:val="none" w:sz="0" w:space="0" w:color="auto"/>
                        <w:left w:val="none" w:sz="0" w:space="0" w:color="auto"/>
                        <w:bottom w:val="none" w:sz="0" w:space="0" w:color="auto"/>
                        <w:right w:val="none" w:sz="0" w:space="0" w:color="auto"/>
                      </w:divBdr>
                    </w:div>
                    <w:div w:id="949976569">
                      <w:marLeft w:val="0"/>
                      <w:marRight w:val="0"/>
                      <w:marTop w:val="0"/>
                      <w:marBottom w:val="0"/>
                      <w:divBdr>
                        <w:top w:val="none" w:sz="0" w:space="0" w:color="auto"/>
                        <w:left w:val="none" w:sz="0" w:space="0" w:color="auto"/>
                        <w:bottom w:val="none" w:sz="0" w:space="0" w:color="auto"/>
                        <w:right w:val="none" w:sz="0" w:space="0" w:color="auto"/>
                      </w:divBdr>
                      <w:divsChild>
                        <w:div w:id="1220438919">
                          <w:marLeft w:val="150"/>
                          <w:marRight w:val="240"/>
                          <w:marTop w:val="100"/>
                          <w:marBottom w:val="100"/>
                          <w:divBdr>
                            <w:top w:val="none" w:sz="0" w:space="0" w:color="auto"/>
                            <w:left w:val="none" w:sz="0" w:space="0" w:color="auto"/>
                            <w:bottom w:val="none" w:sz="0" w:space="0" w:color="auto"/>
                            <w:right w:val="none" w:sz="0" w:space="0" w:color="auto"/>
                          </w:divBdr>
                          <w:divsChild>
                            <w:div w:id="2063484368">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675644096">
                      <w:marLeft w:val="0"/>
                      <w:marRight w:val="0"/>
                      <w:marTop w:val="0"/>
                      <w:marBottom w:val="0"/>
                      <w:divBdr>
                        <w:top w:val="none" w:sz="0" w:space="0" w:color="auto"/>
                        <w:left w:val="none" w:sz="0" w:space="0" w:color="auto"/>
                        <w:bottom w:val="none" w:sz="0" w:space="0" w:color="auto"/>
                        <w:right w:val="none" w:sz="0" w:space="0" w:color="auto"/>
                      </w:divBdr>
                      <w:divsChild>
                        <w:div w:id="159451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81404">
              <w:marLeft w:val="0"/>
              <w:marRight w:val="0"/>
              <w:marTop w:val="0"/>
              <w:marBottom w:val="0"/>
              <w:divBdr>
                <w:top w:val="none" w:sz="0" w:space="0" w:color="auto"/>
                <w:left w:val="none" w:sz="0" w:space="0" w:color="auto"/>
                <w:bottom w:val="none" w:sz="0" w:space="0" w:color="auto"/>
                <w:right w:val="none" w:sz="0" w:space="0" w:color="auto"/>
              </w:divBdr>
              <w:divsChild>
                <w:div w:id="737167006">
                  <w:marLeft w:val="2010"/>
                  <w:marRight w:val="150"/>
                  <w:marTop w:val="0"/>
                  <w:marBottom w:val="0"/>
                  <w:divBdr>
                    <w:top w:val="none" w:sz="0" w:space="0" w:color="auto"/>
                    <w:left w:val="none" w:sz="0" w:space="0" w:color="auto"/>
                    <w:bottom w:val="none" w:sz="0" w:space="0" w:color="auto"/>
                    <w:right w:val="none" w:sz="0" w:space="0" w:color="auto"/>
                  </w:divBdr>
                  <w:divsChild>
                    <w:div w:id="889849015">
                      <w:marLeft w:val="0"/>
                      <w:marRight w:val="0"/>
                      <w:marTop w:val="0"/>
                      <w:marBottom w:val="0"/>
                      <w:divBdr>
                        <w:top w:val="none" w:sz="0" w:space="0" w:color="auto"/>
                        <w:left w:val="none" w:sz="0" w:space="0" w:color="auto"/>
                        <w:bottom w:val="none" w:sz="0" w:space="0" w:color="auto"/>
                        <w:right w:val="none" w:sz="0" w:space="0" w:color="auto"/>
                      </w:divBdr>
                      <w:divsChild>
                        <w:div w:id="1170677056">
                          <w:marLeft w:val="0"/>
                          <w:marRight w:val="0"/>
                          <w:marTop w:val="0"/>
                          <w:marBottom w:val="0"/>
                          <w:divBdr>
                            <w:top w:val="none" w:sz="0" w:space="0" w:color="auto"/>
                            <w:left w:val="none" w:sz="0" w:space="0" w:color="auto"/>
                            <w:bottom w:val="none" w:sz="0" w:space="0" w:color="auto"/>
                            <w:right w:val="none" w:sz="0" w:space="0" w:color="auto"/>
                          </w:divBdr>
                        </w:div>
                      </w:divsChild>
                    </w:div>
                    <w:div w:id="949895508">
                      <w:marLeft w:val="0"/>
                      <w:marRight w:val="0"/>
                      <w:marTop w:val="0"/>
                      <w:marBottom w:val="0"/>
                      <w:divBdr>
                        <w:top w:val="none" w:sz="0" w:space="0" w:color="auto"/>
                        <w:left w:val="none" w:sz="0" w:space="0" w:color="auto"/>
                        <w:bottom w:val="none" w:sz="0" w:space="0" w:color="auto"/>
                        <w:right w:val="none" w:sz="0" w:space="0" w:color="auto"/>
                      </w:divBdr>
                    </w:div>
                    <w:div w:id="1047411954">
                      <w:marLeft w:val="0"/>
                      <w:marRight w:val="0"/>
                      <w:marTop w:val="0"/>
                      <w:marBottom w:val="0"/>
                      <w:divBdr>
                        <w:top w:val="none" w:sz="0" w:space="0" w:color="auto"/>
                        <w:left w:val="none" w:sz="0" w:space="0" w:color="auto"/>
                        <w:bottom w:val="none" w:sz="0" w:space="0" w:color="auto"/>
                        <w:right w:val="none" w:sz="0" w:space="0" w:color="auto"/>
                      </w:divBdr>
                      <w:divsChild>
                        <w:div w:id="1696494525">
                          <w:marLeft w:val="150"/>
                          <w:marRight w:val="240"/>
                          <w:marTop w:val="100"/>
                          <w:marBottom w:val="100"/>
                          <w:divBdr>
                            <w:top w:val="none" w:sz="0" w:space="0" w:color="auto"/>
                            <w:left w:val="none" w:sz="0" w:space="0" w:color="auto"/>
                            <w:bottom w:val="none" w:sz="0" w:space="0" w:color="auto"/>
                            <w:right w:val="none" w:sz="0" w:space="0" w:color="auto"/>
                          </w:divBdr>
                          <w:divsChild>
                            <w:div w:id="1694267029">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 w:id="1593852727">
                  <w:marLeft w:val="0"/>
                  <w:marRight w:val="0"/>
                  <w:marTop w:val="0"/>
                  <w:marBottom w:val="0"/>
                  <w:divBdr>
                    <w:top w:val="none" w:sz="0" w:space="0" w:color="auto"/>
                    <w:left w:val="none" w:sz="0" w:space="0" w:color="auto"/>
                    <w:bottom w:val="none" w:sz="0" w:space="0" w:color="auto"/>
                    <w:right w:val="none" w:sz="0" w:space="0" w:color="auto"/>
                  </w:divBdr>
                </w:div>
              </w:divsChild>
            </w:div>
            <w:div w:id="1376081667">
              <w:marLeft w:val="0"/>
              <w:marRight w:val="0"/>
              <w:marTop w:val="0"/>
              <w:marBottom w:val="0"/>
              <w:divBdr>
                <w:top w:val="none" w:sz="0" w:space="0" w:color="auto"/>
                <w:left w:val="none" w:sz="0" w:space="0" w:color="auto"/>
                <w:bottom w:val="none" w:sz="0" w:space="0" w:color="auto"/>
                <w:right w:val="none" w:sz="0" w:space="0" w:color="auto"/>
              </w:divBdr>
              <w:divsChild>
                <w:div w:id="567228155">
                  <w:marLeft w:val="0"/>
                  <w:marRight w:val="0"/>
                  <w:marTop w:val="0"/>
                  <w:marBottom w:val="0"/>
                  <w:divBdr>
                    <w:top w:val="none" w:sz="0" w:space="0" w:color="auto"/>
                    <w:left w:val="none" w:sz="0" w:space="0" w:color="auto"/>
                    <w:bottom w:val="none" w:sz="0" w:space="0" w:color="auto"/>
                    <w:right w:val="none" w:sz="0" w:space="0" w:color="auto"/>
                  </w:divBdr>
                </w:div>
                <w:div w:id="1805460164">
                  <w:marLeft w:val="2010"/>
                  <w:marRight w:val="150"/>
                  <w:marTop w:val="0"/>
                  <w:marBottom w:val="0"/>
                  <w:divBdr>
                    <w:top w:val="none" w:sz="0" w:space="0" w:color="auto"/>
                    <w:left w:val="none" w:sz="0" w:space="0" w:color="auto"/>
                    <w:bottom w:val="none" w:sz="0" w:space="0" w:color="auto"/>
                    <w:right w:val="none" w:sz="0" w:space="0" w:color="auto"/>
                  </w:divBdr>
                  <w:divsChild>
                    <w:div w:id="96608819">
                      <w:marLeft w:val="0"/>
                      <w:marRight w:val="0"/>
                      <w:marTop w:val="0"/>
                      <w:marBottom w:val="0"/>
                      <w:divBdr>
                        <w:top w:val="none" w:sz="0" w:space="0" w:color="auto"/>
                        <w:left w:val="none" w:sz="0" w:space="0" w:color="auto"/>
                        <w:bottom w:val="none" w:sz="0" w:space="0" w:color="auto"/>
                        <w:right w:val="none" w:sz="0" w:space="0" w:color="auto"/>
                      </w:divBdr>
                      <w:divsChild>
                        <w:div w:id="1922136453">
                          <w:marLeft w:val="0"/>
                          <w:marRight w:val="0"/>
                          <w:marTop w:val="0"/>
                          <w:marBottom w:val="0"/>
                          <w:divBdr>
                            <w:top w:val="none" w:sz="0" w:space="0" w:color="auto"/>
                            <w:left w:val="none" w:sz="0" w:space="0" w:color="auto"/>
                            <w:bottom w:val="none" w:sz="0" w:space="0" w:color="auto"/>
                            <w:right w:val="none" w:sz="0" w:space="0" w:color="auto"/>
                          </w:divBdr>
                        </w:div>
                      </w:divsChild>
                    </w:div>
                    <w:div w:id="1310746300">
                      <w:marLeft w:val="0"/>
                      <w:marRight w:val="0"/>
                      <w:marTop w:val="0"/>
                      <w:marBottom w:val="0"/>
                      <w:divBdr>
                        <w:top w:val="none" w:sz="0" w:space="0" w:color="auto"/>
                        <w:left w:val="none" w:sz="0" w:space="0" w:color="auto"/>
                        <w:bottom w:val="none" w:sz="0" w:space="0" w:color="auto"/>
                        <w:right w:val="none" w:sz="0" w:space="0" w:color="auto"/>
                      </w:divBdr>
                    </w:div>
                    <w:div w:id="1802723784">
                      <w:marLeft w:val="0"/>
                      <w:marRight w:val="0"/>
                      <w:marTop w:val="0"/>
                      <w:marBottom w:val="0"/>
                      <w:divBdr>
                        <w:top w:val="none" w:sz="0" w:space="0" w:color="auto"/>
                        <w:left w:val="none" w:sz="0" w:space="0" w:color="auto"/>
                        <w:bottom w:val="none" w:sz="0" w:space="0" w:color="auto"/>
                        <w:right w:val="none" w:sz="0" w:space="0" w:color="auto"/>
                      </w:divBdr>
                      <w:divsChild>
                        <w:div w:id="1816332965">
                          <w:marLeft w:val="150"/>
                          <w:marRight w:val="240"/>
                          <w:marTop w:val="100"/>
                          <w:marBottom w:val="100"/>
                          <w:divBdr>
                            <w:top w:val="none" w:sz="0" w:space="0" w:color="auto"/>
                            <w:left w:val="none" w:sz="0" w:space="0" w:color="auto"/>
                            <w:bottom w:val="none" w:sz="0" w:space="0" w:color="auto"/>
                            <w:right w:val="none" w:sz="0" w:space="0" w:color="auto"/>
                          </w:divBdr>
                          <w:divsChild>
                            <w:div w:id="220092441">
                              <w:marLeft w:val="0"/>
                              <w:marRight w:val="0"/>
                              <w:marTop w:val="0"/>
                              <w:marBottom w:val="0"/>
                              <w:divBdr>
                                <w:top w:val="single" w:sz="36" w:space="0" w:color="0B8043"/>
                                <w:left w:val="single" w:sz="36" w:space="0" w:color="0B8043"/>
                                <w:bottom w:val="single" w:sz="36" w:space="0" w:color="0B8043"/>
                                <w:right w:val="single" w:sz="36" w:space="0" w:color="0B8043"/>
                              </w:divBdr>
                            </w:div>
                          </w:divsChild>
                        </w:div>
                      </w:divsChild>
                    </w:div>
                  </w:divsChild>
                </w:div>
              </w:divsChild>
            </w:div>
            <w:div w:id="1521702035">
              <w:marLeft w:val="0"/>
              <w:marRight w:val="0"/>
              <w:marTop w:val="0"/>
              <w:marBottom w:val="0"/>
              <w:divBdr>
                <w:top w:val="none" w:sz="0" w:space="0" w:color="auto"/>
                <w:left w:val="none" w:sz="0" w:space="0" w:color="auto"/>
                <w:bottom w:val="none" w:sz="0" w:space="0" w:color="auto"/>
                <w:right w:val="none" w:sz="0" w:space="0" w:color="auto"/>
              </w:divBdr>
              <w:divsChild>
                <w:div w:id="745416281">
                  <w:marLeft w:val="0"/>
                  <w:marRight w:val="0"/>
                  <w:marTop w:val="0"/>
                  <w:marBottom w:val="0"/>
                  <w:divBdr>
                    <w:top w:val="none" w:sz="0" w:space="0" w:color="auto"/>
                    <w:left w:val="none" w:sz="0" w:space="0" w:color="auto"/>
                    <w:bottom w:val="none" w:sz="0" w:space="0" w:color="auto"/>
                    <w:right w:val="none" w:sz="0" w:space="0" w:color="auto"/>
                  </w:divBdr>
                </w:div>
                <w:div w:id="1830973126">
                  <w:marLeft w:val="2010"/>
                  <w:marRight w:val="150"/>
                  <w:marTop w:val="0"/>
                  <w:marBottom w:val="0"/>
                  <w:divBdr>
                    <w:top w:val="none" w:sz="0" w:space="0" w:color="auto"/>
                    <w:left w:val="none" w:sz="0" w:space="0" w:color="auto"/>
                    <w:bottom w:val="none" w:sz="0" w:space="0" w:color="auto"/>
                    <w:right w:val="none" w:sz="0" w:space="0" w:color="auto"/>
                  </w:divBdr>
                  <w:divsChild>
                    <w:div w:id="746730106">
                      <w:marLeft w:val="0"/>
                      <w:marRight w:val="0"/>
                      <w:marTop w:val="0"/>
                      <w:marBottom w:val="0"/>
                      <w:divBdr>
                        <w:top w:val="none" w:sz="0" w:space="0" w:color="auto"/>
                        <w:left w:val="none" w:sz="0" w:space="0" w:color="auto"/>
                        <w:bottom w:val="none" w:sz="0" w:space="0" w:color="auto"/>
                        <w:right w:val="none" w:sz="0" w:space="0" w:color="auto"/>
                      </w:divBdr>
                      <w:divsChild>
                        <w:div w:id="520239746">
                          <w:marLeft w:val="0"/>
                          <w:marRight w:val="0"/>
                          <w:marTop w:val="0"/>
                          <w:marBottom w:val="0"/>
                          <w:divBdr>
                            <w:top w:val="none" w:sz="0" w:space="0" w:color="auto"/>
                            <w:left w:val="none" w:sz="0" w:space="0" w:color="auto"/>
                            <w:bottom w:val="none" w:sz="0" w:space="0" w:color="auto"/>
                            <w:right w:val="none" w:sz="0" w:space="0" w:color="auto"/>
                          </w:divBdr>
                        </w:div>
                      </w:divsChild>
                    </w:div>
                    <w:div w:id="854465828">
                      <w:marLeft w:val="0"/>
                      <w:marRight w:val="0"/>
                      <w:marTop w:val="0"/>
                      <w:marBottom w:val="0"/>
                      <w:divBdr>
                        <w:top w:val="none" w:sz="0" w:space="0" w:color="auto"/>
                        <w:left w:val="none" w:sz="0" w:space="0" w:color="auto"/>
                        <w:bottom w:val="none" w:sz="0" w:space="0" w:color="auto"/>
                        <w:right w:val="none" w:sz="0" w:space="0" w:color="auto"/>
                      </w:divBdr>
                      <w:divsChild>
                        <w:div w:id="1358046789">
                          <w:marLeft w:val="150"/>
                          <w:marRight w:val="240"/>
                          <w:marTop w:val="100"/>
                          <w:marBottom w:val="100"/>
                          <w:divBdr>
                            <w:top w:val="none" w:sz="0" w:space="0" w:color="auto"/>
                            <w:left w:val="none" w:sz="0" w:space="0" w:color="auto"/>
                            <w:bottom w:val="none" w:sz="0" w:space="0" w:color="auto"/>
                            <w:right w:val="none" w:sz="0" w:space="0" w:color="auto"/>
                          </w:divBdr>
                          <w:divsChild>
                            <w:div w:id="2073312319">
                              <w:marLeft w:val="0"/>
                              <w:marRight w:val="0"/>
                              <w:marTop w:val="0"/>
                              <w:marBottom w:val="0"/>
                              <w:divBdr>
                                <w:top w:val="single" w:sz="36" w:space="0" w:color="E67C73"/>
                                <w:left w:val="single" w:sz="36" w:space="0" w:color="E67C73"/>
                                <w:bottom w:val="single" w:sz="36" w:space="0" w:color="E67C73"/>
                                <w:right w:val="single" w:sz="36" w:space="0" w:color="E67C73"/>
                              </w:divBdr>
                            </w:div>
                          </w:divsChild>
                        </w:div>
                      </w:divsChild>
                    </w:div>
                    <w:div w:id="116034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7172">
              <w:marLeft w:val="0"/>
              <w:marRight w:val="0"/>
              <w:marTop w:val="0"/>
              <w:marBottom w:val="0"/>
              <w:divBdr>
                <w:top w:val="none" w:sz="0" w:space="0" w:color="auto"/>
                <w:left w:val="none" w:sz="0" w:space="0" w:color="auto"/>
                <w:bottom w:val="none" w:sz="0" w:space="0" w:color="auto"/>
                <w:right w:val="none" w:sz="0" w:space="0" w:color="auto"/>
              </w:divBdr>
              <w:divsChild>
                <w:div w:id="465005922">
                  <w:marLeft w:val="0"/>
                  <w:marRight w:val="0"/>
                  <w:marTop w:val="0"/>
                  <w:marBottom w:val="0"/>
                  <w:divBdr>
                    <w:top w:val="none" w:sz="0" w:space="0" w:color="auto"/>
                    <w:left w:val="none" w:sz="0" w:space="0" w:color="auto"/>
                    <w:bottom w:val="none" w:sz="0" w:space="0" w:color="auto"/>
                    <w:right w:val="none" w:sz="0" w:space="0" w:color="auto"/>
                  </w:divBdr>
                </w:div>
                <w:div w:id="755127157">
                  <w:marLeft w:val="2010"/>
                  <w:marRight w:val="150"/>
                  <w:marTop w:val="0"/>
                  <w:marBottom w:val="0"/>
                  <w:divBdr>
                    <w:top w:val="none" w:sz="0" w:space="0" w:color="auto"/>
                    <w:left w:val="none" w:sz="0" w:space="0" w:color="auto"/>
                    <w:bottom w:val="none" w:sz="0" w:space="0" w:color="auto"/>
                    <w:right w:val="none" w:sz="0" w:space="0" w:color="auto"/>
                  </w:divBdr>
                  <w:divsChild>
                    <w:div w:id="723796019">
                      <w:marLeft w:val="0"/>
                      <w:marRight w:val="0"/>
                      <w:marTop w:val="0"/>
                      <w:marBottom w:val="0"/>
                      <w:divBdr>
                        <w:top w:val="none" w:sz="0" w:space="0" w:color="auto"/>
                        <w:left w:val="none" w:sz="0" w:space="0" w:color="auto"/>
                        <w:bottom w:val="none" w:sz="0" w:space="0" w:color="auto"/>
                        <w:right w:val="none" w:sz="0" w:space="0" w:color="auto"/>
                      </w:divBdr>
                      <w:divsChild>
                        <w:div w:id="1999069659">
                          <w:marLeft w:val="0"/>
                          <w:marRight w:val="0"/>
                          <w:marTop w:val="0"/>
                          <w:marBottom w:val="0"/>
                          <w:divBdr>
                            <w:top w:val="none" w:sz="0" w:space="0" w:color="auto"/>
                            <w:left w:val="none" w:sz="0" w:space="0" w:color="auto"/>
                            <w:bottom w:val="none" w:sz="0" w:space="0" w:color="auto"/>
                            <w:right w:val="none" w:sz="0" w:space="0" w:color="auto"/>
                          </w:divBdr>
                        </w:div>
                      </w:divsChild>
                    </w:div>
                    <w:div w:id="873345259">
                      <w:marLeft w:val="0"/>
                      <w:marRight w:val="0"/>
                      <w:marTop w:val="0"/>
                      <w:marBottom w:val="0"/>
                      <w:divBdr>
                        <w:top w:val="none" w:sz="0" w:space="0" w:color="auto"/>
                        <w:left w:val="none" w:sz="0" w:space="0" w:color="auto"/>
                        <w:bottom w:val="none" w:sz="0" w:space="0" w:color="auto"/>
                        <w:right w:val="none" w:sz="0" w:space="0" w:color="auto"/>
                      </w:divBdr>
                      <w:divsChild>
                        <w:div w:id="243533652">
                          <w:marLeft w:val="150"/>
                          <w:marRight w:val="240"/>
                          <w:marTop w:val="100"/>
                          <w:marBottom w:val="100"/>
                          <w:divBdr>
                            <w:top w:val="none" w:sz="0" w:space="0" w:color="auto"/>
                            <w:left w:val="none" w:sz="0" w:space="0" w:color="auto"/>
                            <w:bottom w:val="none" w:sz="0" w:space="0" w:color="auto"/>
                            <w:right w:val="none" w:sz="0" w:space="0" w:color="auto"/>
                          </w:divBdr>
                          <w:divsChild>
                            <w:div w:id="176233050">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74765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778879">
              <w:marLeft w:val="0"/>
              <w:marRight w:val="0"/>
              <w:marTop w:val="0"/>
              <w:marBottom w:val="0"/>
              <w:divBdr>
                <w:top w:val="none" w:sz="0" w:space="0" w:color="auto"/>
                <w:left w:val="none" w:sz="0" w:space="0" w:color="auto"/>
                <w:bottom w:val="none" w:sz="0" w:space="0" w:color="auto"/>
                <w:right w:val="none" w:sz="0" w:space="0" w:color="auto"/>
              </w:divBdr>
              <w:divsChild>
                <w:div w:id="278493436">
                  <w:marLeft w:val="0"/>
                  <w:marRight w:val="0"/>
                  <w:marTop w:val="0"/>
                  <w:marBottom w:val="0"/>
                  <w:divBdr>
                    <w:top w:val="none" w:sz="0" w:space="0" w:color="auto"/>
                    <w:left w:val="none" w:sz="0" w:space="0" w:color="auto"/>
                    <w:bottom w:val="none" w:sz="0" w:space="0" w:color="auto"/>
                    <w:right w:val="none" w:sz="0" w:space="0" w:color="auto"/>
                  </w:divBdr>
                </w:div>
                <w:div w:id="392699532">
                  <w:marLeft w:val="2010"/>
                  <w:marRight w:val="150"/>
                  <w:marTop w:val="0"/>
                  <w:marBottom w:val="0"/>
                  <w:divBdr>
                    <w:top w:val="none" w:sz="0" w:space="0" w:color="auto"/>
                    <w:left w:val="none" w:sz="0" w:space="0" w:color="auto"/>
                    <w:bottom w:val="none" w:sz="0" w:space="0" w:color="auto"/>
                    <w:right w:val="none" w:sz="0" w:space="0" w:color="auto"/>
                  </w:divBdr>
                  <w:divsChild>
                    <w:div w:id="47803937">
                      <w:marLeft w:val="0"/>
                      <w:marRight w:val="0"/>
                      <w:marTop w:val="0"/>
                      <w:marBottom w:val="0"/>
                      <w:divBdr>
                        <w:top w:val="none" w:sz="0" w:space="0" w:color="auto"/>
                        <w:left w:val="none" w:sz="0" w:space="0" w:color="auto"/>
                        <w:bottom w:val="none" w:sz="0" w:space="0" w:color="auto"/>
                        <w:right w:val="none" w:sz="0" w:space="0" w:color="auto"/>
                      </w:divBdr>
                      <w:divsChild>
                        <w:div w:id="1114712540">
                          <w:marLeft w:val="150"/>
                          <w:marRight w:val="240"/>
                          <w:marTop w:val="100"/>
                          <w:marBottom w:val="100"/>
                          <w:divBdr>
                            <w:top w:val="none" w:sz="0" w:space="0" w:color="auto"/>
                            <w:left w:val="none" w:sz="0" w:space="0" w:color="auto"/>
                            <w:bottom w:val="none" w:sz="0" w:space="0" w:color="auto"/>
                            <w:right w:val="none" w:sz="0" w:space="0" w:color="auto"/>
                          </w:divBdr>
                          <w:divsChild>
                            <w:div w:id="904683381">
                              <w:marLeft w:val="0"/>
                              <w:marRight w:val="0"/>
                              <w:marTop w:val="0"/>
                              <w:marBottom w:val="0"/>
                              <w:divBdr>
                                <w:top w:val="single" w:sz="36" w:space="0" w:color="F4511E"/>
                                <w:left w:val="single" w:sz="36" w:space="0" w:color="F4511E"/>
                                <w:bottom w:val="single" w:sz="36" w:space="0" w:color="F4511E"/>
                                <w:right w:val="single" w:sz="36" w:space="0" w:color="F4511E"/>
                              </w:divBdr>
                            </w:div>
                          </w:divsChild>
                        </w:div>
                      </w:divsChild>
                    </w:div>
                    <w:div w:id="431432901">
                      <w:marLeft w:val="0"/>
                      <w:marRight w:val="0"/>
                      <w:marTop w:val="0"/>
                      <w:marBottom w:val="0"/>
                      <w:divBdr>
                        <w:top w:val="none" w:sz="0" w:space="0" w:color="auto"/>
                        <w:left w:val="none" w:sz="0" w:space="0" w:color="auto"/>
                        <w:bottom w:val="none" w:sz="0" w:space="0" w:color="auto"/>
                        <w:right w:val="none" w:sz="0" w:space="0" w:color="auto"/>
                      </w:divBdr>
                    </w:div>
                    <w:div w:id="2064980712">
                      <w:marLeft w:val="0"/>
                      <w:marRight w:val="0"/>
                      <w:marTop w:val="0"/>
                      <w:marBottom w:val="0"/>
                      <w:divBdr>
                        <w:top w:val="none" w:sz="0" w:space="0" w:color="auto"/>
                        <w:left w:val="none" w:sz="0" w:space="0" w:color="auto"/>
                        <w:bottom w:val="none" w:sz="0" w:space="0" w:color="auto"/>
                        <w:right w:val="none" w:sz="0" w:space="0" w:color="auto"/>
                      </w:divBdr>
                      <w:divsChild>
                        <w:div w:id="58970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154317">
          <w:marLeft w:val="0"/>
          <w:marRight w:val="0"/>
          <w:marTop w:val="120"/>
          <w:marBottom w:val="0"/>
          <w:divBdr>
            <w:top w:val="none" w:sz="0" w:space="0" w:color="auto"/>
            <w:left w:val="none" w:sz="0" w:space="0" w:color="auto"/>
            <w:bottom w:val="single" w:sz="6" w:space="6" w:color="DADCE0"/>
            <w:right w:val="none" w:sz="0" w:space="0" w:color="auto"/>
          </w:divBdr>
          <w:divsChild>
            <w:div w:id="1635402385">
              <w:marLeft w:val="0"/>
              <w:marRight w:val="0"/>
              <w:marTop w:val="0"/>
              <w:marBottom w:val="0"/>
              <w:divBdr>
                <w:top w:val="none" w:sz="0" w:space="0" w:color="auto"/>
                <w:left w:val="none" w:sz="0" w:space="0" w:color="auto"/>
                <w:bottom w:val="none" w:sz="0" w:space="0" w:color="auto"/>
                <w:right w:val="none" w:sz="0" w:space="0" w:color="auto"/>
              </w:divBdr>
              <w:divsChild>
                <w:div w:id="163252107">
                  <w:marLeft w:val="0"/>
                  <w:marRight w:val="0"/>
                  <w:marTop w:val="0"/>
                  <w:marBottom w:val="0"/>
                  <w:divBdr>
                    <w:top w:val="none" w:sz="0" w:space="0" w:color="auto"/>
                    <w:left w:val="none" w:sz="0" w:space="0" w:color="auto"/>
                    <w:bottom w:val="none" w:sz="0" w:space="0" w:color="auto"/>
                    <w:right w:val="none" w:sz="0" w:space="0" w:color="auto"/>
                  </w:divBdr>
                  <w:divsChild>
                    <w:div w:id="72168508">
                      <w:marLeft w:val="90"/>
                      <w:marRight w:val="0"/>
                      <w:marTop w:val="210"/>
                      <w:marBottom w:val="0"/>
                      <w:divBdr>
                        <w:top w:val="none" w:sz="0" w:space="0" w:color="auto"/>
                        <w:left w:val="none" w:sz="0" w:space="0" w:color="auto"/>
                        <w:bottom w:val="none" w:sz="0" w:space="0" w:color="auto"/>
                        <w:right w:val="none" w:sz="0" w:space="0" w:color="auto"/>
                      </w:divBdr>
                    </w:div>
                  </w:divsChild>
                </w:div>
                <w:div w:id="1151412463">
                  <w:marLeft w:val="0"/>
                  <w:marRight w:val="150"/>
                  <w:marTop w:val="0"/>
                  <w:marBottom w:val="0"/>
                  <w:divBdr>
                    <w:top w:val="none" w:sz="0" w:space="0" w:color="auto"/>
                    <w:left w:val="none" w:sz="0" w:space="0" w:color="auto"/>
                    <w:bottom w:val="none" w:sz="0" w:space="0" w:color="auto"/>
                    <w:right w:val="none" w:sz="0" w:space="0" w:color="auto"/>
                  </w:divBdr>
                  <w:divsChild>
                    <w:div w:id="1532450602">
                      <w:marLeft w:val="0"/>
                      <w:marRight w:val="0"/>
                      <w:marTop w:val="0"/>
                      <w:marBottom w:val="0"/>
                      <w:divBdr>
                        <w:top w:val="none" w:sz="0" w:space="0" w:color="auto"/>
                        <w:left w:val="none" w:sz="0" w:space="0" w:color="auto"/>
                        <w:bottom w:val="none" w:sz="0" w:space="0" w:color="auto"/>
                        <w:right w:val="none" w:sz="0" w:space="0" w:color="auto"/>
                      </w:divBdr>
                      <w:divsChild>
                        <w:div w:id="2116440873">
                          <w:marLeft w:val="0"/>
                          <w:marRight w:val="0"/>
                          <w:marTop w:val="0"/>
                          <w:marBottom w:val="0"/>
                          <w:divBdr>
                            <w:top w:val="none" w:sz="0" w:space="0" w:color="auto"/>
                            <w:left w:val="none" w:sz="0" w:space="0" w:color="auto"/>
                            <w:bottom w:val="none" w:sz="0" w:space="0" w:color="auto"/>
                            <w:right w:val="none" w:sz="0" w:space="0" w:color="auto"/>
                          </w:divBdr>
                        </w:div>
                      </w:divsChild>
                    </w:div>
                    <w:div w:id="1768697654">
                      <w:marLeft w:val="0"/>
                      <w:marRight w:val="0"/>
                      <w:marTop w:val="0"/>
                      <w:marBottom w:val="0"/>
                      <w:divBdr>
                        <w:top w:val="none" w:sz="0" w:space="0" w:color="auto"/>
                        <w:left w:val="none" w:sz="0" w:space="0" w:color="auto"/>
                        <w:bottom w:val="none" w:sz="0" w:space="0" w:color="auto"/>
                        <w:right w:val="none" w:sz="0" w:space="0" w:color="auto"/>
                      </w:divBdr>
                      <w:divsChild>
                        <w:div w:id="98263730">
                          <w:marLeft w:val="150"/>
                          <w:marRight w:val="240"/>
                          <w:marTop w:val="100"/>
                          <w:marBottom w:val="100"/>
                          <w:divBdr>
                            <w:top w:val="none" w:sz="0" w:space="0" w:color="auto"/>
                            <w:left w:val="none" w:sz="0" w:space="0" w:color="auto"/>
                            <w:bottom w:val="none" w:sz="0" w:space="0" w:color="auto"/>
                            <w:right w:val="none" w:sz="0" w:space="0" w:color="auto"/>
                          </w:divBdr>
                          <w:divsChild>
                            <w:div w:id="2135587965">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206910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303206">
          <w:marLeft w:val="0"/>
          <w:marRight w:val="0"/>
          <w:marTop w:val="120"/>
          <w:marBottom w:val="0"/>
          <w:divBdr>
            <w:top w:val="none" w:sz="0" w:space="0" w:color="auto"/>
            <w:left w:val="none" w:sz="0" w:space="0" w:color="auto"/>
            <w:bottom w:val="single" w:sz="6" w:space="6" w:color="DADCE0"/>
            <w:right w:val="none" w:sz="0" w:space="0" w:color="auto"/>
          </w:divBdr>
          <w:divsChild>
            <w:div w:id="303244629">
              <w:marLeft w:val="0"/>
              <w:marRight w:val="0"/>
              <w:marTop w:val="0"/>
              <w:marBottom w:val="0"/>
              <w:divBdr>
                <w:top w:val="none" w:sz="0" w:space="0" w:color="auto"/>
                <w:left w:val="none" w:sz="0" w:space="0" w:color="auto"/>
                <w:bottom w:val="none" w:sz="0" w:space="0" w:color="auto"/>
                <w:right w:val="none" w:sz="0" w:space="0" w:color="auto"/>
              </w:divBdr>
              <w:divsChild>
                <w:div w:id="8335942">
                  <w:marLeft w:val="0"/>
                  <w:marRight w:val="0"/>
                  <w:marTop w:val="0"/>
                  <w:marBottom w:val="0"/>
                  <w:divBdr>
                    <w:top w:val="none" w:sz="0" w:space="0" w:color="auto"/>
                    <w:left w:val="none" w:sz="0" w:space="0" w:color="auto"/>
                    <w:bottom w:val="none" w:sz="0" w:space="0" w:color="auto"/>
                    <w:right w:val="none" w:sz="0" w:space="0" w:color="auto"/>
                  </w:divBdr>
                </w:div>
                <w:div w:id="1753045122">
                  <w:marLeft w:val="2010"/>
                  <w:marRight w:val="150"/>
                  <w:marTop w:val="0"/>
                  <w:marBottom w:val="0"/>
                  <w:divBdr>
                    <w:top w:val="none" w:sz="0" w:space="0" w:color="auto"/>
                    <w:left w:val="none" w:sz="0" w:space="0" w:color="auto"/>
                    <w:bottom w:val="none" w:sz="0" w:space="0" w:color="auto"/>
                    <w:right w:val="none" w:sz="0" w:space="0" w:color="auto"/>
                  </w:divBdr>
                  <w:divsChild>
                    <w:div w:id="797723707">
                      <w:marLeft w:val="0"/>
                      <w:marRight w:val="0"/>
                      <w:marTop w:val="0"/>
                      <w:marBottom w:val="0"/>
                      <w:divBdr>
                        <w:top w:val="none" w:sz="0" w:space="0" w:color="auto"/>
                        <w:left w:val="none" w:sz="0" w:space="0" w:color="auto"/>
                        <w:bottom w:val="none" w:sz="0" w:space="0" w:color="auto"/>
                        <w:right w:val="none" w:sz="0" w:space="0" w:color="auto"/>
                      </w:divBdr>
                    </w:div>
                    <w:div w:id="1605764596">
                      <w:marLeft w:val="0"/>
                      <w:marRight w:val="0"/>
                      <w:marTop w:val="0"/>
                      <w:marBottom w:val="0"/>
                      <w:divBdr>
                        <w:top w:val="none" w:sz="0" w:space="0" w:color="auto"/>
                        <w:left w:val="none" w:sz="0" w:space="0" w:color="auto"/>
                        <w:bottom w:val="none" w:sz="0" w:space="0" w:color="auto"/>
                        <w:right w:val="none" w:sz="0" w:space="0" w:color="auto"/>
                      </w:divBdr>
                      <w:divsChild>
                        <w:div w:id="1245142479">
                          <w:marLeft w:val="150"/>
                          <w:marRight w:val="240"/>
                          <w:marTop w:val="100"/>
                          <w:marBottom w:val="100"/>
                          <w:divBdr>
                            <w:top w:val="none" w:sz="0" w:space="0" w:color="auto"/>
                            <w:left w:val="none" w:sz="0" w:space="0" w:color="auto"/>
                            <w:bottom w:val="none" w:sz="0" w:space="0" w:color="auto"/>
                            <w:right w:val="none" w:sz="0" w:space="0" w:color="auto"/>
                          </w:divBdr>
                          <w:divsChild>
                            <w:div w:id="277757558">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913202324">
                      <w:marLeft w:val="0"/>
                      <w:marRight w:val="0"/>
                      <w:marTop w:val="0"/>
                      <w:marBottom w:val="0"/>
                      <w:divBdr>
                        <w:top w:val="none" w:sz="0" w:space="0" w:color="auto"/>
                        <w:left w:val="none" w:sz="0" w:space="0" w:color="auto"/>
                        <w:bottom w:val="none" w:sz="0" w:space="0" w:color="auto"/>
                        <w:right w:val="none" w:sz="0" w:space="0" w:color="auto"/>
                      </w:divBdr>
                      <w:divsChild>
                        <w:div w:id="14197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555039">
              <w:marLeft w:val="0"/>
              <w:marRight w:val="0"/>
              <w:marTop w:val="0"/>
              <w:marBottom w:val="0"/>
              <w:divBdr>
                <w:top w:val="none" w:sz="0" w:space="0" w:color="auto"/>
                <w:left w:val="none" w:sz="0" w:space="0" w:color="auto"/>
                <w:bottom w:val="none" w:sz="0" w:space="0" w:color="auto"/>
                <w:right w:val="none" w:sz="0" w:space="0" w:color="auto"/>
              </w:divBdr>
              <w:divsChild>
                <w:div w:id="905185919">
                  <w:marLeft w:val="0"/>
                  <w:marRight w:val="150"/>
                  <w:marTop w:val="0"/>
                  <w:marBottom w:val="0"/>
                  <w:divBdr>
                    <w:top w:val="none" w:sz="0" w:space="0" w:color="auto"/>
                    <w:left w:val="none" w:sz="0" w:space="0" w:color="auto"/>
                    <w:bottom w:val="none" w:sz="0" w:space="0" w:color="auto"/>
                    <w:right w:val="none" w:sz="0" w:space="0" w:color="auto"/>
                  </w:divBdr>
                  <w:divsChild>
                    <w:div w:id="419957760">
                      <w:marLeft w:val="0"/>
                      <w:marRight w:val="0"/>
                      <w:marTop w:val="0"/>
                      <w:marBottom w:val="0"/>
                      <w:divBdr>
                        <w:top w:val="none" w:sz="0" w:space="0" w:color="auto"/>
                        <w:left w:val="none" w:sz="0" w:space="0" w:color="auto"/>
                        <w:bottom w:val="none" w:sz="0" w:space="0" w:color="auto"/>
                        <w:right w:val="none" w:sz="0" w:space="0" w:color="auto"/>
                      </w:divBdr>
                      <w:divsChild>
                        <w:div w:id="2093744586">
                          <w:marLeft w:val="0"/>
                          <w:marRight w:val="0"/>
                          <w:marTop w:val="0"/>
                          <w:marBottom w:val="0"/>
                          <w:divBdr>
                            <w:top w:val="none" w:sz="0" w:space="0" w:color="auto"/>
                            <w:left w:val="none" w:sz="0" w:space="0" w:color="auto"/>
                            <w:bottom w:val="none" w:sz="0" w:space="0" w:color="auto"/>
                            <w:right w:val="none" w:sz="0" w:space="0" w:color="auto"/>
                          </w:divBdr>
                        </w:div>
                      </w:divsChild>
                    </w:div>
                    <w:div w:id="648360444">
                      <w:marLeft w:val="0"/>
                      <w:marRight w:val="0"/>
                      <w:marTop w:val="0"/>
                      <w:marBottom w:val="0"/>
                      <w:divBdr>
                        <w:top w:val="none" w:sz="0" w:space="0" w:color="auto"/>
                        <w:left w:val="none" w:sz="0" w:space="0" w:color="auto"/>
                        <w:bottom w:val="none" w:sz="0" w:space="0" w:color="auto"/>
                        <w:right w:val="none" w:sz="0" w:space="0" w:color="auto"/>
                      </w:divBdr>
                      <w:divsChild>
                        <w:div w:id="1353729170">
                          <w:marLeft w:val="150"/>
                          <w:marRight w:val="240"/>
                          <w:marTop w:val="100"/>
                          <w:marBottom w:val="100"/>
                          <w:divBdr>
                            <w:top w:val="none" w:sz="0" w:space="0" w:color="auto"/>
                            <w:left w:val="none" w:sz="0" w:space="0" w:color="auto"/>
                            <w:bottom w:val="none" w:sz="0" w:space="0" w:color="auto"/>
                            <w:right w:val="none" w:sz="0" w:space="0" w:color="auto"/>
                          </w:divBdr>
                          <w:divsChild>
                            <w:div w:id="2040163848">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400979904">
                      <w:marLeft w:val="0"/>
                      <w:marRight w:val="0"/>
                      <w:marTop w:val="0"/>
                      <w:marBottom w:val="0"/>
                      <w:divBdr>
                        <w:top w:val="none" w:sz="0" w:space="0" w:color="auto"/>
                        <w:left w:val="none" w:sz="0" w:space="0" w:color="auto"/>
                        <w:bottom w:val="none" w:sz="0" w:space="0" w:color="auto"/>
                        <w:right w:val="none" w:sz="0" w:space="0" w:color="auto"/>
                      </w:divBdr>
                    </w:div>
                  </w:divsChild>
                </w:div>
                <w:div w:id="1486974989">
                  <w:marLeft w:val="0"/>
                  <w:marRight w:val="0"/>
                  <w:marTop w:val="0"/>
                  <w:marBottom w:val="0"/>
                  <w:divBdr>
                    <w:top w:val="none" w:sz="0" w:space="0" w:color="auto"/>
                    <w:left w:val="none" w:sz="0" w:space="0" w:color="auto"/>
                    <w:bottom w:val="none" w:sz="0" w:space="0" w:color="auto"/>
                    <w:right w:val="none" w:sz="0" w:space="0" w:color="auto"/>
                  </w:divBdr>
                  <w:divsChild>
                    <w:div w:id="1620378793">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1362827281">
          <w:marLeft w:val="0"/>
          <w:marRight w:val="0"/>
          <w:marTop w:val="120"/>
          <w:marBottom w:val="0"/>
          <w:divBdr>
            <w:top w:val="none" w:sz="0" w:space="0" w:color="auto"/>
            <w:left w:val="none" w:sz="0" w:space="0" w:color="auto"/>
            <w:bottom w:val="single" w:sz="6" w:space="6" w:color="DADCE0"/>
            <w:right w:val="none" w:sz="0" w:space="0" w:color="auto"/>
          </w:divBdr>
          <w:divsChild>
            <w:div w:id="211426511">
              <w:marLeft w:val="0"/>
              <w:marRight w:val="0"/>
              <w:marTop w:val="0"/>
              <w:marBottom w:val="0"/>
              <w:divBdr>
                <w:top w:val="none" w:sz="0" w:space="0" w:color="auto"/>
                <w:left w:val="none" w:sz="0" w:space="0" w:color="auto"/>
                <w:bottom w:val="none" w:sz="0" w:space="0" w:color="auto"/>
                <w:right w:val="none" w:sz="0" w:space="0" w:color="auto"/>
              </w:divBdr>
              <w:divsChild>
                <w:div w:id="838889283">
                  <w:marLeft w:val="0"/>
                  <w:marRight w:val="0"/>
                  <w:marTop w:val="0"/>
                  <w:marBottom w:val="0"/>
                  <w:divBdr>
                    <w:top w:val="none" w:sz="0" w:space="0" w:color="auto"/>
                    <w:left w:val="none" w:sz="0" w:space="0" w:color="auto"/>
                    <w:bottom w:val="none" w:sz="0" w:space="0" w:color="auto"/>
                    <w:right w:val="none" w:sz="0" w:space="0" w:color="auto"/>
                  </w:divBdr>
                  <w:divsChild>
                    <w:div w:id="1829594113">
                      <w:marLeft w:val="90"/>
                      <w:marRight w:val="0"/>
                      <w:marTop w:val="210"/>
                      <w:marBottom w:val="0"/>
                      <w:divBdr>
                        <w:top w:val="none" w:sz="0" w:space="0" w:color="auto"/>
                        <w:left w:val="none" w:sz="0" w:space="0" w:color="auto"/>
                        <w:bottom w:val="none" w:sz="0" w:space="0" w:color="auto"/>
                        <w:right w:val="none" w:sz="0" w:space="0" w:color="auto"/>
                      </w:divBdr>
                    </w:div>
                  </w:divsChild>
                </w:div>
                <w:div w:id="1964580746">
                  <w:marLeft w:val="0"/>
                  <w:marRight w:val="150"/>
                  <w:marTop w:val="0"/>
                  <w:marBottom w:val="0"/>
                  <w:divBdr>
                    <w:top w:val="none" w:sz="0" w:space="0" w:color="auto"/>
                    <w:left w:val="none" w:sz="0" w:space="0" w:color="auto"/>
                    <w:bottom w:val="none" w:sz="0" w:space="0" w:color="auto"/>
                    <w:right w:val="none" w:sz="0" w:space="0" w:color="auto"/>
                  </w:divBdr>
                  <w:divsChild>
                    <w:div w:id="635530884">
                      <w:marLeft w:val="0"/>
                      <w:marRight w:val="0"/>
                      <w:marTop w:val="0"/>
                      <w:marBottom w:val="0"/>
                      <w:divBdr>
                        <w:top w:val="none" w:sz="0" w:space="0" w:color="auto"/>
                        <w:left w:val="none" w:sz="0" w:space="0" w:color="auto"/>
                        <w:bottom w:val="none" w:sz="0" w:space="0" w:color="auto"/>
                        <w:right w:val="none" w:sz="0" w:space="0" w:color="auto"/>
                      </w:divBdr>
                      <w:divsChild>
                        <w:div w:id="136193605">
                          <w:marLeft w:val="0"/>
                          <w:marRight w:val="0"/>
                          <w:marTop w:val="0"/>
                          <w:marBottom w:val="0"/>
                          <w:divBdr>
                            <w:top w:val="none" w:sz="0" w:space="0" w:color="auto"/>
                            <w:left w:val="none" w:sz="0" w:space="0" w:color="auto"/>
                            <w:bottom w:val="none" w:sz="0" w:space="0" w:color="auto"/>
                            <w:right w:val="none" w:sz="0" w:space="0" w:color="auto"/>
                          </w:divBdr>
                        </w:div>
                      </w:divsChild>
                    </w:div>
                    <w:div w:id="2091416104">
                      <w:marLeft w:val="0"/>
                      <w:marRight w:val="0"/>
                      <w:marTop w:val="0"/>
                      <w:marBottom w:val="0"/>
                      <w:divBdr>
                        <w:top w:val="none" w:sz="0" w:space="0" w:color="auto"/>
                        <w:left w:val="none" w:sz="0" w:space="0" w:color="auto"/>
                        <w:bottom w:val="none" w:sz="0" w:space="0" w:color="auto"/>
                        <w:right w:val="none" w:sz="0" w:space="0" w:color="auto"/>
                      </w:divBdr>
                      <w:divsChild>
                        <w:div w:id="2139834656">
                          <w:marLeft w:val="150"/>
                          <w:marRight w:val="240"/>
                          <w:marTop w:val="100"/>
                          <w:marBottom w:val="100"/>
                          <w:divBdr>
                            <w:top w:val="none" w:sz="0" w:space="0" w:color="auto"/>
                            <w:left w:val="none" w:sz="0" w:space="0" w:color="auto"/>
                            <w:bottom w:val="none" w:sz="0" w:space="0" w:color="auto"/>
                            <w:right w:val="none" w:sz="0" w:space="0" w:color="auto"/>
                          </w:divBdr>
                          <w:divsChild>
                            <w:div w:id="1461726525">
                              <w:marLeft w:val="0"/>
                              <w:marRight w:val="0"/>
                              <w:marTop w:val="0"/>
                              <w:marBottom w:val="0"/>
                              <w:divBdr>
                                <w:top w:val="single" w:sz="36" w:space="0" w:color="039BE5"/>
                                <w:left w:val="single" w:sz="36" w:space="0" w:color="039BE5"/>
                                <w:bottom w:val="single" w:sz="36" w:space="0" w:color="039BE5"/>
                                <w:right w:val="single" w:sz="36" w:space="0" w:color="039BE5"/>
                              </w:divBdr>
                            </w:div>
                          </w:divsChild>
                        </w:div>
                      </w:divsChild>
                    </w:div>
                    <w:div w:id="210344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301793">
          <w:marLeft w:val="0"/>
          <w:marRight w:val="0"/>
          <w:marTop w:val="120"/>
          <w:marBottom w:val="0"/>
          <w:divBdr>
            <w:top w:val="none" w:sz="0" w:space="0" w:color="auto"/>
            <w:left w:val="none" w:sz="0" w:space="0" w:color="auto"/>
            <w:bottom w:val="single" w:sz="6" w:space="6" w:color="DADCE0"/>
            <w:right w:val="none" w:sz="0" w:space="0" w:color="auto"/>
          </w:divBdr>
          <w:divsChild>
            <w:div w:id="408624372">
              <w:marLeft w:val="0"/>
              <w:marRight w:val="0"/>
              <w:marTop w:val="0"/>
              <w:marBottom w:val="0"/>
              <w:divBdr>
                <w:top w:val="none" w:sz="0" w:space="0" w:color="auto"/>
                <w:left w:val="none" w:sz="0" w:space="0" w:color="auto"/>
                <w:bottom w:val="none" w:sz="0" w:space="0" w:color="auto"/>
                <w:right w:val="none" w:sz="0" w:space="0" w:color="auto"/>
              </w:divBdr>
              <w:divsChild>
                <w:div w:id="37553713">
                  <w:marLeft w:val="2010"/>
                  <w:marRight w:val="150"/>
                  <w:marTop w:val="0"/>
                  <w:marBottom w:val="0"/>
                  <w:divBdr>
                    <w:top w:val="none" w:sz="0" w:space="0" w:color="auto"/>
                    <w:left w:val="none" w:sz="0" w:space="0" w:color="auto"/>
                    <w:bottom w:val="none" w:sz="0" w:space="0" w:color="auto"/>
                    <w:right w:val="none" w:sz="0" w:space="0" w:color="auto"/>
                  </w:divBdr>
                  <w:divsChild>
                    <w:div w:id="238174947">
                      <w:marLeft w:val="0"/>
                      <w:marRight w:val="0"/>
                      <w:marTop w:val="0"/>
                      <w:marBottom w:val="0"/>
                      <w:divBdr>
                        <w:top w:val="none" w:sz="0" w:space="0" w:color="auto"/>
                        <w:left w:val="none" w:sz="0" w:space="0" w:color="auto"/>
                        <w:bottom w:val="none" w:sz="0" w:space="0" w:color="auto"/>
                        <w:right w:val="none" w:sz="0" w:space="0" w:color="auto"/>
                      </w:divBdr>
                      <w:divsChild>
                        <w:div w:id="1145853301">
                          <w:marLeft w:val="0"/>
                          <w:marRight w:val="0"/>
                          <w:marTop w:val="0"/>
                          <w:marBottom w:val="0"/>
                          <w:divBdr>
                            <w:top w:val="none" w:sz="0" w:space="0" w:color="auto"/>
                            <w:left w:val="none" w:sz="0" w:space="0" w:color="auto"/>
                            <w:bottom w:val="none" w:sz="0" w:space="0" w:color="auto"/>
                            <w:right w:val="none" w:sz="0" w:space="0" w:color="auto"/>
                          </w:divBdr>
                        </w:div>
                      </w:divsChild>
                    </w:div>
                    <w:div w:id="1407144227">
                      <w:marLeft w:val="0"/>
                      <w:marRight w:val="0"/>
                      <w:marTop w:val="0"/>
                      <w:marBottom w:val="0"/>
                      <w:divBdr>
                        <w:top w:val="none" w:sz="0" w:space="0" w:color="auto"/>
                        <w:left w:val="none" w:sz="0" w:space="0" w:color="auto"/>
                        <w:bottom w:val="none" w:sz="0" w:space="0" w:color="auto"/>
                        <w:right w:val="none" w:sz="0" w:space="0" w:color="auto"/>
                      </w:divBdr>
                    </w:div>
                    <w:div w:id="2053798734">
                      <w:marLeft w:val="0"/>
                      <w:marRight w:val="0"/>
                      <w:marTop w:val="0"/>
                      <w:marBottom w:val="0"/>
                      <w:divBdr>
                        <w:top w:val="none" w:sz="0" w:space="0" w:color="auto"/>
                        <w:left w:val="none" w:sz="0" w:space="0" w:color="auto"/>
                        <w:bottom w:val="none" w:sz="0" w:space="0" w:color="auto"/>
                        <w:right w:val="none" w:sz="0" w:space="0" w:color="auto"/>
                      </w:divBdr>
                      <w:divsChild>
                        <w:div w:id="1482232883">
                          <w:marLeft w:val="150"/>
                          <w:marRight w:val="240"/>
                          <w:marTop w:val="100"/>
                          <w:marBottom w:val="100"/>
                          <w:divBdr>
                            <w:top w:val="none" w:sz="0" w:space="0" w:color="auto"/>
                            <w:left w:val="none" w:sz="0" w:space="0" w:color="auto"/>
                            <w:bottom w:val="none" w:sz="0" w:space="0" w:color="auto"/>
                            <w:right w:val="none" w:sz="0" w:space="0" w:color="auto"/>
                          </w:divBdr>
                          <w:divsChild>
                            <w:div w:id="490099220">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 w:id="1102843797">
                  <w:marLeft w:val="0"/>
                  <w:marRight w:val="0"/>
                  <w:marTop w:val="0"/>
                  <w:marBottom w:val="0"/>
                  <w:divBdr>
                    <w:top w:val="none" w:sz="0" w:space="0" w:color="auto"/>
                    <w:left w:val="none" w:sz="0" w:space="0" w:color="auto"/>
                    <w:bottom w:val="none" w:sz="0" w:space="0" w:color="auto"/>
                    <w:right w:val="none" w:sz="0" w:space="0" w:color="auto"/>
                  </w:divBdr>
                </w:div>
              </w:divsChild>
            </w:div>
            <w:div w:id="588925198">
              <w:marLeft w:val="0"/>
              <w:marRight w:val="0"/>
              <w:marTop w:val="0"/>
              <w:marBottom w:val="0"/>
              <w:divBdr>
                <w:top w:val="none" w:sz="0" w:space="0" w:color="auto"/>
                <w:left w:val="none" w:sz="0" w:space="0" w:color="auto"/>
                <w:bottom w:val="none" w:sz="0" w:space="0" w:color="auto"/>
                <w:right w:val="none" w:sz="0" w:space="0" w:color="auto"/>
              </w:divBdr>
              <w:divsChild>
                <w:div w:id="646014467">
                  <w:marLeft w:val="0"/>
                  <w:marRight w:val="150"/>
                  <w:marTop w:val="0"/>
                  <w:marBottom w:val="0"/>
                  <w:divBdr>
                    <w:top w:val="none" w:sz="0" w:space="0" w:color="auto"/>
                    <w:left w:val="none" w:sz="0" w:space="0" w:color="auto"/>
                    <w:bottom w:val="none" w:sz="0" w:space="0" w:color="auto"/>
                    <w:right w:val="none" w:sz="0" w:space="0" w:color="auto"/>
                  </w:divBdr>
                  <w:divsChild>
                    <w:div w:id="1319773110">
                      <w:marLeft w:val="0"/>
                      <w:marRight w:val="0"/>
                      <w:marTop w:val="0"/>
                      <w:marBottom w:val="0"/>
                      <w:divBdr>
                        <w:top w:val="none" w:sz="0" w:space="0" w:color="auto"/>
                        <w:left w:val="none" w:sz="0" w:space="0" w:color="auto"/>
                        <w:bottom w:val="none" w:sz="0" w:space="0" w:color="auto"/>
                        <w:right w:val="none" w:sz="0" w:space="0" w:color="auto"/>
                      </w:divBdr>
                      <w:divsChild>
                        <w:div w:id="2009669466">
                          <w:marLeft w:val="0"/>
                          <w:marRight w:val="0"/>
                          <w:marTop w:val="0"/>
                          <w:marBottom w:val="0"/>
                          <w:divBdr>
                            <w:top w:val="none" w:sz="0" w:space="0" w:color="auto"/>
                            <w:left w:val="none" w:sz="0" w:space="0" w:color="auto"/>
                            <w:bottom w:val="none" w:sz="0" w:space="0" w:color="auto"/>
                            <w:right w:val="none" w:sz="0" w:space="0" w:color="auto"/>
                          </w:divBdr>
                        </w:div>
                      </w:divsChild>
                    </w:div>
                    <w:div w:id="1346252090">
                      <w:marLeft w:val="0"/>
                      <w:marRight w:val="0"/>
                      <w:marTop w:val="0"/>
                      <w:marBottom w:val="0"/>
                      <w:divBdr>
                        <w:top w:val="none" w:sz="0" w:space="0" w:color="auto"/>
                        <w:left w:val="none" w:sz="0" w:space="0" w:color="auto"/>
                        <w:bottom w:val="none" w:sz="0" w:space="0" w:color="auto"/>
                        <w:right w:val="none" w:sz="0" w:space="0" w:color="auto"/>
                      </w:divBdr>
                      <w:divsChild>
                        <w:div w:id="179205170">
                          <w:marLeft w:val="150"/>
                          <w:marRight w:val="240"/>
                          <w:marTop w:val="100"/>
                          <w:marBottom w:val="100"/>
                          <w:divBdr>
                            <w:top w:val="none" w:sz="0" w:space="0" w:color="auto"/>
                            <w:left w:val="none" w:sz="0" w:space="0" w:color="auto"/>
                            <w:bottom w:val="none" w:sz="0" w:space="0" w:color="auto"/>
                            <w:right w:val="none" w:sz="0" w:space="0" w:color="auto"/>
                          </w:divBdr>
                          <w:divsChild>
                            <w:div w:id="119957591">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365595619">
                      <w:marLeft w:val="0"/>
                      <w:marRight w:val="0"/>
                      <w:marTop w:val="0"/>
                      <w:marBottom w:val="0"/>
                      <w:divBdr>
                        <w:top w:val="none" w:sz="0" w:space="0" w:color="auto"/>
                        <w:left w:val="none" w:sz="0" w:space="0" w:color="auto"/>
                        <w:bottom w:val="none" w:sz="0" w:space="0" w:color="auto"/>
                        <w:right w:val="none" w:sz="0" w:space="0" w:color="auto"/>
                      </w:divBdr>
                    </w:div>
                  </w:divsChild>
                </w:div>
                <w:div w:id="1082065645">
                  <w:marLeft w:val="0"/>
                  <w:marRight w:val="0"/>
                  <w:marTop w:val="0"/>
                  <w:marBottom w:val="0"/>
                  <w:divBdr>
                    <w:top w:val="none" w:sz="0" w:space="0" w:color="auto"/>
                    <w:left w:val="none" w:sz="0" w:space="0" w:color="auto"/>
                    <w:bottom w:val="none" w:sz="0" w:space="0" w:color="auto"/>
                    <w:right w:val="none" w:sz="0" w:space="0" w:color="auto"/>
                  </w:divBdr>
                  <w:divsChild>
                    <w:div w:id="1708992900">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2044402554">
          <w:marLeft w:val="0"/>
          <w:marRight w:val="0"/>
          <w:marTop w:val="120"/>
          <w:marBottom w:val="0"/>
          <w:divBdr>
            <w:top w:val="none" w:sz="0" w:space="0" w:color="auto"/>
            <w:left w:val="none" w:sz="0" w:space="0" w:color="auto"/>
            <w:bottom w:val="single" w:sz="6" w:space="6" w:color="DADCE0"/>
            <w:right w:val="none" w:sz="0" w:space="0" w:color="auto"/>
          </w:divBdr>
          <w:divsChild>
            <w:div w:id="355158815">
              <w:marLeft w:val="0"/>
              <w:marRight w:val="0"/>
              <w:marTop w:val="0"/>
              <w:marBottom w:val="0"/>
              <w:divBdr>
                <w:top w:val="none" w:sz="0" w:space="0" w:color="auto"/>
                <w:left w:val="none" w:sz="0" w:space="0" w:color="auto"/>
                <w:bottom w:val="none" w:sz="0" w:space="0" w:color="auto"/>
                <w:right w:val="none" w:sz="0" w:space="0" w:color="auto"/>
              </w:divBdr>
              <w:divsChild>
                <w:div w:id="1515609667">
                  <w:marLeft w:val="0"/>
                  <w:marRight w:val="0"/>
                  <w:marTop w:val="0"/>
                  <w:marBottom w:val="0"/>
                  <w:divBdr>
                    <w:top w:val="none" w:sz="0" w:space="0" w:color="auto"/>
                    <w:left w:val="none" w:sz="0" w:space="0" w:color="auto"/>
                    <w:bottom w:val="none" w:sz="0" w:space="0" w:color="auto"/>
                    <w:right w:val="none" w:sz="0" w:space="0" w:color="auto"/>
                  </w:divBdr>
                  <w:divsChild>
                    <w:div w:id="1474441966">
                      <w:marLeft w:val="90"/>
                      <w:marRight w:val="0"/>
                      <w:marTop w:val="210"/>
                      <w:marBottom w:val="0"/>
                      <w:divBdr>
                        <w:top w:val="none" w:sz="0" w:space="0" w:color="auto"/>
                        <w:left w:val="none" w:sz="0" w:space="0" w:color="auto"/>
                        <w:bottom w:val="none" w:sz="0" w:space="0" w:color="auto"/>
                        <w:right w:val="none" w:sz="0" w:space="0" w:color="auto"/>
                      </w:divBdr>
                    </w:div>
                  </w:divsChild>
                </w:div>
                <w:div w:id="1897399567">
                  <w:marLeft w:val="0"/>
                  <w:marRight w:val="150"/>
                  <w:marTop w:val="0"/>
                  <w:marBottom w:val="0"/>
                  <w:divBdr>
                    <w:top w:val="none" w:sz="0" w:space="0" w:color="auto"/>
                    <w:left w:val="none" w:sz="0" w:space="0" w:color="auto"/>
                    <w:bottom w:val="none" w:sz="0" w:space="0" w:color="auto"/>
                    <w:right w:val="none" w:sz="0" w:space="0" w:color="auto"/>
                  </w:divBdr>
                  <w:divsChild>
                    <w:div w:id="1160609730">
                      <w:marLeft w:val="0"/>
                      <w:marRight w:val="0"/>
                      <w:marTop w:val="0"/>
                      <w:marBottom w:val="0"/>
                      <w:divBdr>
                        <w:top w:val="none" w:sz="0" w:space="0" w:color="auto"/>
                        <w:left w:val="none" w:sz="0" w:space="0" w:color="auto"/>
                        <w:bottom w:val="none" w:sz="0" w:space="0" w:color="auto"/>
                        <w:right w:val="none" w:sz="0" w:space="0" w:color="auto"/>
                      </w:divBdr>
                      <w:divsChild>
                        <w:div w:id="146434361">
                          <w:marLeft w:val="150"/>
                          <w:marRight w:val="240"/>
                          <w:marTop w:val="100"/>
                          <w:marBottom w:val="100"/>
                          <w:divBdr>
                            <w:top w:val="none" w:sz="0" w:space="0" w:color="auto"/>
                            <w:left w:val="none" w:sz="0" w:space="0" w:color="auto"/>
                            <w:bottom w:val="none" w:sz="0" w:space="0" w:color="auto"/>
                            <w:right w:val="none" w:sz="0" w:space="0" w:color="auto"/>
                          </w:divBdr>
                          <w:divsChild>
                            <w:div w:id="1302148090">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612475698">
                      <w:marLeft w:val="0"/>
                      <w:marRight w:val="0"/>
                      <w:marTop w:val="0"/>
                      <w:marBottom w:val="0"/>
                      <w:divBdr>
                        <w:top w:val="none" w:sz="0" w:space="0" w:color="auto"/>
                        <w:left w:val="none" w:sz="0" w:space="0" w:color="auto"/>
                        <w:bottom w:val="none" w:sz="0" w:space="0" w:color="auto"/>
                        <w:right w:val="none" w:sz="0" w:space="0" w:color="auto"/>
                      </w:divBdr>
                    </w:div>
                    <w:div w:id="1816414225">
                      <w:marLeft w:val="0"/>
                      <w:marRight w:val="0"/>
                      <w:marTop w:val="0"/>
                      <w:marBottom w:val="0"/>
                      <w:divBdr>
                        <w:top w:val="none" w:sz="0" w:space="0" w:color="auto"/>
                        <w:left w:val="none" w:sz="0" w:space="0" w:color="auto"/>
                        <w:bottom w:val="none" w:sz="0" w:space="0" w:color="auto"/>
                        <w:right w:val="none" w:sz="0" w:space="0" w:color="auto"/>
                      </w:divBdr>
                      <w:divsChild>
                        <w:div w:id="95860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693361">
              <w:marLeft w:val="0"/>
              <w:marRight w:val="0"/>
              <w:marTop w:val="0"/>
              <w:marBottom w:val="0"/>
              <w:divBdr>
                <w:top w:val="none" w:sz="0" w:space="0" w:color="auto"/>
                <w:left w:val="none" w:sz="0" w:space="0" w:color="auto"/>
                <w:bottom w:val="none" w:sz="0" w:space="0" w:color="auto"/>
                <w:right w:val="none" w:sz="0" w:space="0" w:color="auto"/>
              </w:divBdr>
              <w:divsChild>
                <w:div w:id="183523365">
                  <w:marLeft w:val="0"/>
                  <w:marRight w:val="0"/>
                  <w:marTop w:val="0"/>
                  <w:marBottom w:val="0"/>
                  <w:divBdr>
                    <w:top w:val="none" w:sz="0" w:space="0" w:color="auto"/>
                    <w:left w:val="none" w:sz="0" w:space="0" w:color="auto"/>
                    <w:bottom w:val="none" w:sz="0" w:space="0" w:color="auto"/>
                    <w:right w:val="none" w:sz="0" w:space="0" w:color="auto"/>
                  </w:divBdr>
                </w:div>
                <w:div w:id="1807427167">
                  <w:marLeft w:val="2010"/>
                  <w:marRight w:val="150"/>
                  <w:marTop w:val="0"/>
                  <w:marBottom w:val="0"/>
                  <w:divBdr>
                    <w:top w:val="none" w:sz="0" w:space="0" w:color="auto"/>
                    <w:left w:val="none" w:sz="0" w:space="0" w:color="auto"/>
                    <w:bottom w:val="none" w:sz="0" w:space="0" w:color="auto"/>
                    <w:right w:val="none" w:sz="0" w:space="0" w:color="auto"/>
                  </w:divBdr>
                  <w:divsChild>
                    <w:div w:id="761996063">
                      <w:marLeft w:val="0"/>
                      <w:marRight w:val="0"/>
                      <w:marTop w:val="0"/>
                      <w:marBottom w:val="0"/>
                      <w:divBdr>
                        <w:top w:val="none" w:sz="0" w:space="0" w:color="auto"/>
                        <w:left w:val="none" w:sz="0" w:space="0" w:color="auto"/>
                        <w:bottom w:val="none" w:sz="0" w:space="0" w:color="auto"/>
                        <w:right w:val="none" w:sz="0" w:space="0" w:color="auto"/>
                      </w:divBdr>
                      <w:divsChild>
                        <w:div w:id="1283801827">
                          <w:marLeft w:val="150"/>
                          <w:marRight w:val="240"/>
                          <w:marTop w:val="100"/>
                          <w:marBottom w:val="100"/>
                          <w:divBdr>
                            <w:top w:val="none" w:sz="0" w:space="0" w:color="auto"/>
                            <w:left w:val="none" w:sz="0" w:space="0" w:color="auto"/>
                            <w:bottom w:val="none" w:sz="0" w:space="0" w:color="auto"/>
                            <w:right w:val="none" w:sz="0" w:space="0" w:color="auto"/>
                          </w:divBdr>
                          <w:divsChild>
                            <w:div w:id="1610045561">
                              <w:marLeft w:val="0"/>
                              <w:marRight w:val="0"/>
                              <w:marTop w:val="0"/>
                              <w:marBottom w:val="0"/>
                              <w:divBdr>
                                <w:top w:val="single" w:sz="36" w:space="0" w:color="039BE5"/>
                                <w:left w:val="single" w:sz="36" w:space="0" w:color="039BE5"/>
                                <w:bottom w:val="single" w:sz="36" w:space="0" w:color="039BE5"/>
                                <w:right w:val="single" w:sz="36" w:space="0" w:color="039BE5"/>
                              </w:divBdr>
                            </w:div>
                          </w:divsChild>
                        </w:div>
                      </w:divsChild>
                    </w:div>
                    <w:div w:id="952592902">
                      <w:marLeft w:val="0"/>
                      <w:marRight w:val="0"/>
                      <w:marTop w:val="0"/>
                      <w:marBottom w:val="0"/>
                      <w:divBdr>
                        <w:top w:val="none" w:sz="0" w:space="0" w:color="auto"/>
                        <w:left w:val="none" w:sz="0" w:space="0" w:color="auto"/>
                        <w:bottom w:val="none" w:sz="0" w:space="0" w:color="auto"/>
                        <w:right w:val="none" w:sz="0" w:space="0" w:color="auto"/>
                      </w:divBdr>
                    </w:div>
                    <w:div w:id="1188644261">
                      <w:marLeft w:val="0"/>
                      <w:marRight w:val="0"/>
                      <w:marTop w:val="0"/>
                      <w:marBottom w:val="0"/>
                      <w:divBdr>
                        <w:top w:val="none" w:sz="0" w:space="0" w:color="auto"/>
                        <w:left w:val="none" w:sz="0" w:space="0" w:color="auto"/>
                        <w:bottom w:val="none" w:sz="0" w:space="0" w:color="auto"/>
                        <w:right w:val="none" w:sz="0" w:space="0" w:color="auto"/>
                      </w:divBdr>
                      <w:divsChild>
                        <w:div w:id="53045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2211161">
      <w:bodyDiv w:val="1"/>
      <w:marLeft w:val="0"/>
      <w:marRight w:val="0"/>
      <w:marTop w:val="0"/>
      <w:marBottom w:val="0"/>
      <w:divBdr>
        <w:top w:val="none" w:sz="0" w:space="0" w:color="auto"/>
        <w:left w:val="none" w:sz="0" w:space="0" w:color="auto"/>
        <w:bottom w:val="none" w:sz="0" w:space="0" w:color="auto"/>
        <w:right w:val="none" w:sz="0" w:space="0" w:color="auto"/>
      </w:divBdr>
      <w:divsChild>
        <w:div w:id="27031276">
          <w:marLeft w:val="0"/>
          <w:marRight w:val="0"/>
          <w:marTop w:val="0"/>
          <w:marBottom w:val="0"/>
          <w:divBdr>
            <w:top w:val="none" w:sz="0" w:space="0" w:color="auto"/>
            <w:left w:val="none" w:sz="0" w:space="0" w:color="auto"/>
            <w:bottom w:val="none" w:sz="0" w:space="0" w:color="auto"/>
            <w:right w:val="none" w:sz="0" w:space="0" w:color="auto"/>
          </w:divBdr>
        </w:div>
        <w:div w:id="207374637">
          <w:marLeft w:val="0"/>
          <w:marRight w:val="0"/>
          <w:marTop w:val="0"/>
          <w:marBottom w:val="0"/>
          <w:divBdr>
            <w:top w:val="none" w:sz="0" w:space="0" w:color="auto"/>
            <w:left w:val="none" w:sz="0" w:space="0" w:color="auto"/>
            <w:bottom w:val="none" w:sz="0" w:space="0" w:color="auto"/>
            <w:right w:val="none" w:sz="0" w:space="0" w:color="auto"/>
          </w:divBdr>
        </w:div>
        <w:div w:id="1648893370">
          <w:marLeft w:val="0"/>
          <w:marRight w:val="0"/>
          <w:marTop w:val="0"/>
          <w:marBottom w:val="0"/>
          <w:divBdr>
            <w:top w:val="none" w:sz="0" w:space="0" w:color="auto"/>
            <w:left w:val="none" w:sz="0" w:space="0" w:color="auto"/>
            <w:bottom w:val="none" w:sz="0" w:space="0" w:color="auto"/>
            <w:right w:val="none" w:sz="0" w:space="0" w:color="auto"/>
          </w:divBdr>
        </w:div>
        <w:div w:id="1951012902">
          <w:marLeft w:val="0"/>
          <w:marRight w:val="0"/>
          <w:marTop w:val="0"/>
          <w:marBottom w:val="0"/>
          <w:divBdr>
            <w:top w:val="none" w:sz="0" w:space="0" w:color="auto"/>
            <w:left w:val="none" w:sz="0" w:space="0" w:color="auto"/>
            <w:bottom w:val="none" w:sz="0" w:space="0" w:color="auto"/>
            <w:right w:val="none" w:sz="0" w:space="0" w:color="auto"/>
          </w:divBdr>
        </w:div>
      </w:divsChild>
    </w:div>
    <w:div w:id="1493327945">
      <w:bodyDiv w:val="1"/>
      <w:marLeft w:val="0"/>
      <w:marRight w:val="0"/>
      <w:marTop w:val="0"/>
      <w:marBottom w:val="0"/>
      <w:divBdr>
        <w:top w:val="none" w:sz="0" w:space="0" w:color="auto"/>
        <w:left w:val="none" w:sz="0" w:space="0" w:color="auto"/>
        <w:bottom w:val="none" w:sz="0" w:space="0" w:color="auto"/>
        <w:right w:val="none" w:sz="0" w:space="0" w:color="auto"/>
      </w:divBdr>
    </w:div>
    <w:div w:id="1496022267">
      <w:bodyDiv w:val="1"/>
      <w:marLeft w:val="0"/>
      <w:marRight w:val="0"/>
      <w:marTop w:val="0"/>
      <w:marBottom w:val="0"/>
      <w:divBdr>
        <w:top w:val="none" w:sz="0" w:space="0" w:color="auto"/>
        <w:left w:val="none" w:sz="0" w:space="0" w:color="auto"/>
        <w:bottom w:val="none" w:sz="0" w:space="0" w:color="auto"/>
        <w:right w:val="none" w:sz="0" w:space="0" w:color="auto"/>
      </w:divBdr>
    </w:div>
    <w:div w:id="1497651835">
      <w:bodyDiv w:val="1"/>
      <w:marLeft w:val="0"/>
      <w:marRight w:val="0"/>
      <w:marTop w:val="0"/>
      <w:marBottom w:val="0"/>
      <w:divBdr>
        <w:top w:val="none" w:sz="0" w:space="0" w:color="auto"/>
        <w:left w:val="none" w:sz="0" w:space="0" w:color="auto"/>
        <w:bottom w:val="none" w:sz="0" w:space="0" w:color="auto"/>
        <w:right w:val="none" w:sz="0" w:space="0" w:color="auto"/>
      </w:divBdr>
    </w:div>
    <w:div w:id="1498417632">
      <w:bodyDiv w:val="1"/>
      <w:marLeft w:val="0"/>
      <w:marRight w:val="0"/>
      <w:marTop w:val="0"/>
      <w:marBottom w:val="0"/>
      <w:divBdr>
        <w:top w:val="none" w:sz="0" w:space="0" w:color="auto"/>
        <w:left w:val="none" w:sz="0" w:space="0" w:color="auto"/>
        <w:bottom w:val="none" w:sz="0" w:space="0" w:color="auto"/>
        <w:right w:val="none" w:sz="0" w:space="0" w:color="auto"/>
      </w:divBdr>
    </w:div>
    <w:div w:id="1499690229">
      <w:bodyDiv w:val="1"/>
      <w:marLeft w:val="0"/>
      <w:marRight w:val="0"/>
      <w:marTop w:val="0"/>
      <w:marBottom w:val="0"/>
      <w:divBdr>
        <w:top w:val="none" w:sz="0" w:space="0" w:color="auto"/>
        <w:left w:val="none" w:sz="0" w:space="0" w:color="auto"/>
        <w:bottom w:val="none" w:sz="0" w:space="0" w:color="auto"/>
        <w:right w:val="none" w:sz="0" w:space="0" w:color="auto"/>
      </w:divBdr>
      <w:divsChild>
        <w:div w:id="1965038351">
          <w:marLeft w:val="0"/>
          <w:marRight w:val="0"/>
          <w:marTop w:val="0"/>
          <w:marBottom w:val="375"/>
          <w:divBdr>
            <w:top w:val="none" w:sz="0" w:space="0" w:color="auto"/>
            <w:left w:val="none" w:sz="0" w:space="0" w:color="auto"/>
            <w:bottom w:val="single" w:sz="6" w:space="0" w:color="E8E6E7"/>
            <w:right w:val="none" w:sz="0" w:space="0" w:color="auto"/>
          </w:divBdr>
          <w:divsChild>
            <w:div w:id="1383137750">
              <w:marLeft w:val="0"/>
              <w:marRight w:val="0"/>
              <w:marTop w:val="0"/>
              <w:marBottom w:val="0"/>
              <w:divBdr>
                <w:top w:val="none" w:sz="0" w:space="0" w:color="auto"/>
                <w:left w:val="none" w:sz="0" w:space="0" w:color="auto"/>
                <w:bottom w:val="none" w:sz="0" w:space="0" w:color="auto"/>
                <w:right w:val="none" w:sz="0" w:space="0" w:color="auto"/>
              </w:divBdr>
              <w:divsChild>
                <w:div w:id="284502234">
                  <w:marLeft w:val="0"/>
                  <w:marRight w:val="0"/>
                  <w:marTop w:val="0"/>
                  <w:marBottom w:val="0"/>
                  <w:divBdr>
                    <w:top w:val="none" w:sz="0" w:space="0" w:color="auto"/>
                    <w:left w:val="none" w:sz="0" w:space="0" w:color="auto"/>
                    <w:bottom w:val="none" w:sz="0" w:space="0" w:color="auto"/>
                    <w:right w:val="none" w:sz="0" w:space="0" w:color="auto"/>
                  </w:divBdr>
                  <w:divsChild>
                    <w:div w:id="1612588202">
                      <w:marLeft w:val="0"/>
                      <w:marRight w:val="0"/>
                      <w:marTop w:val="0"/>
                      <w:marBottom w:val="0"/>
                      <w:divBdr>
                        <w:top w:val="none" w:sz="0" w:space="0" w:color="auto"/>
                        <w:left w:val="none" w:sz="0" w:space="0" w:color="auto"/>
                        <w:bottom w:val="none" w:sz="0" w:space="0" w:color="auto"/>
                        <w:right w:val="none" w:sz="0" w:space="0" w:color="auto"/>
                      </w:divBdr>
                      <w:divsChild>
                        <w:div w:id="147510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4012347">
      <w:bodyDiv w:val="1"/>
      <w:marLeft w:val="0"/>
      <w:marRight w:val="0"/>
      <w:marTop w:val="0"/>
      <w:marBottom w:val="0"/>
      <w:divBdr>
        <w:top w:val="none" w:sz="0" w:space="0" w:color="auto"/>
        <w:left w:val="none" w:sz="0" w:space="0" w:color="auto"/>
        <w:bottom w:val="none" w:sz="0" w:space="0" w:color="auto"/>
        <w:right w:val="none" w:sz="0" w:space="0" w:color="auto"/>
      </w:divBdr>
      <w:divsChild>
        <w:div w:id="780757302">
          <w:marLeft w:val="0"/>
          <w:marRight w:val="0"/>
          <w:marTop w:val="0"/>
          <w:marBottom w:val="0"/>
          <w:divBdr>
            <w:top w:val="none" w:sz="0" w:space="0" w:color="auto"/>
            <w:left w:val="none" w:sz="0" w:space="0" w:color="auto"/>
            <w:bottom w:val="none" w:sz="0" w:space="0" w:color="auto"/>
            <w:right w:val="none" w:sz="0" w:space="0" w:color="auto"/>
          </w:divBdr>
          <w:divsChild>
            <w:div w:id="1440876866">
              <w:marLeft w:val="0"/>
              <w:marRight w:val="0"/>
              <w:marTop w:val="0"/>
              <w:marBottom w:val="0"/>
              <w:divBdr>
                <w:top w:val="none" w:sz="0" w:space="0" w:color="auto"/>
                <w:left w:val="none" w:sz="0" w:space="0" w:color="auto"/>
                <w:bottom w:val="none" w:sz="0" w:space="0" w:color="auto"/>
                <w:right w:val="none" w:sz="0" w:space="0" w:color="auto"/>
              </w:divBdr>
              <w:divsChild>
                <w:div w:id="14648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784731">
      <w:bodyDiv w:val="1"/>
      <w:marLeft w:val="0"/>
      <w:marRight w:val="0"/>
      <w:marTop w:val="0"/>
      <w:marBottom w:val="0"/>
      <w:divBdr>
        <w:top w:val="none" w:sz="0" w:space="0" w:color="auto"/>
        <w:left w:val="none" w:sz="0" w:space="0" w:color="auto"/>
        <w:bottom w:val="none" w:sz="0" w:space="0" w:color="auto"/>
        <w:right w:val="none" w:sz="0" w:space="0" w:color="auto"/>
      </w:divBdr>
    </w:div>
    <w:div w:id="1512912124">
      <w:bodyDiv w:val="1"/>
      <w:marLeft w:val="0"/>
      <w:marRight w:val="0"/>
      <w:marTop w:val="0"/>
      <w:marBottom w:val="0"/>
      <w:divBdr>
        <w:top w:val="none" w:sz="0" w:space="0" w:color="auto"/>
        <w:left w:val="none" w:sz="0" w:space="0" w:color="auto"/>
        <w:bottom w:val="none" w:sz="0" w:space="0" w:color="auto"/>
        <w:right w:val="none" w:sz="0" w:space="0" w:color="auto"/>
      </w:divBdr>
      <w:divsChild>
        <w:div w:id="130947902">
          <w:marLeft w:val="0"/>
          <w:marRight w:val="0"/>
          <w:marTop w:val="0"/>
          <w:marBottom w:val="0"/>
          <w:divBdr>
            <w:top w:val="none" w:sz="0" w:space="0" w:color="auto"/>
            <w:left w:val="none" w:sz="0" w:space="0" w:color="auto"/>
            <w:bottom w:val="none" w:sz="0" w:space="0" w:color="auto"/>
            <w:right w:val="none" w:sz="0" w:space="0" w:color="auto"/>
          </w:divBdr>
          <w:divsChild>
            <w:div w:id="1285651311">
              <w:marLeft w:val="0"/>
              <w:marRight w:val="0"/>
              <w:marTop w:val="0"/>
              <w:marBottom w:val="0"/>
              <w:divBdr>
                <w:top w:val="none" w:sz="0" w:space="0" w:color="auto"/>
                <w:left w:val="none" w:sz="0" w:space="0" w:color="auto"/>
                <w:bottom w:val="none" w:sz="0" w:space="0" w:color="auto"/>
                <w:right w:val="none" w:sz="0" w:space="0" w:color="auto"/>
              </w:divBdr>
              <w:divsChild>
                <w:div w:id="58788850">
                  <w:marLeft w:val="-255"/>
                  <w:marRight w:val="-255"/>
                  <w:marTop w:val="0"/>
                  <w:marBottom w:val="0"/>
                  <w:divBdr>
                    <w:top w:val="none" w:sz="0" w:space="0" w:color="auto"/>
                    <w:left w:val="none" w:sz="0" w:space="0" w:color="auto"/>
                    <w:bottom w:val="none" w:sz="0" w:space="0" w:color="auto"/>
                    <w:right w:val="none" w:sz="0" w:space="0" w:color="auto"/>
                  </w:divBdr>
                  <w:divsChild>
                    <w:div w:id="303050812">
                      <w:marLeft w:val="0"/>
                      <w:marRight w:val="0"/>
                      <w:marTop w:val="0"/>
                      <w:marBottom w:val="0"/>
                      <w:divBdr>
                        <w:top w:val="none" w:sz="0" w:space="0" w:color="auto"/>
                        <w:left w:val="none" w:sz="0" w:space="0" w:color="auto"/>
                        <w:bottom w:val="none" w:sz="0" w:space="0" w:color="auto"/>
                        <w:right w:val="none" w:sz="0" w:space="0" w:color="auto"/>
                      </w:divBdr>
                      <w:divsChild>
                        <w:div w:id="723597737">
                          <w:marLeft w:val="0"/>
                          <w:marRight w:val="0"/>
                          <w:marTop w:val="0"/>
                          <w:marBottom w:val="0"/>
                          <w:divBdr>
                            <w:top w:val="none" w:sz="0" w:space="0" w:color="auto"/>
                            <w:left w:val="none" w:sz="0" w:space="0" w:color="auto"/>
                            <w:bottom w:val="none" w:sz="0" w:space="0" w:color="auto"/>
                            <w:right w:val="none" w:sz="0" w:space="0" w:color="auto"/>
                          </w:divBdr>
                          <w:divsChild>
                            <w:div w:id="1884097304">
                              <w:marLeft w:val="0"/>
                              <w:marRight w:val="0"/>
                              <w:marTop w:val="0"/>
                              <w:marBottom w:val="0"/>
                              <w:divBdr>
                                <w:top w:val="none" w:sz="0" w:space="0" w:color="auto"/>
                                <w:left w:val="none" w:sz="0" w:space="0" w:color="auto"/>
                                <w:bottom w:val="none" w:sz="0" w:space="0" w:color="auto"/>
                                <w:right w:val="none" w:sz="0" w:space="0" w:color="auto"/>
                              </w:divBdr>
                              <w:divsChild>
                                <w:div w:id="18555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688299">
          <w:marLeft w:val="0"/>
          <w:marRight w:val="0"/>
          <w:marTop w:val="0"/>
          <w:marBottom w:val="0"/>
          <w:divBdr>
            <w:top w:val="none" w:sz="0" w:space="0" w:color="auto"/>
            <w:left w:val="none" w:sz="0" w:space="0" w:color="auto"/>
            <w:bottom w:val="none" w:sz="0" w:space="0" w:color="auto"/>
            <w:right w:val="none" w:sz="0" w:space="0" w:color="auto"/>
          </w:divBdr>
          <w:divsChild>
            <w:div w:id="1870995071">
              <w:marLeft w:val="0"/>
              <w:marRight w:val="0"/>
              <w:marTop w:val="0"/>
              <w:marBottom w:val="0"/>
              <w:divBdr>
                <w:top w:val="none" w:sz="0" w:space="0" w:color="auto"/>
                <w:left w:val="none" w:sz="0" w:space="0" w:color="auto"/>
                <w:bottom w:val="none" w:sz="0" w:space="0" w:color="auto"/>
                <w:right w:val="none" w:sz="0" w:space="0" w:color="auto"/>
              </w:divBdr>
              <w:divsChild>
                <w:div w:id="324281629">
                  <w:marLeft w:val="-255"/>
                  <w:marRight w:val="-255"/>
                  <w:marTop w:val="0"/>
                  <w:marBottom w:val="0"/>
                  <w:divBdr>
                    <w:top w:val="none" w:sz="0" w:space="0" w:color="auto"/>
                    <w:left w:val="none" w:sz="0" w:space="0" w:color="auto"/>
                    <w:bottom w:val="none" w:sz="0" w:space="0" w:color="auto"/>
                    <w:right w:val="none" w:sz="0" w:space="0" w:color="auto"/>
                  </w:divBdr>
                  <w:divsChild>
                    <w:div w:id="389578081">
                      <w:marLeft w:val="0"/>
                      <w:marRight w:val="0"/>
                      <w:marTop w:val="0"/>
                      <w:marBottom w:val="0"/>
                      <w:divBdr>
                        <w:top w:val="none" w:sz="0" w:space="0" w:color="auto"/>
                        <w:left w:val="none" w:sz="0" w:space="0" w:color="auto"/>
                        <w:bottom w:val="none" w:sz="0" w:space="0" w:color="auto"/>
                        <w:right w:val="none" w:sz="0" w:space="0" w:color="auto"/>
                      </w:divBdr>
                      <w:divsChild>
                        <w:div w:id="1464614006">
                          <w:marLeft w:val="0"/>
                          <w:marRight w:val="0"/>
                          <w:marTop w:val="0"/>
                          <w:marBottom w:val="0"/>
                          <w:divBdr>
                            <w:top w:val="none" w:sz="0" w:space="0" w:color="auto"/>
                            <w:left w:val="none" w:sz="0" w:space="0" w:color="auto"/>
                            <w:bottom w:val="none" w:sz="0" w:space="0" w:color="auto"/>
                            <w:right w:val="none" w:sz="0" w:space="0" w:color="auto"/>
                          </w:divBdr>
                          <w:divsChild>
                            <w:div w:id="247155769">
                              <w:marLeft w:val="0"/>
                              <w:marRight w:val="0"/>
                              <w:marTop w:val="0"/>
                              <w:marBottom w:val="0"/>
                              <w:divBdr>
                                <w:top w:val="none" w:sz="0" w:space="0" w:color="auto"/>
                                <w:left w:val="none" w:sz="0" w:space="0" w:color="auto"/>
                                <w:bottom w:val="none" w:sz="0" w:space="0" w:color="auto"/>
                                <w:right w:val="none" w:sz="0" w:space="0" w:color="auto"/>
                              </w:divBdr>
                              <w:divsChild>
                                <w:div w:id="99025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0531244">
      <w:bodyDiv w:val="1"/>
      <w:marLeft w:val="0"/>
      <w:marRight w:val="0"/>
      <w:marTop w:val="0"/>
      <w:marBottom w:val="0"/>
      <w:divBdr>
        <w:top w:val="none" w:sz="0" w:space="0" w:color="auto"/>
        <w:left w:val="none" w:sz="0" w:space="0" w:color="auto"/>
        <w:bottom w:val="none" w:sz="0" w:space="0" w:color="auto"/>
        <w:right w:val="none" w:sz="0" w:space="0" w:color="auto"/>
      </w:divBdr>
    </w:div>
    <w:div w:id="1554652326">
      <w:bodyDiv w:val="1"/>
      <w:marLeft w:val="0"/>
      <w:marRight w:val="0"/>
      <w:marTop w:val="0"/>
      <w:marBottom w:val="0"/>
      <w:divBdr>
        <w:top w:val="none" w:sz="0" w:space="0" w:color="auto"/>
        <w:left w:val="none" w:sz="0" w:space="0" w:color="auto"/>
        <w:bottom w:val="none" w:sz="0" w:space="0" w:color="auto"/>
        <w:right w:val="none" w:sz="0" w:space="0" w:color="auto"/>
      </w:divBdr>
      <w:divsChild>
        <w:div w:id="9532800">
          <w:marLeft w:val="0"/>
          <w:marRight w:val="0"/>
          <w:marTop w:val="120"/>
          <w:marBottom w:val="0"/>
          <w:divBdr>
            <w:top w:val="none" w:sz="0" w:space="0" w:color="auto"/>
            <w:left w:val="none" w:sz="0" w:space="0" w:color="auto"/>
            <w:bottom w:val="single" w:sz="6" w:space="6" w:color="DADCE0"/>
            <w:right w:val="none" w:sz="0" w:space="0" w:color="auto"/>
          </w:divBdr>
          <w:divsChild>
            <w:div w:id="621426945">
              <w:marLeft w:val="0"/>
              <w:marRight w:val="0"/>
              <w:marTop w:val="0"/>
              <w:marBottom w:val="0"/>
              <w:divBdr>
                <w:top w:val="none" w:sz="0" w:space="0" w:color="auto"/>
                <w:left w:val="none" w:sz="0" w:space="0" w:color="auto"/>
                <w:bottom w:val="none" w:sz="0" w:space="0" w:color="auto"/>
                <w:right w:val="none" w:sz="0" w:space="0" w:color="auto"/>
              </w:divBdr>
              <w:divsChild>
                <w:div w:id="116457826">
                  <w:marLeft w:val="2010"/>
                  <w:marRight w:val="150"/>
                  <w:marTop w:val="0"/>
                  <w:marBottom w:val="0"/>
                  <w:divBdr>
                    <w:top w:val="none" w:sz="0" w:space="0" w:color="auto"/>
                    <w:left w:val="none" w:sz="0" w:space="0" w:color="auto"/>
                    <w:bottom w:val="none" w:sz="0" w:space="0" w:color="auto"/>
                    <w:right w:val="none" w:sz="0" w:space="0" w:color="auto"/>
                  </w:divBdr>
                  <w:divsChild>
                    <w:div w:id="120002921">
                      <w:marLeft w:val="0"/>
                      <w:marRight w:val="0"/>
                      <w:marTop w:val="0"/>
                      <w:marBottom w:val="0"/>
                      <w:divBdr>
                        <w:top w:val="none" w:sz="0" w:space="0" w:color="auto"/>
                        <w:left w:val="none" w:sz="0" w:space="0" w:color="auto"/>
                        <w:bottom w:val="none" w:sz="0" w:space="0" w:color="auto"/>
                        <w:right w:val="none" w:sz="0" w:space="0" w:color="auto"/>
                      </w:divBdr>
                    </w:div>
                    <w:div w:id="567500340">
                      <w:marLeft w:val="0"/>
                      <w:marRight w:val="0"/>
                      <w:marTop w:val="0"/>
                      <w:marBottom w:val="0"/>
                      <w:divBdr>
                        <w:top w:val="none" w:sz="0" w:space="0" w:color="auto"/>
                        <w:left w:val="none" w:sz="0" w:space="0" w:color="auto"/>
                        <w:bottom w:val="none" w:sz="0" w:space="0" w:color="auto"/>
                        <w:right w:val="none" w:sz="0" w:space="0" w:color="auto"/>
                      </w:divBdr>
                      <w:divsChild>
                        <w:div w:id="1243762014">
                          <w:marLeft w:val="150"/>
                          <w:marRight w:val="240"/>
                          <w:marTop w:val="100"/>
                          <w:marBottom w:val="100"/>
                          <w:divBdr>
                            <w:top w:val="none" w:sz="0" w:space="0" w:color="auto"/>
                            <w:left w:val="none" w:sz="0" w:space="0" w:color="auto"/>
                            <w:bottom w:val="none" w:sz="0" w:space="0" w:color="auto"/>
                            <w:right w:val="none" w:sz="0" w:space="0" w:color="auto"/>
                          </w:divBdr>
                          <w:divsChild>
                            <w:div w:id="1492332859">
                              <w:marLeft w:val="0"/>
                              <w:marRight w:val="0"/>
                              <w:marTop w:val="0"/>
                              <w:marBottom w:val="0"/>
                              <w:divBdr>
                                <w:top w:val="single" w:sz="36" w:space="0" w:color="E67C73"/>
                                <w:left w:val="single" w:sz="36" w:space="0" w:color="E67C73"/>
                                <w:bottom w:val="single" w:sz="36" w:space="0" w:color="E67C73"/>
                                <w:right w:val="single" w:sz="36" w:space="0" w:color="E67C73"/>
                              </w:divBdr>
                            </w:div>
                          </w:divsChild>
                        </w:div>
                      </w:divsChild>
                    </w:div>
                    <w:div w:id="1356148555">
                      <w:marLeft w:val="0"/>
                      <w:marRight w:val="0"/>
                      <w:marTop w:val="0"/>
                      <w:marBottom w:val="0"/>
                      <w:divBdr>
                        <w:top w:val="none" w:sz="0" w:space="0" w:color="auto"/>
                        <w:left w:val="none" w:sz="0" w:space="0" w:color="auto"/>
                        <w:bottom w:val="none" w:sz="0" w:space="0" w:color="auto"/>
                        <w:right w:val="none" w:sz="0" w:space="0" w:color="auto"/>
                      </w:divBdr>
                      <w:divsChild>
                        <w:div w:id="189793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6743">
                  <w:marLeft w:val="0"/>
                  <w:marRight w:val="0"/>
                  <w:marTop w:val="0"/>
                  <w:marBottom w:val="0"/>
                  <w:divBdr>
                    <w:top w:val="none" w:sz="0" w:space="0" w:color="auto"/>
                    <w:left w:val="none" w:sz="0" w:space="0" w:color="auto"/>
                    <w:bottom w:val="none" w:sz="0" w:space="0" w:color="auto"/>
                    <w:right w:val="none" w:sz="0" w:space="0" w:color="auto"/>
                  </w:divBdr>
                </w:div>
              </w:divsChild>
            </w:div>
            <w:div w:id="1628200854">
              <w:marLeft w:val="0"/>
              <w:marRight w:val="0"/>
              <w:marTop w:val="0"/>
              <w:marBottom w:val="0"/>
              <w:divBdr>
                <w:top w:val="none" w:sz="0" w:space="0" w:color="auto"/>
                <w:left w:val="none" w:sz="0" w:space="0" w:color="auto"/>
                <w:bottom w:val="none" w:sz="0" w:space="0" w:color="auto"/>
                <w:right w:val="none" w:sz="0" w:space="0" w:color="auto"/>
              </w:divBdr>
              <w:divsChild>
                <w:div w:id="1164473305">
                  <w:marLeft w:val="0"/>
                  <w:marRight w:val="0"/>
                  <w:marTop w:val="0"/>
                  <w:marBottom w:val="0"/>
                  <w:divBdr>
                    <w:top w:val="none" w:sz="0" w:space="0" w:color="auto"/>
                    <w:left w:val="none" w:sz="0" w:space="0" w:color="auto"/>
                    <w:bottom w:val="none" w:sz="0" w:space="0" w:color="auto"/>
                    <w:right w:val="none" w:sz="0" w:space="0" w:color="auto"/>
                  </w:divBdr>
                  <w:divsChild>
                    <w:div w:id="1710492534">
                      <w:marLeft w:val="90"/>
                      <w:marRight w:val="0"/>
                      <w:marTop w:val="210"/>
                      <w:marBottom w:val="0"/>
                      <w:divBdr>
                        <w:top w:val="none" w:sz="0" w:space="0" w:color="auto"/>
                        <w:left w:val="none" w:sz="0" w:space="0" w:color="auto"/>
                        <w:bottom w:val="none" w:sz="0" w:space="0" w:color="auto"/>
                        <w:right w:val="none" w:sz="0" w:space="0" w:color="auto"/>
                      </w:divBdr>
                    </w:div>
                  </w:divsChild>
                </w:div>
                <w:div w:id="1575241158">
                  <w:marLeft w:val="0"/>
                  <w:marRight w:val="150"/>
                  <w:marTop w:val="0"/>
                  <w:marBottom w:val="0"/>
                  <w:divBdr>
                    <w:top w:val="none" w:sz="0" w:space="0" w:color="auto"/>
                    <w:left w:val="none" w:sz="0" w:space="0" w:color="auto"/>
                    <w:bottom w:val="none" w:sz="0" w:space="0" w:color="auto"/>
                    <w:right w:val="none" w:sz="0" w:space="0" w:color="auto"/>
                  </w:divBdr>
                  <w:divsChild>
                    <w:div w:id="216092099">
                      <w:marLeft w:val="0"/>
                      <w:marRight w:val="0"/>
                      <w:marTop w:val="0"/>
                      <w:marBottom w:val="0"/>
                      <w:divBdr>
                        <w:top w:val="none" w:sz="0" w:space="0" w:color="auto"/>
                        <w:left w:val="none" w:sz="0" w:space="0" w:color="auto"/>
                        <w:bottom w:val="none" w:sz="0" w:space="0" w:color="auto"/>
                        <w:right w:val="none" w:sz="0" w:space="0" w:color="auto"/>
                      </w:divBdr>
                      <w:divsChild>
                        <w:div w:id="476998757">
                          <w:marLeft w:val="150"/>
                          <w:marRight w:val="240"/>
                          <w:marTop w:val="100"/>
                          <w:marBottom w:val="100"/>
                          <w:divBdr>
                            <w:top w:val="none" w:sz="0" w:space="0" w:color="auto"/>
                            <w:left w:val="none" w:sz="0" w:space="0" w:color="auto"/>
                            <w:bottom w:val="none" w:sz="0" w:space="0" w:color="auto"/>
                            <w:right w:val="none" w:sz="0" w:space="0" w:color="auto"/>
                          </w:divBdr>
                          <w:divsChild>
                            <w:div w:id="553467812">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746879312">
                      <w:marLeft w:val="0"/>
                      <w:marRight w:val="0"/>
                      <w:marTop w:val="0"/>
                      <w:marBottom w:val="0"/>
                      <w:divBdr>
                        <w:top w:val="none" w:sz="0" w:space="0" w:color="auto"/>
                        <w:left w:val="none" w:sz="0" w:space="0" w:color="auto"/>
                        <w:bottom w:val="none" w:sz="0" w:space="0" w:color="auto"/>
                        <w:right w:val="none" w:sz="0" w:space="0" w:color="auto"/>
                      </w:divBdr>
                    </w:div>
                    <w:div w:id="1769304803">
                      <w:marLeft w:val="0"/>
                      <w:marRight w:val="0"/>
                      <w:marTop w:val="0"/>
                      <w:marBottom w:val="0"/>
                      <w:divBdr>
                        <w:top w:val="none" w:sz="0" w:space="0" w:color="auto"/>
                        <w:left w:val="none" w:sz="0" w:space="0" w:color="auto"/>
                        <w:bottom w:val="none" w:sz="0" w:space="0" w:color="auto"/>
                        <w:right w:val="none" w:sz="0" w:space="0" w:color="auto"/>
                      </w:divBdr>
                      <w:divsChild>
                        <w:div w:id="158626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20002">
          <w:marLeft w:val="0"/>
          <w:marRight w:val="0"/>
          <w:marTop w:val="120"/>
          <w:marBottom w:val="0"/>
          <w:divBdr>
            <w:top w:val="none" w:sz="0" w:space="0" w:color="auto"/>
            <w:left w:val="none" w:sz="0" w:space="0" w:color="auto"/>
            <w:bottom w:val="single" w:sz="6" w:space="6" w:color="DADCE0"/>
            <w:right w:val="none" w:sz="0" w:space="0" w:color="auto"/>
          </w:divBdr>
          <w:divsChild>
            <w:div w:id="195822211">
              <w:marLeft w:val="0"/>
              <w:marRight w:val="0"/>
              <w:marTop w:val="0"/>
              <w:marBottom w:val="0"/>
              <w:divBdr>
                <w:top w:val="none" w:sz="0" w:space="0" w:color="auto"/>
                <w:left w:val="none" w:sz="0" w:space="0" w:color="auto"/>
                <w:bottom w:val="none" w:sz="0" w:space="0" w:color="auto"/>
                <w:right w:val="none" w:sz="0" w:space="0" w:color="auto"/>
              </w:divBdr>
              <w:divsChild>
                <w:div w:id="1189220113">
                  <w:marLeft w:val="0"/>
                  <w:marRight w:val="0"/>
                  <w:marTop w:val="0"/>
                  <w:marBottom w:val="0"/>
                  <w:divBdr>
                    <w:top w:val="none" w:sz="0" w:space="0" w:color="auto"/>
                    <w:left w:val="none" w:sz="0" w:space="0" w:color="auto"/>
                    <w:bottom w:val="none" w:sz="0" w:space="0" w:color="auto"/>
                    <w:right w:val="none" w:sz="0" w:space="0" w:color="auto"/>
                  </w:divBdr>
                </w:div>
                <w:div w:id="1885633091">
                  <w:marLeft w:val="2010"/>
                  <w:marRight w:val="150"/>
                  <w:marTop w:val="0"/>
                  <w:marBottom w:val="0"/>
                  <w:divBdr>
                    <w:top w:val="none" w:sz="0" w:space="0" w:color="auto"/>
                    <w:left w:val="none" w:sz="0" w:space="0" w:color="auto"/>
                    <w:bottom w:val="none" w:sz="0" w:space="0" w:color="auto"/>
                    <w:right w:val="none" w:sz="0" w:space="0" w:color="auto"/>
                  </w:divBdr>
                  <w:divsChild>
                    <w:div w:id="137916205">
                      <w:marLeft w:val="0"/>
                      <w:marRight w:val="0"/>
                      <w:marTop w:val="0"/>
                      <w:marBottom w:val="0"/>
                      <w:divBdr>
                        <w:top w:val="none" w:sz="0" w:space="0" w:color="auto"/>
                        <w:left w:val="none" w:sz="0" w:space="0" w:color="auto"/>
                        <w:bottom w:val="none" w:sz="0" w:space="0" w:color="auto"/>
                        <w:right w:val="none" w:sz="0" w:space="0" w:color="auto"/>
                      </w:divBdr>
                    </w:div>
                    <w:div w:id="602611631">
                      <w:marLeft w:val="0"/>
                      <w:marRight w:val="0"/>
                      <w:marTop w:val="0"/>
                      <w:marBottom w:val="0"/>
                      <w:divBdr>
                        <w:top w:val="none" w:sz="0" w:space="0" w:color="auto"/>
                        <w:left w:val="none" w:sz="0" w:space="0" w:color="auto"/>
                        <w:bottom w:val="none" w:sz="0" w:space="0" w:color="auto"/>
                        <w:right w:val="none" w:sz="0" w:space="0" w:color="auto"/>
                      </w:divBdr>
                      <w:divsChild>
                        <w:div w:id="1212186077">
                          <w:marLeft w:val="0"/>
                          <w:marRight w:val="0"/>
                          <w:marTop w:val="0"/>
                          <w:marBottom w:val="0"/>
                          <w:divBdr>
                            <w:top w:val="none" w:sz="0" w:space="0" w:color="auto"/>
                            <w:left w:val="none" w:sz="0" w:space="0" w:color="auto"/>
                            <w:bottom w:val="none" w:sz="0" w:space="0" w:color="auto"/>
                            <w:right w:val="none" w:sz="0" w:space="0" w:color="auto"/>
                          </w:divBdr>
                        </w:div>
                      </w:divsChild>
                    </w:div>
                    <w:div w:id="1076901905">
                      <w:marLeft w:val="0"/>
                      <w:marRight w:val="0"/>
                      <w:marTop w:val="0"/>
                      <w:marBottom w:val="0"/>
                      <w:divBdr>
                        <w:top w:val="none" w:sz="0" w:space="0" w:color="auto"/>
                        <w:left w:val="none" w:sz="0" w:space="0" w:color="auto"/>
                        <w:bottom w:val="none" w:sz="0" w:space="0" w:color="auto"/>
                        <w:right w:val="none" w:sz="0" w:space="0" w:color="auto"/>
                      </w:divBdr>
                      <w:divsChild>
                        <w:div w:id="233006706">
                          <w:marLeft w:val="150"/>
                          <w:marRight w:val="240"/>
                          <w:marTop w:val="100"/>
                          <w:marBottom w:val="100"/>
                          <w:divBdr>
                            <w:top w:val="none" w:sz="0" w:space="0" w:color="auto"/>
                            <w:left w:val="none" w:sz="0" w:space="0" w:color="auto"/>
                            <w:bottom w:val="none" w:sz="0" w:space="0" w:color="auto"/>
                            <w:right w:val="none" w:sz="0" w:space="0" w:color="auto"/>
                          </w:divBdr>
                          <w:divsChild>
                            <w:div w:id="208958162">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sChild>
            </w:div>
            <w:div w:id="333610823">
              <w:marLeft w:val="0"/>
              <w:marRight w:val="0"/>
              <w:marTop w:val="0"/>
              <w:marBottom w:val="0"/>
              <w:divBdr>
                <w:top w:val="none" w:sz="0" w:space="0" w:color="auto"/>
                <w:left w:val="none" w:sz="0" w:space="0" w:color="auto"/>
                <w:bottom w:val="none" w:sz="0" w:space="0" w:color="auto"/>
                <w:right w:val="none" w:sz="0" w:space="0" w:color="auto"/>
              </w:divBdr>
              <w:divsChild>
                <w:div w:id="482433781">
                  <w:marLeft w:val="2010"/>
                  <w:marRight w:val="150"/>
                  <w:marTop w:val="0"/>
                  <w:marBottom w:val="0"/>
                  <w:divBdr>
                    <w:top w:val="none" w:sz="0" w:space="0" w:color="auto"/>
                    <w:left w:val="none" w:sz="0" w:space="0" w:color="auto"/>
                    <w:bottom w:val="none" w:sz="0" w:space="0" w:color="auto"/>
                    <w:right w:val="none" w:sz="0" w:space="0" w:color="auto"/>
                  </w:divBdr>
                  <w:divsChild>
                    <w:div w:id="560167648">
                      <w:marLeft w:val="0"/>
                      <w:marRight w:val="0"/>
                      <w:marTop w:val="0"/>
                      <w:marBottom w:val="0"/>
                      <w:divBdr>
                        <w:top w:val="none" w:sz="0" w:space="0" w:color="auto"/>
                        <w:left w:val="none" w:sz="0" w:space="0" w:color="auto"/>
                        <w:bottom w:val="none" w:sz="0" w:space="0" w:color="auto"/>
                        <w:right w:val="none" w:sz="0" w:space="0" w:color="auto"/>
                      </w:divBdr>
                    </w:div>
                    <w:div w:id="2005283414">
                      <w:marLeft w:val="0"/>
                      <w:marRight w:val="0"/>
                      <w:marTop w:val="0"/>
                      <w:marBottom w:val="0"/>
                      <w:divBdr>
                        <w:top w:val="none" w:sz="0" w:space="0" w:color="auto"/>
                        <w:left w:val="none" w:sz="0" w:space="0" w:color="auto"/>
                        <w:bottom w:val="none" w:sz="0" w:space="0" w:color="auto"/>
                        <w:right w:val="none" w:sz="0" w:space="0" w:color="auto"/>
                      </w:divBdr>
                      <w:divsChild>
                        <w:div w:id="1962106596">
                          <w:marLeft w:val="150"/>
                          <w:marRight w:val="240"/>
                          <w:marTop w:val="100"/>
                          <w:marBottom w:val="100"/>
                          <w:divBdr>
                            <w:top w:val="none" w:sz="0" w:space="0" w:color="auto"/>
                            <w:left w:val="none" w:sz="0" w:space="0" w:color="auto"/>
                            <w:bottom w:val="none" w:sz="0" w:space="0" w:color="auto"/>
                            <w:right w:val="none" w:sz="0" w:space="0" w:color="auto"/>
                          </w:divBdr>
                          <w:divsChild>
                            <w:div w:id="1856380883">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2115519259">
                      <w:marLeft w:val="0"/>
                      <w:marRight w:val="0"/>
                      <w:marTop w:val="0"/>
                      <w:marBottom w:val="0"/>
                      <w:divBdr>
                        <w:top w:val="none" w:sz="0" w:space="0" w:color="auto"/>
                        <w:left w:val="none" w:sz="0" w:space="0" w:color="auto"/>
                        <w:bottom w:val="none" w:sz="0" w:space="0" w:color="auto"/>
                        <w:right w:val="none" w:sz="0" w:space="0" w:color="auto"/>
                      </w:divBdr>
                      <w:divsChild>
                        <w:div w:id="56872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2419">
                  <w:marLeft w:val="0"/>
                  <w:marRight w:val="0"/>
                  <w:marTop w:val="0"/>
                  <w:marBottom w:val="0"/>
                  <w:divBdr>
                    <w:top w:val="none" w:sz="0" w:space="0" w:color="auto"/>
                    <w:left w:val="none" w:sz="0" w:space="0" w:color="auto"/>
                    <w:bottom w:val="none" w:sz="0" w:space="0" w:color="auto"/>
                    <w:right w:val="none" w:sz="0" w:space="0" w:color="auto"/>
                  </w:divBdr>
                </w:div>
              </w:divsChild>
            </w:div>
            <w:div w:id="552471737">
              <w:marLeft w:val="0"/>
              <w:marRight w:val="0"/>
              <w:marTop w:val="0"/>
              <w:marBottom w:val="0"/>
              <w:divBdr>
                <w:top w:val="none" w:sz="0" w:space="0" w:color="auto"/>
                <w:left w:val="none" w:sz="0" w:space="0" w:color="auto"/>
                <w:bottom w:val="none" w:sz="0" w:space="0" w:color="auto"/>
                <w:right w:val="none" w:sz="0" w:space="0" w:color="auto"/>
              </w:divBdr>
              <w:divsChild>
                <w:div w:id="947009624">
                  <w:marLeft w:val="2010"/>
                  <w:marRight w:val="150"/>
                  <w:marTop w:val="0"/>
                  <w:marBottom w:val="0"/>
                  <w:divBdr>
                    <w:top w:val="none" w:sz="0" w:space="0" w:color="auto"/>
                    <w:left w:val="none" w:sz="0" w:space="0" w:color="auto"/>
                    <w:bottom w:val="none" w:sz="0" w:space="0" w:color="auto"/>
                    <w:right w:val="none" w:sz="0" w:space="0" w:color="auto"/>
                  </w:divBdr>
                  <w:divsChild>
                    <w:div w:id="521893170">
                      <w:marLeft w:val="0"/>
                      <w:marRight w:val="0"/>
                      <w:marTop w:val="0"/>
                      <w:marBottom w:val="0"/>
                      <w:divBdr>
                        <w:top w:val="none" w:sz="0" w:space="0" w:color="auto"/>
                        <w:left w:val="none" w:sz="0" w:space="0" w:color="auto"/>
                        <w:bottom w:val="none" w:sz="0" w:space="0" w:color="auto"/>
                        <w:right w:val="none" w:sz="0" w:space="0" w:color="auto"/>
                      </w:divBdr>
                      <w:divsChild>
                        <w:div w:id="1428191865">
                          <w:marLeft w:val="0"/>
                          <w:marRight w:val="0"/>
                          <w:marTop w:val="0"/>
                          <w:marBottom w:val="0"/>
                          <w:divBdr>
                            <w:top w:val="none" w:sz="0" w:space="0" w:color="auto"/>
                            <w:left w:val="none" w:sz="0" w:space="0" w:color="auto"/>
                            <w:bottom w:val="none" w:sz="0" w:space="0" w:color="auto"/>
                            <w:right w:val="none" w:sz="0" w:space="0" w:color="auto"/>
                          </w:divBdr>
                        </w:div>
                      </w:divsChild>
                    </w:div>
                    <w:div w:id="1040784999">
                      <w:marLeft w:val="0"/>
                      <w:marRight w:val="0"/>
                      <w:marTop w:val="0"/>
                      <w:marBottom w:val="0"/>
                      <w:divBdr>
                        <w:top w:val="none" w:sz="0" w:space="0" w:color="auto"/>
                        <w:left w:val="none" w:sz="0" w:space="0" w:color="auto"/>
                        <w:bottom w:val="none" w:sz="0" w:space="0" w:color="auto"/>
                        <w:right w:val="none" w:sz="0" w:space="0" w:color="auto"/>
                      </w:divBdr>
                    </w:div>
                    <w:div w:id="1160970982">
                      <w:marLeft w:val="0"/>
                      <w:marRight w:val="0"/>
                      <w:marTop w:val="0"/>
                      <w:marBottom w:val="0"/>
                      <w:divBdr>
                        <w:top w:val="none" w:sz="0" w:space="0" w:color="auto"/>
                        <w:left w:val="none" w:sz="0" w:space="0" w:color="auto"/>
                        <w:bottom w:val="none" w:sz="0" w:space="0" w:color="auto"/>
                        <w:right w:val="none" w:sz="0" w:space="0" w:color="auto"/>
                      </w:divBdr>
                      <w:divsChild>
                        <w:div w:id="361706251">
                          <w:marLeft w:val="150"/>
                          <w:marRight w:val="240"/>
                          <w:marTop w:val="100"/>
                          <w:marBottom w:val="100"/>
                          <w:divBdr>
                            <w:top w:val="none" w:sz="0" w:space="0" w:color="auto"/>
                            <w:left w:val="none" w:sz="0" w:space="0" w:color="auto"/>
                            <w:bottom w:val="none" w:sz="0" w:space="0" w:color="auto"/>
                            <w:right w:val="none" w:sz="0" w:space="0" w:color="auto"/>
                          </w:divBdr>
                          <w:divsChild>
                            <w:div w:id="537084376">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 w:id="1789229063">
                  <w:marLeft w:val="0"/>
                  <w:marRight w:val="0"/>
                  <w:marTop w:val="0"/>
                  <w:marBottom w:val="0"/>
                  <w:divBdr>
                    <w:top w:val="none" w:sz="0" w:space="0" w:color="auto"/>
                    <w:left w:val="none" w:sz="0" w:space="0" w:color="auto"/>
                    <w:bottom w:val="none" w:sz="0" w:space="0" w:color="auto"/>
                    <w:right w:val="none" w:sz="0" w:space="0" w:color="auto"/>
                  </w:divBdr>
                </w:div>
              </w:divsChild>
            </w:div>
            <w:div w:id="693069374">
              <w:marLeft w:val="0"/>
              <w:marRight w:val="0"/>
              <w:marTop w:val="0"/>
              <w:marBottom w:val="0"/>
              <w:divBdr>
                <w:top w:val="none" w:sz="0" w:space="0" w:color="auto"/>
                <w:left w:val="none" w:sz="0" w:space="0" w:color="auto"/>
                <w:bottom w:val="none" w:sz="0" w:space="0" w:color="auto"/>
                <w:right w:val="none" w:sz="0" w:space="0" w:color="auto"/>
              </w:divBdr>
              <w:divsChild>
                <w:div w:id="330958652">
                  <w:marLeft w:val="0"/>
                  <w:marRight w:val="0"/>
                  <w:marTop w:val="0"/>
                  <w:marBottom w:val="0"/>
                  <w:divBdr>
                    <w:top w:val="none" w:sz="0" w:space="0" w:color="auto"/>
                    <w:left w:val="none" w:sz="0" w:space="0" w:color="auto"/>
                    <w:bottom w:val="none" w:sz="0" w:space="0" w:color="auto"/>
                    <w:right w:val="none" w:sz="0" w:space="0" w:color="auto"/>
                  </w:divBdr>
                </w:div>
                <w:div w:id="1893417783">
                  <w:marLeft w:val="2010"/>
                  <w:marRight w:val="150"/>
                  <w:marTop w:val="0"/>
                  <w:marBottom w:val="0"/>
                  <w:divBdr>
                    <w:top w:val="none" w:sz="0" w:space="0" w:color="auto"/>
                    <w:left w:val="none" w:sz="0" w:space="0" w:color="auto"/>
                    <w:bottom w:val="none" w:sz="0" w:space="0" w:color="auto"/>
                    <w:right w:val="none" w:sz="0" w:space="0" w:color="auto"/>
                  </w:divBdr>
                  <w:divsChild>
                    <w:div w:id="176966592">
                      <w:marLeft w:val="0"/>
                      <w:marRight w:val="0"/>
                      <w:marTop w:val="0"/>
                      <w:marBottom w:val="0"/>
                      <w:divBdr>
                        <w:top w:val="none" w:sz="0" w:space="0" w:color="auto"/>
                        <w:left w:val="none" w:sz="0" w:space="0" w:color="auto"/>
                        <w:bottom w:val="none" w:sz="0" w:space="0" w:color="auto"/>
                        <w:right w:val="none" w:sz="0" w:space="0" w:color="auto"/>
                      </w:divBdr>
                    </w:div>
                    <w:div w:id="879829602">
                      <w:marLeft w:val="0"/>
                      <w:marRight w:val="0"/>
                      <w:marTop w:val="0"/>
                      <w:marBottom w:val="0"/>
                      <w:divBdr>
                        <w:top w:val="none" w:sz="0" w:space="0" w:color="auto"/>
                        <w:left w:val="none" w:sz="0" w:space="0" w:color="auto"/>
                        <w:bottom w:val="none" w:sz="0" w:space="0" w:color="auto"/>
                        <w:right w:val="none" w:sz="0" w:space="0" w:color="auto"/>
                      </w:divBdr>
                      <w:divsChild>
                        <w:div w:id="850098843">
                          <w:marLeft w:val="0"/>
                          <w:marRight w:val="0"/>
                          <w:marTop w:val="0"/>
                          <w:marBottom w:val="0"/>
                          <w:divBdr>
                            <w:top w:val="none" w:sz="0" w:space="0" w:color="auto"/>
                            <w:left w:val="none" w:sz="0" w:space="0" w:color="auto"/>
                            <w:bottom w:val="none" w:sz="0" w:space="0" w:color="auto"/>
                            <w:right w:val="none" w:sz="0" w:space="0" w:color="auto"/>
                          </w:divBdr>
                        </w:div>
                      </w:divsChild>
                    </w:div>
                    <w:div w:id="1057822464">
                      <w:marLeft w:val="0"/>
                      <w:marRight w:val="0"/>
                      <w:marTop w:val="0"/>
                      <w:marBottom w:val="0"/>
                      <w:divBdr>
                        <w:top w:val="none" w:sz="0" w:space="0" w:color="auto"/>
                        <w:left w:val="none" w:sz="0" w:space="0" w:color="auto"/>
                        <w:bottom w:val="none" w:sz="0" w:space="0" w:color="auto"/>
                        <w:right w:val="none" w:sz="0" w:space="0" w:color="auto"/>
                      </w:divBdr>
                      <w:divsChild>
                        <w:div w:id="599799647">
                          <w:marLeft w:val="150"/>
                          <w:marRight w:val="240"/>
                          <w:marTop w:val="100"/>
                          <w:marBottom w:val="100"/>
                          <w:divBdr>
                            <w:top w:val="none" w:sz="0" w:space="0" w:color="auto"/>
                            <w:left w:val="none" w:sz="0" w:space="0" w:color="auto"/>
                            <w:bottom w:val="none" w:sz="0" w:space="0" w:color="auto"/>
                            <w:right w:val="none" w:sz="0" w:space="0" w:color="auto"/>
                          </w:divBdr>
                          <w:divsChild>
                            <w:div w:id="552273891">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sChild>
            </w:div>
            <w:div w:id="1531992692">
              <w:marLeft w:val="0"/>
              <w:marRight w:val="0"/>
              <w:marTop w:val="0"/>
              <w:marBottom w:val="0"/>
              <w:divBdr>
                <w:top w:val="none" w:sz="0" w:space="0" w:color="auto"/>
                <w:left w:val="none" w:sz="0" w:space="0" w:color="auto"/>
                <w:bottom w:val="none" w:sz="0" w:space="0" w:color="auto"/>
                <w:right w:val="none" w:sz="0" w:space="0" w:color="auto"/>
              </w:divBdr>
              <w:divsChild>
                <w:div w:id="1518999169">
                  <w:marLeft w:val="0"/>
                  <w:marRight w:val="150"/>
                  <w:marTop w:val="0"/>
                  <w:marBottom w:val="0"/>
                  <w:divBdr>
                    <w:top w:val="none" w:sz="0" w:space="0" w:color="auto"/>
                    <w:left w:val="none" w:sz="0" w:space="0" w:color="auto"/>
                    <w:bottom w:val="none" w:sz="0" w:space="0" w:color="auto"/>
                    <w:right w:val="none" w:sz="0" w:space="0" w:color="auto"/>
                  </w:divBdr>
                  <w:divsChild>
                    <w:div w:id="295255101">
                      <w:marLeft w:val="0"/>
                      <w:marRight w:val="0"/>
                      <w:marTop w:val="0"/>
                      <w:marBottom w:val="0"/>
                      <w:divBdr>
                        <w:top w:val="none" w:sz="0" w:space="0" w:color="auto"/>
                        <w:left w:val="none" w:sz="0" w:space="0" w:color="auto"/>
                        <w:bottom w:val="none" w:sz="0" w:space="0" w:color="auto"/>
                        <w:right w:val="none" w:sz="0" w:space="0" w:color="auto"/>
                      </w:divBdr>
                    </w:div>
                    <w:div w:id="1455324057">
                      <w:marLeft w:val="0"/>
                      <w:marRight w:val="0"/>
                      <w:marTop w:val="0"/>
                      <w:marBottom w:val="0"/>
                      <w:divBdr>
                        <w:top w:val="none" w:sz="0" w:space="0" w:color="auto"/>
                        <w:left w:val="none" w:sz="0" w:space="0" w:color="auto"/>
                        <w:bottom w:val="none" w:sz="0" w:space="0" w:color="auto"/>
                        <w:right w:val="none" w:sz="0" w:space="0" w:color="auto"/>
                      </w:divBdr>
                      <w:divsChild>
                        <w:div w:id="434786639">
                          <w:marLeft w:val="150"/>
                          <w:marRight w:val="240"/>
                          <w:marTop w:val="100"/>
                          <w:marBottom w:val="100"/>
                          <w:divBdr>
                            <w:top w:val="none" w:sz="0" w:space="0" w:color="auto"/>
                            <w:left w:val="none" w:sz="0" w:space="0" w:color="auto"/>
                            <w:bottom w:val="none" w:sz="0" w:space="0" w:color="auto"/>
                            <w:right w:val="none" w:sz="0" w:space="0" w:color="auto"/>
                          </w:divBdr>
                          <w:divsChild>
                            <w:div w:id="1367372081">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996949950">
                      <w:marLeft w:val="0"/>
                      <w:marRight w:val="0"/>
                      <w:marTop w:val="0"/>
                      <w:marBottom w:val="0"/>
                      <w:divBdr>
                        <w:top w:val="none" w:sz="0" w:space="0" w:color="auto"/>
                        <w:left w:val="none" w:sz="0" w:space="0" w:color="auto"/>
                        <w:bottom w:val="none" w:sz="0" w:space="0" w:color="auto"/>
                        <w:right w:val="none" w:sz="0" w:space="0" w:color="auto"/>
                      </w:divBdr>
                      <w:divsChild>
                        <w:div w:id="8777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93733">
                  <w:marLeft w:val="0"/>
                  <w:marRight w:val="0"/>
                  <w:marTop w:val="0"/>
                  <w:marBottom w:val="0"/>
                  <w:divBdr>
                    <w:top w:val="none" w:sz="0" w:space="0" w:color="auto"/>
                    <w:left w:val="none" w:sz="0" w:space="0" w:color="auto"/>
                    <w:bottom w:val="none" w:sz="0" w:space="0" w:color="auto"/>
                    <w:right w:val="none" w:sz="0" w:space="0" w:color="auto"/>
                  </w:divBdr>
                  <w:divsChild>
                    <w:div w:id="1675571787">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 w:id="1692416322">
              <w:marLeft w:val="0"/>
              <w:marRight w:val="0"/>
              <w:marTop w:val="0"/>
              <w:marBottom w:val="0"/>
              <w:divBdr>
                <w:top w:val="none" w:sz="0" w:space="0" w:color="auto"/>
                <w:left w:val="none" w:sz="0" w:space="0" w:color="auto"/>
                <w:bottom w:val="none" w:sz="0" w:space="0" w:color="auto"/>
                <w:right w:val="none" w:sz="0" w:space="0" w:color="auto"/>
              </w:divBdr>
              <w:divsChild>
                <w:div w:id="19206182">
                  <w:marLeft w:val="0"/>
                  <w:marRight w:val="0"/>
                  <w:marTop w:val="0"/>
                  <w:marBottom w:val="0"/>
                  <w:divBdr>
                    <w:top w:val="none" w:sz="0" w:space="0" w:color="auto"/>
                    <w:left w:val="none" w:sz="0" w:space="0" w:color="auto"/>
                    <w:bottom w:val="none" w:sz="0" w:space="0" w:color="auto"/>
                    <w:right w:val="none" w:sz="0" w:space="0" w:color="auto"/>
                  </w:divBdr>
                </w:div>
                <w:div w:id="780145157">
                  <w:marLeft w:val="2010"/>
                  <w:marRight w:val="150"/>
                  <w:marTop w:val="0"/>
                  <w:marBottom w:val="0"/>
                  <w:divBdr>
                    <w:top w:val="none" w:sz="0" w:space="0" w:color="auto"/>
                    <w:left w:val="none" w:sz="0" w:space="0" w:color="auto"/>
                    <w:bottom w:val="none" w:sz="0" w:space="0" w:color="auto"/>
                    <w:right w:val="none" w:sz="0" w:space="0" w:color="auto"/>
                  </w:divBdr>
                  <w:divsChild>
                    <w:div w:id="195779477">
                      <w:marLeft w:val="0"/>
                      <w:marRight w:val="0"/>
                      <w:marTop w:val="0"/>
                      <w:marBottom w:val="0"/>
                      <w:divBdr>
                        <w:top w:val="none" w:sz="0" w:space="0" w:color="auto"/>
                        <w:left w:val="none" w:sz="0" w:space="0" w:color="auto"/>
                        <w:bottom w:val="none" w:sz="0" w:space="0" w:color="auto"/>
                        <w:right w:val="none" w:sz="0" w:space="0" w:color="auto"/>
                      </w:divBdr>
                      <w:divsChild>
                        <w:div w:id="1412921316">
                          <w:marLeft w:val="0"/>
                          <w:marRight w:val="0"/>
                          <w:marTop w:val="0"/>
                          <w:marBottom w:val="0"/>
                          <w:divBdr>
                            <w:top w:val="none" w:sz="0" w:space="0" w:color="auto"/>
                            <w:left w:val="none" w:sz="0" w:space="0" w:color="auto"/>
                            <w:bottom w:val="none" w:sz="0" w:space="0" w:color="auto"/>
                            <w:right w:val="none" w:sz="0" w:space="0" w:color="auto"/>
                          </w:divBdr>
                        </w:div>
                      </w:divsChild>
                    </w:div>
                    <w:div w:id="281882429">
                      <w:marLeft w:val="0"/>
                      <w:marRight w:val="0"/>
                      <w:marTop w:val="0"/>
                      <w:marBottom w:val="0"/>
                      <w:divBdr>
                        <w:top w:val="none" w:sz="0" w:space="0" w:color="auto"/>
                        <w:left w:val="none" w:sz="0" w:space="0" w:color="auto"/>
                        <w:bottom w:val="none" w:sz="0" w:space="0" w:color="auto"/>
                        <w:right w:val="none" w:sz="0" w:space="0" w:color="auto"/>
                      </w:divBdr>
                    </w:div>
                    <w:div w:id="1425877553">
                      <w:marLeft w:val="0"/>
                      <w:marRight w:val="0"/>
                      <w:marTop w:val="0"/>
                      <w:marBottom w:val="0"/>
                      <w:divBdr>
                        <w:top w:val="none" w:sz="0" w:space="0" w:color="auto"/>
                        <w:left w:val="none" w:sz="0" w:space="0" w:color="auto"/>
                        <w:bottom w:val="none" w:sz="0" w:space="0" w:color="auto"/>
                        <w:right w:val="none" w:sz="0" w:space="0" w:color="auto"/>
                      </w:divBdr>
                      <w:divsChild>
                        <w:div w:id="834221882">
                          <w:marLeft w:val="150"/>
                          <w:marRight w:val="240"/>
                          <w:marTop w:val="100"/>
                          <w:marBottom w:val="100"/>
                          <w:divBdr>
                            <w:top w:val="none" w:sz="0" w:space="0" w:color="auto"/>
                            <w:left w:val="none" w:sz="0" w:space="0" w:color="auto"/>
                            <w:bottom w:val="none" w:sz="0" w:space="0" w:color="auto"/>
                            <w:right w:val="none" w:sz="0" w:space="0" w:color="auto"/>
                          </w:divBdr>
                          <w:divsChild>
                            <w:div w:id="2140218215">
                              <w:marLeft w:val="0"/>
                              <w:marRight w:val="0"/>
                              <w:marTop w:val="0"/>
                              <w:marBottom w:val="0"/>
                              <w:divBdr>
                                <w:top w:val="single" w:sz="36" w:space="0" w:color="F4511E"/>
                                <w:left w:val="single" w:sz="36" w:space="0" w:color="F4511E"/>
                                <w:bottom w:val="single" w:sz="36" w:space="0" w:color="F4511E"/>
                                <w:right w:val="single" w:sz="36" w:space="0" w:color="F4511E"/>
                              </w:divBdr>
                            </w:div>
                          </w:divsChild>
                        </w:div>
                      </w:divsChild>
                    </w:div>
                  </w:divsChild>
                </w:div>
              </w:divsChild>
            </w:div>
            <w:div w:id="1774281362">
              <w:marLeft w:val="0"/>
              <w:marRight w:val="0"/>
              <w:marTop w:val="0"/>
              <w:marBottom w:val="0"/>
              <w:divBdr>
                <w:top w:val="none" w:sz="0" w:space="0" w:color="auto"/>
                <w:left w:val="none" w:sz="0" w:space="0" w:color="auto"/>
                <w:bottom w:val="none" w:sz="0" w:space="0" w:color="auto"/>
                <w:right w:val="none" w:sz="0" w:space="0" w:color="auto"/>
              </w:divBdr>
              <w:divsChild>
                <w:div w:id="514736672">
                  <w:marLeft w:val="2010"/>
                  <w:marRight w:val="150"/>
                  <w:marTop w:val="0"/>
                  <w:marBottom w:val="0"/>
                  <w:divBdr>
                    <w:top w:val="none" w:sz="0" w:space="0" w:color="auto"/>
                    <w:left w:val="none" w:sz="0" w:space="0" w:color="auto"/>
                    <w:bottom w:val="none" w:sz="0" w:space="0" w:color="auto"/>
                    <w:right w:val="none" w:sz="0" w:space="0" w:color="auto"/>
                  </w:divBdr>
                  <w:divsChild>
                    <w:div w:id="420417798">
                      <w:marLeft w:val="0"/>
                      <w:marRight w:val="0"/>
                      <w:marTop w:val="0"/>
                      <w:marBottom w:val="0"/>
                      <w:divBdr>
                        <w:top w:val="none" w:sz="0" w:space="0" w:color="auto"/>
                        <w:left w:val="none" w:sz="0" w:space="0" w:color="auto"/>
                        <w:bottom w:val="none" w:sz="0" w:space="0" w:color="auto"/>
                        <w:right w:val="none" w:sz="0" w:space="0" w:color="auto"/>
                      </w:divBdr>
                      <w:divsChild>
                        <w:div w:id="664363919">
                          <w:marLeft w:val="150"/>
                          <w:marRight w:val="240"/>
                          <w:marTop w:val="100"/>
                          <w:marBottom w:val="100"/>
                          <w:divBdr>
                            <w:top w:val="none" w:sz="0" w:space="0" w:color="auto"/>
                            <w:left w:val="none" w:sz="0" w:space="0" w:color="auto"/>
                            <w:bottom w:val="none" w:sz="0" w:space="0" w:color="auto"/>
                            <w:right w:val="none" w:sz="0" w:space="0" w:color="auto"/>
                          </w:divBdr>
                          <w:divsChild>
                            <w:div w:id="1801142871">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669165033">
                      <w:marLeft w:val="0"/>
                      <w:marRight w:val="0"/>
                      <w:marTop w:val="0"/>
                      <w:marBottom w:val="0"/>
                      <w:divBdr>
                        <w:top w:val="none" w:sz="0" w:space="0" w:color="auto"/>
                        <w:left w:val="none" w:sz="0" w:space="0" w:color="auto"/>
                        <w:bottom w:val="none" w:sz="0" w:space="0" w:color="auto"/>
                        <w:right w:val="none" w:sz="0" w:space="0" w:color="auto"/>
                      </w:divBdr>
                      <w:divsChild>
                        <w:div w:id="497624029">
                          <w:marLeft w:val="0"/>
                          <w:marRight w:val="0"/>
                          <w:marTop w:val="0"/>
                          <w:marBottom w:val="0"/>
                          <w:divBdr>
                            <w:top w:val="none" w:sz="0" w:space="0" w:color="auto"/>
                            <w:left w:val="none" w:sz="0" w:space="0" w:color="auto"/>
                            <w:bottom w:val="none" w:sz="0" w:space="0" w:color="auto"/>
                            <w:right w:val="none" w:sz="0" w:space="0" w:color="auto"/>
                          </w:divBdr>
                        </w:div>
                      </w:divsChild>
                    </w:div>
                    <w:div w:id="2003006062">
                      <w:marLeft w:val="0"/>
                      <w:marRight w:val="0"/>
                      <w:marTop w:val="0"/>
                      <w:marBottom w:val="0"/>
                      <w:divBdr>
                        <w:top w:val="none" w:sz="0" w:space="0" w:color="auto"/>
                        <w:left w:val="none" w:sz="0" w:space="0" w:color="auto"/>
                        <w:bottom w:val="none" w:sz="0" w:space="0" w:color="auto"/>
                        <w:right w:val="none" w:sz="0" w:space="0" w:color="auto"/>
                      </w:divBdr>
                    </w:div>
                  </w:divsChild>
                </w:div>
                <w:div w:id="1486434524">
                  <w:marLeft w:val="0"/>
                  <w:marRight w:val="0"/>
                  <w:marTop w:val="0"/>
                  <w:marBottom w:val="0"/>
                  <w:divBdr>
                    <w:top w:val="none" w:sz="0" w:space="0" w:color="auto"/>
                    <w:left w:val="none" w:sz="0" w:space="0" w:color="auto"/>
                    <w:bottom w:val="none" w:sz="0" w:space="0" w:color="auto"/>
                    <w:right w:val="none" w:sz="0" w:space="0" w:color="auto"/>
                  </w:divBdr>
                </w:div>
              </w:divsChild>
            </w:div>
            <w:div w:id="1815023574">
              <w:marLeft w:val="0"/>
              <w:marRight w:val="0"/>
              <w:marTop w:val="0"/>
              <w:marBottom w:val="0"/>
              <w:divBdr>
                <w:top w:val="none" w:sz="0" w:space="0" w:color="auto"/>
                <w:left w:val="none" w:sz="0" w:space="0" w:color="auto"/>
                <w:bottom w:val="none" w:sz="0" w:space="0" w:color="auto"/>
                <w:right w:val="none" w:sz="0" w:space="0" w:color="auto"/>
              </w:divBdr>
              <w:divsChild>
                <w:div w:id="439683839">
                  <w:marLeft w:val="2010"/>
                  <w:marRight w:val="150"/>
                  <w:marTop w:val="0"/>
                  <w:marBottom w:val="0"/>
                  <w:divBdr>
                    <w:top w:val="none" w:sz="0" w:space="0" w:color="auto"/>
                    <w:left w:val="none" w:sz="0" w:space="0" w:color="auto"/>
                    <w:bottom w:val="none" w:sz="0" w:space="0" w:color="auto"/>
                    <w:right w:val="none" w:sz="0" w:space="0" w:color="auto"/>
                  </w:divBdr>
                  <w:divsChild>
                    <w:div w:id="867912892">
                      <w:marLeft w:val="0"/>
                      <w:marRight w:val="0"/>
                      <w:marTop w:val="0"/>
                      <w:marBottom w:val="0"/>
                      <w:divBdr>
                        <w:top w:val="none" w:sz="0" w:space="0" w:color="auto"/>
                        <w:left w:val="none" w:sz="0" w:space="0" w:color="auto"/>
                        <w:bottom w:val="none" w:sz="0" w:space="0" w:color="auto"/>
                        <w:right w:val="none" w:sz="0" w:space="0" w:color="auto"/>
                      </w:divBdr>
                    </w:div>
                    <w:div w:id="1196112438">
                      <w:marLeft w:val="0"/>
                      <w:marRight w:val="0"/>
                      <w:marTop w:val="0"/>
                      <w:marBottom w:val="0"/>
                      <w:divBdr>
                        <w:top w:val="none" w:sz="0" w:space="0" w:color="auto"/>
                        <w:left w:val="none" w:sz="0" w:space="0" w:color="auto"/>
                        <w:bottom w:val="none" w:sz="0" w:space="0" w:color="auto"/>
                        <w:right w:val="none" w:sz="0" w:space="0" w:color="auto"/>
                      </w:divBdr>
                      <w:divsChild>
                        <w:div w:id="1889297507">
                          <w:marLeft w:val="0"/>
                          <w:marRight w:val="0"/>
                          <w:marTop w:val="0"/>
                          <w:marBottom w:val="0"/>
                          <w:divBdr>
                            <w:top w:val="none" w:sz="0" w:space="0" w:color="auto"/>
                            <w:left w:val="none" w:sz="0" w:space="0" w:color="auto"/>
                            <w:bottom w:val="none" w:sz="0" w:space="0" w:color="auto"/>
                            <w:right w:val="none" w:sz="0" w:space="0" w:color="auto"/>
                          </w:divBdr>
                        </w:div>
                      </w:divsChild>
                    </w:div>
                    <w:div w:id="1565989827">
                      <w:marLeft w:val="0"/>
                      <w:marRight w:val="0"/>
                      <w:marTop w:val="0"/>
                      <w:marBottom w:val="0"/>
                      <w:divBdr>
                        <w:top w:val="none" w:sz="0" w:space="0" w:color="auto"/>
                        <w:left w:val="none" w:sz="0" w:space="0" w:color="auto"/>
                        <w:bottom w:val="none" w:sz="0" w:space="0" w:color="auto"/>
                        <w:right w:val="none" w:sz="0" w:space="0" w:color="auto"/>
                      </w:divBdr>
                      <w:divsChild>
                        <w:div w:id="188297235">
                          <w:marLeft w:val="150"/>
                          <w:marRight w:val="240"/>
                          <w:marTop w:val="100"/>
                          <w:marBottom w:val="100"/>
                          <w:divBdr>
                            <w:top w:val="none" w:sz="0" w:space="0" w:color="auto"/>
                            <w:left w:val="none" w:sz="0" w:space="0" w:color="auto"/>
                            <w:bottom w:val="none" w:sz="0" w:space="0" w:color="auto"/>
                            <w:right w:val="none" w:sz="0" w:space="0" w:color="auto"/>
                          </w:divBdr>
                          <w:divsChild>
                            <w:div w:id="1040477756">
                              <w:marLeft w:val="0"/>
                              <w:marRight w:val="0"/>
                              <w:marTop w:val="0"/>
                              <w:marBottom w:val="0"/>
                              <w:divBdr>
                                <w:top w:val="single" w:sz="36" w:space="0" w:color="E67C73"/>
                                <w:left w:val="single" w:sz="36" w:space="0" w:color="E67C73"/>
                                <w:bottom w:val="single" w:sz="36" w:space="0" w:color="E67C73"/>
                                <w:right w:val="single" w:sz="36" w:space="0" w:color="E67C73"/>
                              </w:divBdr>
                            </w:div>
                          </w:divsChild>
                        </w:div>
                      </w:divsChild>
                    </w:div>
                  </w:divsChild>
                </w:div>
                <w:div w:id="939724422">
                  <w:marLeft w:val="0"/>
                  <w:marRight w:val="0"/>
                  <w:marTop w:val="0"/>
                  <w:marBottom w:val="0"/>
                  <w:divBdr>
                    <w:top w:val="none" w:sz="0" w:space="0" w:color="auto"/>
                    <w:left w:val="none" w:sz="0" w:space="0" w:color="auto"/>
                    <w:bottom w:val="none" w:sz="0" w:space="0" w:color="auto"/>
                    <w:right w:val="none" w:sz="0" w:space="0" w:color="auto"/>
                  </w:divBdr>
                </w:div>
              </w:divsChild>
            </w:div>
            <w:div w:id="1846362654">
              <w:marLeft w:val="0"/>
              <w:marRight w:val="0"/>
              <w:marTop w:val="0"/>
              <w:marBottom w:val="0"/>
              <w:divBdr>
                <w:top w:val="none" w:sz="0" w:space="0" w:color="auto"/>
                <w:left w:val="none" w:sz="0" w:space="0" w:color="auto"/>
                <w:bottom w:val="none" w:sz="0" w:space="0" w:color="auto"/>
                <w:right w:val="none" w:sz="0" w:space="0" w:color="auto"/>
              </w:divBdr>
              <w:divsChild>
                <w:div w:id="416445632">
                  <w:marLeft w:val="0"/>
                  <w:marRight w:val="0"/>
                  <w:marTop w:val="0"/>
                  <w:marBottom w:val="0"/>
                  <w:divBdr>
                    <w:top w:val="none" w:sz="0" w:space="0" w:color="auto"/>
                    <w:left w:val="none" w:sz="0" w:space="0" w:color="auto"/>
                    <w:bottom w:val="none" w:sz="0" w:space="0" w:color="auto"/>
                    <w:right w:val="none" w:sz="0" w:space="0" w:color="auto"/>
                  </w:divBdr>
                </w:div>
                <w:div w:id="1756321327">
                  <w:marLeft w:val="2010"/>
                  <w:marRight w:val="150"/>
                  <w:marTop w:val="0"/>
                  <w:marBottom w:val="0"/>
                  <w:divBdr>
                    <w:top w:val="none" w:sz="0" w:space="0" w:color="auto"/>
                    <w:left w:val="none" w:sz="0" w:space="0" w:color="auto"/>
                    <w:bottom w:val="none" w:sz="0" w:space="0" w:color="auto"/>
                    <w:right w:val="none" w:sz="0" w:space="0" w:color="auto"/>
                  </w:divBdr>
                  <w:divsChild>
                    <w:div w:id="199779698">
                      <w:marLeft w:val="0"/>
                      <w:marRight w:val="0"/>
                      <w:marTop w:val="0"/>
                      <w:marBottom w:val="0"/>
                      <w:divBdr>
                        <w:top w:val="none" w:sz="0" w:space="0" w:color="auto"/>
                        <w:left w:val="none" w:sz="0" w:space="0" w:color="auto"/>
                        <w:bottom w:val="none" w:sz="0" w:space="0" w:color="auto"/>
                        <w:right w:val="none" w:sz="0" w:space="0" w:color="auto"/>
                      </w:divBdr>
                      <w:divsChild>
                        <w:div w:id="1567449125">
                          <w:marLeft w:val="150"/>
                          <w:marRight w:val="240"/>
                          <w:marTop w:val="100"/>
                          <w:marBottom w:val="100"/>
                          <w:divBdr>
                            <w:top w:val="none" w:sz="0" w:space="0" w:color="auto"/>
                            <w:left w:val="none" w:sz="0" w:space="0" w:color="auto"/>
                            <w:bottom w:val="none" w:sz="0" w:space="0" w:color="auto"/>
                            <w:right w:val="none" w:sz="0" w:space="0" w:color="auto"/>
                          </w:divBdr>
                          <w:divsChild>
                            <w:div w:id="2061399454">
                              <w:marLeft w:val="0"/>
                              <w:marRight w:val="0"/>
                              <w:marTop w:val="0"/>
                              <w:marBottom w:val="0"/>
                              <w:divBdr>
                                <w:top w:val="single" w:sz="36" w:space="0" w:color="0B8043"/>
                                <w:left w:val="single" w:sz="36" w:space="0" w:color="0B8043"/>
                                <w:bottom w:val="single" w:sz="36" w:space="0" w:color="0B8043"/>
                                <w:right w:val="single" w:sz="36" w:space="0" w:color="0B8043"/>
                              </w:divBdr>
                            </w:div>
                          </w:divsChild>
                        </w:div>
                      </w:divsChild>
                    </w:div>
                    <w:div w:id="660619799">
                      <w:marLeft w:val="0"/>
                      <w:marRight w:val="0"/>
                      <w:marTop w:val="0"/>
                      <w:marBottom w:val="0"/>
                      <w:divBdr>
                        <w:top w:val="none" w:sz="0" w:space="0" w:color="auto"/>
                        <w:left w:val="none" w:sz="0" w:space="0" w:color="auto"/>
                        <w:bottom w:val="none" w:sz="0" w:space="0" w:color="auto"/>
                        <w:right w:val="none" w:sz="0" w:space="0" w:color="auto"/>
                      </w:divBdr>
                    </w:div>
                    <w:div w:id="1490092402">
                      <w:marLeft w:val="0"/>
                      <w:marRight w:val="0"/>
                      <w:marTop w:val="0"/>
                      <w:marBottom w:val="0"/>
                      <w:divBdr>
                        <w:top w:val="none" w:sz="0" w:space="0" w:color="auto"/>
                        <w:left w:val="none" w:sz="0" w:space="0" w:color="auto"/>
                        <w:bottom w:val="none" w:sz="0" w:space="0" w:color="auto"/>
                        <w:right w:val="none" w:sz="0" w:space="0" w:color="auto"/>
                      </w:divBdr>
                      <w:divsChild>
                        <w:div w:id="207631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175914">
          <w:marLeft w:val="0"/>
          <w:marRight w:val="0"/>
          <w:marTop w:val="120"/>
          <w:marBottom w:val="0"/>
          <w:divBdr>
            <w:top w:val="none" w:sz="0" w:space="0" w:color="auto"/>
            <w:left w:val="none" w:sz="0" w:space="0" w:color="auto"/>
            <w:bottom w:val="single" w:sz="6" w:space="6" w:color="DADCE0"/>
            <w:right w:val="none" w:sz="0" w:space="0" w:color="auto"/>
          </w:divBdr>
          <w:divsChild>
            <w:div w:id="262884266">
              <w:marLeft w:val="0"/>
              <w:marRight w:val="0"/>
              <w:marTop w:val="0"/>
              <w:marBottom w:val="0"/>
              <w:divBdr>
                <w:top w:val="none" w:sz="0" w:space="0" w:color="auto"/>
                <w:left w:val="none" w:sz="0" w:space="0" w:color="auto"/>
                <w:bottom w:val="none" w:sz="0" w:space="0" w:color="auto"/>
                <w:right w:val="none" w:sz="0" w:space="0" w:color="auto"/>
              </w:divBdr>
              <w:divsChild>
                <w:div w:id="1368220758">
                  <w:marLeft w:val="0"/>
                  <w:marRight w:val="0"/>
                  <w:marTop w:val="0"/>
                  <w:marBottom w:val="0"/>
                  <w:divBdr>
                    <w:top w:val="none" w:sz="0" w:space="0" w:color="auto"/>
                    <w:left w:val="none" w:sz="0" w:space="0" w:color="auto"/>
                    <w:bottom w:val="none" w:sz="0" w:space="0" w:color="auto"/>
                    <w:right w:val="none" w:sz="0" w:space="0" w:color="auto"/>
                  </w:divBdr>
                  <w:divsChild>
                    <w:div w:id="1901473500">
                      <w:marLeft w:val="90"/>
                      <w:marRight w:val="0"/>
                      <w:marTop w:val="210"/>
                      <w:marBottom w:val="0"/>
                      <w:divBdr>
                        <w:top w:val="none" w:sz="0" w:space="0" w:color="auto"/>
                        <w:left w:val="none" w:sz="0" w:space="0" w:color="auto"/>
                        <w:bottom w:val="none" w:sz="0" w:space="0" w:color="auto"/>
                        <w:right w:val="none" w:sz="0" w:space="0" w:color="auto"/>
                      </w:divBdr>
                    </w:div>
                  </w:divsChild>
                </w:div>
                <w:div w:id="1884438559">
                  <w:marLeft w:val="0"/>
                  <w:marRight w:val="150"/>
                  <w:marTop w:val="0"/>
                  <w:marBottom w:val="0"/>
                  <w:divBdr>
                    <w:top w:val="none" w:sz="0" w:space="0" w:color="auto"/>
                    <w:left w:val="none" w:sz="0" w:space="0" w:color="auto"/>
                    <w:bottom w:val="none" w:sz="0" w:space="0" w:color="auto"/>
                    <w:right w:val="none" w:sz="0" w:space="0" w:color="auto"/>
                  </w:divBdr>
                  <w:divsChild>
                    <w:div w:id="548415173">
                      <w:marLeft w:val="0"/>
                      <w:marRight w:val="0"/>
                      <w:marTop w:val="0"/>
                      <w:marBottom w:val="0"/>
                      <w:divBdr>
                        <w:top w:val="none" w:sz="0" w:space="0" w:color="auto"/>
                        <w:left w:val="none" w:sz="0" w:space="0" w:color="auto"/>
                        <w:bottom w:val="none" w:sz="0" w:space="0" w:color="auto"/>
                        <w:right w:val="none" w:sz="0" w:space="0" w:color="auto"/>
                      </w:divBdr>
                      <w:divsChild>
                        <w:div w:id="2128619997">
                          <w:marLeft w:val="0"/>
                          <w:marRight w:val="0"/>
                          <w:marTop w:val="0"/>
                          <w:marBottom w:val="0"/>
                          <w:divBdr>
                            <w:top w:val="none" w:sz="0" w:space="0" w:color="auto"/>
                            <w:left w:val="none" w:sz="0" w:space="0" w:color="auto"/>
                            <w:bottom w:val="none" w:sz="0" w:space="0" w:color="auto"/>
                            <w:right w:val="none" w:sz="0" w:space="0" w:color="auto"/>
                          </w:divBdr>
                        </w:div>
                      </w:divsChild>
                    </w:div>
                    <w:div w:id="1811703094">
                      <w:marLeft w:val="0"/>
                      <w:marRight w:val="0"/>
                      <w:marTop w:val="0"/>
                      <w:marBottom w:val="0"/>
                      <w:divBdr>
                        <w:top w:val="none" w:sz="0" w:space="0" w:color="auto"/>
                        <w:left w:val="none" w:sz="0" w:space="0" w:color="auto"/>
                        <w:bottom w:val="none" w:sz="0" w:space="0" w:color="auto"/>
                        <w:right w:val="none" w:sz="0" w:space="0" w:color="auto"/>
                      </w:divBdr>
                    </w:div>
                    <w:div w:id="1876186478">
                      <w:marLeft w:val="0"/>
                      <w:marRight w:val="0"/>
                      <w:marTop w:val="0"/>
                      <w:marBottom w:val="0"/>
                      <w:divBdr>
                        <w:top w:val="none" w:sz="0" w:space="0" w:color="auto"/>
                        <w:left w:val="none" w:sz="0" w:space="0" w:color="auto"/>
                        <w:bottom w:val="none" w:sz="0" w:space="0" w:color="auto"/>
                        <w:right w:val="none" w:sz="0" w:space="0" w:color="auto"/>
                      </w:divBdr>
                      <w:divsChild>
                        <w:div w:id="264075255">
                          <w:marLeft w:val="150"/>
                          <w:marRight w:val="240"/>
                          <w:marTop w:val="100"/>
                          <w:marBottom w:val="100"/>
                          <w:divBdr>
                            <w:top w:val="none" w:sz="0" w:space="0" w:color="auto"/>
                            <w:left w:val="none" w:sz="0" w:space="0" w:color="auto"/>
                            <w:bottom w:val="none" w:sz="0" w:space="0" w:color="auto"/>
                            <w:right w:val="none" w:sz="0" w:space="0" w:color="auto"/>
                          </w:divBdr>
                          <w:divsChild>
                            <w:div w:id="1877428353">
                              <w:marLeft w:val="0"/>
                              <w:marRight w:val="0"/>
                              <w:marTop w:val="0"/>
                              <w:marBottom w:val="0"/>
                              <w:divBdr>
                                <w:top w:val="single" w:sz="36" w:space="0" w:color="7986CB"/>
                                <w:left w:val="single" w:sz="36" w:space="0" w:color="7986CB"/>
                                <w:bottom w:val="single" w:sz="36" w:space="0" w:color="7986CB"/>
                                <w:right w:val="single" w:sz="36" w:space="0" w:color="7986CB"/>
                              </w:divBdr>
                            </w:div>
                          </w:divsChild>
                        </w:div>
                      </w:divsChild>
                    </w:div>
                  </w:divsChild>
                </w:div>
              </w:divsChild>
            </w:div>
            <w:div w:id="945235461">
              <w:marLeft w:val="0"/>
              <w:marRight w:val="0"/>
              <w:marTop w:val="0"/>
              <w:marBottom w:val="0"/>
              <w:divBdr>
                <w:top w:val="none" w:sz="0" w:space="0" w:color="auto"/>
                <w:left w:val="none" w:sz="0" w:space="0" w:color="auto"/>
                <w:bottom w:val="none" w:sz="0" w:space="0" w:color="auto"/>
                <w:right w:val="none" w:sz="0" w:space="0" w:color="auto"/>
              </w:divBdr>
              <w:divsChild>
                <w:div w:id="1662390110">
                  <w:marLeft w:val="0"/>
                  <w:marRight w:val="0"/>
                  <w:marTop w:val="0"/>
                  <w:marBottom w:val="0"/>
                  <w:divBdr>
                    <w:top w:val="none" w:sz="0" w:space="0" w:color="auto"/>
                    <w:left w:val="none" w:sz="0" w:space="0" w:color="auto"/>
                    <w:bottom w:val="none" w:sz="0" w:space="0" w:color="auto"/>
                    <w:right w:val="none" w:sz="0" w:space="0" w:color="auto"/>
                  </w:divBdr>
                </w:div>
                <w:div w:id="2111392881">
                  <w:marLeft w:val="2010"/>
                  <w:marRight w:val="150"/>
                  <w:marTop w:val="0"/>
                  <w:marBottom w:val="0"/>
                  <w:divBdr>
                    <w:top w:val="none" w:sz="0" w:space="0" w:color="auto"/>
                    <w:left w:val="none" w:sz="0" w:space="0" w:color="auto"/>
                    <w:bottom w:val="none" w:sz="0" w:space="0" w:color="auto"/>
                    <w:right w:val="none" w:sz="0" w:space="0" w:color="auto"/>
                  </w:divBdr>
                  <w:divsChild>
                    <w:div w:id="463229850">
                      <w:marLeft w:val="0"/>
                      <w:marRight w:val="0"/>
                      <w:marTop w:val="0"/>
                      <w:marBottom w:val="0"/>
                      <w:divBdr>
                        <w:top w:val="none" w:sz="0" w:space="0" w:color="auto"/>
                        <w:left w:val="none" w:sz="0" w:space="0" w:color="auto"/>
                        <w:bottom w:val="none" w:sz="0" w:space="0" w:color="auto"/>
                        <w:right w:val="none" w:sz="0" w:space="0" w:color="auto"/>
                      </w:divBdr>
                    </w:div>
                    <w:div w:id="1049375297">
                      <w:marLeft w:val="0"/>
                      <w:marRight w:val="0"/>
                      <w:marTop w:val="0"/>
                      <w:marBottom w:val="0"/>
                      <w:divBdr>
                        <w:top w:val="none" w:sz="0" w:space="0" w:color="auto"/>
                        <w:left w:val="none" w:sz="0" w:space="0" w:color="auto"/>
                        <w:bottom w:val="none" w:sz="0" w:space="0" w:color="auto"/>
                        <w:right w:val="none" w:sz="0" w:space="0" w:color="auto"/>
                      </w:divBdr>
                      <w:divsChild>
                        <w:div w:id="155669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731294">
          <w:marLeft w:val="0"/>
          <w:marRight w:val="0"/>
          <w:marTop w:val="120"/>
          <w:marBottom w:val="0"/>
          <w:divBdr>
            <w:top w:val="none" w:sz="0" w:space="0" w:color="auto"/>
            <w:left w:val="none" w:sz="0" w:space="0" w:color="auto"/>
            <w:bottom w:val="single" w:sz="6" w:space="6" w:color="DADCE0"/>
            <w:right w:val="none" w:sz="0" w:space="0" w:color="auto"/>
          </w:divBdr>
          <w:divsChild>
            <w:div w:id="1712726950">
              <w:marLeft w:val="0"/>
              <w:marRight w:val="0"/>
              <w:marTop w:val="0"/>
              <w:marBottom w:val="0"/>
              <w:divBdr>
                <w:top w:val="none" w:sz="0" w:space="0" w:color="auto"/>
                <w:left w:val="none" w:sz="0" w:space="0" w:color="auto"/>
                <w:bottom w:val="none" w:sz="0" w:space="0" w:color="auto"/>
                <w:right w:val="none" w:sz="0" w:space="0" w:color="auto"/>
              </w:divBdr>
              <w:divsChild>
                <w:div w:id="109862801">
                  <w:marLeft w:val="0"/>
                  <w:marRight w:val="150"/>
                  <w:marTop w:val="0"/>
                  <w:marBottom w:val="0"/>
                  <w:divBdr>
                    <w:top w:val="none" w:sz="0" w:space="0" w:color="auto"/>
                    <w:left w:val="none" w:sz="0" w:space="0" w:color="auto"/>
                    <w:bottom w:val="none" w:sz="0" w:space="0" w:color="auto"/>
                    <w:right w:val="none" w:sz="0" w:space="0" w:color="auto"/>
                  </w:divBdr>
                  <w:divsChild>
                    <w:div w:id="104815799">
                      <w:marLeft w:val="0"/>
                      <w:marRight w:val="0"/>
                      <w:marTop w:val="0"/>
                      <w:marBottom w:val="0"/>
                      <w:divBdr>
                        <w:top w:val="none" w:sz="0" w:space="0" w:color="auto"/>
                        <w:left w:val="none" w:sz="0" w:space="0" w:color="auto"/>
                        <w:bottom w:val="none" w:sz="0" w:space="0" w:color="auto"/>
                        <w:right w:val="none" w:sz="0" w:space="0" w:color="auto"/>
                      </w:divBdr>
                      <w:divsChild>
                        <w:div w:id="356542398">
                          <w:marLeft w:val="150"/>
                          <w:marRight w:val="240"/>
                          <w:marTop w:val="100"/>
                          <w:marBottom w:val="100"/>
                          <w:divBdr>
                            <w:top w:val="none" w:sz="0" w:space="0" w:color="auto"/>
                            <w:left w:val="none" w:sz="0" w:space="0" w:color="auto"/>
                            <w:bottom w:val="none" w:sz="0" w:space="0" w:color="auto"/>
                            <w:right w:val="none" w:sz="0" w:space="0" w:color="auto"/>
                          </w:divBdr>
                          <w:divsChild>
                            <w:div w:id="1209682292">
                              <w:marLeft w:val="0"/>
                              <w:marRight w:val="0"/>
                              <w:marTop w:val="0"/>
                              <w:marBottom w:val="0"/>
                              <w:divBdr>
                                <w:top w:val="single" w:sz="36" w:space="0" w:color="E67C73"/>
                                <w:left w:val="single" w:sz="36" w:space="0" w:color="E67C73"/>
                                <w:bottom w:val="single" w:sz="36" w:space="0" w:color="E67C73"/>
                                <w:right w:val="single" w:sz="36" w:space="0" w:color="E67C73"/>
                              </w:divBdr>
                            </w:div>
                          </w:divsChild>
                        </w:div>
                      </w:divsChild>
                    </w:div>
                    <w:div w:id="496922005">
                      <w:marLeft w:val="0"/>
                      <w:marRight w:val="0"/>
                      <w:marTop w:val="0"/>
                      <w:marBottom w:val="0"/>
                      <w:divBdr>
                        <w:top w:val="none" w:sz="0" w:space="0" w:color="auto"/>
                        <w:left w:val="none" w:sz="0" w:space="0" w:color="auto"/>
                        <w:bottom w:val="none" w:sz="0" w:space="0" w:color="auto"/>
                        <w:right w:val="none" w:sz="0" w:space="0" w:color="auto"/>
                      </w:divBdr>
                    </w:div>
                    <w:div w:id="835339828">
                      <w:marLeft w:val="0"/>
                      <w:marRight w:val="0"/>
                      <w:marTop w:val="0"/>
                      <w:marBottom w:val="0"/>
                      <w:divBdr>
                        <w:top w:val="none" w:sz="0" w:space="0" w:color="auto"/>
                        <w:left w:val="none" w:sz="0" w:space="0" w:color="auto"/>
                        <w:bottom w:val="none" w:sz="0" w:space="0" w:color="auto"/>
                        <w:right w:val="none" w:sz="0" w:space="0" w:color="auto"/>
                      </w:divBdr>
                      <w:divsChild>
                        <w:div w:id="23647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216600">
                  <w:marLeft w:val="0"/>
                  <w:marRight w:val="0"/>
                  <w:marTop w:val="0"/>
                  <w:marBottom w:val="0"/>
                  <w:divBdr>
                    <w:top w:val="none" w:sz="0" w:space="0" w:color="auto"/>
                    <w:left w:val="none" w:sz="0" w:space="0" w:color="auto"/>
                    <w:bottom w:val="none" w:sz="0" w:space="0" w:color="auto"/>
                    <w:right w:val="none" w:sz="0" w:space="0" w:color="auto"/>
                  </w:divBdr>
                  <w:divsChild>
                    <w:div w:id="302737558">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661128712">
          <w:marLeft w:val="0"/>
          <w:marRight w:val="0"/>
          <w:marTop w:val="120"/>
          <w:marBottom w:val="0"/>
          <w:divBdr>
            <w:top w:val="none" w:sz="0" w:space="0" w:color="auto"/>
            <w:left w:val="none" w:sz="0" w:space="0" w:color="auto"/>
            <w:bottom w:val="single" w:sz="6" w:space="6" w:color="DADCE0"/>
            <w:right w:val="none" w:sz="0" w:space="0" w:color="auto"/>
          </w:divBdr>
          <w:divsChild>
            <w:div w:id="248926451">
              <w:marLeft w:val="0"/>
              <w:marRight w:val="0"/>
              <w:marTop w:val="0"/>
              <w:marBottom w:val="0"/>
              <w:divBdr>
                <w:top w:val="none" w:sz="0" w:space="0" w:color="auto"/>
                <w:left w:val="none" w:sz="0" w:space="0" w:color="auto"/>
                <w:bottom w:val="none" w:sz="0" w:space="0" w:color="auto"/>
                <w:right w:val="none" w:sz="0" w:space="0" w:color="auto"/>
              </w:divBdr>
              <w:divsChild>
                <w:div w:id="82263266">
                  <w:marLeft w:val="0"/>
                  <w:marRight w:val="0"/>
                  <w:marTop w:val="0"/>
                  <w:marBottom w:val="0"/>
                  <w:divBdr>
                    <w:top w:val="none" w:sz="0" w:space="0" w:color="auto"/>
                    <w:left w:val="none" w:sz="0" w:space="0" w:color="auto"/>
                    <w:bottom w:val="none" w:sz="0" w:space="0" w:color="auto"/>
                    <w:right w:val="none" w:sz="0" w:space="0" w:color="auto"/>
                  </w:divBdr>
                </w:div>
                <w:div w:id="761070392">
                  <w:marLeft w:val="2010"/>
                  <w:marRight w:val="150"/>
                  <w:marTop w:val="0"/>
                  <w:marBottom w:val="0"/>
                  <w:divBdr>
                    <w:top w:val="none" w:sz="0" w:space="0" w:color="auto"/>
                    <w:left w:val="none" w:sz="0" w:space="0" w:color="auto"/>
                    <w:bottom w:val="none" w:sz="0" w:space="0" w:color="auto"/>
                    <w:right w:val="none" w:sz="0" w:space="0" w:color="auto"/>
                  </w:divBdr>
                  <w:divsChild>
                    <w:div w:id="184564375">
                      <w:marLeft w:val="0"/>
                      <w:marRight w:val="0"/>
                      <w:marTop w:val="0"/>
                      <w:marBottom w:val="0"/>
                      <w:divBdr>
                        <w:top w:val="none" w:sz="0" w:space="0" w:color="auto"/>
                        <w:left w:val="none" w:sz="0" w:space="0" w:color="auto"/>
                        <w:bottom w:val="none" w:sz="0" w:space="0" w:color="auto"/>
                        <w:right w:val="none" w:sz="0" w:space="0" w:color="auto"/>
                      </w:divBdr>
                      <w:divsChild>
                        <w:div w:id="967127260">
                          <w:marLeft w:val="0"/>
                          <w:marRight w:val="0"/>
                          <w:marTop w:val="0"/>
                          <w:marBottom w:val="0"/>
                          <w:divBdr>
                            <w:top w:val="none" w:sz="0" w:space="0" w:color="auto"/>
                            <w:left w:val="none" w:sz="0" w:space="0" w:color="auto"/>
                            <w:bottom w:val="none" w:sz="0" w:space="0" w:color="auto"/>
                            <w:right w:val="none" w:sz="0" w:space="0" w:color="auto"/>
                          </w:divBdr>
                        </w:div>
                      </w:divsChild>
                    </w:div>
                    <w:div w:id="632951036">
                      <w:marLeft w:val="0"/>
                      <w:marRight w:val="0"/>
                      <w:marTop w:val="0"/>
                      <w:marBottom w:val="0"/>
                      <w:divBdr>
                        <w:top w:val="none" w:sz="0" w:space="0" w:color="auto"/>
                        <w:left w:val="none" w:sz="0" w:space="0" w:color="auto"/>
                        <w:bottom w:val="none" w:sz="0" w:space="0" w:color="auto"/>
                        <w:right w:val="none" w:sz="0" w:space="0" w:color="auto"/>
                      </w:divBdr>
                      <w:divsChild>
                        <w:div w:id="328990938">
                          <w:marLeft w:val="150"/>
                          <w:marRight w:val="240"/>
                          <w:marTop w:val="100"/>
                          <w:marBottom w:val="100"/>
                          <w:divBdr>
                            <w:top w:val="none" w:sz="0" w:space="0" w:color="auto"/>
                            <w:left w:val="none" w:sz="0" w:space="0" w:color="auto"/>
                            <w:bottom w:val="none" w:sz="0" w:space="0" w:color="auto"/>
                            <w:right w:val="none" w:sz="0" w:space="0" w:color="auto"/>
                          </w:divBdr>
                          <w:divsChild>
                            <w:div w:id="1373649841">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21111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10235">
              <w:marLeft w:val="0"/>
              <w:marRight w:val="0"/>
              <w:marTop w:val="0"/>
              <w:marBottom w:val="0"/>
              <w:divBdr>
                <w:top w:val="none" w:sz="0" w:space="0" w:color="auto"/>
                <w:left w:val="none" w:sz="0" w:space="0" w:color="auto"/>
                <w:bottom w:val="none" w:sz="0" w:space="0" w:color="auto"/>
                <w:right w:val="none" w:sz="0" w:space="0" w:color="auto"/>
              </w:divBdr>
              <w:divsChild>
                <w:div w:id="1549141767">
                  <w:marLeft w:val="0"/>
                  <w:marRight w:val="150"/>
                  <w:marTop w:val="0"/>
                  <w:marBottom w:val="0"/>
                  <w:divBdr>
                    <w:top w:val="none" w:sz="0" w:space="0" w:color="auto"/>
                    <w:left w:val="none" w:sz="0" w:space="0" w:color="auto"/>
                    <w:bottom w:val="none" w:sz="0" w:space="0" w:color="auto"/>
                    <w:right w:val="none" w:sz="0" w:space="0" w:color="auto"/>
                  </w:divBdr>
                  <w:divsChild>
                    <w:div w:id="855923403">
                      <w:marLeft w:val="0"/>
                      <w:marRight w:val="0"/>
                      <w:marTop w:val="0"/>
                      <w:marBottom w:val="0"/>
                      <w:divBdr>
                        <w:top w:val="none" w:sz="0" w:space="0" w:color="auto"/>
                        <w:left w:val="none" w:sz="0" w:space="0" w:color="auto"/>
                        <w:bottom w:val="none" w:sz="0" w:space="0" w:color="auto"/>
                        <w:right w:val="none" w:sz="0" w:space="0" w:color="auto"/>
                      </w:divBdr>
                      <w:divsChild>
                        <w:div w:id="800198141">
                          <w:marLeft w:val="0"/>
                          <w:marRight w:val="0"/>
                          <w:marTop w:val="0"/>
                          <w:marBottom w:val="0"/>
                          <w:divBdr>
                            <w:top w:val="none" w:sz="0" w:space="0" w:color="auto"/>
                            <w:left w:val="none" w:sz="0" w:space="0" w:color="auto"/>
                            <w:bottom w:val="none" w:sz="0" w:space="0" w:color="auto"/>
                            <w:right w:val="none" w:sz="0" w:space="0" w:color="auto"/>
                          </w:divBdr>
                        </w:div>
                      </w:divsChild>
                    </w:div>
                    <w:div w:id="1059481386">
                      <w:marLeft w:val="0"/>
                      <w:marRight w:val="0"/>
                      <w:marTop w:val="0"/>
                      <w:marBottom w:val="0"/>
                      <w:divBdr>
                        <w:top w:val="none" w:sz="0" w:space="0" w:color="auto"/>
                        <w:left w:val="none" w:sz="0" w:space="0" w:color="auto"/>
                        <w:bottom w:val="none" w:sz="0" w:space="0" w:color="auto"/>
                        <w:right w:val="none" w:sz="0" w:space="0" w:color="auto"/>
                      </w:divBdr>
                      <w:divsChild>
                        <w:div w:id="2082829538">
                          <w:marLeft w:val="150"/>
                          <w:marRight w:val="240"/>
                          <w:marTop w:val="100"/>
                          <w:marBottom w:val="100"/>
                          <w:divBdr>
                            <w:top w:val="none" w:sz="0" w:space="0" w:color="auto"/>
                            <w:left w:val="none" w:sz="0" w:space="0" w:color="auto"/>
                            <w:bottom w:val="none" w:sz="0" w:space="0" w:color="auto"/>
                            <w:right w:val="none" w:sz="0" w:space="0" w:color="auto"/>
                          </w:divBdr>
                          <w:divsChild>
                            <w:div w:id="1399475589">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2081562661">
                      <w:marLeft w:val="0"/>
                      <w:marRight w:val="0"/>
                      <w:marTop w:val="0"/>
                      <w:marBottom w:val="0"/>
                      <w:divBdr>
                        <w:top w:val="none" w:sz="0" w:space="0" w:color="auto"/>
                        <w:left w:val="none" w:sz="0" w:space="0" w:color="auto"/>
                        <w:bottom w:val="none" w:sz="0" w:space="0" w:color="auto"/>
                        <w:right w:val="none" w:sz="0" w:space="0" w:color="auto"/>
                      </w:divBdr>
                    </w:div>
                  </w:divsChild>
                </w:div>
                <w:div w:id="1877424062">
                  <w:marLeft w:val="0"/>
                  <w:marRight w:val="0"/>
                  <w:marTop w:val="0"/>
                  <w:marBottom w:val="0"/>
                  <w:divBdr>
                    <w:top w:val="none" w:sz="0" w:space="0" w:color="auto"/>
                    <w:left w:val="none" w:sz="0" w:space="0" w:color="auto"/>
                    <w:bottom w:val="none" w:sz="0" w:space="0" w:color="auto"/>
                    <w:right w:val="none" w:sz="0" w:space="0" w:color="auto"/>
                  </w:divBdr>
                  <w:divsChild>
                    <w:div w:id="1191383891">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 w:id="755906603">
              <w:marLeft w:val="0"/>
              <w:marRight w:val="0"/>
              <w:marTop w:val="0"/>
              <w:marBottom w:val="0"/>
              <w:divBdr>
                <w:top w:val="none" w:sz="0" w:space="0" w:color="auto"/>
                <w:left w:val="none" w:sz="0" w:space="0" w:color="auto"/>
                <w:bottom w:val="none" w:sz="0" w:space="0" w:color="auto"/>
                <w:right w:val="none" w:sz="0" w:space="0" w:color="auto"/>
              </w:divBdr>
              <w:divsChild>
                <w:div w:id="1732773166">
                  <w:marLeft w:val="2010"/>
                  <w:marRight w:val="150"/>
                  <w:marTop w:val="0"/>
                  <w:marBottom w:val="0"/>
                  <w:divBdr>
                    <w:top w:val="none" w:sz="0" w:space="0" w:color="auto"/>
                    <w:left w:val="none" w:sz="0" w:space="0" w:color="auto"/>
                    <w:bottom w:val="none" w:sz="0" w:space="0" w:color="auto"/>
                    <w:right w:val="none" w:sz="0" w:space="0" w:color="auto"/>
                  </w:divBdr>
                  <w:divsChild>
                    <w:div w:id="476797671">
                      <w:marLeft w:val="0"/>
                      <w:marRight w:val="0"/>
                      <w:marTop w:val="0"/>
                      <w:marBottom w:val="0"/>
                      <w:divBdr>
                        <w:top w:val="none" w:sz="0" w:space="0" w:color="auto"/>
                        <w:left w:val="none" w:sz="0" w:space="0" w:color="auto"/>
                        <w:bottom w:val="none" w:sz="0" w:space="0" w:color="auto"/>
                        <w:right w:val="none" w:sz="0" w:space="0" w:color="auto"/>
                      </w:divBdr>
                      <w:divsChild>
                        <w:div w:id="897594215">
                          <w:marLeft w:val="150"/>
                          <w:marRight w:val="240"/>
                          <w:marTop w:val="100"/>
                          <w:marBottom w:val="100"/>
                          <w:divBdr>
                            <w:top w:val="none" w:sz="0" w:space="0" w:color="auto"/>
                            <w:left w:val="none" w:sz="0" w:space="0" w:color="auto"/>
                            <w:bottom w:val="none" w:sz="0" w:space="0" w:color="auto"/>
                            <w:right w:val="none" w:sz="0" w:space="0" w:color="auto"/>
                          </w:divBdr>
                          <w:divsChild>
                            <w:div w:id="403722574">
                              <w:marLeft w:val="0"/>
                              <w:marRight w:val="0"/>
                              <w:marTop w:val="0"/>
                              <w:marBottom w:val="0"/>
                              <w:divBdr>
                                <w:top w:val="single" w:sz="36" w:space="0" w:color="F6BF26"/>
                                <w:left w:val="single" w:sz="36" w:space="0" w:color="F6BF26"/>
                                <w:bottom w:val="single" w:sz="36" w:space="0" w:color="F6BF26"/>
                                <w:right w:val="single" w:sz="36" w:space="0" w:color="F6BF26"/>
                              </w:divBdr>
                            </w:div>
                          </w:divsChild>
                        </w:div>
                      </w:divsChild>
                    </w:div>
                    <w:div w:id="900402511">
                      <w:marLeft w:val="0"/>
                      <w:marRight w:val="0"/>
                      <w:marTop w:val="0"/>
                      <w:marBottom w:val="0"/>
                      <w:divBdr>
                        <w:top w:val="none" w:sz="0" w:space="0" w:color="auto"/>
                        <w:left w:val="none" w:sz="0" w:space="0" w:color="auto"/>
                        <w:bottom w:val="none" w:sz="0" w:space="0" w:color="auto"/>
                        <w:right w:val="none" w:sz="0" w:space="0" w:color="auto"/>
                      </w:divBdr>
                      <w:divsChild>
                        <w:div w:id="2064787350">
                          <w:marLeft w:val="0"/>
                          <w:marRight w:val="0"/>
                          <w:marTop w:val="0"/>
                          <w:marBottom w:val="0"/>
                          <w:divBdr>
                            <w:top w:val="none" w:sz="0" w:space="0" w:color="auto"/>
                            <w:left w:val="none" w:sz="0" w:space="0" w:color="auto"/>
                            <w:bottom w:val="none" w:sz="0" w:space="0" w:color="auto"/>
                            <w:right w:val="none" w:sz="0" w:space="0" w:color="auto"/>
                          </w:divBdr>
                        </w:div>
                      </w:divsChild>
                    </w:div>
                    <w:div w:id="1554585254">
                      <w:marLeft w:val="0"/>
                      <w:marRight w:val="0"/>
                      <w:marTop w:val="0"/>
                      <w:marBottom w:val="0"/>
                      <w:divBdr>
                        <w:top w:val="none" w:sz="0" w:space="0" w:color="auto"/>
                        <w:left w:val="none" w:sz="0" w:space="0" w:color="auto"/>
                        <w:bottom w:val="none" w:sz="0" w:space="0" w:color="auto"/>
                        <w:right w:val="none" w:sz="0" w:space="0" w:color="auto"/>
                      </w:divBdr>
                    </w:div>
                  </w:divsChild>
                </w:div>
                <w:div w:id="2106801659">
                  <w:marLeft w:val="0"/>
                  <w:marRight w:val="0"/>
                  <w:marTop w:val="0"/>
                  <w:marBottom w:val="0"/>
                  <w:divBdr>
                    <w:top w:val="none" w:sz="0" w:space="0" w:color="auto"/>
                    <w:left w:val="none" w:sz="0" w:space="0" w:color="auto"/>
                    <w:bottom w:val="none" w:sz="0" w:space="0" w:color="auto"/>
                    <w:right w:val="none" w:sz="0" w:space="0" w:color="auto"/>
                  </w:divBdr>
                </w:div>
              </w:divsChild>
            </w:div>
            <w:div w:id="808744438">
              <w:marLeft w:val="0"/>
              <w:marRight w:val="0"/>
              <w:marTop w:val="0"/>
              <w:marBottom w:val="0"/>
              <w:divBdr>
                <w:top w:val="none" w:sz="0" w:space="0" w:color="auto"/>
                <w:left w:val="none" w:sz="0" w:space="0" w:color="auto"/>
                <w:bottom w:val="none" w:sz="0" w:space="0" w:color="auto"/>
                <w:right w:val="none" w:sz="0" w:space="0" w:color="auto"/>
              </w:divBdr>
              <w:divsChild>
                <w:div w:id="495803841">
                  <w:marLeft w:val="0"/>
                  <w:marRight w:val="0"/>
                  <w:marTop w:val="0"/>
                  <w:marBottom w:val="0"/>
                  <w:divBdr>
                    <w:top w:val="none" w:sz="0" w:space="0" w:color="auto"/>
                    <w:left w:val="none" w:sz="0" w:space="0" w:color="auto"/>
                    <w:bottom w:val="none" w:sz="0" w:space="0" w:color="auto"/>
                    <w:right w:val="none" w:sz="0" w:space="0" w:color="auto"/>
                  </w:divBdr>
                </w:div>
                <w:div w:id="1491213969">
                  <w:marLeft w:val="2010"/>
                  <w:marRight w:val="150"/>
                  <w:marTop w:val="0"/>
                  <w:marBottom w:val="0"/>
                  <w:divBdr>
                    <w:top w:val="none" w:sz="0" w:space="0" w:color="auto"/>
                    <w:left w:val="none" w:sz="0" w:space="0" w:color="auto"/>
                    <w:bottom w:val="none" w:sz="0" w:space="0" w:color="auto"/>
                    <w:right w:val="none" w:sz="0" w:space="0" w:color="auto"/>
                  </w:divBdr>
                  <w:divsChild>
                    <w:div w:id="522287846">
                      <w:marLeft w:val="0"/>
                      <w:marRight w:val="0"/>
                      <w:marTop w:val="0"/>
                      <w:marBottom w:val="0"/>
                      <w:divBdr>
                        <w:top w:val="none" w:sz="0" w:space="0" w:color="auto"/>
                        <w:left w:val="none" w:sz="0" w:space="0" w:color="auto"/>
                        <w:bottom w:val="none" w:sz="0" w:space="0" w:color="auto"/>
                        <w:right w:val="none" w:sz="0" w:space="0" w:color="auto"/>
                      </w:divBdr>
                      <w:divsChild>
                        <w:div w:id="1894148935">
                          <w:marLeft w:val="0"/>
                          <w:marRight w:val="0"/>
                          <w:marTop w:val="0"/>
                          <w:marBottom w:val="0"/>
                          <w:divBdr>
                            <w:top w:val="none" w:sz="0" w:space="0" w:color="auto"/>
                            <w:left w:val="none" w:sz="0" w:space="0" w:color="auto"/>
                            <w:bottom w:val="none" w:sz="0" w:space="0" w:color="auto"/>
                            <w:right w:val="none" w:sz="0" w:space="0" w:color="auto"/>
                          </w:divBdr>
                        </w:div>
                      </w:divsChild>
                    </w:div>
                    <w:div w:id="682172634">
                      <w:marLeft w:val="0"/>
                      <w:marRight w:val="0"/>
                      <w:marTop w:val="0"/>
                      <w:marBottom w:val="0"/>
                      <w:divBdr>
                        <w:top w:val="none" w:sz="0" w:space="0" w:color="auto"/>
                        <w:left w:val="none" w:sz="0" w:space="0" w:color="auto"/>
                        <w:bottom w:val="none" w:sz="0" w:space="0" w:color="auto"/>
                        <w:right w:val="none" w:sz="0" w:space="0" w:color="auto"/>
                      </w:divBdr>
                      <w:divsChild>
                        <w:div w:id="378823825">
                          <w:marLeft w:val="150"/>
                          <w:marRight w:val="240"/>
                          <w:marTop w:val="100"/>
                          <w:marBottom w:val="100"/>
                          <w:divBdr>
                            <w:top w:val="none" w:sz="0" w:space="0" w:color="auto"/>
                            <w:left w:val="none" w:sz="0" w:space="0" w:color="auto"/>
                            <w:bottom w:val="none" w:sz="0" w:space="0" w:color="auto"/>
                            <w:right w:val="none" w:sz="0" w:space="0" w:color="auto"/>
                          </w:divBdr>
                          <w:divsChild>
                            <w:div w:id="1901746987">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73357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50808">
              <w:marLeft w:val="0"/>
              <w:marRight w:val="0"/>
              <w:marTop w:val="0"/>
              <w:marBottom w:val="0"/>
              <w:divBdr>
                <w:top w:val="none" w:sz="0" w:space="0" w:color="auto"/>
                <w:left w:val="none" w:sz="0" w:space="0" w:color="auto"/>
                <w:bottom w:val="none" w:sz="0" w:space="0" w:color="auto"/>
                <w:right w:val="none" w:sz="0" w:space="0" w:color="auto"/>
              </w:divBdr>
              <w:divsChild>
                <w:div w:id="744257729">
                  <w:marLeft w:val="2010"/>
                  <w:marRight w:val="150"/>
                  <w:marTop w:val="0"/>
                  <w:marBottom w:val="0"/>
                  <w:divBdr>
                    <w:top w:val="none" w:sz="0" w:space="0" w:color="auto"/>
                    <w:left w:val="none" w:sz="0" w:space="0" w:color="auto"/>
                    <w:bottom w:val="none" w:sz="0" w:space="0" w:color="auto"/>
                    <w:right w:val="none" w:sz="0" w:space="0" w:color="auto"/>
                  </w:divBdr>
                  <w:divsChild>
                    <w:div w:id="3746918">
                      <w:marLeft w:val="0"/>
                      <w:marRight w:val="0"/>
                      <w:marTop w:val="0"/>
                      <w:marBottom w:val="0"/>
                      <w:divBdr>
                        <w:top w:val="none" w:sz="0" w:space="0" w:color="auto"/>
                        <w:left w:val="none" w:sz="0" w:space="0" w:color="auto"/>
                        <w:bottom w:val="none" w:sz="0" w:space="0" w:color="auto"/>
                        <w:right w:val="none" w:sz="0" w:space="0" w:color="auto"/>
                      </w:divBdr>
                    </w:div>
                    <w:div w:id="1764569152">
                      <w:marLeft w:val="0"/>
                      <w:marRight w:val="0"/>
                      <w:marTop w:val="0"/>
                      <w:marBottom w:val="0"/>
                      <w:divBdr>
                        <w:top w:val="none" w:sz="0" w:space="0" w:color="auto"/>
                        <w:left w:val="none" w:sz="0" w:space="0" w:color="auto"/>
                        <w:bottom w:val="none" w:sz="0" w:space="0" w:color="auto"/>
                        <w:right w:val="none" w:sz="0" w:space="0" w:color="auto"/>
                      </w:divBdr>
                      <w:divsChild>
                        <w:div w:id="1620843294">
                          <w:marLeft w:val="150"/>
                          <w:marRight w:val="240"/>
                          <w:marTop w:val="100"/>
                          <w:marBottom w:val="100"/>
                          <w:divBdr>
                            <w:top w:val="none" w:sz="0" w:space="0" w:color="auto"/>
                            <w:left w:val="none" w:sz="0" w:space="0" w:color="auto"/>
                            <w:bottom w:val="none" w:sz="0" w:space="0" w:color="auto"/>
                            <w:right w:val="none" w:sz="0" w:space="0" w:color="auto"/>
                          </w:divBdr>
                          <w:divsChild>
                            <w:div w:id="1485509893">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2113356113">
                      <w:marLeft w:val="0"/>
                      <w:marRight w:val="0"/>
                      <w:marTop w:val="0"/>
                      <w:marBottom w:val="0"/>
                      <w:divBdr>
                        <w:top w:val="none" w:sz="0" w:space="0" w:color="auto"/>
                        <w:left w:val="none" w:sz="0" w:space="0" w:color="auto"/>
                        <w:bottom w:val="none" w:sz="0" w:space="0" w:color="auto"/>
                        <w:right w:val="none" w:sz="0" w:space="0" w:color="auto"/>
                      </w:divBdr>
                      <w:divsChild>
                        <w:div w:id="163887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66924">
                  <w:marLeft w:val="0"/>
                  <w:marRight w:val="0"/>
                  <w:marTop w:val="0"/>
                  <w:marBottom w:val="0"/>
                  <w:divBdr>
                    <w:top w:val="none" w:sz="0" w:space="0" w:color="auto"/>
                    <w:left w:val="none" w:sz="0" w:space="0" w:color="auto"/>
                    <w:bottom w:val="none" w:sz="0" w:space="0" w:color="auto"/>
                    <w:right w:val="none" w:sz="0" w:space="0" w:color="auto"/>
                  </w:divBdr>
                </w:div>
              </w:divsChild>
            </w:div>
            <w:div w:id="1264418742">
              <w:marLeft w:val="0"/>
              <w:marRight w:val="0"/>
              <w:marTop w:val="0"/>
              <w:marBottom w:val="0"/>
              <w:divBdr>
                <w:top w:val="none" w:sz="0" w:space="0" w:color="auto"/>
                <w:left w:val="none" w:sz="0" w:space="0" w:color="auto"/>
                <w:bottom w:val="none" w:sz="0" w:space="0" w:color="auto"/>
                <w:right w:val="none" w:sz="0" w:space="0" w:color="auto"/>
              </w:divBdr>
              <w:divsChild>
                <w:div w:id="1523935365">
                  <w:marLeft w:val="2010"/>
                  <w:marRight w:val="150"/>
                  <w:marTop w:val="0"/>
                  <w:marBottom w:val="0"/>
                  <w:divBdr>
                    <w:top w:val="none" w:sz="0" w:space="0" w:color="auto"/>
                    <w:left w:val="none" w:sz="0" w:space="0" w:color="auto"/>
                    <w:bottom w:val="none" w:sz="0" w:space="0" w:color="auto"/>
                    <w:right w:val="none" w:sz="0" w:space="0" w:color="auto"/>
                  </w:divBdr>
                  <w:divsChild>
                    <w:div w:id="1693988887">
                      <w:marLeft w:val="0"/>
                      <w:marRight w:val="0"/>
                      <w:marTop w:val="0"/>
                      <w:marBottom w:val="0"/>
                      <w:divBdr>
                        <w:top w:val="none" w:sz="0" w:space="0" w:color="auto"/>
                        <w:left w:val="none" w:sz="0" w:space="0" w:color="auto"/>
                        <w:bottom w:val="none" w:sz="0" w:space="0" w:color="auto"/>
                        <w:right w:val="none" w:sz="0" w:space="0" w:color="auto"/>
                      </w:divBdr>
                      <w:divsChild>
                        <w:div w:id="64301265">
                          <w:marLeft w:val="150"/>
                          <w:marRight w:val="240"/>
                          <w:marTop w:val="100"/>
                          <w:marBottom w:val="100"/>
                          <w:divBdr>
                            <w:top w:val="none" w:sz="0" w:space="0" w:color="auto"/>
                            <w:left w:val="none" w:sz="0" w:space="0" w:color="auto"/>
                            <w:bottom w:val="none" w:sz="0" w:space="0" w:color="auto"/>
                            <w:right w:val="none" w:sz="0" w:space="0" w:color="auto"/>
                          </w:divBdr>
                          <w:divsChild>
                            <w:div w:id="1171487729">
                              <w:marLeft w:val="0"/>
                              <w:marRight w:val="0"/>
                              <w:marTop w:val="0"/>
                              <w:marBottom w:val="0"/>
                              <w:divBdr>
                                <w:top w:val="single" w:sz="36" w:space="0" w:color="0B8043"/>
                                <w:left w:val="single" w:sz="36" w:space="0" w:color="0B8043"/>
                                <w:bottom w:val="single" w:sz="36" w:space="0" w:color="0B8043"/>
                                <w:right w:val="single" w:sz="36" w:space="0" w:color="0B8043"/>
                              </w:divBdr>
                            </w:div>
                          </w:divsChild>
                        </w:div>
                      </w:divsChild>
                    </w:div>
                    <w:div w:id="1819803691">
                      <w:marLeft w:val="0"/>
                      <w:marRight w:val="0"/>
                      <w:marTop w:val="0"/>
                      <w:marBottom w:val="0"/>
                      <w:divBdr>
                        <w:top w:val="none" w:sz="0" w:space="0" w:color="auto"/>
                        <w:left w:val="none" w:sz="0" w:space="0" w:color="auto"/>
                        <w:bottom w:val="none" w:sz="0" w:space="0" w:color="auto"/>
                        <w:right w:val="none" w:sz="0" w:space="0" w:color="auto"/>
                      </w:divBdr>
                    </w:div>
                    <w:div w:id="1948928070">
                      <w:marLeft w:val="0"/>
                      <w:marRight w:val="0"/>
                      <w:marTop w:val="0"/>
                      <w:marBottom w:val="0"/>
                      <w:divBdr>
                        <w:top w:val="none" w:sz="0" w:space="0" w:color="auto"/>
                        <w:left w:val="none" w:sz="0" w:space="0" w:color="auto"/>
                        <w:bottom w:val="none" w:sz="0" w:space="0" w:color="auto"/>
                        <w:right w:val="none" w:sz="0" w:space="0" w:color="auto"/>
                      </w:divBdr>
                      <w:divsChild>
                        <w:div w:id="172498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3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33286">
          <w:marLeft w:val="0"/>
          <w:marRight w:val="0"/>
          <w:marTop w:val="120"/>
          <w:marBottom w:val="0"/>
          <w:divBdr>
            <w:top w:val="none" w:sz="0" w:space="0" w:color="auto"/>
            <w:left w:val="none" w:sz="0" w:space="0" w:color="auto"/>
            <w:bottom w:val="single" w:sz="6" w:space="6" w:color="DADCE0"/>
            <w:right w:val="none" w:sz="0" w:space="0" w:color="auto"/>
          </w:divBdr>
          <w:divsChild>
            <w:div w:id="654721343">
              <w:marLeft w:val="0"/>
              <w:marRight w:val="0"/>
              <w:marTop w:val="0"/>
              <w:marBottom w:val="0"/>
              <w:divBdr>
                <w:top w:val="none" w:sz="0" w:space="0" w:color="auto"/>
                <w:left w:val="none" w:sz="0" w:space="0" w:color="auto"/>
                <w:bottom w:val="none" w:sz="0" w:space="0" w:color="auto"/>
                <w:right w:val="none" w:sz="0" w:space="0" w:color="auto"/>
              </w:divBdr>
              <w:divsChild>
                <w:div w:id="268777788">
                  <w:marLeft w:val="0"/>
                  <w:marRight w:val="0"/>
                  <w:marTop w:val="0"/>
                  <w:marBottom w:val="0"/>
                  <w:divBdr>
                    <w:top w:val="none" w:sz="0" w:space="0" w:color="auto"/>
                    <w:left w:val="none" w:sz="0" w:space="0" w:color="auto"/>
                    <w:bottom w:val="none" w:sz="0" w:space="0" w:color="auto"/>
                    <w:right w:val="none" w:sz="0" w:space="0" w:color="auto"/>
                  </w:divBdr>
                </w:div>
                <w:div w:id="896206002">
                  <w:marLeft w:val="2010"/>
                  <w:marRight w:val="150"/>
                  <w:marTop w:val="0"/>
                  <w:marBottom w:val="0"/>
                  <w:divBdr>
                    <w:top w:val="none" w:sz="0" w:space="0" w:color="auto"/>
                    <w:left w:val="none" w:sz="0" w:space="0" w:color="auto"/>
                    <w:bottom w:val="none" w:sz="0" w:space="0" w:color="auto"/>
                    <w:right w:val="none" w:sz="0" w:space="0" w:color="auto"/>
                  </w:divBdr>
                  <w:divsChild>
                    <w:div w:id="1547715762">
                      <w:marLeft w:val="0"/>
                      <w:marRight w:val="0"/>
                      <w:marTop w:val="0"/>
                      <w:marBottom w:val="0"/>
                      <w:divBdr>
                        <w:top w:val="none" w:sz="0" w:space="0" w:color="auto"/>
                        <w:left w:val="none" w:sz="0" w:space="0" w:color="auto"/>
                        <w:bottom w:val="none" w:sz="0" w:space="0" w:color="auto"/>
                        <w:right w:val="none" w:sz="0" w:space="0" w:color="auto"/>
                      </w:divBdr>
                      <w:divsChild>
                        <w:div w:id="1452671232">
                          <w:marLeft w:val="0"/>
                          <w:marRight w:val="0"/>
                          <w:marTop w:val="0"/>
                          <w:marBottom w:val="0"/>
                          <w:divBdr>
                            <w:top w:val="none" w:sz="0" w:space="0" w:color="auto"/>
                            <w:left w:val="none" w:sz="0" w:space="0" w:color="auto"/>
                            <w:bottom w:val="none" w:sz="0" w:space="0" w:color="auto"/>
                            <w:right w:val="none" w:sz="0" w:space="0" w:color="auto"/>
                          </w:divBdr>
                        </w:div>
                      </w:divsChild>
                    </w:div>
                    <w:div w:id="1577713890">
                      <w:marLeft w:val="0"/>
                      <w:marRight w:val="0"/>
                      <w:marTop w:val="0"/>
                      <w:marBottom w:val="0"/>
                      <w:divBdr>
                        <w:top w:val="none" w:sz="0" w:space="0" w:color="auto"/>
                        <w:left w:val="none" w:sz="0" w:space="0" w:color="auto"/>
                        <w:bottom w:val="none" w:sz="0" w:space="0" w:color="auto"/>
                        <w:right w:val="none" w:sz="0" w:space="0" w:color="auto"/>
                      </w:divBdr>
                    </w:div>
                    <w:div w:id="1728262996">
                      <w:marLeft w:val="0"/>
                      <w:marRight w:val="0"/>
                      <w:marTop w:val="0"/>
                      <w:marBottom w:val="0"/>
                      <w:divBdr>
                        <w:top w:val="none" w:sz="0" w:space="0" w:color="auto"/>
                        <w:left w:val="none" w:sz="0" w:space="0" w:color="auto"/>
                        <w:bottom w:val="none" w:sz="0" w:space="0" w:color="auto"/>
                        <w:right w:val="none" w:sz="0" w:space="0" w:color="auto"/>
                      </w:divBdr>
                      <w:divsChild>
                        <w:div w:id="185825715">
                          <w:marLeft w:val="150"/>
                          <w:marRight w:val="240"/>
                          <w:marTop w:val="100"/>
                          <w:marBottom w:val="100"/>
                          <w:divBdr>
                            <w:top w:val="none" w:sz="0" w:space="0" w:color="auto"/>
                            <w:left w:val="none" w:sz="0" w:space="0" w:color="auto"/>
                            <w:bottom w:val="none" w:sz="0" w:space="0" w:color="auto"/>
                            <w:right w:val="none" w:sz="0" w:space="0" w:color="auto"/>
                          </w:divBdr>
                          <w:divsChild>
                            <w:div w:id="1943032785">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sChild>
            </w:div>
            <w:div w:id="1127117455">
              <w:marLeft w:val="0"/>
              <w:marRight w:val="0"/>
              <w:marTop w:val="0"/>
              <w:marBottom w:val="0"/>
              <w:divBdr>
                <w:top w:val="none" w:sz="0" w:space="0" w:color="auto"/>
                <w:left w:val="none" w:sz="0" w:space="0" w:color="auto"/>
                <w:bottom w:val="none" w:sz="0" w:space="0" w:color="auto"/>
                <w:right w:val="none" w:sz="0" w:space="0" w:color="auto"/>
              </w:divBdr>
              <w:divsChild>
                <w:div w:id="155803935">
                  <w:marLeft w:val="0"/>
                  <w:marRight w:val="0"/>
                  <w:marTop w:val="0"/>
                  <w:marBottom w:val="0"/>
                  <w:divBdr>
                    <w:top w:val="none" w:sz="0" w:space="0" w:color="auto"/>
                    <w:left w:val="none" w:sz="0" w:space="0" w:color="auto"/>
                    <w:bottom w:val="none" w:sz="0" w:space="0" w:color="auto"/>
                    <w:right w:val="none" w:sz="0" w:space="0" w:color="auto"/>
                  </w:divBdr>
                  <w:divsChild>
                    <w:div w:id="1066221336">
                      <w:marLeft w:val="90"/>
                      <w:marRight w:val="0"/>
                      <w:marTop w:val="210"/>
                      <w:marBottom w:val="0"/>
                      <w:divBdr>
                        <w:top w:val="none" w:sz="0" w:space="0" w:color="auto"/>
                        <w:left w:val="none" w:sz="0" w:space="0" w:color="auto"/>
                        <w:bottom w:val="none" w:sz="0" w:space="0" w:color="auto"/>
                        <w:right w:val="none" w:sz="0" w:space="0" w:color="auto"/>
                      </w:divBdr>
                    </w:div>
                  </w:divsChild>
                </w:div>
                <w:div w:id="280957241">
                  <w:marLeft w:val="0"/>
                  <w:marRight w:val="150"/>
                  <w:marTop w:val="0"/>
                  <w:marBottom w:val="0"/>
                  <w:divBdr>
                    <w:top w:val="none" w:sz="0" w:space="0" w:color="auto"/>
                    <w:left w:val="none" w:sz="0" w:space="0" w:color="auto"/>
                    <w:bottom w:val="none" w:sz="0" w:space="0" w:color="auto"/>
                    <w:right w:val="none" w:sz="0" w:space="0" w:color="auto"/>
                  </w:divBdr>
                  <w:divsChild>
                    <w:div w:id="37975636">
                      <w:marLeft w:val="0"/>
                      <w:marRight w:val="0"/>
                      <w:marTop w:val="0"/>
                      <w:marBottom w:val="0"/>
                      <w:divBdr>
                        <w:top w:val="none" w:sz="0" w:space="0" w:color="auto"/>
                        <w:left w:val="none" w:sz="0" w:space="0" w:color="auto"/>
                        <w:bottom w:val="none" w:sz="0" w:space="0" w:color="auto"/>
                        <w:right w:val="none" w:sz="0" w:space="0" w:color="auto"/>
                      </w:divBdr>
                    </w:div>
                    <w:div w:id="935985713">
                      <w:marLeft w:val="0"/>
                      <w:marRight w:val="0"/>
                      <w:marTop w:val="0"/>
                      <w:marBottom w:val="0"/>
                      <w:divBdr>
                        <w:top w:val="none" w:sz="0" w:space="0" w:color="auto"/>
                        <w:left w:val="none" w:sz="0" w:space="0" w:color="auto"/>
                        <w:bottom w:val="none" w:sz="0" w:space="0" w:color="auto"/>
                        <w:right w:val="none" w:sz="0" w:space="0" w:color="auto"/>
                      </w:divBdr>
                      <w:divsChild>
                        <w:div w:id="106194943">
                          <w:marLeft w:val="150"/>
                          <w:marRight w:val="240"/>
                          <w:marTop w:val="100"/>
                          <w:marBottom w:val="100"/>
                          <w:divBdr>
                            <w:top w:val="none" w:sz="0" w:space="0" w:color="auto"/>
                            <w:left w:val="none" w:sz="0" w:space="0" w:color="auto"/>
                            <w:bottom w:val="none" w:sz="0" w:space="0" w:color="auto"/>
                            <w:right w:val="none" w:sz="0" w:space="0" w:color="auto"/>
                          </w:divBdr>
                          <w:divsChild>
                            <w:div w:id="1449398683">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2092433480">
                      <w:marLeft w:val="0"/>
                      <w:marRight w:val="0"/>
                      <w:marTop w:val="0"/>
                      <w:marBottom w:val="0"/>
                      <w:divBdr>
                        <w:top w:val="none" w:sz="0" w:space="0" w:color="auto"/>
                        <w:left w:val="none" w:sz="0" w:space="0" w:color="auto"/>
                        <w:bottom w:val="none" w:sz="0" w:space="0" w:color="auto"/>
                        <w:right w:val="none" w:sz="0" w:space="0" w:color="auto"/>
                      </w:divBdr>
                      <w:divsChild>
                        <w:div w:id="66003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264384">
          <w:marLeft w:val="0"/>
          <w:marRight w:val="0"/>
          <w:marTop w:val="120"/>
          <w:marBottom w:val="0"/>
          <w:divBdr>
            <w:top w:val="none" w:sz="0" w:space="0" w:color="auto"/>
            <w:left w:val="none" w:sz="0" w:space="0" w:color="auto"/>
            <w:bottom w:val="single" w:sz="6" w:space="6" w:color="DADCE0"/>
            <w:right w:val="none" w:sz="0" w:space="0" w:color="auto"/>
          </w:divBdr>
          <w:divsChild>
            <w:div w:id="880479240">
              <w:marLeft w:val="0"/>
              <w:marRight w:val="0"/>
              <w:marTop w:val="0"/>
              <w:marBottom w:val="0"/>
              <w:divBdr>
                <w:top w:val="none" w:sz="0" w:space="0" w:color="auto"/>
                <w:left w:val="none" w:sz="0" w:space="0" w:color="auto"/>
                <w:bottom w:val="none" w:sz="0" w:space="0" w:color="auto"/>
                <w:right w:val="none" w:sz="0" w:space="0" w:color="auto"/>
              </w:divBdr>
              <w:divsChild>
                <w:div w:id="294792810">
                  <w:marLeft w:val="0"/>
                  <w:marRight w:val="150"/>
                  <w:marTop w:val="0"/>
                  <w:marBottom w:val="0"/>
                  <w:divBdr>
                    <w:top w:val="none" w:sz="0" w:space="0" w:color="auto"/>
                    <w:left w:val="none" w:sz="0" w:space="0" w:color="auto"/>
                    <w:bottom w:val="none" w:sz="0" w:space="0" w:color="auto"/>
                    <w:right w:val="none" w:sz="0" w:space="0" w:color="auto"/>
                  </w:divBdr>
                  <w:divsChild>
                    <w:div w:id="71706670">
                      <w:marLeft w:val="0"/>
                      <w:marRight w:val="0"/>
                      <w:marTop w:val="0"/>
                      <w:marBottom w:val="0"/>
                      <w:divBdr>
                        <w:top w:val="none" w:sz="0" w:space="0" w:color="auto"/>
                        <w:left w:val="none" w:sz="0" w:space="0" w:color="auto"/>
                        <w:bottom w:val="none" w:sz="0" w:space="0" w:color="auto"/>
                        <w:right w:val="none" w:sz="0" w:space="0" w:color="auto"/>
                      </w:divBdr>
                      <w:divsChild>
                        <w:div w:id="514616818">
                          <w:marLeft w:val="150"/>
                          <w:marRight w:val="240"/>
                          <w:marTop w:val="100"/>
                          <w:marBottom w:val="100"/>
                          <w:divBdr>
                            <w:top w:val="none" w:sz="0" w:space="0" w:color="auto"/>
                            <w:left w:val="none" w:sz="0" w:space="0" w:color="auto"/>
                            <w:bottom w:val="none" w:sz="0" w:space="0" w:color="auto"/>
                            <w:right w:val="none" w:sz="0" w:space="0" w:color="auto"/>
                          </w:divBdr>
                          <w:divsChild>
                            <w:div w:id="1041445425">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205533398">
                      <w:marLeft w:val="0"/>
                      <w:marRight w:val="0"/>
                      <w:marTop w:val="0"/>
                      <w:marBottom w:val="0"/>
                      <w:divBdr>
                        <w:top w:val="none" w:sz="0" w:space="0" w:color="auto"/>
                        <w:left w:val="none" w:sz="0" w:space="0" w:color="auto"/>
                        <w:bottom w:val="none" w:sz="0" w:space="0" w:color="auto"/>
                        <w:right w:val="none" w:sz="0" w:space="0" w:color="auto"/>
                      </w:divBdr>
                    </w:div>
                    <w:div w:id="1819765035">
                      <w:marLeft w:val="0"/>
                      <w:marRight w:val="0"/>
                      <w:marTop w:val="0"/>
                      <w:marBottom w:val="0"/>
                      <w:divBdr>
                        <w:top w:val="none" w:sz="0" w:space="0" w:color="auto"/>
                        <w:left w:val="none" w:sz="0" w:space="0" w:color="auto"/>
                        <w:bottom w:val="none" w:sz="0" w:space="0" w:color="auto"/>
                        <w:right w:val="none" w:sz="0" w:space="0" w:color="auto"/>
                      </w:divBdr>
                      <w:divsChild>
                        <w:div w:id="18444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11061">
                  <w:marLeft w:val="0"/>
                  <w:marRight w:val="0"/>
                  <w:marTop w:val="0"/>
                  <w:marBottom w:val="0"/>
                  <w:divBdr>
                    <w:top w:val="none" w:sz="0" w:space="0" w:color="auto"/>
                    <w:left w:val="none" w:sz="0" w:space="0" w:color="auto"/>
                    <w:bottom w:val="none" w:sz="0" w:space="0" w:color="auto"/>
                    <w:right w:val="none" w:sz="0" w:space="0" w:color="auto"/>
                  </w:divBdr>
                  <w:divsChild>
                    <w:div w:id="1497921224">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 w:id="1516188924">
              <w:marLeft w:val="0"/>
              <w:marRight w:val="0"/>
              <w:marTop w:val="0"/>
              <w:marBottom w:val="0"/>
              <w:divBdr>
                <w:top w:val="none" w:sz="0" w:space="0" w:color="auto"/>
                <w:left w:val="none" w:sz="0" w:space="0" w:color="auto"/>
                <w:bottom w:val="none" w:sz="0" w:space="0" w:color="auto"/>
                <w:right w:val="none" w:sz="0" w:space="0" w:color="auto"/>
              </w:divBdr>
              <w:divsChild>
                <w:div w:id="246962122">
                  <w:marLeft w:val="0"/>
                  <w:marRight w:val="0"/>
                  <w:marTop w:val="0"/>
                  <w:marBottom w:val="0"/>
                  <w:divBdr>
                    <w:top w:val="none" w:sz="0" w:space="0" w:color="auto"/>
                    <w:left w:val="none" w:sz="0" w:space="0" w:color="auto"/>
                    <w:bottom w:val="none" w:sz="0" w:space="0" w:color="auto"/>
                    <w:right w:val="none" w:sz="0" w:space="0" w:color="auto"/>
                  </w:divBdr>
                </w:div>
                <w:div w:id="989139571">
                  <w:marLeft w:val="2010"/>
                  <w:marRight w:val="150"/>
                  <w:marTop w:val="0"/>
                  <w:marBottom w:val="0"/>
                  <w:divBdr>
                    <w:top w:val="none" w:sz="0" w:space="0" w:color="auto"/>
                    <w:left w:val="none" w:sz="0" w:space="0" w:color="auto"/>
                    <w:bottom w:val="none" w:sz="0" w:space="0" w:color="auto"/>
                    <w:right w:val="none" w:sz="0" w:space="0" w:color="auto"/>
                  </w:divBdr>
                  <w:divsChild>
                    <w:div w:id="57293642">
                      <w:marLeft w:val="0"/>
                      <w:marRight w:val="0"/>
                      <w:marTop w:val="0"/>
                      <w:marBottom w:val="0"/>
                      <w:divBdr>
                        <w:top w:val="none" w:sz="0" w:space="0" w:color="auto"/>
                        <w:left w:val="none" w:sz="0" w:space="0" w:color="auto"/>
                        <w:bottom w:val="none" w:sz="0" w:space="0" w:color="auto"/>
                        <w:right w:val="none" w:sz="0" w:space="0" w:color="auto"/>
                      </w:divBdr>
                    </w:div>
                    <w:div w:id="391849308">
                      <w:marLeft w:val="0"/>
                      <w:marRight w:val="0"/>
                      <w:marTop w:val="0"/>
                      <w:marBottom w:val="0"/>
                      <w:divBdr>
                        <w:top w:val="none" w:sz="0" w:space="0" w:color="auto"/>
                        <w:left w:val="none" w:sz="0" w:space="0" w:color="auto"/>
                        <w:bottom w:val="none" w:sz="0" w:space="0" w:color="auto"/>
                        <w:right w:val="none" w:sz="0" w:space="0" w:color="auto"/>
                      </w:divBdr>
                      <w:divsChild>
                        <w:div w:id="700398316">
                          <w:marLeft w:val="150"/>
                          <w:marRight w:val="240"/>
                          <w:marTop w:val="100"/>
                          <w:marBottom w:val="100"/>
                          <w:divBdr>
                            <w:top w:val="none" w:sz="0" w:space="0" w:color="auto"/>
                            <w:left w:val="none" w:sz="0" w:space="0" w:color="auto"/>
                            <w:bottom w:val="none" w:sz="0" w:space="0" w:color="auto"/>
                            <w:right w:val="none" w:sz="0" w:space="0" w:color="auto"/>
                          </w:divBdr>
                          <w:divsChild>
                            <w:div w:id="2057777136">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554045644">
                      <w:marLeft w:val="0"/>
                      <w:marRight w:val="0"/>
                      <w:marTop w:val="0"/>
                      <w:marBottom w:val="0"/>
                      <w:divBdr>
                        <w:top w:val="none" w:sz="0" w:space="0" w:color="auto"/>
                        <w:left w:val="none" w:sz="0" w:space="0" w:color="auto"/>
                        <w:bottom w:val="none" w:sz="0" w:space="0" w:color="auto"/>
                        <w:right w:val="none" w:sz="0" w:space="0" w:color="auto"/>
                      </w:divBdr>
                      <w:divsChild>
                        <w:div w:id="2545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46174">
          <w:marLeft w:val="0"/>
          <w:marRight w:val="0"/>
          <w:marTop w:val="120"/>
          <w:marBottom w:val="0"/>
          <w:divBdr>
            <w:top w:val="none" w:sz="0" w:space="0" w:color="auto"/>
            <w:left w:val="none" w:sz="0" w:space="0" w:color="auto"/>
            <w:bottom w:val="single" w:sz="6" w:space="6" w:color="DADCE0"/>
            <w:right w:val="none" w:sz="0" w:space="0" w:color="auto"/>
          </w:divBdr>
          <w:divsChild>
            <w:div w:id="341202836">
              <w:marLeft w:val="0"/>
              <w:marRight w:val="0"/>
              <w:marTop w:val="0"/>
              <w:marBottom w:val="0"/>
              <w:divBdr>
                <w:top w:val="none" w:sz="0" w:space="0" w:color="auto"/>
                <w:left w:val="none" w:sz="0" w:space="0" w:color="auto"/>
                <w:bottom w:val="none" w:sz="0" w:space="0" w:color="auto"/>
                <w:right w:val="none" w:sz="0" w:space="0" w:color="auto"/>
              </w:divBdr>
              <w:divsChild>
                <w:div w:id="191304524">
                  <w:marLeft w:val="0"/>
                  <w:marRight w:val="0"/>
                  <w:marTop w:val="0"/>
                  <w:marBottom w:val="0"/>
                  <w:divBdr>
                    <w:top w:val="none" w:sz="0" w:space="0" w:color="auto"/>
                    <w:left w:val="none" w:sz="0" w:space="0" w:color="auto"/>
                    <w:bottom w:val="none" w:sz="0" w:space="0" w:color="auto"/>
                    <w:right w:val="none" w:sz="0" w:space="0" w:color="auto"/>
                  </w:divBdr>
                  <w:divsChild>
                    <w:div w:id="1893495556">
                      <w:marLeft w:val="90"/>
                      <w:marRight w:val="0"/>
                      <w:marTop w:val="210"/>
                      <w:marBottom w:val="0"/>
                      <w:divBdr>
                        <w:top w:val="none" w:sz="0" w:space="0" w:color="auto"/>
                        <w:left w:val="none" w:sz="0" w:space="0" w:color="auto"/>
                        <w:bottom w:val="none" w:sz="0" w:space="0" w:color="auto"/>
                        <w:right w:val="none" w:sz="0" w:space="0" w:color="auto"/>
                      </w:divBdr>
                    </w:div>
                  </w:divsChild>
                </w:div>
                <w:div w:id="1450780655">
                  <w:marLeft w:val="0"/>
                  <w:marRight w:val="150"/>
                  <w:marTop w:val="0"/>
                  <w:marBottom w:val="0"/>
                  <w:divBdr>
                    <w:top w:val="none" w:sz="0" w:space="0" w:color="auto"/>
                    <w:left w:val="none" w:sz="0" w:space="0" w:color="auto"/>
                    <w:bottom w:val="none" w:sz="0" w:space="0" w:color="auto"/>
                    <w:right w:val="none" w:sz="0" w:space="0" w:color="auto"/>
                  </w:divBdr>
                  <w:divsChild>
                    <w:div w:id="1621913813">
                      <w:marLeft w:val="0"/>
                      <w:marRight w:val="0"/>
                      <w:marTop w:val="0"/>
                      <w:marBottom w:val="0"/>
                      <w:divBdr>
                        <w:top w:val="none" w:sz="0" w:space="0" w:color="auto"/>
                        <w:left w:val="none" w:sz="0" w:space="0" w:color="auto"/>
                        <w:bottom w:val="none" w:sz="0" w:space="0" w:color="auto"/>
                        <w:right w:val="none" w:sz="0" w:space="0" w:color="auto"/>
                      </w:divBdr>
                    </w:div>
                    <w:div w:id="1750931103">
                      <w:marLeft w:val="0"/>
                      <w:marRight w:val="0"/>
                      <w:marTop w:val="0"/>
                      <w:marBottom w:val="0"/>
                      <w:divBdr>
                        <w:top w:val="none" w:sz="0" w:space="0" w:color="auto"/>
                        <w:left w:val="none" w:sz="0" w:space="0" w:color="auto"/>
                        <w:bottom w:val="none" w:sz="0" w:space="0" w:color="auto"/>
                        <w:right w:val="none" w:sz="0" w:space="0" w:color="auto"/>
                      </w:divBdr>
                      <w:divsChild>
                        <w:div w:id="775713763">
                          <w:marLeft w:val="150"/>
                          <w:marRight w:val="240"/>
                          <w:marTop w:val="100"/>
                          <w:marBottom w:val="100"/>
                          <w:divBdr>
                            <w:top w:val="none" w:sz="0" w:space="0" w:color="auto"/>
                            <w:left w:val="none" w:sz="0" w:space="0" w:color="auto"/>
                            <w:bottom w:val="none" w:sz="0" w:space="0" w:color="auto"/>
                            <w:right w:val="none" w:sz="0" w:space="0" w:color="auto"/>
                          </w:divBdr>
                          <w:divsChild>
                            <w:div w:id="1861434367">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2040079202">
                      <w:marLeft w:val="0"/>
                      <w:marRight w:val="0"/>
                      <w:marTop w:val="0"/>
                      <w:marBottom w:val="0"/>
                      <w:divBdr>
                        <w:top w:val="none" w:sz="0" w:space="0" w:color="auto"/>
                        <w:left w:val="none" w:sz="0" w:space="0" w:color="auto"/>
                        <w:bottom w:val="none" w:sz="0" w:space="0" w:color="auto"/>
                        <w:right w:val="none" w:sz="0" w:space="0" w:color="auto"/>
                      </w:divBdr>
                      <w:divsChild>
                        <w:div w:id="104571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767008">
              <w:marLeft w:val="0"/>
              <w:marRight w:val="0"/>
              <w:marTop w:val="0"/>
              <w:marBottom w:val="0"/>
              <w:divBdr>
                <w:top w:val="none" w:sz="0" w:space="0" w:color="auto"/>
                <w:left w:val="none" w:sz="0" w:space="0" w:color="auto"/>
                <w:bottom w:val="none" w:sz="0" w:space="0" w:color="auto"/>
                <w:right w:val="none" w:sz="0" w:space="0" w:color="auto"/>
              </w:divBdr>
              <w:divsChild>
                <w:div w:id="159085989">
                  <w:marLeft w:val="2010"/>
                  <w:marRight w:val="150"/>
                  <w:marTop w:val="0"/>
                  <w:marBottom w:val="0"/>
                  <w:divBdr>
                    <w:top w:val="none" w:sz="0" w:space="0" w:color="auto"/>
                    <w:left w:val="none" w:sz="0" w:space="0" w:color="auto"/>
                    <w:bottom w:val="none" w:sz="0" w:space="0" w:color="auto"/>
                    <w:right w:val="none" w:sz="0" w:space="0" w:color="auto"/>
                  </w:divBdr>
                  <w:divsChild>
                    <w:div w:id="237638337">
                      <w:marLeft w:val="0"/>
                      <w:marRight w:val="0"/>
                      <w:marTop w:val="0"/>
                      <w:marBottom w:val="0"/>
                      <w:divBdr>
                        <w:top w:val="none" w:sz="0" w:space="0" w:color="auto"/>
                        <w:left w:val="none" w:sz="0" w:space="0" w:color="auto"/>
                        <w:bottom w:val="none" w:sz="0" w:space="0" w:color="auto"/>
                        <w:right w:val="none" w:sz="0" w:space="0" w:color="auto"/>
                      </w:divBdr>
                      <w:divsChild>
                        <w:div w:id="1834294701">
                          <w:marLeft w:val="150"/>
                          <w:marRight w:val="240"/>
                          <w:marTop w:val="100"/>
                          <w:marBottom w:val="100"/>
                          <w:divBdr>
                            <w:top w:val="none" w:sz="0" w:space="0" w:color="auto"/>
                            <w:left w:val="none" w:sz="0" w:space="0" w:color="auto"/>
                            <w:bottom w:val="none" w:sz="0" w:space="0" w:color="auto"/>
                            <w:right w:val="none" w:sz="0" w:space="0" w:color="auto"/>
                          </w:divBdr>
                          <w:divsChild>
                            <w:div w:id="171652299">
                              <w:marLeft w:val="0"/>
                              <w:marRight w:val="0"/>
                              <w:marTop w:val="0"/>
                              <w:marBottom w:val="0"/>
                              <w:divBdr>
                                <w:top w:val="single" w:sz="36" w:space="0" w:color="039BE5"/>
                                <w:left w:val="single" w:sz="36" w:space="0" w:color="039BE5"/>
                                <w:bottom w:val="single" w:sz="36" w:space="0" w:color="039BE5"/>
                                <w:right w:val="single" w:sz="36" w:space="0" w:color="039BE5"/>
                              </w:divBdr>
                            </w:div>
                          </w:divsChild>
                        </w:div>
                      </w:divsChild>
                    </w:div>
                    <w:div w:id="1363356709">
                      <w:marLeft w:val="0"/>
                      <w:marRight w:val="0"/>
                      <w:marTop w:val="0"/>
                      <w:marBottom w:val="0"/>
                      <w:divBdr>
                        <w:top w:val="none" w:sz="0" w:space="0" w:color="auto"/>
                        <w:left w:val="none" w:sz="0" w:space="0" w:color="auto"/>
                        <w:bottom w:val="none" w:sz="0" w:space="0" w:color="auto"/>
                        <w:right w:val="none" w:sz="0" w:space="0" w:color="auto"/>
                      </w:divBdr>
                      <w:divsChild>
                        <w:div w:id="619385959">
                          <w:marLeft w:val="0"/>
                          <w:marRight w:val="0"/>
                          <w:marTop w:val="0"/>
                          <w:marBottom w:val="0"/>
                          <w:divBdr>
                            <w:top w:val="none" w:sz="0" w:space="0" w:color="auto"/>
                            <w:left w:val="none" w:sz="0" w:space="0" w:color="auto"/>
                            <w:bottom w:val="none" w:sz="0" w:space="0" w:color="auto"/>
                            <w:right w:val="none" w:sz="0" w:space="0" w:color="auto"/>
                          </w:divBdr>
                        </w:div>
                      </w:divsChild>
                    </w:div>
                    <w:div w:id="1363363115">
                      <w:marLeft w:val="0"/>
                      <w:marRight w:val="0"/>
                      <w:marTop w:val="0"/>
                      <w:marBottom w:val="0"/>
                      <w:divBdr>
                        <w:top w:val="none" w:sz="0" w:space="0" w:color="auto"/>
                        <w:left w:val="none" w:sz="0" w:space="0" w:color="auto"/>
                        <w:bottom w:val="none" w:sz="0" w:space="0" w:color="auto"/>
                        <w:right w:val="none" w:sz="0" w:space="0" w:color="auto"/>
                      </w:divBdr>
                    </w:div>
                  </w:divsChild>
                </w:div>
                <w:div w:id="211035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98058">
          <w:marLeft w:val="0"/>
          <w:marRight w:val="0"/>
          <w:marTop w:val="120"/>
          <w:marBottom w:val="0"/>
          <w:divBdr>
            <w:top w:val="none" w:sz="0" w:space="0" w:color="auto"/>
            <w:left w:val="none" w:sz="0" w:space="0" w:color="auto"/>
            <w:bottom w:val="single" w:sz="6" w:space="6" w:color="DADCE0"/>
            <w:right w:val="none" w:sz="0" w:space="0" w:color="auto"/>
          </w:divBdr>
          <w:divsChild>
            <w:div w:id="377243666">
              <w:marLeft w:val="0"/>
              <w:marRight w:val="0"/>
              <w:marTop w:val="0"/>
              <w:marBottom w:val="0"/>
              <w:divBdr>
                <w:top w:val="none" w:sz="0" w:space="0" w:color="auto"/>
                <w:left w:val="none" w:sz="0" w:space="0" w:color="auto"/>
                <w:bottom w:val="none" w:sz="0" w:space="0" w:color="auto"/>
                <w:right w:val="none" w:sz="0" w:space="0" w:color="auto"/>
              </w:divBdr>
              <w:divsChild>
                <w:div w:id="384719801">
                  <w:marLeft w:val="0"/>
                  <w:marRight w:val="0"/>
                  <w:marTop w:val="0"/>
                  <w:marBottom w:val="0"/>
                  <w:divBdr>
                    <w:top w:val="none" w:sz="0" w:space="0" w:color="auto"/>
                    <w:left w:val="none" w:sz="0" w:space="0" w:color="auto"/>
                    <w:bottom w:val="none" w:sz="0" w:space="0" w:color="auto"/>
                    <w:right w:val="none" w:sz="0" w:space="0" w:color="auto"/>
                  </w:divBdr>
                  <w:divsChild>
                    <w:div w:id="611403091">
                      <w:marLeft w:val="90"/>
                      <w:marRight w:val="0"/>
                      <w:marTop w:val="210"/>
                      <w:marBottom w:val="0"/>
                      <w:divBdr>
                        <w:top w:val="none" w:sz="0" w:space="0" w:color="auto"/>
                        <w:left w:val="none" w:sz="0" w:space="0" w:color="auto"/>
                        <w:bottom w:val="none" w:sz="0" w:space="0" w:color="auto"/>
                        <w:right w:val="none" w:sz="0" w:space="0" w:color="auto"/>
                      </w:divBdr>
                    </w:div>
                  </w:divsChild>
                </w:div>
                <w:div w:id="900479921">
                  <w:marLeft w:val="0"/>
                  <w:marRight w:val="150"/>
                  <w:marTop w:val="0"/>
                  <w:marBottom w:val="0"/>
                  <w:divBdr>
                    <w:top w:val="none" w:sz="0" w:space="0" w:color="auto"/>
                    <w:left w:val="none" w:sz="0" w:space="0" w:color="auto"/>
                    <w:bottom w:val="none" w:sz="0" w:space="0" w:color="auto"/>
                    <w:right w:val="none" w:sz="0" w:space="0" w:color="auto"/>
                  </w:divBdr>
                  <w:divsChild>
                    <w:div w:id="256258156">
                      <w:marLeft w:val="0"/>
                      <w:marRight w:val="0"/>
                      <w:marTop w:val="0"/>
                      <w:marBottom w:val="0"/>
                      <w:divBdr>
                        <w:top w:val="none" w:sz="0" w:space="0" w:color="auto"/>
                        <w:left w:val="none" w:sz="0" w:space="0" w:color="auto"/>
                        <w:bottom w:val="none" w:sz="0" w:space="0" w:color="auto"/>
                        <w:right w:val="none" w:sz="0" w:space="0" w:color="auto"/>
                      </w:divBdr>
                      <w:divsChild>
                        <w:div w:id="2083484430">
                          <w:marLeft w:val="0"/>
                          <w:marRight w:val="0"/>
                          <w:marTop w:val="0"/>
                          <w:marBottom w:val="0"/>
                          <w:divBdr>
                            <w:top w:val="none" w:sz="0" w:space="0" w:color="auto"/>
                            <w:left w:val="none" w:sz="0" w:space="0" w:color="auto"/>
                            <w:bottom w:val="none" w:sz="0" w:space="0" w:color="auto"/>
                            <w:right w:val="none" w:sz="0" w:space="0" w:color="auto"/>
                          </w:divBdr>
                        </w:div>
                      </w:divsChild>
                    </w:div>
                    <w:div w:id="1499349797">
                      <w:marLeft w:val="0"/>
                      <w:marRight w:val="0"/>
                      <w:marTop w:val="0"/>
                      <w:marBottom w:val="0"/>
                      <w:divBdr>
                        <w:top w:val="none" w:sz="0" w:space="0" w:color="auto"/>
                        <w:left w:val="none" w:sz="0" w:space="0" w:color="auto"/>
                        <w:bottom w:val="none" w:sz="0" w:space="0" w:color="auto"/>
                        <w:right w:val="none" w:sz="0" w:space="0" w:color="auto"/>
                      </w:divBdr>
                    </w:div>
                    <w:div w:id="1501970568">
                      <w:marLeft w:val="0"/>
                      <w:marRight w:val="0"/>
                      <w:marTop w:val="0"/>
                      <w:marBottom w:val="0"/>
                      <w:divBdr>
                        <w:top w:val="none" w:sz="0" w:space="0" w:color="auto"/>
                        <w:left w:val="none" w:sz="0" w:space="0" w:color="auto"/>
                        <w:bottom w:val="none" w:sz="0" w:space="0" w:color="auto"/>
                        <w:right w:val="none" w:sz="0" w:space="0" w:color="auto"/>
                      </w:divBdr>
                      <w:divsChild>
                        <w:div w:id="553853730">
                          <w:marLeft w:val="150"/>
                          <w:marRight w:val="240"/>
                          <w:marTop w:val="100"/>
                          <w:marBottom w:val="100"/>
                          <w:divBdr>
                            <w:top w:val="none" w:sz="0" w:space="0" w:color="auto"/>
                            <w:left w:val="none" w:sz="0" w:space="0" w:color="auto"/>
                            <w:bottom w:val="none" w:sz="0" w:space="0" w:color="auto"/>
                            <w:right w:val="none" w:sz="0" w:space="0" w:color="auto"/>
                          </w:divBdr>
                          <w:divsChild>
                            <w:div w:id="781730925">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sChild>
            </w:div>
          </w:divsChild>
        </w:div>
        <w:div w:id="2114208111">
          <w:marLeft w:val="0"/>
          <w:marRight w:val="0"/>
          <w:marTop w:val="120"/>
          <w:marBottom w:val="0"/>
          <w:divBdr>
            <w:top w:val="none" w:sz="0" w:space="0" w:color="auto"/>
            <w:left w:val="none" w:sz="0" w:space="0" w:color="auto"/>
            <w:bottom w:val="single" w:sz="6" w:space="6" w:color="DADCE0"/>
            <w:right w:val="none" w:sz="0" w:space="0" w:color="auto"/>
          </w:divBdr>
          <w:divsChild>
            <w:div w:id="124780759">
              <w:marLeft w:val="0"/>
              <w:marRight w:val="0"/>
              <w:marTop w:val="0"/>
              <w:marBottom w:val="0"/>
              <w:divBdr>
                <w:top w:val="none" w:sz="0" w:space="0" w:color="auto"/>
                <w:left w:val="none" w:sz="0" w:space="0" w:color="auto"/>
                <w:bottom w:val="none" w:sz="0" w:space="0" w:color="auto"/>
                <w:right w:val="none" w:sz="0" w:space="0" w:color="auto"/>
              </w:divBdr>
              <w:divsChild>
                <w:div w:id="72167602">
                  <w:marLeft w:val="0"/>
                  <w:marRight w:val="0"/>
                  <w:marTop w:val="0"/>
                  <w:marBottom w:val="0"/>
                  <w:divBdr>
                    <w:top w:val="none" w:sz="0" w:space="0" w:color="auto"/>
                    <w:left w:val="none" w:sz="0" w:space="0" w:color="auto"/>
                    <w:bottom w:val="none" w:sz="0" w:space="0" w:color="auto"/>
                    <w:right w:val="none" w:sz="0" w:space="0" w:color="auto"/>
                  </w:divBdr>
                  <w:divsChild>
                    <w:div w:id="1616012629">
                      <w:marLeft w:val="90"/>
                      <w:marRight w:val="0"/>
                      <w:marTop w:val="210"/>
                      <w:marBottom w:val="0"/>
                      <w:divBdr>
                        <w:top w:val="none" w:sz="0" w:space="0" w:color="auto"/>
                        <w:left w:val="none" w:sz="0" w:space="0" w:color="auto"/>
                        <w:bottom w:val="none" w:sz="0" w:space="0" w:color="auto"/>
                        <w:right w:val="none" w:sz="0" w:space="0" w:color="auto"/>
                      </w:divBdr>
                    </w:div>
                  </w:divsChild>
                </w:div>
                <w:div w:id="2118868602">
                  <w:marLeft w:val="0"/>
                  <w:marRight w:val="150"/>
                  <w:marTop w:val="0"/>
                  <w:marBottom w:val="0"/>
                  <w:divBdr>
                    <w:top w:val="none" w:sz="0" w:space="0" w:color="auto"/>
                    <w:left w:val="none" w:sz="0" w:space="0" w:color="auto"/>
                    <w:bottom w:val="none" w:sz="0" w:space="0" w:color="auto"/>
                    <w:right w:val="none" w:sz="0" w:space="0" w:color="auto"/>
                  </w:divBdr>
                  <w:divsChild>
                    <w:div w:id="678778723">
                      <w:marLeft w:val="0"/>
                      <w:marRight w:val="0"/>
                      <w:marTop w:val="0"/>
                      <w:marBottom w:val="0"/>
                      <w:divBdr>
                        <w:top w:val="none" w:sz="0" w:space="0" w:color="auto"/>
                        <w:left w:val="none" w:sz="0" w:space="0" w:color="auto"/>
                        <w:bottom w:val="none" w:sz="0" w:space="0" w:color="auto"/>
                        <w:right w:val="none" w:sz="0" w:space="0" w:color="auto"/>
                      </w:divBdr>
                    </w:div>
                    <w:div w:id="831532746">
                      <w:marLeft w:val="0"/>
                      <w:marRight w:val="0"/>
                      <w:marTop w:val="0"/>
                      <w:marBottom w:val="0"/>
                      <w:divBdr>
                        <w:top w:val="none" w:sz="0" w:space="0" w:color="auto"/>
                        <w:left w:val="none" w:sz="0" w:space="0" w:color="auto"/>
                        <w:bottom w:val="none" w:sz="0" w:space="0" w:color="auto"/>
                        <w:right w:val="none" w:sz="0" w:space="0" w:color="auto"/>
                      </w:divBdr>
                      <w:divsChild>
                        <w:div w:id="123428445">
                          <w:marLeft w:val="0"/>
                          <w:marRight w:val="0"/>
                          <w:marTop w:val="0"/>
                          <w:marBottom w:val="0"/>
                          <w:divBdr>
                            <w:top w:val="none" w:sz="0" w:space="0" w:color="auto"/>
                            <w:left w:val="none" w:sz="0" w:space="0" w:color="auto"/>
                            <w:bottom w:val="none" w:sz="0" w:space="0" w:color="auto"/>
                            <w:right w:val="none" w:sz="0" w:space="0" w:color="auto"/>
                          </w:divBdr>
                        </w:div>
                      </w:divsChild>
                    </w:div>
                    <w:div w:id="1987469002">
                      <w:marLeft w:val="0"/>
                      <w:marRight w:val="0"/>
                      <w:marTop w:val="0"/>
                      <w:marBottom w:val="0"/>
                      <w:divBdr>
                        <w:top w:val="none" w:sz="0" w:space="0" w:color="auto"/>
                        <w:left w:val="none" w:sz="0" w:space="0" w:color="auto"/>
                        <w:bottom w:val="none" w:sz="0" w:space="0" w:color="auto"/>
                        <w:right w:val="none" w:sz="0" w:space="0" w:color="auto"/>
                      </w:divBdr>
                      <w:divsChild>
                        <w:div w:id="834760388">
                          <w:marLeft w:val="150"/>
                          <w:marRight w:val="240"/>
                          <w:marTop w:val="100"/>
                          <w:marBottom w:val="100"/>
                          <w:divBdr>
                            <w:top w:val="none" w:sz="0" w:space="0" w:color="auto"/>
                            <w:left w:val="none" w:sz="0" w:space="0" w:color="auto"/>
                            <w:bottom w:val="none" w:sz="0" w:space="0" w:color="auto"/>
                            <w:right w:val="none" w:sz="0" w:space="0" w:color="auto"/>
                          </w:divBdr>
                          <w:divsChild>
                            <w:div w:id="575210868">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sChild>
                </w:div>
              </w:divsChild>
            </w:div>
            <w:div w:id="439111724">
              <w:marLeft w:val="0"/>
              <w:marRight w:val="0"/>
              <w:marTop w:val="0"/>
              <w:marBottom w:val="0"/>
              <w:divBdr>
                <w:top w:val="none" w:sz="0" w:space="0" w:color="auto"/>
                <w:left w:val="none" w:sz="0" w:space="0" w:color="auto"/>
                <w:bottom w:val="none" w:sz="0" w:space="0" w:color="auto"/>
                <w:right w:val="none" w:sz="0" w:space="0" w:color="auto"/>
              </w:divBdr>
              <w:divsChild>
                <w:div w:id="858540528">
                  <w:marLeft w:val="0"/>
                  <w:marRight w:val="0"/>
                  <w:marTop w:val="0"/>
                  <w:marBottom w:val="0"/>
                  <w:divBdr>
                    <w:top w:val="none" w:sz="0" w:space="0" w:color="auto"/>
                    <w:left w:val="none" w:sz="0" w:space="0" w:color="auto"/>
                    <w:bottom w:val="none" w:sz="0" w:space="0" w:color="auto"/>
                    <w:right w:val="none" w:sz="0" w:space="0" w:color="auto"/>
                  </w:divBdr>
                </w:div>
                <w:div w:id="1975986440">
                  <w:marLeft w:val="2010"/>
                  <w:marRight w:val="150"/>
                  <w:marTop w:val="0"/>
                  <w:marBottom w:val="0"/>
                  <w:divBdr>
                    <w:top w:val="none" w:sz="0" w:space="0" w:color="auto"/>
                    <w:left w:val="none" w:sz="0" w:space="0" w:color="auto"/>
                    <w:bottom w:val="none" w:sz="0" w:space="0" w:color="auto"/>
                    <w:right w:val="none" w:sz="0" w:space="0" w:color="auto"/>
                  </w:divBdr>
                  <w:divsChild>
                    <w:div w:id="452360038">
                      <w:marLeft w:val="0"/>
                      <w:marRight w:val="0"/>
                      <w:marTop w:val="0"/>
                      <w:marBottom w:val="0"/>
                      <w:divBdr>
                        <w:top w:val="none" w:sz="0" w:space="0" w:color="auto"/>
                        <w:left w:val="none" w:sz="0" w:space="0" w:color="auto"/>
                        <w:bottom w:val="none" w:sz="0" w:space="0" w:color="auto"/>
                        <w:right w:val="none" w:sz="0" w:space="0" w:color="auto"/>
                      </w:divBdr>
                    </w:div>
                    <w:div w:id="1115564245">
                      <w:marLeft w:val="0"/>
                      <w:marRight w:val="0"/>
                      <w:marTop w:val="0"/>
                      <w:marBottom w:val="0"/>
                      <w:divBdr>
                        <w:top w:val="none" w:sz="0" w:space="0" w:color="auto"/>
                        <w:left w:val="none" w:sz="0" w:space="0" w:color="auto"/>
                        <w:bottom w:val="none" w:sz="0" w:space="0" w:color="auto"/>
                        <w:right w:val="none" w:sz="0" w:space="0" w:color="auto"/>
                      </w:divBdr>
                      <w:divsChild>
                        <w:div w:id="593980735">
                          <w:marLeft w:val="150"/>
                          <w:marRight w:val="240"/>
                          <w:marTop w:val="100"/>
                          <w:marBottom w:val="100"/>
                          <w:divBdr>
                            <w:top w:val="none" w:sz="0" w:space="0" w:color="auto"/>
                            <w:left w:val="none" w:sz="0" w:space="0" w:color="auto"/>
                            <w:bottom w:val="none" w:sz="0" w:space="0" w:color="auto"/>
                            <w:right w:val="none" w:sz="0" w:space="0" w:color="auto"/>
                          </w:divBdr>
                          <w:divsChild>
                            <w:div w:id="416294926">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287811908">
                      <w:marLeft w:val="0"/>
                      <w:marRight w:val="0"/>
                      <w:marTop w:val="0"/>
                      <w:marBottom w:val="0"/>
                      <w:divBdr>
                        <w:top w:val="none" w:sz="0" w:space="0" w:color="auto"/>
                        <w:left w:val="none" w:sz="0" w:space="0" w:color="auto"/>
                        <w:bottom w:val="none" w:sz="0" w:space="0" w:color="auto"/>
                        <w:right w:val="none" w:sz="0" w:space="0" w:color="auto"/>
                      </w:divBdr>
                      <w:divsChild>
                        <w:div w:id="50124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900786">
              <w:marLeft w:val="0"/>
              <w:marRight w:val="0"/>
              <w:marTop w:val="0"/>
              <w:marBottom w:val="0"/>
              <w:divBdr>
                <w:top w:val="none" w:sz="0" w:space="0" w:color="auto"/>
                <w:left w:val="none" w:sz="0" w:space="0" w:color="auto"/>
                <w:bottom w:val="none" w:sz="0" w:space="0" w:color="auto"/>
                <w:right w:val="none" w:sz="0" w:space="0" w:color="auto"/>
              </w:divBdr>
              <w:divsChild>
                <w:div w:id="852378860">
                  <w:marLeft w:val="2010"/>
                  <w:marRight w:val="150"/>
                  <w:marTop w:val="0"/>
                  <w:marBottom w:val="0"/>
                  <w:divBdr>
                    <w:top w:val="none" w:sz="0" w:space="0" w:color="auto"/>
                    <w:left w:val="none" w:sz="0" w:space="0" w:color="auto"/>
                    <w:bottom w:val="none" w:sz="0" w:space="0" w:color="auto"/>
                    <w:right w:val="none" w:sz="0" w:space="0" w:color="auto"/>
                  </w:divBdr>
                  <w:divsChild>
                    <w:div w:id="1382558210">
                      <w:marLeft w:val="0"/>
                      <w:marRight w:val="0"/>
                      <w:marTop w:val="0"/>
                      <w:marBottom w:val="0"/>
                      <w:divBdr>
                        <w:top w:val="none" w:sz="0" w:space="0" w:color="auto"/>
                        <w:left w:val="none" w:sz="0" w:space="0" w:color="auto"/>
                        <w:bottom w:val="none" w:sz="0" w:space="0" w:color="auto"/>
                        <w:right w:val="none" w:sz="0" w:space="0" w:color="auto"/>
                      </w:divBdr>
                      <w:divsChild>
                        <w:div w:id="533887003">
                          <w:marLeft w:val="150"/>
                          <w:marRight w:val="240"/>
                          <w:marTop w:val="100"/>
                          <w:marBottom w:val="100"/>
                          <w:divBdr>
                            <w:top w:val="none" w:sz="0" w:space="0" w:color="auto"/>
                            <w:left w:val="none" w:sz="0" w:space="0" w:color="auto"/>
                            <w:bottom w:val="none" w:sz="0" w:space="0" w:color="auto"/>
                            <w:right w:val="none" w:sz="0" w:space="0" w:color="auto"/>
                          </w:divBdr>
                          <w:divsChild>
                            <w:div w:id="16809366">
                              <w:marLeft w:val="0"/>
                              <w:marRight w:val="0"/>
                              <w:marTop w:val="0"/>
                              <w:marBottom w:val="0"/>
                              <w:divBdr>
                                <w:top w:val="single" w:sz="36" w:space="0" w:color="8E24AA"/>
                                <w:left w:val="single" w:sz="36" w:space="0" w:color="8E24AA"/>
                                <w:bottom w:val="single" w:sz="36" w:space="0" w:color="8E24AA"/>
                                <w:right w:val="single" w:sz="36" w:space="0" w:color="8E24AA"/>
                              </w:divBdr>
                            </w:div>
                          </w:divsChild>
                        </w:div>
                      </w:divsChild>
                    </w:div>
                    <w:div w:id="1783644948">
                      <w:marLeft w:val="0"/>
                      <w:marRight w:val="0"/>
                      <w:marTop w:val="0"/>
                      <w:marBottom w:val="0"/>
                      <w:divBdr>
                        <w:top w:val="none" w:sz="0" w:space="0" w:color="auto"/>
                        <w:left w:val="none" w:sz="0" w:space="0" w:color="auto"/>
                        <w:bottom w:val="none" w:sz="0" w:space="0" w:color="auto"/>
                        <w:right w:val="none" w:sz="0" w:space="0" w:color="auto"/>
                      </w:divBdr>
                      <w:divsChild>
                        <w:div w:id="1557399348">
                          <w:marLeft w:val="0"/>
                          <w:marRight w:val="0"/>
                          <w:marTop w:val="0"/>
                          <w:marBottom w:val="0"/>
                          <w:divBdr>
                            <w:top w:val="none" w:sz="0" w:space="0" w:color="auto"/>
                            <w:left w:val="none" w:sz="0" w:space="0" w:color="auto"/>
                            <w:bottom w:val="none" w:sz="0" w:space="0" w:color="auto"/>
                            <w:right w:val="none" w:sz="0" w:space="0" w:color="auto"/>
                          </w:divBdr>
                        </w:div>
                      </w:divsChild>
                    </w:div>
                    <w:div w:id="2037609556">
                      <w:marLeft w:val="0"/>
                      <w:marRight w:val="0"/>
                      <w:marTop w:val="0"/>
                      <w:marBottom w:val="0"/>
                      <w:divBdr>
                        <w:top w:val="none" w:sz="0" w:space="0" w:color="auto"/>
                        <w:left w:val="none" w:sz="0" w:space="0" w:color="auto"/>
                        <w:bottom w:val="none" w:sz="0" w:space="0" w:color="auto"/>
                        <w:right w:val="none" w:sz="0" w:space="0" w:color="auto"/>
                      </w:divBdr>
                    </w:div>
                  </w:divsChild>
                </w:div>
                <w:div w:id="135784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328134">
          <w:marLeft w:val="0"/>
          <w:marRight w:val="0"/>
          <w:marTop w:val="120"/>
          <w:marBottom w:val="0"/>
          <w:divBdr>
            <w:top w:val="none" w:sz="0" w:space="0" w:color="auto"/>
            <w:left w:val="none" w:sz="0" w:space="0" w:color="auto"/>
            <w:bottom w:val="single" w:sz="6" w:space="6" w:color="DADCE0"/>
            <w:right w:val="none" w:sz="0" w:space="0" w:color="auto"/>
          </w:divBdr>
          <w:divsChild>
            <w:div w:id="4332866">
              <w:marLeft w:val="0"/>
              <w:marRight w:val="0"/>
              <w:marTop w:val="0"/>
              <w:marBottom w:val="0"/>
              <w:divBdr>
                <w:top w:val="none" w:sz="0" w:space="0" w:color="auto"/>
                <w:left w:val="none" w:sz="0" w:space="0" w:color="auto"/>
                <w:bottom w:val="none" w:sz="0" w:space="0" w:color="auto"/>
                <w:right w:val="none" w:sz="0" w:space="0" w:color="auto"/>
              </w:divBdr>
              <w:divsChild>
                <w:div w:id="1208952107">
                  <w:marLeft w:val="0"/>
                  <w:marRight w:val="150"/>
                  <w:marTop w:val="0"/>
                  <w:marBottom w:val="0"/>
                  <w:divBdr>
                    <w:top w:val="none" w:sz="0" w:space="0" w:color="auto"/>
                    <w:left w:val="none" w:sz="0" w:space="0" w:color="auto"/>
                    <w:bottom w:val="none" w:sz="0" w:space="0" w:color="auto"/>
                    <w:right w:val="none" w:sz="0" w:space="0" w:color="auto"/>
                  </w:divBdr>
                  <w:divsChild>
                    <w:div w:id="632296211">
                      <w:marLeft w:val="0"/>
                      <w:marRight w:val="0"/>
                      <w:marTop w:val="0"/>
                      <w:marBottom w:val="0"/>
                      <w:divBdr>
                        <w:top w:val="none" w:sz="0" w:space="0" w:color="auto"/>
                        <w:left w:val="none" w:sz="0" w:space="0" w:color="auto"/>
                        <w:bottom w:val="none" w:sz="0" w:space="0" w:color="auto"/>
                        <w:right w:val="none" w:sz="0" w:space="0" w:color="auto"/>
                      </w:divBdr>
                      <w:divsChild>
                        <w:div w:id="1556089240">
                          <w:marLeft w:val="150"/>
                          <w:marRight w:val="240"/>
                          <w:marTop w:val="100"/>
                          <w:marBottom w:val="100"/>
                          <w:divBdr>
                            <w:top w:val="none" w:sz="0" w:space="0" w:color="auto"/>
                            <w:left w:val="none" w:sz="0" w:space="0" w:color="auto"/>
                            <w:bottom w:val="none" w:sz="0" w:space="0" w:color="auto"/>
                            <w:right w:val="none" w:sz="0" w:space="0" w:color="auto"/>
                          </w:divBdr>
                          <w:divsChild>
                            <w:div w:id="1439375415">
                              <w:marLeft w:val="0"/>
                              <w:marRight w:val="0"/>
                              <w:marTop w:val="0"/>
                              <w:marBottom w:val="0"/>
                              <w:divBdr>
                                <w:top w:val="single" w:sz="36" w:space="0" w:color="039BE5"/>
                                <w:left w:val="single" w:sz="36" w:space="0" w:color="039BE5"/>
                                <w:bottom w:val="single" w:sz="36" w:space="0" w:color="039BE5"/>
                                <w:right w:val="single" w:sz="36" w:space="0" w:color="039BE5"/>
                              </w:divBdr>
                            </w:div>
                          </w:divsChild>
                        </w:div>
                      </w:divsChild>
                    </w:div>
                    <w:div w:id="953830684">
                      <w:marLeft w:val="0"/>
                      <w:marRight w:val="0"/>
                      <w:marTop w:val="0"/>
                      <w:marBottom w:val="0"/>
                      <w:divBdr>
                        <w:top w:val="none" w:sz="0" w:space="0" w:color="auto"/>
                        <w:left w:val="none" w:sz="0" w:space="0" w:color="auto"/>
                        <w:bottom w:val="none" w:sz="0" w:space="0" w:color="auto"/>
                        <w:right w:val="none" w:sz="0" w:space="0" w:color="auto"/>
                      </w:divBdr>
                    </w:div>
                    <w:div w:id="1485245086">
                      <w:marLeft w:val="0"/>
                      <w:marRight w:val="0"/>
                      <w:marTop w:val="0"/>
                      <w:marBottom w:val="0"/>
                      <w:divBdr>
                        <w:top w:val="none" w:sz="0" w:space="0" w:color="auto"/>
                        <w:left w:val="none" w:sz="0" w:space="0" w:color="auto"/>
                        <w:bottom w:val="none" w:sz="0" w:space="0" w:color="auto"/>
                        <w:right w:val="none" w:sz="0" w:space="0" w:color="auto"/>
                      </w:divBdr>
                      <w:divsChild>
                        <w:div w:id="97769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905483">
                  <w:marLeft w:val="0"/>
                  <w:marRight w:val="0"/>
                  <w:marTop w:val="0"/>
                  <w:marBottom w:val="0"/>
                  <w:divBdr>
                    <w:top w:val="none" w:sz="0" w:space="0" w:color="auto"/>
                    <w:left w:val="none" w:sz="0" w:space="0" w:color="auto"/>
                    <w:bottom w:val="none" w:sz="0" w:space="0" w:color="auto"/>
                    <w:right w:val="none" w:sz="0" w:space="0" w:color="auto"/>
                  </w:divBdr>
                  <w:divsChild>
                    <w:div w:id="1523670856">
                      <w:marLeft w:val="9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559589494">
      <w:bodyDiv w:val="1"/>
      <w:marLeft w:val="0"/>
      <w:marRight w:val="0"/>
      <w:marTop w:val="0"/>
      <w:marBottom w:val="0"/>
      <w:divBdr>
        <w:top w:val="none" w:sz="0" w:space="0" w:color="auto"/>
        <w:left w:val="none" w:sz="0" w:space="0" w:color="auto"/>
        <w:bottom w:val="none" w:sz="0" w:space="0" w:color="auto"/>
        <w:right w:val="none" w:sz="0" w:space="0" w:color="auto"/>
      </w:divBdr>
      <w:divsChild>
        <w:div w:id="166097001">
          <w:marLeft w:val="0"/>
          <w:marRight w:val="0"/>
          <w:marTop w:val="0"/>
          <w:marBottom w:val="0"/>
          <w:divBdr>
            <w:top w:val="none" w:sz="0" w:space="0" w:color="auto"/>
            <w:left w:val="none" w:sz="0" w:space="0" w:color="auto"/>
            <w:bottom w:val="none" w:sz="0" w:space="0" w:color="auto"/>
            <w:right w:val="none" w:sz="0" w:space="0" w:color="auto"/>
          </w:divBdr>
        </w:div>
        <w:div w:id="615674460">
          <w:marLeft w:val="0"/>
          <w:marRight w:val="0"/>
          <w:marTop w:val="0"/>
          <w:marBottom w:val="0"/>
          <w:divBdr>
            <w:top w:val="none" w:sz="0" w:space="0" w:color="auto"/>
            <w:left w:val="none" w:sz="0" w:space="0" w:color="auto"/>
            <w:bottom w:val="none" w:sz="0" w:space="0" w:color="auto"/>
            <w:right w:val="none" w:sz="0" w:space="0" w:color="auto"/>
          </w:divBdr>
        </w:div>
        <w:div w:id="952322670">
          <w:marLeft w:val="0"/>
          <w:marRight w:val="0"/>
          <w:marTop w:val="0"/>
          <w:marBottom w:val="0"/>
          <w:divBdr>
            <w:top w:val="none" w:sz="0" w:space="0" w:color="auto"/>
            <w:left w:val="none" w:sz="0" w:space="0" w:color="auto"/>
            <w:bottom w:val="none" w:sz="0" w:space="0" w:color="auto"/>
            <w:right w:val="none" w:sz="0" w:space="0" w:color="auto"/>
          </w:divBdr>
        </w:div>
      </w:divsChild>
    </w:div>
    <w:div w:id="1568801516">
      <w:bodyDiv w:val="1"/>
      <w:marLeft w:val="0"/>
      <w:marRight w:val="0"/>
      <w:marTop w:val="0"/>
      <w:marBottom w:val="0"/>
      <w:divBdr>
        <w:top w:val="none" w:sz="0" w:space="0" w:color="auto"/>
        <w:left w:val="none" w:sz="0" w:space="0" w:color="auto"/>
        <w:bottom w:val="none" w:sz="0" w:space="0" w:color="auto"/>
        <w:right w:val="none" w:sz="0" w:space="0" w:color="auto"/>
      </w:divBdr>
    </w:div>
    <w:div w:id="1590965477">
      <w:bodyDiv w:val="1"/>
      <w:marLeft w:val="0"/>
      <w:marRight w:val="0"/>
      <w:marTop w:val="0"/>
      <w:marBottom w:val="0"/>
      <w:divBdr>
        <w:top w:val="none" w:sz="0" w:space="0" w:color="auto"/>
        <w:left w:val="none" w:sz="0" w:space="0" w:color="auto"/>
        <w:bottom w:val="none" w:sz="0" w:space="0" w:color="auto"/>
        <w:right w:val="none" w:sz="0" w:space="0" w:color="auto"/>
      </w:divBdr>
      <w:divsChild>
        <w:div w:id="648051593">
          <w:marLeft w:val="0"/>
          <w:marRight w:val="0"/>
          <w:marTop w:val="0"/>
          <w:marBottom w:val="0"/>
          <w:divBdr>
            <w:top w:val="none" w:sz="0" w:space="0" w:color="auto"/>
            <w:left w:val="none" w:sz="0" w:space="0" w:color="auto"/>
            <w:bottom w:val="none" w:sz="0" w:space="0" w:color="auto"/>
            <w:right w:val="none" w:sz="0" w:space="0" w:color="auto"/>
          </w:divBdr>
          <w:divsChild>
            <w:div w:id="1221751623">
              <w:marLeft w:val="0"/>
              <w:marRight w:val="0"/>
              <w:marTop w:val="0"/>
              <w:marBottom w:val="0"/>
              <w:divBdr>
                <w:top w:val="none" w:sz="0" w:space="0" w:color="auto"/>
                <w:left w:val="none" w:sz="0" w:space="0" w:color="auto"/>
                <w:bottom w:val="none" w:sz="0" w:space="0" w:color="auto"/>
                <w:right w:val="none" w:sz="0" w:space="0" w:color="auto"/>
              </w:divBdr>
              <w:divsChild>
                <w:div w:id="788281573">
                  <w:marLeft w:val="-255"/>
                  <w:marRight w:val="-255"/>
                  <w:marTop w:val="0"/>
                  <w:marBottom w:val="0"/>
                  <w:divBdr>
                    <w:top w:val="none" w:sz="0" w:space="0" w:color="auto"/>
                    <w:left w:val="none" w:sz="0" w:space="0" w:color="auto"/>
                    <w:bottom w:val="none" w:sz="0" w:space="0" w:color="auto"/>
                    <w:right w:val="none" w:sz="0" w:space="0" w:color="auto"/>
                  </w:divBdr>
                  <w:divsChild>
                    <w:div w:id="653532663">
                      <w:marLeft w:val="0"/>
                      <w:marRight w:val="0"/>
                      <w:marTop w:val="0"/>
                      <w:marBottom w:val="0"/>
                      <w:divBdr>
                        <w:top w:val="none" w:sz="0" w:space="0" w:color="auto"/>
                        <w:left w:val="none" w:sz="0" w:space="0" w:color="auto"/>
                        <w:bottom w:val="none" w:sz="0" w:space="0" w:color="auto"/>
                        <w:right w:val="none" w:sz="0" w:space="0" w:color="auto"/>
                      </w:divBdr>
                      <w:divsChild>
                        <w:div w:id="528908271">
                          <w:marLeft w:val="0"/>
                          <w:marRight w:val="0"/>
                          <w:marTop w:val="0"/>
                          <w:marBottom w:val="0"/>
                          <w:divBdr>
                            <w:top w:val="none" w:sz="0" w:space="0" w:color="auto"/>
                            <w:left w:val="none" w:sz="0" w:space="0" w:color="auto"/>
                            <w:bottom w:val="none" w:sz="0" w:space="0" w:color="auto"/>
                            <w:right w:val="none" w:sz="0" w:space="0" w:color="auto"/>
                          </w:divBdr>
                          <w:divsChild>
                            <w:div w:id="947813381">
                              <w:marLeft w:val="0"/>
                              <w:marRight w:val="0"/>
                              <w:marTop w:val="0"/>
                              <w:marBottom w:val="0"/>
                              <w:divBdr>
                                <w:top w:val="none" w:sz="0" w:space="0" w:color="auto"/>
                                <w:left w:val="none" w:sz="0" w:space="0" w:color="auto"/>
                                <w:bottom w:val="none" w:sz="0" w:space="0" w:color="auto"/>
                                <w:right w:val="none" w:sz="0" w:space="0" w:color="auto"/>
                              </w:divBdr>
                              <w:divsChild>
                                <w:div w:id="1639066862">
                                  <w:marLeft w:val="0"/>
                                  <w:marRight w:val="0"/>
                                  <w:marTop w:val="0"/>
                                  <w:marBottom w:val="0"/>
                                  <w:divBdr>
                                    <w:top w:val="none" w:sz="0" w:space="0" w:color="auto"/>
                                    <w:left w:val="none" w:sz="0" w:space="0" w:color="auto"/>
                                    <w:bottom w:val="none" w:sz="0" w:space="0" w:color="auto"/>
                                    <w:right w:val="none" w:sz="0" w:space="0" w:color="auto"/>
                                  </w:divBdr>
                                  <w:divsChild>
                                    <w:div w:id="1210919041">
                                      <w:marLeft w:val="0"/>
                                      <w:marRight w:val="0"/>
                                      <w:marTop w:val="0"/>
                                      <w:marBottom w:val="0"/>
                                      <w:divBdr>
                                        <w:top w:val="none" w:sz="0" w:space="0" w:color="auto"/>
                                        <w:left w:val="none" w:sz="0" w:space="0" w:color="auto"/>
                                        <w:bottom w:val="none" w:sz="0" w:space="0" w:color="auto"/>
                                        <w:right w:val="none" w:sz="0" w:space="0" w:color="auto"/>
                                      </w:divBdr>
                                      <w:divsChild>
                                        <w:div w:id="7703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205787">
                              <w:marLeft w:val="0"/>
                              <w:marRight w:val="0"/>
                              <w:marTop w:val="0"/>
                              <w:marBottom w:val="0"/>
                              <w:divBdr>
                                <w:top w:val="none" w:sz="0" w:space="0" w:color="auto"/>
                                <w:left w:val="none" w:sz="0" w:space="0" w:color="auto"/>
                                <w:bottom w:val="none" w:sz="0" w:space="0" w:color="auto"/>
                                <w:right w:val="none" w:sz="0" w:space="0" w:color="auto"/>
                              </w:divBdr>
                              <w:divsChild>
                                <w:div w:id="1170173075">
                                  <w:marLeft w:val="0"/>
                                  <w:marRight w:val="0"/>
                                  <w:marTop w:val="0"/>
                                  <w:marBottom w:val="0"/>
                                  <w:divBdr>
                                    <w:top w:val="none" w:sz="0" w:space="0" w:color="auto"/>
                                    <w:left w:val="none" w:sz="0" w:space="0" w:color="auto"/>
                                    <w:bottom w:val="none" w:sz="0" w:space="0" w:color="auto"/>
                                    <w:right w:val="none" w:sz="0" w:space="0" w:color="auto"/>
                                  </w:divBdr>
                                  <w:divsChild>
                                    <w:div w:id="2062359369">
                                      <w:marLeft w:val="0"/>
                                      <w:marRight w:val="0"/>
                                      <w:marTop w:val="0"/>
                                      <w:marBottom w:val="0"/>
                                      <w:divBdr>
                                        <w:top w:val="none" w:sz="0" w:space="0" w:color="auto"/>
                                        <w:left w:val="none" w:sz="0" w:space="0" w:color="auto"/>
                                        <w:bottom w:val="none" w:sz="0" w:space="0" w:color="auto"/>
                                        <w:right w:val="none" w:sz="0" w:space="0" w:color="auto"/>
                                      </w:divBdr>
                                      <w:divsChild>
                                        <w:div w:id="199775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396948">
                          <w:marLeft w:val="0"/>
                          <w:marRight w:val="0"/>
                          <w:marTop w:val="0"/>
                          <w:marBottom w:val="0"/>
                          <w:divBdr>
                            <w:top w:val="none" w:sz="0" w:space="0" w:color="auto"/>
                            <w:left w:val="none" w:sz="0" w:space="0" w:color="auto"/>
                            <w:bottom w:val="none" w:sz="0" w:space="0" w:color="auto"/>
                            <w:right w:val="none" w:sz="0" w:space="0" w:color="auto"/>
                          </w:divBdr>
                          <w:divsChild>
                            <w:div w:id="999234677">
                              <w:marLeft w:val="0"/>
                              <w:marRight w:val="0"/>
                              <w:marTop w:val="0"/>
                              <w:marBottom w:val="0"/>
                              <w:divBdr>
                                <w:top w:val="none" w:sz="0" w:space="0" w:color="auto"/>
                                <w:left w:val="none" w:sz="0" w:space="0" w:color="auto"/>
                                <w:bottom w:val="none" w:sz="0" w:space="0" w:color="auto"/>
                                <w:right w:val="none" w:sz="0" w:space="0" w:color="auto"/>
                              </w:divBdr>
                              <w:divsChild>
                                <w:div w:id="68683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385510">
          <w:marLeft w:val="0"/>
          <w:marRight w:val="0"/>
          <w:marTop w:val="0"/>
          <w:marBottom w:val="0"/>
          <w:divBdr>
            <w:top w:val="none" w:sz="0" w:space="0" w:color="auto"/>
            <w:left w:val="none" w:sz="0" w:space="0" w:color="auto"/>
            <w:bottom w:val="none" w:sz="0" w:space="0" w:color="auto"/>
            <w:right w:val="none" w:sz="0" w:space="0" w:color="auto"/>
          </w:divBdr>
          <w:divsChild>
            <w:div w:id="1668485264">
              <w:marLeft w:val="0"/>
              <w:marRight w:val="0"/>
              <w:marTop w:val="0"/>
              <w:marBottom w:val="0"/>
              <w:divBdr>
                <w:top w:val="none" w:sz="0" w:space="0" w:color="auto"/>
                <w:left w:val="none" w:sz="0" w:space="0" w:color="auto"/>
                <w:bottom w:val="none" w:sz="0" w:space="0" w:color="auto"/>
                <w:right w:val="none" w:sz="0" w:space="0" w:color="auto"/>
              </w:divBdr>
              <w:divsChild>
                <w:div w:id="733818459">
                  <w:marLeft w:val="-255"/>
                  <w:marRight w:val="-255"/>
                  <w:marTop w:val="0"/>
                  <w:marBottom w:val="0"/>
                  <w:divBdr>
                    <w:top w:val="none" w:sz="0" w:space="0" w:color="auto"/>
                    <w:left w:val="none" w:sz="0" w:space="0" w:color="auto"/>
                    <w:bottom w:val="none" w:sz="0" w:space="0" w:color="auto"/>
                    <w:right w:val="none" w:sz="0" w:space="0" w:color="auto"/>
                  </w:divBdr>
                  <w:divsChild>
                    <w:div w:id="1632057906">
                      <w:marLeft w:val="0"/>
                      <w:marRight w:val="0"/>
                      <w:marTop w:val="0"/>
                      <w:marBottom w:val="0"/>
                      <w:divBdr>
                        <w:top w:val="none" w:sz="0" w:space="0" w:color="auto"/>
                        <w:left w:val="none" w:sz="0" w:space="0" w:color="auto"/>
                        <w:bottom w:val="none" w:sz="0" w:space="0" w:color="auto"/>
                        <w:right w:val="none" w:sz="0" w:space="0" w:color="auto"/>
                      </w:divBdr>
                      <w:divsChild>
                        <w:div w:id="1226531989">
                          <w:marLeft w:val="0"/>
                          <w:marRight w:val="0"/>
                          <w:marTop w:val="0"/>
                          <w:marBottom w:val="0"/>
                          <w:divBdr>
                            <w:top w:val="none" w:sz="0" w:space="0" w:color="auto"/>
                            <w:left w:val="none" w:sz="0" w:space="0" w:color="auto"/>
                            <w:bottom w:val="none" w:sz="0" w:space="0" w:color="auto"/>
                            <w:right w:val="none" w:sz="0" w:space="0" w:color="auto"/>
                          </w:divBdr>
                          <w:divsChild>
                            <w:div w:id="553123972">
                              <w:marLeft w:val="0"/>
                              <w:marRight w:val="0"/>
                              <w:marTop w:val="0"/>
                              <w:marBottom w:val="0"/>
                              <w:divBdr>
                                <w:top w:val="none" w:sz="0" w:space="0" w:color="auto"/>
                                <w:left w:val="none" w:sz="0" w:space="0" w:color="auto"/>
                                <w:bottom w:val="none" w:sz="0" w:space="0" w:color="auto"/>
                                <w:right w:val="none" w:sz="0" w:space="0" w:color="auto"/>
                              </w:divBdr>
                              <w:divsChild>
                                <w:div w:id="1412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4631298">
      <w:bodyDiv w:val="1"/>
      <w:marLeft w:val="0"/>
      <w:marRight w:val="0"/>
      <w:marTop w:val="0"/>
      <w:marBottom w:val="0"/>
      <w:divBdr>
        <w:top w:val="none" w:sz="0" w:space="0" w:color="auto"/>
        <w:left w:val="none" w:sz="0" w:space="0" w:color="auto"/>
        <w:bottom w:val="none" w:sz="0" w:space="0" w:color="auto"/>
        <w:right w:val="none" w:sz="0" w:space="0" w:color="auto"/>
      </w:divBdr>
    </w:div>
    <w:div w:id="1630820666">
      <w:bodyDiv w:val="1"/>
      <w:marLeft w:val="0"/>
      <w:marRight w:val="0"/>
      <w:marTop w:val="0"/>
      <w:marBottom w:val="0"/>
      <w:divBdr>
        <w:top w:val="none" w:sz="0" w:space="0" w:color="auto"/>
        <w:left w:val="none" w:sz="0" w:space="0" w:color="auto"/>
        <w:bottom w:val="none" w:sz="0" w:space="0" w:color="auto"/>
        <w:right w:val="none" w:sz="0" w:space="0" w:color="auto"/>
      </w:divBdr>
      <w:divsChild>
        <w:div w:id="1000543252">
          <w:marLeft w:val="0"/>
          <w:marRight w:val="0"/>
          <w:marTop w:val="0"/>
          <w:marBottom w:val="0"/>
          <w:divBdr>
            <w:top w:val="none" w:sz="0" w:space="0" w:color="auto"/>
            <w:left w:val="none" w:sz="0" w:space="0" w:color="auto"/>
            <w:bottom w:val="none" w:sz="0" w:space="0" w:color="auto"/>
            <w:right w:val="none" w:sz="0" w:space="0" w:color="auto"/>
          </w:divBdr>
          <w:divsChild>
            <w:div w:id="282688534">
              <w:marLeft w:val="0"/>
              <w:marRight w:val="0"/>
              <w:marTop w:val="0"/>
              <w:marBottom w:val="0"/>
              <w:divBdr>
                <w:top w:val="none" w:sz="0" w:space="0" w:color="auto"/>
                <w:left w:val="none" w:sz="0" w:space="0" w:color="auto"/>
                <w:bottom w:val="none" w:sz="0" w:space="0" w:color="auto"/>
                <w:right w:val="none" w:sz="0" w:space="0" w:color="auto"/>
              </w:divBdr>
            </w:div>
            <w:div w:id="605233658">
              <w:marLeft w:val="0"/>
              <w:marRight w:val="0"/>
              <w:marTop w:val="0"/>
              <w:marBottom w:val="0"/>
              <w:divBdr>
                <w:top w:val="none" w:sz="0" w:space="0" w:color="auto"/>
                <w:left w:val="none" w:sz="0" w:space="0" w:color="auto"/>
                <w:bottom w:val="none" w:sz="0" w:space="0" w:color="auto"/>
                <w:right w:val="none" w:sz="0" w:space="0" w:color="auto"/>
              </w:divBdr>
            </w:div>
            <w:div w:id="2065327075">
              <w:marLeft w:val="0"/>
              <w:marRight w:val="0"/>
              <w:marTop w:val="0"/>
              <w:marBottom w:val="0"/>
              <w:divBdr>
                <w:top w:val="none" w:sz="0" w:space="0" w:color="auto"/>
                <w:left w:val="none" w:sz="0" w:space="0" w:color="auto"/>
                <w:bottom w:val="none" w:sz="0" w:space="0" w:color="auto"/>
                <w:right w:val="none" w:sz="0" w:space="0" w:color="auto"/>
              </w:divBdr>
            </w:div>
          </w:divsChild>
        </w:div>
        <w:div w:id="1014382669">
          <w:marLeft w:val="0"/>
          <w:marRight w:val="0"/>
          <w:marTop w:val="0"/>
          <w:marBottom w:val="0"/>
          <w:divBdr>
            <w:top w:val="none" w:sz="0" w:space="0" w:color="auto"/>
            <w:left w:val="none" w:sz="0" w:space="0" w:color="auto"/>
            <w:bottom w:val="none" w:sz="0" w:space="0" w:color="auto"/>
            <w:right w:val="none" w:sz="0" w:space="0" w:color="auto"/>
          </w:divBdr>
          <w:divsChild>
            <w:div w:id="1414470754">
              <w:marLeft w:val="0"/>
              <w:marRight w:val="0"/>
              <w:marTop w:val="0"/>
              <w:marBottom w:val="0"/>
              <w:divBdr>
                <w:top w:val="none" w:sz="0" w:space="0" w:color="auto"/>
                <w:left w:val="none" w:sz="0" w:space="0" w:color="auto"/>
                <w:bottom w:val="none" w:sz="0" w:space="0" w:color="auto"/>
                <w:right w:val="none" w:sz="0" w:space="0" w:color="auto"/>
              </w:divBdr>
            </w:div>
            <w:div w:id="1592011120">
              <w:marLeft w:val="0"/>
              <w:marRight w:val="0"/>
              <w:marTop w:val="0"/>
              <w:marBottom w:val="0"/>
              <w:divBdr>
                <w:top w:val="none" w:sz="0" w:space="0" w:color="auto"/>
                <w:left w:val="none" w:sz="0" w:space="0" w:color="auto"/>
                <w:bottom w:val="none" w:sz="0" w:space="0" w:color="auto"/>
                <w:right w:val="none" w:sz="0" w:space="0" w:color="auto"/>
              </w:divBdr>
            </w:div>
          </w:divsChild>
        </w:div>
        <w:div w:id="1642727696">
          <w:marLeft w:val="0"/>
          <w:marRight w:val="0"/>
          <w:marTop w:val="0"/>
          <w:marBottom w:val="0"/>
          <w:divBdr>
            <w:top w:val="none" w:sz="0" w:space="0" w:color="auto"/>
            <w:left w:val="none" w:sz="0" w:space="0" w:color="auto"/>
            <w:bottom w:val="none" w:sz="0" w:space="0" w:color="auto"/>
            <w:right w:val="none" w:sz="0" w:space="0" w:color="auto"/>
          </w:divBdr>
          <w:divsChild>
            <w:div w:id="23108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03101">
      <w:bodyDiv w:val="1"/>
      <w:marLeft w:val="0"/>
      <w:marRight w:val="0"/>
      <w:marTop w:val="0"/>
      <w:marBottom w:val="0"/>
      <w:divBdr>
        <w:top w:val="none" w:sz="0" w:space="0" w:color="auto"/>
        <w:left w:val="none" w:sz="0" w:space="0" w:color="auto"/>
        <w:bottom w:val="none" w:sz="0" w:space="0" w:color="auto"/>
        <w:right w:val="none" w:sz="0" w:space="0" w:color="auto"/>
      </w:divBdr>
      <w:divsChild>
        <w:div w:id="185100282">
          <w:marLeft w:val="0"/>
          <w:marRight w:val="0"/>
          <w:marTop w:val="0"/>
          <w:marBottom w:val="0"/>
          <w:divBdr>
            <w:top w:val="none" w:sz="0" w:space="0" w:color="auto"/>
            <w:left w:val="none" w:sz="0" w:space="0" w:color="auto"/>
            <w:bottom w:val="none" w:sz="0" w:space="0" w:color="auto"/>
            <w:right w:val="none" w:sz="0" w:space="0" w:color="auto"/>
          </w:divBdr>
        </w:div>
        <w:div w:id="321272230">
          <w:marLeft w:val="0"/>
          <w:marRight w:val="0"/>
          <w:marTop w:val="0"/>
          <w:marBottom w:val="0"/>
          <w:divBdr>
            <w:top w:val="none" w:sz="0" w:space="0" w:color="auto"/>
            <w:left w:val="none" w:sz="0" w:space="0" w:color="auto"/>
            <w:bottom w:val="none" w:sz="0" w:space="0" w:color="auto"/>
            <w:right w:val="none" w:sz="0" w:space="0" w:color="auto"/>
          </w:divBdr>
        </w:div>
        <w:div w:id="562956139">
          <w:marLeft w:val="0"/>
          <w:marRight w:val="0"/>
          <w:marTop w:val="0"/>
          <w:marBottom w:val="0"/>
          <w:divBdr>
            <w:top w:val="none" w:sz="0" w:space="0" w:color="auto"/>
            <w:left w:val="none" w:sz="0" w:space="0" w:color="auto"/>
            <w:bottom w:val="none" w:sz="0" w:space="0" w:color="auto"/>
            <w:right w:val="none" w:sz="0" w:space="0" w:color="auto"/>
          </w:divBdr>
        </w:div>
        <w:div w:id="731393633">
          <w:marLeft w:val="0"/>
          <w:marRight w:val="0"/>
          <w:marTop w:val="0"/>
          <w:marBottom w:val="0"/>
          <w:divBdr>
            <w:top w:val="none" w:sz="0" w:space="0" w:color="auto"/>
            <w:left w:val="none" w:sz="0" w:space="0" w:color="auto"/>
            <w:bottom w:val="none" w:sz="0" w:space="0" w:color="auto"/>
            <w:right w:val="none" w:sz="0" w:space="0" w:color="auto"/>
          </w:divBdr>
        </w:div>
        <w:div w:id="797140157">
          <w:marLeft w:val="0"/>
          <w:marRight w:val="0"/>
          <w:marTop w:val="0"/>
          <w:marBottom w:val="0"/>
          <w:divBdr>
            <w:top w:val="none" w:sz="0" w:space="0" w:color="auto"/>
            <w:left w:val="none" w:sz="0" w:space="0" w:color="auto"/>
            <w:bottom w:val="none" w:sz="0" w:space="0" w:color="auto"/>
            <w:right w:val="none" w:sz="0" w:space="0" w:color="auto"/>
          </w:divBdr>
        </w:div>
        <w:div w:id="831020572">
          <w:marLeft w:val="0"/>
          <w:marRight w:val="0"/>
          <w:marTop w:val="0"/>
          <w:marBottom w:val="0"/>
          <w:divBdr>
            <w:top w:val="none" w:sz="0" w:space="0" w:color="auto"/>
            <w:left w:val="none" w:sz="0" w:space="0" w:color="auto"/>
            <w:bottom w:val="none" w:sz="0" w:space="0" w:color="auto"/>
            <w:right w:val="none" w:sz="0" w:space="0" w:color="auto"/>
          </w:divBdr>
        </w:div>
        <w:div w:id="890073323">
          <w:marLeft w:val="0"/>
          <w:marRight w:val="0"/>
          <w:marTop w:val="0"/>
          <w:marBottom w:val="0"/>
          <w:divBdr>
            <w:top w:val="none" w:sz="0" w:space="0" w:color="auto"/>
            <w:left w:val="none" w:sz="0" w:space="0" w:color="auto"/>
            <w:bottom w:val="none" w:sz="0" w:space="0" w:color="auto"/>
            <w:right w:val="none" w:sz="0" w:space="0" w:color="auto"/>
          </w:divBdr>
        </w:div>
        <w:div w:id="1207529291">
          <w:marLeft w:val="0"/>
          <w:marRight w:val="0"/>
          <w:marTop w:val="0"/>
          <w:marBottom w:val="0"/>
          <w:divBdr>
            <w:top w:val="none" w:sz="0" w:space="0" w:color="auto"/>
            <w:left w:val="none" w:sz="0" w:space="0" w:color="auto"/>
            <w:bottom w:val="none" w:sz="0" w:space="0" w:color="auto"/>
            <w:right w:val="none" w:sz="0" w:space="0" w:color="auto"/>
          </w:divBdr>
        </w:div>
      </w:divsChild>
    </w:div>
    <w:div w:id="1652752592">
      <w:bodyDiv w:val="1"/>
      <w:marLeft w:val="0"/>
      <w:marRight w:val="0"/>
      <w:marTop w:val="0"/>
      <w:marBottom w:val="0"/>
      <w:divBdr>
        <w:top w:val="none" w:sz="0" w:space="0" w:color="auto"/>
        <w:left w:val="none" w:sz="0" w:space="0" w:color="auto"/>
        <w:bottom w:val="none" w:sz="0" w:space="0" w:color="auto"/>
        <w:right w:val="none" w:sz="0" w:space="0" w:color="auto"/>
      </w:divBdr>
    </w:div>
    <w:div w:id="1652756676">
      <w:bodyDiv w:val="1"/>
      <w:marLeft w:val="0"/>
      <w:marRight w:val="0"/>
      <w:marTop w:val="0"/>
      <w:marBottom w:val="0"/>
      <w:divBdr>
        <w:top w:val="none" w:sz="0" w:space="0" w:color="auto"/>
        <w:left w:val="none" w:sz="0" w:space="0" w:color="auto"/>
        <w:bottom w:val="none" w:sz="0" w:space="0" w:color="auto"/>
        <w:right w:val="none" w:sz="0" w:space="0" w:color="auto"/>
      </w:divBdr>
      <w:divsChild>
        <w:div w:id="454301542">
          <w:marLeft w:val="0"/>
          <w:marRight w:val="0"/>
          <w:marTop w:val="0"/>
          <w:marBottom w:val="0"/>
          <w:divBdr>
            <w:top w:val="none" w:sz="0" w:space="0" w:color="auto"/>
            <w:left w:val="none" w:sz="0" w:space="0" w:color="auto"/>
            <w:bottom w:val="none" w:sz="0" w:space="0" w:color="auto"/>
            <w:right w:val="none" w:sz="0" w:space="0" w:color="auto"/>
          </w:divBdr>
        </w:div>
        <w:div w:id="1046299605">
          <w:marLeft w:val="0"/>
          <w:marRight w:val="0"/>
          <w:marTop w:val="0"/>
          <w:marBottom w:val="0"/>
          <w:divBdr>
            <w:top w:val="none" w:sz="0" w:space="0" w:color="auto"/>
            <w:left w:val="none" w:sz="0" w:space="0" w:color="auto"/>
            <w:bottom w:val="none" w:sz="0" w:space="0" w:color="auto"/>
            <w:right w:val="none" w:sz="0" w:space="0" w:color="auto"/>
          </w:divBdr>
        </w:div>
      </w:divsChild>
    </w:div>
    <w:div w:id="1681201089">
      <w:bodyDiv w:val="1"/>
      <w:marLeft w:val="0"/>
      <w:marRight w:val="0"/>
      <w:marTop w:val="0"/>
      <w:marBottom w:val="0"/>
      <w:divBdr>
        <w:top w:val="none" w:sz="0" w:space="0" w:color="auto"/>
        <w:left w:val="none" w:sz="0" w:space="0" w:color="auto"/>
        <w:bottom w:val="none" w:sz="0" w:space="0" w:color="auto"/>
        <w:right w:val="none" w:sz="0" w:space="0" w:color="auto"/>
      </w:divBdr>
    </w:div>
    <w:div w:id="1682706827">
      <w:bodyDiv w:val="1"/>
      <w:marLeft w:val="0"/>
      <w:marRight w:val="0"/>
      <w:marTop w:val="0"/>
      <w:marBottom w:val="0"/>
      <w:divBdr>
        <w:top w:val="none" w:sz="0" w:space="0" w:color="auto"/>
        <w:left w:val="none" w:sz="0" w:space="0" w:color="auto"/>
        <w:bottom w:val="none" w:sz="0" w:space="0" w:color="auto"/>
        <w:right w:val="none" w:sz="0" w:space="0" w:color="auto"/>
      </w:divBdr>
      <w:divsChild>
        <w:div w:id="259222385">
          <w:marLeft w:val="0"/>
          <w:marRight w:val="0"/>
          <w:marTop w:val="0"/>
          <w:marBottom w:val="0"/>
          <w:divBdr>
            <w:top w:val="none" w:sz="0" w:space="0" w:color="auto"/>
            <w:left w:val="none" w:sz="0" w:space="0" w:color="auto"/>
            <w:bottom w:val="none" w:sz="0" w:space="0" w:color="auto"/>
            <w:right w:val="none" w:sz="0" w:space="0" w:color="auto"/>
          </w:divBdr>
        </w:div>
      </w:divsChild>
    </w:div>
    <w:div w:id="1696691148">
      <w:bodyDiv w:val="1"/>
      <w:marLeft w:val="0"/>
      <w:marRight w:val="0"/>
      <w:marTop w:val="0"/>
      <w:marBottom w:val="0"/>
      <w:divBdr>
        <w:top w:val="none" w:sz="0" w:space="0" w:color="auto"/>
        <w:left w:val="none" w:sz="0" w:space="0" w:color="auto"/>
        <w:bottom w:val="none" w:sz="0" w:space="0" w:color="auto"/>
        <w:right w:val="none" w:sz="0" w:space="0" w:color="auto"/>
      </w:divBdr>
      <w:divsChild>
        <w:div w:id="11417751">
          <w:marLeft w:val="0"/>
          <w:marRight w:val="0"/>
          <w:marTop w:val="0"/>
          <w:marBottom w:val="0"/>
          <w:divBdr>
            <w:top w:val="none" w:sz="0" w:space="0" w:color="auto"/>
            <w:left w:val="none" w:sz="0" w:space="0" w:color="auto"/>
            <w:bottom w:val="none" w:sz="0" w:space="0" w:color="auto"/>
            <w:right w:val="none" w:sz="0" w:space="0" w:color="auto"/>
          </w:divBdr>
        </w:div>
        <w:div w:id="356319661">
          <w:marLeft w:val="0"/>
          <w:marRight w:val="0"/>
          <w:marTop w:val="0"/>
          <w:marBottom w:val="0"/>
          <w:divBdr>
            <w:top w:val="none" w:sz="0" w:space="0" w:color="auto"/>
            <w:left w:val="none" w:sz="0" w:space="0" w:color="auto"/>
            <w:bottom w:val="none" w:sz="0" w:space="0" w:color="auto"/>
            <w:right w:val="none" w:sz="0" w:space="0" w:color="auto"/>
          </w:divBdr>
        </w:div>
        <w:div w:id="570234862">
          <w:marLeft w:val="0"/>
          <w:marRight w:val="0"/>
          <w:marTop w:val="0"/>
          <w:marBottom w:val="0"/>
          <w:divBdr>
            <w:top w:val="none" w:sz="0" w:space="0" w:color="auto"/>
            <w:left w:val="none" w:sz="0" w:space="0" w:color="auto"/>
            <w:bottom w:val="none" w:sz="0" w:space="0" w:color="auto"/>
            <w:right w:val="none" w:sz="0" w:space="0" w:color="auto"/>
          </w:divBdr>
        </w:div>
        <w:div w:id="1502771261">
          <w:marLeft w:val="0"/>
          <w:marRight w:val="0"/>
          <w:marTop w:val="0"/>
          <w:marBottom w:val="0"/>
          <w:divBdr>
            <w:top w:val="none" w:sz="0" w:space="0" w:color="auto"/>
            <w:left w:val="none" w:sz="0" w:space="0" w:color="auto"/>
            <w:bottom w:val="none" w:sz="0" w:space="0" w:color="auto"/>
            <w:right w:val="none" w:sz="0" w:space="0" w:color="auto"/>
          </w:divBdr>
        </w:div>
      </w:divsChild>
    </w:div>
    <w:div w:id="1712878760">
      <w:bodyDiv w:val="1"/>
      <w:marLeft w:val="0"/>
      <w:marRight w:val="0"/>
      <w:marTop w:val="0"/>
      <w:marBottom w:val="0"/>
      <w:divBdr>
        <w:top w:val="none" w:sz="0" w:space="0" w:color="auto"/>
        <w:left w:val="none" w:sz="0" w:space="0" w:color="auto"/>
        <w:bottom w:val="none" w:sz="0" w:space="0" w:color="auto"/>
        <w:right w:val="none" w:sz="0" w:space="0" w:color="auto"/>
      </w:divBdr>
      <w:divsChild>
        <w:div w:id="337586869">
          <w:marLeft w:val="0"/>
          <w:marRight w:val="0"/>
          <w:marTop w:val="240"/>
          <w:marBottom w:val="240"/>
          <w:divBdr>
            <w:top w:val="none" w:sz="0" w:space="0" w:color="auto"/>
            <w:left w:val="none" w:sz="0" w:space="0" w:color="auto"/>
            <w:bottom w:val="none" w:sz="0" w:space="0" w:color="auto"/>
            <w:right w:val="none" w:sz="0" w:space="0" w:color="auto"/>
          </w:divBdr>
        </w:div>
        <w:div w:id="773869394">
          <w:marLeft w:val="0"/>
          <w:marRight w:val="0"/>
          <w:marTop w:val="240"/>
          <w:marBottom w:val="240"/>
          <w:divBdr>
            <w:top w:val="none" w:sz="0" w:space="0" w:color="auto"/>
            <w:left w:val="none" w:sz="0" w:space="0" w:color="auto"/>
            <w:bottom w:val="none" w:sz="0" w:space="0" w:color="auto"/>
            <w:right w:val="none" w:sz="0" w:space="0" w:color="auto"/>
          </w:divBdr>
        </w:div>
        <w:div w:id="1475295240">
          <w:marLeft w:val="0"/>
          <w:marRight w:val="0"/>
          <w:marTop w:val="240"/>
          <w:marBottom w:val="240"/>
          <w:divBdr>
            <w:top w:val="none" w:sz="0" w:space="0" w:color="auto"/>
            <w:left w:val="none" w:sz="0" w:space="0" w:color="auto"/>
            <w:bottom w:val="none" w:sz="0" w:space="0" w:color="auto"/>
            <w:right w:val="none" w:sz="0" w:space="0" w:color="auto"/>
          </w:divBdr>
        </w:div>
      </w:divsChild>
    </w:div>
    <w:div w:id="1719432028">
      <w:bodyDiv w:val="1"/>
      <w:marLeft w:val="0"/>
      <w:marRight w:val="0"/>
      <w:marTop w:val="0"/>
      <w:marBottom w:val="0"/>
      <w:divBdr>
        <w:top w:val="none" w:sz="0" w:space="0" w:color="auto"/>
        <w:left w:val="none" w:sz="0" w:space="0" w:color="auto"/>
        <w:bottom w:val="none" w:sz="0" w:space="0" w:color="auto"/>
        <w:right w:val="none" w:sz="0" w:space="0" w:color="auto"/>
      </w:divBdr>
      <w:divsChild>
        <w:div w:id="683482364">
          <w:marLeft w:val="0"/>
          <w:marRight w:val="0"/>
          <w:marTop w:val="0"/>
          <w:marBottom w:val="0"/>
          <w:divBdr>
            <w:top w:val="none" w:sz="0" w:space="0" w:color="auto"/>
            <w:left w:val="none" w:sz="0" w:space="0" w:color="auto"/>
            <w:bottom w:val="none" w:sz="0" w:space="0" w:color="auto"/>
            <w:right w:val="none" w:sz="0" w:space="0" w:color="auto"/>
          </w:divBdr>
        </w:div>
        <w:div w:id="2086872840">
          <w:marLeft w:val="0"/>
          <w:marRight w:val="0"/>
          <w:marTop w:val="0"/>
          <w:marBottom w:val="0"/>
          <w:divBdr>
            <w:top w:val="none" w:sz="0" w:space="0" w:color="auto"/>
            <w:left w:val="none" w:sz="0" w:space="0" w:color="auto"/>
            <w:bottom w:val="none" w:sz="0" w:space="0" w:color="auto"/>
            <w:right w:val="none" w:sz="0" w:space="0" w:color="auto"/>
          </w:divBdr>
        </w:div>
      </w:divsChild>
    </w:div>
    <w:div w:id="1723209512">
      <w:bodyDiv w:val="1"/>
      <w:marLeft w:val="0"/>
      <w:marRight w:val="0"/>
      <w:marTop w:val="0"/>
      <w:marBottom w:val="0"/>
      <w:divBdr>
        <w:top w:val="none" w:sz="0" w:space="0" w:color="auto"/>
        <w:left w:val="none" w:sz="0" w:space="0" w:color="auto"/>
        <w:bottom w:val="none" w:sz="0" w:space="0" w:color="auto"/>
        <w:right w:val="none" w:sz="0" w:space="0" w:color="auto"/>
      </w:divBdr>
    </w:div>
    <w:div w:id="1728870656">
      <w:bodyDiv w:val="1"/>
      <w:marLeft w:val="0"/>
      <w:marRight w:val="0"/>
      <w:marTop w:val="0"/>
      <w:marBottom w:val="0"/>
      <w:divBdr>
        <w:top w:val="none" w:sz="0" w:space="0" w:color="auto"/>
        <w:left w:val="none" w:sz="0" w:space="0" w:color="auto"/>
        <w:bottom w:val="none" w:sz="0" w:space="0" w:color="auto"/>
        <w:right w:val="none" w:sz="0" w:space="0" w:color="auto"/>
      </w:divBdr>
    </w:div>
    <w:div w:id="1733963998">
      <w:bodyDiv w:val="1"/>
      <w:marLeft w:val="0"/>
      <w:marRight w:val="0"/>
      <w:marTop w:val="0"/>
      <w:marBottom w:val="0"/>
      <w:divBdr>
        <w:top w:val="none" w:sz="0" w:space="0" w:color="auto"/>
        <w:left w:val="none" w:sz="0" w:space="0" w:color="auto"/>
        <w:bottom w:val="none" w:sz="0" w:space="0" w:color="auto"/>
        <w:right w:val="none" w:sz="0" w:space="0" w:color="auto"/>
      </w:divBdr>
    </w:div>
    <w:div w:id="1767114913">
      <w:bodyDiv w:val="1"/>
      <w:marLeft w:val="0"/>
      <w:marRight w:val="0"/>
      <w:marTop w:val="0"/>
      <w:marBottom w:val="0"/>
      <w:divBdr>
        <w:top w:val="none" w:sz="0" w:space="0" w:color="auto"/>
        <w:left w:val="none" w:sz="0" w:space="0" w:color="auto"/>
        <w:bottom w:val="none" w:sz="0" w:space="0" w:color="auto"/>
        <w:right w:val="none" w:sz="0" w:space="0" w:color="auto"/>
      </w:divBdr>
    </w:div>
    <w:div w:id="1790080856">
      <w:bodyDiv w:val="1"/>
      <w:marLeft w:val="0"/>
      <w:marRight w:val="0"/>
      <w:marTop w:val="0"/>
      <w:marBottom w:val="0"/>
      <w:divBdr>
        <w:top w:val="none" w:sz="0" w:space="0" w:color="auto"/>
        <w:left w:val="none" w:sz="0" w:space="0" w:color="auto"/>
        <w:bottom w:val="none" w:sz="0" w:space="0" w:color="auto"/>
        <w:right w:val="none" w:sz="0" w:space="0" w:color="auto"/>
      </w:divBdr>
      <w:divsChild>
        <w:div w:id="510993132">
          <w:marLeft w:val="0"/>
          <w:marRight w:val="0"/>
          <w:marTop w:val="0"/>
          <w:marBottom w:val="0"/>
          <w:divBdr>
            <w:top w:val="none" w:sz="0" w:space="0" w:color="auto"/>
            <w:left w:val="none" w:sz="0" w:space="0" w:color="auto"/>
            <w:bottom w:val="none" w:sz="0" w:space="0" w:color="auto"/>
            <w:right w:val="none" w:sz="0" w:space="0" w:color="auto"/>
          </w:divBdr>
        </w:div>
        <w:div w:id="894848875">
          <w:marLeft w:val="0"/>
          <w:marRight w:val="0"/>
          <w:marTop w:val="0"/>
          <w:marBottom w:val="0"/>
          <w:divBdr>
            <w:top w:val="none" w:sz="0" w:space="0" w:color="auto"/>
            <w:left w:val="none" w:sz="0" w:space="0" w:color="auto"/>
            <w:bottom w:val="none" w:sz="0" w:space="0" w:color="auto"/>
            <w:right w:val="none" w:sz="0" w:space="0" w:color="auto"/>
          </w:divBdr>
        </w:div>
        <w:div w:id="1168986382">
          <w:marLeft w:val="0"/>
          <w:marRight w:val="0"/>
          <w:marTop w:val="0"/>
          <w:marBottom w:val="0"/>
          <w:divBdr>
            <w:top w:val="none" w:sz="0" w:space="0" w:color="auto"/>
            <w:left w:val="none" w:sz="0" w:space="0" w:color="auto"/>
            <w:bottom w:val="none" w:sz="0" w:space="0" w:color="auto"/>
            <w:right w:val="none" w:sz="0" w:space="0" w:color="auto"/>
          </w:divBdr>
        </w:div>
      </w:divsChild>
    </w:div>
    <w:div w:id="1810005774">
      <w:bodyDiv w:val="1"/>
      <w:marLeft w:val="0"/>
      <w:marRight w:val="0"/>
      <w:marTop w:val="0"/>
      <w:marBottom w:val="0"/>
      <w:divBdr>
        <w:top w:val="none" w:sz="0" w:space="0" w:color="auto"/>
        <w:left w:val="none" w:sz="0" w:space="0" w:color="auto"/>
        <w:bottom w:val="none" w:sz="0" w:space="0" w:color="auto"/>
        <w:right w:val="none" w:sz="0" w:space="0" w:color="auto"/>
      </w:divBdr>
    </w:div>
    <w:div w:id="1868986810">
      <w:bodyDiv w:val="1"/>
      <w:marLeft w:val="0"/>
      <w:marRight w:val="0"/>
      <w:marTop w:val="0"/>
      <w:marBottom w:val="0"/>
      <w:divBdr>
        <w:top w:val="none" w:sz="0" w:space="0" w:color="auto"/>
        <w:left w:val="none" w:sz="0" w:space="0" w:color="auto"/>
        <w:bottom w:val="none" w:sz="0" w:space="0" w:color="auto"/>
        <w:right w:val="none" w:sz="0" w:space="0" w:color="auto"/>
      </w:divBdr>
    </w:div>
    <w:div w:id="1925072079">
      <w:bodyDiv w:val="1"/>
      <w:marLeft w:val="0"/>
      <w:marRight w:val="0"/>
      <w:marTop w:val="0"/>
      <w:marBottom w:val="0"/>
      <w:divBdr>
        <w:top w:val="none" w:sz="0" w:space="0" w:color="auto"/>
        <w:left w:val="none" w:sz="0" w:space="0" w:color="auto"/>
        <w:bottom w:val="none" w:sz="0" w:space="0" w:color="auto"/>
        <w:right w:val="none" w:sz="0" w:space="0" w:color="auto"/>
      </w:divBdr>
    </w:div>
    <w:div w:id="1942443833">
      <w:bodyDiv w:val="1"/>
      <w:marLeft w:val="0"/>
      <w:marRight w:val="0"/>
      <w:marTop w:val="0"/>
      <w:marBottom w:val="0"/>
      <w:divBdr>
        <w:top w:val="none" w:sz="0" w:space="0" w:color="auto"/>
        <w:left w:val="none" w:sz="0" w:space="0" w:color="auto"/>
        <w:bottom w:val="none" w:sz="0" w:space="0" w:color="auto"/>
        <w:right w:val="none" w:sz="0" w:space="0" w:color="auto"/>
      </w:divBdr>
      <w:divsChild>
        <w:div w:id="1176116926">
          <w:marLeft w:val="0"/>
          <w:marRight w:val="0"/>
          <w:marTop w:val="0"/>
          <w:marBottom w:val="0"/>
          <w:divBdr>
            <w:top w:val="none" w:sz="0" w:space="0" w:color="auto"/>
            <w:left w:val="none" w:sz="0" w:space="0" w:color="auto"/>
            <w:bottom w:val="none" w:sz="0" w:space="0" w:color="auto"/>
            <w:right w:val="none" w:sz="0" w:space="0" w:color="auto"/>
          </w:divBdr>
          <w:divsChild>
            <w:div w:id="389813528">
              <w:marLeft w:val="0"/>
              <w:marRight w:val="0"/>
              <w:marTop w:val="0"/>
              <w:marBottom w:val="0"/>
              <w:divBdr>
                <w:top w:val="none" w:sz="0" w:space="0" w:color="auto"/>
                <w:left w:val="none" w:sz="0" w:space="0" w:color="auto"/>
                <w:bottom w:val="none" w:sz="0" w:space="0" w:color="auto"/>
                <w:right w:val="none" w:sz="0" w:space="0" w:color="auto"/>
              </w:divBdr>
              <w:divsChild>
                <w:div w:id="136380473">
                  <w:marLeft w:val="-255"/>
                  <w:marRight w:val="-255"/>
                  <w:marTop w:val="0"/>
                  <w:marBottom w:val="0"/>
                  <w:divBdr>
                    <w:top w:val="none" w:sz="0" w:space="0" w:color="auto"/>
                    <w:left w:val="none" w:sz="0" w:space="0" w:color="auto"/>
                    <w:bottom w:val="none" w:sz="0" w:space="0" w:color="auto"/>
                    <w:right w:val="none" w:sz="0" w:space="0" w:color="auto"/>
                  </w:divBdr>
                  <w:divsChild>
                    <w:div w:id="1079863674">
                      <w:marLeft w:val="0"/>
                      <w:marRight w:val="0"/>
                      <w:marTop w:val="0"/>
                      <w:marBottom w:val="0"/>
                      <w:divBdr>
                        <w:top w:val="none" w:sz="0" w:space="0" w:color="auto"/>
                        <w:left w:val="none" w:sz="0" w:space="0" w:color="auto"/>
                        <w:bottom w:val="none" w:sz="0" w:space="0" w:color="auto"/>
                        <w:right w:val="none" w:sz="0" w:space="0" w:color="auto"/>
                      </w:divBdr>
                      <w:divsChild>
                        <w:div w:id="1048266402">
                          <w:marLeft w:val="0"/>
                          <w:marRight w:val="0"/>
                          <w:marTop w:val="0"/>
                          <w:marBottom w:val="0"/>
                          <w:divBdr>
                            <w:top w:val="none" w:sz="0" w:space="0" w:color="auto"/>
                            <w:left w:val="none" w:sz="0" w:space="0" w:color="auto"/>
                            <w:bottom w:val="none" w:sz="0" w:space="0" w:color="auto"/>
                            <w:right w:val="none" w:sz="0" w:space="0" w:color="auto"/>
                          </w:divBdr>
                          <w:divsChild>
                            <w:div w:id="2037734648">
                              <w:marLeft w:val="0"/>
                              <w:marRight w:val="0"/>
                              <w:marTop w:val="0"/>
                              <w:marBottom w:val="0"/>
                              <w:divBdr>
                                <w:top w:val="none" w:sz="0" w:space="0" w:color="auto"/>
                                <w:left w:val="none" w:sz="0" w:space="0" w:color="auto"/>
                                <w:bottom w:val="none" w:sz="0" w:space="0" w:color="auto"/>
                                <w:right w:val="none" w:sz="0" w:space="0" w:color="auto"/>
                              </w:divBdr>
                              <w:divsChild>
                                <w:div w:id="35785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5129692">
          <w:marLeft w:val="0"/>
          <w:marRight w:val="0"/>
          <w:marTop w:val="0"/>
          <w:marBottom w:val="0"/>
          <w:divBdr>
            <w:top w:val="none" w:sz="0" w:space="0" w:color="auto"/>
            <w:left w:val="none" w:sz="0" w:space="0" w:color="auto"/>
            <w:bottom w:val="none" w:sz="0" w:space="0" w:color="auto"/>
            <w:right w:val="none" w:sz="0" w:space="0" w:color="auto"/>
          </w:divBdr>
          <w:divsChild>
            <w:div w:id="1296177540">
              <w:marLeft w:val="0"/>
              <w:marRight w:val="0"/>
              <w:marTop w:val="0"/>
              <w:marBottom w:val="0"/>
              <w:divBdr>
                <w:top w:val="none" w:sz="0" w:space="0" w:color="auto"/>
                <w:left w:val="none" w:sz="0" w:space="0" w:color="auto"/>
                <w:bottom w:val="none" w:sz="0" w:space="0" w:color="auto"/>
                <w:right w:val="none" w:sz="0" w:space="0" w:color="auto"/>
              </w:divBdr>
              <w:divsChild>
                <w:div w:id="1066411770">
                  <w:marLeft w:val="-255"/>
                  <w:marRight w:val="-255"/>
                  <w:marTop w:val="0"/>
                  <w:marBottom w:val="0"/>
                  <w:divBdr>
                    <w:top w:val="none" w:sz="0" w:space="0" w:color="auto"/>
                    <w:left w:val="none" w:sz="0" w:space="0" w:color="auto"/>
                    <w:bottom w:val="none" w:sz="0" w:space="0" w:color="auto"/>
                    <w:right w:val="none" w:sz="0" w:space="0" w:color="auto"/>
                  </w:divBdr>
                  <w:divsChild>
                    <w:div w:id="385489616">
                      <w:marLeft w:val="0"/>
                      <w:marRight w:val="0"/>
                      <w:marTop w:val="0"/>
                      <w:marBottom w:val="0"/>
                      <w:divBdr>
                        <w:top w:val="none" w:sz="0" w:space="0" w:color="auto"/>
                        <w:left w:val="none" w:sz="0" w:space="0" w:color="auto"/>
                        <w:bottom w:val="none" w:sz="0" w:space="0" w:color="auto"/>
                        <w:right w:val="none" w:sz="0" w:space="0" w:color="auto"/>
                      </w:divBdr>
                      <w:divsChild>
                        <w:div w:id="955909608">
                          <w:marLeft w:val="0"/>
                          <w:marRight w:val="0"/>
                          <w:marTop w:val="0"/>
                          <w:marBottom w:val="0"/>
                          <w:divBdr>
                            <w:top w:val="none" w:sz="0" w:space="0" w:color="auto"/>
                            <w:left w:val="none" w:sz="0" w:space="0" w:color="auto"/>
                            <w:bottom w:val="none" w:sz="0" w:space="0" w:color="auto"/>
                            <w:right w:val="none" w:sz="0" w:space="0" w:color="auto"/>
                          </w:divBdr>
                          <w:divsChild>
                            <w:div w:id="1698039516">
                              <w:marLeft w:val="0"/>
                              <w:marRight w:val="0"/>
                              <w:marTop w:val="0"/>
                              <w:marBottom w:val="0"/>
                              <w:divBdr>
                                <w:top w:val="none" w:sz="0" w:space="0" w:color="auto"/>
                                <w:left w:val="none" w:sz="0" w:space="0" w:color="auto"/>
                                <w:bottom w:val="none" w:sz="0" w:space="0" w:color="auto"/>
                                <w:right w:val="none" w:sz="0" w:space="0" w:color="auto"/>
                              </w:divBdr>
                              <w:divsChild>
                                <w:div w:id="40529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9845817">
      <w:bodyDiv w:val="1"/>
      <w:marLeft w:val="0"/>
      <w:marRight w:val="0"/>
      <w:marTop w:val="0"/>
      <w:marBottom w:val="0"/>
      <w:divBdr>
        <w:top w:val="none" w:sz="0" w:space="0" w:color="auto"/>
        <w:left w:val="none" w:sz="0" w:space="0" w:color="auto"/>
        <w:bottom w:val="none" w:sz="0" w:space="0" w:color="auto"/>
        <w:right w:val="none" w:sz="0" w:space="0" w:color="auto"/>
      </w:divBdr>
      <w:divsChild>
        <w:div w:id="737358858">
          <w:blockQuote w:val="1"/>
          <w:marLeft w:val="0"/>
          <w:marRight w:val="0"/>
          <w:marTop w:val="150"/>
          <w:marBottom w:val="150"/>
          <w:divBdr>
            <w:top w:val="none" w:sz="0" w:space="0" w:color="auto"/>
            <w:left w:val="none" w:sz="0" w:space="0" w:color="auto"/>
            <w:bottom w:val="none" w:sz="0" w:space="0" w:color="auto"/>
            <w:right w:val="none" w:sz="0" w:space="0" w:color="auto"/>
          </w:divBdr>
        </w:div>
      </w:divsChild>
    </w:div>
    <w:div w:id="2033606657">
      <w:bodyDiv w:val="1"/>
      <w:marLeft w:val="0"/>
      <w:marRight w:val="0"/>
      <w:marTop w:val="0"/>
      <w:marBottom w:val="0"/>
      <w:divBdr>
        <w:top w:val="none" w:sz="0" w:space="0" w:color="auto"/>
        <w:left w:val="none" w:sz="0" w:space="0" w:color="auto"/>
        <w:bottom w:val="none" w:sz="0" w:space="0" w:color="auto"/>
        <w:right w:val="none" w:sz="0" w:space="0" w:color="auto"/>
      </w:divBdr>
      <w:divsChild>
        <w:div w:id="711424709">
          <w:marLeft w:val="0"/>
          <w:marRight w:val="0"/>
          <w:marTop w:val="0"/>
          <w:marBottom w:val="0"/>
          <w:divBdr>
            <w:top w:val="none" w:sz="0" w:space="0" w:color="auto"/>
            <w:left w:val="none" w:sz="0" w:space="0" w:color="auto"/>
            <w:bottom w:val="none" w:sz="0" w:space="0" w:color="auto"/>
            <w:right w:val="none" w:sz="0" w:space="0" w:color="auto"/>
          </w:divBdr>
          <w:divsChild>
            <w:div w:id="821309411">
              <w:marLeft w:val="0"/>
              <w:marRight w:val="0"/>
              <w:marTop w:val="0"/>
              <w:marBottom w:val="0"/>
              <w:divBdr>
                <w:top w:val="none" w:sz="0" w:space="0" w:color="auto"/>
                <w:left w:val="none" w:sz="0" w:space="0" w:color="auto"/>
                <w:bottom w:val="none" w:sz="0" w:space="0" w:color="auto"/>
                <w:right w:val="none" w:sz="0" w:space="0" w:color="auto"/>
              </w:divBdr>
              <w:divsChild>
                <w:div w:id="1587762286">
                  <w:marLeft w:val="0"/>
                  <w:marRight w:val="0"/>
                  <w:marTop w:val="0"/>
                  <w:marBottom w:val="0"/>
                  <w:divBdr>
                    <w:top w:val="none" w:sz="0" w:space="0" w:color="auto"/>
                    <w:left w:val="none" w:sz="0" w:space="0" w:color="auto"/>
                    <w:bottom w:val="none" w:sz="0" w:space="0" w:color="auto"/>
                    <w:right w:val="none" w:sz="0" w:space="0" w:color="auto"/>
                  </w:divBdr>
                  <w:divsChild>
                    <w:div w:id="59055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589003">
      <w:bodyDiv w:val="1"/>
      <w:marLeft w:val="0"/>
      <w:marRight w:val="0"/>
      <w:marTop w:val="0"/>
      <w:marBottom w:val="0"/>
      <w:divBdr>
        <w:top w:val="none" w:sz="0" w:space="0" w:color="auto"/>
        <w:left w:val="none" w:sz="0" w:space="0" w:color="auto"/>
        <w:bottom w:val="none" w:sz="0" w:space="0" w:color="auto"/>
        <w:right w:val="none" w:sz="0" w:space="0" w:color="auto"/>
      </w:divBdr>
    </w:div>
    <w:div w:id="2050757573">
      <w:bodyDiv w:val="1"/>
      <w:marLeft w:val="0"/>
      <w:marRight w:val="0"/>
      <w:marTop w:val="0"/>
      <w:marBottom w:val="0"/>
      <w:divBdr>
        <w:top w:val="none" w:sz="0" w:space="0" w:color="auto"/>
        <w:left w:val="none" w:sz="0" w:space="0" w:color="auto"/>
        <w:bottom w:val="none" w:sz="0" w:space="0" w:color="auto"/>
        <w:right w:val="none" w:sz="0" w:space="0" w:color="auto"/>
      </w:divBdr>
    </w:div>
    <w:div w:id="2055347609">
      <w:bodyDiv w:val="1"/>
      <w:marLeft w:val="0"/>
      <w:marRight w:val="0"/>
      <w:marTop w:val="0"/>
      <w:marBottom w:val="0"/>
      <w:divBdr>
        <w:top w:val="none" w:sz="0" w:space="0" w:color="auto"/>
        <w:left w:val="none" w:sz="0" w:space="0" w:color="auto"/>
        <w:bottom w:val="none" w:sz="0" w:space="0" w:color="auto"/>
        <w:right w:val="none" w:sz="0" w:space="0" w:color="auto"/>
      </w:divBdr>
    </w:div>
    <w:div w:id="2058890316">
      <w:bodyDiv w:val="1"/>
      <w:marLeft w:val="0"/>
      <w:marRight w:val="0"/>
      <w:marTop w:val="0"/>
      <w:marBottom w:val="0"/>
      <w:divBdr>
        <w:top w:val="none" w:sz="0" w:space="0" w:color="auto"/>
        <w:left w:val="none" w:sz="0" w:space="0" w:color="auto"/>
        <w:bottom w:val="none" w:sz="0" w:space="0" w:color="auto"/>
        <w:right w:val="none" w:sz="0" w:space="0" w:color="auto"/>
      </w:divBdr>
    </w:div>
    <w:div w:id="2107384823">
      <w:bodyDiv w:val="1"/>
      <w:marLeft w:val="0"/>
      <w:marRight w:val="0"/>
      <w:marTop w:val="0"/>
      <w:marBottom w:val="0"/>
      <w:divBdr>
        <w:top w:val="none" w:sz="0" w:space="0" w:color="auto"/>
        <w:left w:val="none" w:sz="0" w:space="0" w:color="auto"/>
        <w:bottom w:val="none" w:sz="0" w:space="0" w:color="auto"/>
        <w:right w:val="none" w:sz="0" w:space="0" w:color="auto"/>
      </w:divBdr>
      <w:divsChild>
        <w:div w:id="84889746">
          <w:marLeft w:val="0"/>
          <w:marRight w:val="0"/>
          <w:marTop w:val="0"/>
          <w:marBottom w:val="0"/>
          <w:divBdr>
            <w:top w:val="none" w:sz="0" w:space="0" w:color="auto"/>
            <w:left w:val="none" w:sz="0" w:space="0" w:color="auto"/>
            <w:bottom w:val="none" w:sz="0" w:space="0" w:color="auto"/>
            <w:right w:val="none" w:sz="0" w:space="0" w:color="auto"/>
          </w:divBdr>
        </w:div>
        <w:div w:id="117186425">
          <w:marLeft w:val="0"/>
          <w:marRight w:val="0"/>
          <w:marTop w:val="0"/>
          <w:marBottom w:val="0"/>
          <w:divBdr>
            <w:top w:val="none" w:sz="0" w:space="0" w:color="auto"/>
            <w:left w:val="none" w:sz="0" w:space="0" w:color="auto"/>
            <w:bottom w:val="none" w:sz="0" w:space="0" w:color="auto"/>
            <w:right w:val="none" w:sz="0" w:space="0" w:color="auto"/>
          </w:divBdr>
        </w:div>
        <w:div w:id="306126878">
          <w:marLeft w:val="0"/>
          <w:marRight w:val="0"/>
          <w:marTop w:val="0"/>
          <w:marBottom w:val="0"/>
          <w:divBdr>
            <w:top w:val="none" w:sz="0" w:space="0" w:color="auto"/>
            <w:left w:val="none" w:sz="0" w:space="0" w:color="auto"/>
            <w:bottom w:val="none" w:sz="0" w:space="0" w:color="auto"/>
            <w:right w:val="none" w:sz="0" w:space="0" w:color="auto"/>
          </w:divBdr>
        </w:div>
        <w:div w:id="325203957">
          <w:marLeft w:val="0"/>
          <w:marRight w:val="0"/>
          <w:marTop w:val="0"/>
          <w:marBottom w:val="0"/>
          <w:divBdr>
            <w:top w:val="none" w:sz="0" w:space="0" w:color="auto"/>
            <w:left w:val="none" w:sz="0" w:space="0" w:color="auto"/>
            <w:bottom w:val="none" w:sz="0" w:space="0" w:color="auto"/>
            <w:right w:val="none" w:sz="0" w:space="0" w:color="auto"/>
          </w:divBdr>
        </w:div>
        <w:div w:id="744960961">
          <w:marLeft w:val="0"/>
          <w:marRight w:val="0"/>
          <w:marTop w:val="0"/>
          <w:marBottom w:val="0"/>
          <w:divBdr>
            <w:top w:val="none" w:sz="0" w:space="0" w:color="auto"/>
            <w:left w:val="none" w:sz="0" w:space="0" w:color="auto"/>
            <w:bottom w:val="none" w:sz="0" w:space="0" w:color="auto"/>
            <w:right w:val="none" w:sz="0" w:space="0" w:color="auto"/>
          </w:divBdr>
        </w:div>
        <w:div w:id="802499733">
          <w:marLeft w:val="0"/>
          <w:marRight w:val="0"/>
          <w:marTop w:val="0"/>
          <w:marBottom w:val="0"/>
          <w:divBdr>
            <w:top w:val="none" w:sz="0" w:space="0" w:color="auto"/>
            <w:left w:val="none" w:sz="0" w:space="0" w:color="auto"/>
            <w:bottom w:val="none" w:sz="0" w:space="0" w:color="auto"/>
            <w:right w:val="none" w:sz="0" w:space="0" w:color="auto"/>
          </w:divBdr>
        </w:div>
        <w:div w:id="859898578">
          <w:marLeft w:val="0"/>
          <w:marRight w:val="0"/>
          <w:marTop w:val="0"/>
          <w:marBottom w:val="0"/>
          <w:divBdr>
            <w:top w:val="none" w:sz="0" w:space="0" w:color="auto"/>
            <w:left w:val="none" w:sz="0" w:space="0" w:color="auto"/>
            <w:bottom w:val="none" w:sz="0" w:space="0" w:color="auto"/>
            <w:right w:val="none" w:sz="0" w:space="0" w:color="auto"/>
          </w:divBdr>
        </w:div>
        <w:div w:id="869564163">
          <w:marLeft w:val="0"/>
          <w:marRight w:val="0"/>
          <w:marTop w:val="0"/>
          <w:marBottom w:val="0"/>
          <w:divBdr>
            <w:top w:val="none" w:sz="0" w:space="0" w:color="auto"/>
            <w:left w:val="none" w:sz="0" w:space="0" w:color="auto"/>
            <w:bottom w:val="none" w:sz="0" w:space="0" w:color="auto"/>
            <w:right w:val="none" w:sz="0" w:space="0" w:color="auto"/>
          </w:divBdr>
        </w:div>
        <w:div w:id="1064983004">
          <w:marLeft w:val="0"/>
          <w:marRight w:val="0"/>
          <w:marTop w:val="0"/>
          <w:marBottom w:val="0"/>
          <w:divBdr>
            <w:top w:val="none" w:sz="0" w:space="0" w:color="auto"/>
            <w:left w:val="none" w:sz="0" w:space="0" w:color="auto"/>
            <w:bottom w:val="none" w:sz="0" w:space="0" w:color="auto"/>
            <w:right w:val="none" w:sz="0" w:space="0" w:color="auto"/>
          </w:divBdr>
        </w:div>
        <w:div w:id="1067606657">
          <w:marLeft w:val="0"/>
          <w:marRight w:val="0"/>
          <w:marTop w:val="0"/>
          <w:marBottom w:val="0"/>
          <w:divBdr>
            <w:top w:val="none" w:sz="0" w:space="0" w:color="auto"/>
            <w:left w:val="none" w:sz="0" w:space="0" w:color="auto"/>
            <w:bottom w:val="none" w:sz="0" w:space="0" w:color="auto"/>
            <w:right w:val="none" w:sz="0" w:space="0" w:color="auto"/>
          </w:divBdr>
        </w:div>
        <w:div w:id="1181971396">
          <w:marLeft w:val="0"/>
          <w:marRight w:val="0"/>
          <w:marTop w:val="0"/>
          <w:marBottom w:val="0"/>
          <w:divBdr>
            <w:top w:val="none" w:sz="0" w:space="0" w:color="auto"/>
            <w:left w:val="none" w:sz="0" w:space="0" w:color="auto"/>
            <w:bottom w:val="none" w:sz="0" w:space="0" w:color="auto"/>
            <w:right w:val="none" w:sz="0" w:space="0" w:color="auto"/>
          </w:divBdr>
        </w:div>
        <w:div w:id="1469323485">
          <w:marLeft w:val="0"/>
          <w:marRight w:val="0"/>
          <w:marTop w:val="0"/>
          <w:marBottom w:val="0"/>
          <w:divBdr>
            <w:top w:val="none" w:sz="0" w:space="0" w:color="auto"/>
            <w:left w:val="none" w:sz="0" w:space="0" w:color="auto"/>
            <w:bottom w:val="none" w:sz="0" w:space="0" w:color="auto"/>
            <w:right w:val="none" w:sz="0" w:space="0" w:color="auto"/>
          </w:divBdr>
        </w:div>
        <w:div w:id="1486704771">
          <w:marLeft w:val="0"/>
          <w:marRight w:val="0"/>
          <w:marTop w:val="0"/>
          <w:marBottom w:val="0"/>
          <w:divBdr>
            <w:top w:val="none" w:sz="0" w:space="0" w:color="auto"/>
            <w:left w:val="none" w:sz="0" w:space="0" w:color="auto"/>
            <w:bottom w:val="none" w:sz="0" w:space="0" w:color="auto"/>
            <w:right w:val="none" w:sz="0" w:space="0" w:color="auto"/>
          </w:divBdr>
        </w:div>
        <w:div w:id="1527283670">
          <w:marLeft w:val="0"/>
          <w:marRight w:val="0"/>
          <w:marTop w:val="0"/>
          <w:marBottom w:val="0"/>
          <w:divBdr>
            <w:top w:val="none" w:sz="0" w:space="0" w:color="auto"/>
            <w:left w:val="none" w:sz="0" w:space="0" w:color="auto"/>
            <w:bottom w:val="none" w:sz="0" w:space="0" w:color="auto"/>
            <w:right w:val="none" w:sz="0" w:space="0" w:color="auto"/>
          </w:divBdr>
        </w:div>
        <w:div w:id="1697923485">
          <w:marLeft w:val="0"/>
          <w:marRight w:val="0"/>
          <w:marTop w:val="0"/>
          <w:marBottom w:val="0"/>
          <w:divBdr>
            <w:top w:val="none" w:sz="0" w:space="0" w:color="auto"/>
            <w:left w:val="none" w:sz="0" w:space="0" w:color="auto"/>
            <w:bottom w:val="none" w:sz="0" w:space="0" w:color="auto"/>
            <w:right w:val="none" w:sz="0" w:space="0" w:color="auto"/>
          </w:divBdr>
        </w:div>
        <w:div w:id="1914195996">
          <w:marLeft w:val="0"/>
          <w:marRight w:val="0"/>
          <w:marTop w:val="0"/>
          <w:marBottom w:val="0"/>
          <w:divBdr>
            <w:top w:val="none" w:sz="0" w:space="0" w:color="auto"/>
            <w:left w:val="none" w:sz="0" w:space="0" w:color="auto"/>
            <w:bottom w:val="none" w:sz="0" w:space="0" w:color="auto"/>
            <w:right w:val="none" w:sz="0" w:space="0" w:color="auto"/>
          </w:divBdr>
        </w:div>
        <w:div w:id="1993212855">
          <w:marLeft w:val="0"/>
          <w:marRight w:val="0"/>
          <w:marTop w:val="0"/>
          <w:marBottom w:val="0"/>
          <w:divBdr>
            <w:top w:val="none" w:sz="0" w:space="0" w:color="auto"/>
            <w:left w:val="none" w:sz="0" w:space="0" w:color="auto"/>
            <w:bottom w:val="none" w:sz="0" w:space="0" w:color="auto"/>
            <w:right w:val="none" w:sz="0" w:space="0" w:color="auto"/>
          </w:divBdr>
        </w:div>
      </w:divsChild>
    </w:div>
    <w:div w:id="2119373174">
      <w:bodyDiv w:val="1"/>
      <w:marLeft w:val="0"/>
      <w:marRight w:val="0"/>
      <w:marTop w:val="0"/>
      <w:marBottom w:val="0"/>
      <w:divBdr>
        <w:top w:val="none" w:sz="0" w:space="0" w:color="auto"/>
        <w:left w:val="none" w:sz="0" w:space="0" w:color="auto"/>
        <w:bottom w:val="none" w:sz="0" w:space="0" w:color="auto"/>
        <w:right w:val="none" w:sz="0" w:space="0" w:color="auto"/>
      </w:divBdr>
      <w:divsChild>
        <w:div w:id="826093451">
          <w:marLeft w:val="0"/>
          <w:marRight w:val="0"/>
          <w:marTop w:val="0"/>
          <w:marBottom w:val="0"/>
          <w:divBdr>
            <w:top w:val="none" w:sz="0" w:space="0" w:color="auto"/>
            <w:left w:val="none" w:sz="0" w:space="0" w:color="auto"/>
            <w:bottom w:val="none" w:sz="0" w:space="0" w:color="auto"/>
            <w:right w:val="none" w:sz="0" w:space="0" w:color="auto"/>
          </w:divBdr>
        </w:div>
        <w:div w:id="1035889921">
          <w:marLeft w:val="0"/>
          <w:marRight w:val="0"/>
          <w:marTop w:val="0"/>
          <w:marBottom w:val="0"/>
          <w:divBdr>
            <w:top w:val="none" w:sz="0" w:space="0" w:color="auto"/>
            <w:left w:val="none" w:sz="0" w:space="0" w:color="auto"/>
            <w:bottom w:val="none" w:sz="0" w:space="0" w:color="auto"/>
            <w:right w:val="none" w:sz="0" w:space="0" w:color="auto"/>
          </w:divBdr>
        </w:div>
        <w:div w:id="1411269799">
          <w:marLeft w:val="0"/>
          <w:marRight w:val="0"/>
          <w:marTop w:val="0"/>
          <w:marBottom w:val="0"/>
          <w:divBdr>
            <w:top w:val="none" w:sz="0" w:space="0" w:color="auto"/>
            <w:left w:val="none" w:sz="0" w:space="0" w:color="auto"/>
            <w:bottom w:val="none" w:sz="0" w:space="0" w:color="auto"/>
            <w:right w:val="none" w:sz="0" w:space="0" w:color="auto"/>
          </w:divBdr>
        </w:div>
        <w:div w:id="1665350832">
          <w:marLeft w:val="0"/>
          <w:marRight w:val="0"/>
          <w:marTop w:val="0"/>
          <w:marBottom w:val="0"/>
          <w:divBdr>
            <w:top w:val="none" w:sz="0" w:space="0" w:color="auto"/>
            <w:left w:val="none" w:sz="0" w:space="0" w:color="auto"/>
            <w:bottom w:val="none" w:sz="0" w:space="0" w:color="auto"/>
            <w:right w:val="none" w:sz="0" w:space="0" w:color="auto"/>
          </w:divBdr>
        </w:div>
        <w:div w:id="1685672481">
          <w:marLeft w:val="0"/>
          <w:marRight w:val="0"/>
          <w:marTop w:val="0"/>
          <w:marBottom w:val="0"/>
          <w:divBdr>
            <w:top w:val="none" w:sz="0" w:space="0" w:color="auto"/>
            <w:left w:val="none" w:sz="0" w:space="0" w:color="auto"/>
            <w:bottom w:val="none" w:sz="0" w:space="0" w:color="auto"/>
            <w:right w:val="none" w:sz="0" w:space="0" w:color="auto"/>
          </w:divBdr>
        </w:div>
        <w:div w:id="1698770021">
          <w:marLeft w:val="0"/>
          <w:marRight w:val="0"/>
          <w:marTop w:val="0"/>
          <w:marBottom w:val="0"/>
          <w:divBdr>
            <w:top w:val="none" w:sz="0" w:space="0" w:color="auto"/>
            <w:left w:val="none" w:sz="0" w:space="0" w:color="auto"/>
            <w:bottom w:val="none" w:sz="0" w:space="0" w:color="auto"/>
            <w:right w:val="none" w:sz="0" w:space="0" w:color="auto"/>
          </w:divBdr>
        </w:div>
      </w:divsChild>
    </w:div>
    <w:div w:id="2122452097">
      <w:bodyDiv w:val="1"/>
      <w:marLeft w:val="0"/>
      <w:marRight w:val="0"/>
      <w:marTop w:val="0"/>
      <w:marBottom w:val="0"/>
      <w:divBdr>
        <w:top w:val="none" w:sz="0" w:space="0" w:color="auto"/>
        <w:left w:val="none" w:sz="0" w:space="0" w:color="auto"/>
        <w:bottom w:val="none" w:sz="0" w:space="0" w:color="auto"/>
        <w:right w:val="none" w:sz="0" w:space="0" w:color="auto"/>
      </w:divBdr>
      <w:divsChild>
        <w:div w:id="56708535">
          <w:marLeft w:val="0"/>
          <w:marRight w:val="0"/>
          <w:marTop w:val="0"/>
          <w:marBottom w:val="0"/>
          <w:divBdr>
            <w:top w:val="none" w:sz="0" w:space="0" w:color="auto"/>
            <w:left w:val="none" w:sz="0" w:space="0" w:color="auto"/>
            <w:bottom w:val="none" w:sz="0" w:space="0" w:color="auto"/>
            <w:right w:val="none" w:sz="0" w:space="0" w:color="auto"/>
          </w:divBdr>
        </w:div>
        <w:div w:id="156508082">
          <w:marLeft w:val="0"/>
          <w:marRight w:val="0"/>
          <w:marTop w:val="0"/>
          <w:marBottom w:val="0"/>
          <w:divBdr>
            <w:top w:val="none" w:sz="0" w:space="0" w:color="auto"/>
            <w:left w:val="none" w:sz="0" w:space="0" w:color="auto"/>
            <w:bottom w:val="none" w:sz="0" w:space="0" w:color="auto"/>
            <w:right w:val="none" w:sz="0" w:space="0" w:color="auto"/>
          </w:divBdr>
        </w:div>
        <w:div w:id="482624567">
          <w:marLeft w:val="0"/>
          <w:marRight w:val="0"/>
          <w:marTop w:val="0"/>
          <w:marBottom w:val="0"/>
          <w:divBdr>
            <w:top w:val="none" w:sz="0" w:space="0" w:color="auto"/>
            <w:left w:val="none" w:sz="0" w:space="0" w:color="auto"/>
            <w:bottom w:val="none" w:sz="0" w:space="0" w:color="auto"/>
            <w:right w:val="none" w:sz="0" w:space="0" w:color="auto"/>
          </w:divBdr>
        </w:div>
        <w:div w:id="745882599">
          <w:marLeft w:val="0"/>
          <w:marRight w:val="0"/>
          <w:marTop w:val="0"/>
          <w:marBottom w:val="0"/>
          <w:divBdr>
            <w:top w:val="none" w:sz="0" w:space="0" w:color="auto"/>
            <w:left w:val="none" w:sz="0" w:space="0" w:color="auto"/>
            <w:bottom w:val="none" w:sz="0" w:space="0" w:color="auto"/>
            <w:right w:val="none" w:sz="0" w:space="0" w:color="auto"/>
          </w:divBdr>
        </w:div>
        <w:div w:id="1638026059">
          <w:marLeft w:val="0"/>
          <w:marRight w:val="0"/>
          <w:marTop w:val="0"/>
          <w:marBottom w:val="0"/>
          <w:divBdr>
            <w:top w:val="none" w:sz="0" w:space="0" w:color="auto"/>
            <w:left w:val="none" w:sz="0" w:space="0" w:color="auto"/>
            <w:bottom w:val="none" w:sz="0" w:space="0" w:color="auto"/>
            <w:right w:val="none" w:sz="0" w:space="0" w:color="auto"/>
          </w:divBdr>
        </w:div>
        <w:div w:id="1890258404">
          <w:marLeft w:val="0"/>
          <w:marRight w:val="0"/>
          <w:marTop w:val="0"/>
          <w:marBottom w:val="0"/>
          <w:divBdr>
            <w:top w:val="none" w:sz="0" w:space="0" w:color="auto"/>
            <w:left w:val="none" w:sz="0" w:space="0" w:color="auto"/>
            <w:bottom w:val="none" w:sz="0" w:space="0" w:color="auto"/>
            <w:right w:val="none" w:sz="0" w:space="0" w:color="auto"/>
          </w:divBdr>
        </w:div>
      </w:divsChild>
    </w:div>
    <w:div w:id="2140295170">
      <w:bodyDiv w:val="1"/>
      <w:marLeft w:val="0"/>
      <w:marRight w:val="0"/>
      <w:marTop w:val="0"/>
      <w:marBottom w:val="0"/>
      <w:divBdr>
        <w:top w:val="none" w:sz="0" w:space="0" w:color="auto"/>
        <w:left w:val="none" w:sz="0" w:space="0" w:color="auto"/>
        <w:bottom w:val="none" w:sz="0" w:space="0" w:color="auto"/>
        <w:right w:val="none" w:sz="0" w:space="0" w:color="auto"/>
      </w:divBdr>
      <w:divsChild>
        <w:div w:id="57483039">
          <w:marLeft w:val="0"/>
          <w:marRight w:val="0"/>
          <w:marTop w:val="0"/>
          <w:marBottom w:val="0"/>
          <w:divBdr>
            <w:top w:val="none" w:sz="0" w:space="0" w:color="auto"/>
            <w:left w:val="none" w:sz="0" w:space="0" w:color="auto"/>
            <w:bottom w:val="none" w:sz="0" w:space="0" w:color="auto"/>
            <w:right w:val="none" w:sz="0" w:space="0" w:color="auto"/>
          </w:divBdr>
          <w:divsChild>
            <w:div w:id="737508961">
              <w:marLeft w:val="0"/>
              <w:marRight w:val="0"/>
              <w:marTop w:val="0"/>
              <w:marBottom w:val="0"/>
              <w:divBdr>
                <w:top w:val="none" w:sz="0" w:space="0" w:color="auto"/>
                <w:left w:val="none" w:sz="0" w:space="0" w:color="auto"/>
                <w:bottom w:val="none" w:sz="0" w:space="0" w:color="auto"/>
                <w:right w:val="none" w:sz="0" w:space="0" w:color="auto"/>
              </w:divBdr>
            </w:div>
          </w:divsChild>
        </w:div>
        <w:div w:id="316420177">
          <w:marLeft w:val="0"/>
          <w:marRight w:val="0"/>
          <w:marTop w:val="0"/>
          <w:marBottom w:val="300"/>
          <w:divBdr>
            <w:top w:val="none" w:sz="0" w:space="0" w:color="auto"/>
            <w:left w:val="none" w:sz="0" w:space="0" w:color="auto"/>
            <w:bottom w:val="none" w:sz="0" w:space="0" w:color="auto"/>
            <w:right w:val="none" w:sz="0" w:space="0" w:color="auto"/>
          </w:divBdr>
          <w:divsChild>
            <w:div w:id="113687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levatemidland.org/beyondthebreakwate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0B64E-576C-417A-AF07-1141A9835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615</Words>
  <Characters>350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a</dc:creator>
  <cp:keywords/>
  <dc:description/>
  <cp:lastModifiedBy>Lynda Minger</cp:lastModifiedBy>
  <cp:revision>2</cp:revision>
  <cp:lastPrinted>2026-04-24T01:58:00Z</cp:lastPrinted>
  <dcterms:created xsi:type="dcterms:W3CDTF">2026-05-08T16:17:00Z</dcterms:created>
  <dcterms:modified xsi:type="dcterms:W3CDTF">2026-05-0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d3e9c74d323af878492dcbdbb51d6fc364ec1dfeb35033536c97dbc8896cbe</vt:lpwstr>
  </property>
</Properties>
</file>